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BEBE0" w14:textId="77777777" w:rsidR="00E17008" w:rsidRDefault="00E17008" w:rsidP="00E17008">
      <w:pPr>
        <w:jc w:val="center"/>
        <w:rPr>
          <w:rFonts w:ascii="Plantagenet Cherokee" w:hAnsi="Plantagenet Cherokee"/>
          <w:sz w:val="44"/>
          <w:szCs w:val="44"/>
        </w:rPr>
      </w:pPr>
    </w:p>
    <w:p w14:paraId="6E7AADD4" w14:textId="77777777" w:rsidR="00E17008" w:rsidRDefault="00E17008" w:rsidP="00E17008">
      <w:pPr>
        <w:jc w:val="center"/>
        <w:rPr>
          <w:rFonts w:ascii="Plantagenet Cherokee" w:hAnsi="Plantagenet Cherokee"/>
          <w:sz w:val="44"/>
          <w:szCs w:val="44"/>
        </w:rPr>
      </w:pPr>
    </w:p>
    <w:p w14:paraId="7E37EEFD" w14:textId="7F88AAEB" w:rsidR="00E17008" w:rsidRDefault="00BF034F" w:rsidP="00E17008">
      <w:pPr>
        <w:jc w:val="center"/>
        <w:rPr>
          <w:rFonts w:ascii="Plantagenet Cherokee" w:hAnsi="Plantagenet Cherokee"/>
          <w:sz w:val="44"/>
          <w:szCs w:val="44"/>
        </w:rPr>
      </w:pPr>
      <w:r>
        <w:rPr>
          <w:rFonts w:ascii="Plantagenet Cherokee" w:hAnsi="Plantagenet Cherokee"/>
          <w:sz w:val="44"/>
          <w:szCs w:val="44"/>
        </w:rPr>
        <w:t>Final Project</w:t>
      </w:r>
    </w:p>
    <w:p w14:paraId="7F73A6BB" w14:textId="77777777" w:rsidR="00E17008" w:rsidRDefault="00E17008" w:rsidP="00E17008">
      <w:pPr>
        <w:jc w:val="center"/>
        <w:rPr>
          <w:rFonts w:ascii="Plantagenet Cherokee" w:hAnsi="Plantagenet Cherokee"/>
          <w:sz w:val="44"/>
          <w:szCs w:val="44"/>
        </w:rPr>
      </w:pPr>
    </w:p>
    <w:p w14:paraId="5C164199" w14:textId="77777777" w:rsidR="00E17008" w:rsidRDefault="00E17008" w:rsidP="00E17008">
      <w:pPr>
        <w:jc w:val="center"/>
        <w:rPr>
          <w:rFonts w:ascii="Plantagenet Cherokee" w:hAnsi="Plantagenet Cherokee"/>
          <w:sz w:val="44"/>
          <w:szCs w:val="44"/>
        </w:rPr>
      </w:pPr>
    </w:p>
    <w:p w14:paraId="02446797" w14:textId="77777777" w:rsidR="00E17008" w:rsidRDefault="00E17008" w:rsidP="00E17008">
      <w:pPr>
        <w:jc w:val="center"/>
        <w:rPr>
          <w:rFonts w:ascii="Plantagenet Cherokee" w:hAnsi="Plantagenet Cherokee"/>
          <w:sz w:val="44"/>
          <w:szCs w:val="44"/>
        </w:rPr>
      </w:pPr>
    </w:p>
    <w:p w14:paraId="55B6D699" w14:textId="77777777" w:rsidR="00E17008" w:rsidRDefault="00E17008" w:rsidP="00E17008">
      <w:pPr>
        <w:jc w:val="center"/>
        <w:rPr>
          <w:rFonts w:ascii="Plantagenet Cherokee" w:hAnsi="Plantagenet Cherokee"/>
          <w:sz w:val="44"/>
          <w:szCs w:val="44"/>
        </w:rPr>
      </w:pPr>
    </w:p>
    <w:p w14:paraId="37EAA0A6" w14:textId="77777777" w:rsidR="00E17008" w:rsidRDefault="00E17008" w:rsidP="00E17008">
      <w:pPr>
        <w:jc w:val="center"/>
        <w:rPr>
          <w:rFonts w:ascii="Plantagenet Cherokee" w:hAnsi="Plantagenet Cherokee"/>
          <w:sz w:val="44"/>
          <w:szCs w:val="44"/>
        </w:rPr>
      </w:pPr>
    </w:p>
    <w:p w14:paraId="12137F99" w14:textId="77777777" w:rsidR="00E17008" w:rsidRDefault="00E17008" w:rsidP="00E17008">
      <w:pPr>
        <w:jc w:val="center"/>
        <w:rPr>
          <w:rFonts w:ascii="Plantagenet Cherokee" w:hAnsi="Plantagenet Cherokee"/>
          <w:sz w:val="44"/>
          <w:szCs w:val="44"/>
        </w:rPr>
      </w:pPr>
    </w:p>
    <w:p w14:paraId="1887FEA8" w14:textId="77777777" w:rsidR="00E17008" w:rsidRDefault="00E17008" w:rsidP="00E17008">
      <w:pPr>
        <w:jc w:val="center"/>
        <w:rPr>
          <w:rFonts w:ascii="Plantagenet Cherokee" w:hAnsi="Plantagenet Cherokee"/>
          <w:sz w:val="44"/>
          <w:szCs w:val="44"/>
        </w:rPr>
      </w:pPr>
    </w:p>
    <w:p w14:paraId="45FB7208" w14:textId="77777777" w:rsidR="00E17008" w:rsidRDefault="00E17008" w:rsidP="00E17008">
      <w:pPr>
        <w:jc w:val="center"/>
        <w:rPr>
          <w:rFonts w:ascii="Plantagenet Cherokee" w:hAnsi="Plantagenet Cherokee"/>
          <w:sz w:val="44"/>
          <w:szCs w:val="44"/>
        </w:rPr>
      </w:pPr>
    </w:p>
    <w:p w14:paraId="28E18C37" w14:textId="77777777" w:rsidR="00E17008" w:rsidRDefault="00E17008" w:rsidP="00E17008">
      <w:pPr>
        <w:jc w:val="center"/>
        <w:rPr>
          <w:rFonts w:ascii="Plantagenet Cherokee" w:hAnsi="Plantagenet Cherokee"/>
          <w:sz w:val="44"/>
          <w:szCs w:val="44"/>
        </w:rPr>
      </w:pPr>
    </w:p>
    <w:p w14:paraId="228AA9CB" w14:textId="77777777" w:rsidR="00E17008" w:rsidRDefault="00E17008" w:rsidP="00E17008">
      <w:pPr>
        <w:jc w:val="center"/>
        <w:rPr>
          <w:rFonts w:ascii="Plantagenet Cherokee" w:hAnsi="Plantagenet Cherokee"/>
          <w:sz w:val="44"/>
          <w:szCs w:val="44"/>
        </w:rPr>
      </w:pPr>
    </w:p>
    <w:p w14:paraId="7889A782" w14:textId="77777777" w:rsidR="00E17008" w:rsidRDefault="00E17008" w:rsidP="00E17008">
      <w:pPr>
        <w:jc w:val="center"/>
        <w:rPr>
          <w:rFonts w:ascii="Plantagenet Cherokee" w:hAnsi="Plantagenet Cherokee"/>
          <w:sz w:val="44"/>
          <w:szCs w:val="44"/>
        </w:rPr>
      </w:pPr>
    </w:p>
    <w:p w14:paraId="2132E834" w14:textId="3CA09BE6" w:rsidR="00E17008" w:rsidRPr="006E4A94" w:rsidRDefault="00E17008" w:rsidP="00E17008">
      <w:pPr>
        <w:jc w:val="center"/>
        <w:rPr>
          <w:rFonts w:ascii="Plantagenet Cherokee" w:hAnsi="Plantagenet Cherokee"/>
          <w:sz w:val="44"/>
          <w:szCs w:val="44"/>
        </w:rPr>
      </w:pPr>
      <w:r w:rsidRPr="006E4A94">
        <w:rPr>
          <w:rFonts w:ascii="Plantagenet Cherokee" w:hAnsi="Plantagenet Cherokee"/>
          <w:sz w:val="44"/>
          <w:szCs w:val="44"/>
        </w:rPr>
        <w:t>Ms. Janani Tharmaseelan</w:t>
      </w:r>
    </w:p>
    <w:p w14:paraId="6C9DA810" w14:textId="10087B4B" w:rsidR="00E17008" w:rsidRDefault="00E17008">
      <w:pPr>
        <w:rPr>
          <w:rFonts w:ascii="Plantagenet Cherokee" w:hAnsi="Plantagenet Cherokee"/>
        </w:rPr>
      </w:pPr>
      <w:r>
        <w:rPr>
          <w:rFonts w:ascii="Plantagenet Cherokee" w:hAnsi="Plantagenet Cherokee"/>
        </w:rPr>
        <w:br w:type="page"/>
      </w:r>
    </w:p>
    <w:p w14:paraId="306E9E86" w14:textId="77777777" w:rsidR="00CC2700" w:rsidRPr="00AF6C24" w:rsidRDefault="00CC2700" w:rsidP="00EC01E6">
      <w:pPr>
        <w:spacing w:line="360" w:lineRule="auto"/>
        <w:jc w:val="both"/>
        <w:rPr>
          <w:rFonts w:ascii="Plantagenet Cherokee" w:hAnsi="Plantagenet Cherokee"/>
        </w:rPr>
      </w:pPr>
    </w:p>
    <w:p w14:paraId="555A44A3" w14:textId="537C4506" w:rsidR="00216397" w:rsidRPr="00AF6C24" w:rsidRDefault="00CC2700" w:rsidP="00C14D5D">
      <w:pPr>
        <w:spacing w:line="360" w:lineRule="auto"/>
        <w:jc w:val="center"/>
        <w:rPr>
          <w:rFonts w:ascii="Plantagenet Cherokee" w:hAnsi="Plantagenet Cherokee"/>
          <w:b/>
          <w:bCs/>
          <w:u w:val="single"/>
        </w:rPr>
      </w:pPr>
      <w:r w:rsidRPr="00AF6C24">
        <w:rPr>
          <w:rFonts w:ascii="Plantagenet Cherokee" w:hAnsi="Plantagenet Cherokee"/>
          <w:b/>
          <w:bCs/>
          <w:u w:val="single"/>
        </w:rPr>
        <w:t>Executive Summary</w:t>
      </w:r>
    </w:p>
    <w:p w14:paraId="30B3F05F" w14:textId="7980555B" w:rsidR="00F53FCD" w:rsidRPr="00AF6C24" w:rsidRDefault="00F53FCD" w:rsidP="00AB055E">
      <w:pPr>
        <w:spacing w:line="360" w:lineRule="auto"/>
        <w:jc w:val="both"/>
        <w:rPr>
          <w:rFonts w:ascii="Plantagenet Cherokee" w:hAnsi="Plantagenet Cherokee"/>
        </w:rPr>
      </w:pPr>
      <w:r w:rsidRPr="00AF6C24">
        <w:rPr>
          <w:rFonts w:ascii="Plantagenet Cherokee" w:hAnsi="Plantagenet Cherokee"/>
        </w:rPr>
        <w:t xml:space="preserve">SQA Workout Inc. is a small startup company </w:t>
      </w:r>
      <w:r w:rsidR="00DD5E1B" w:rsidRPr="00AF6C24">
        <w:rPr>
          <w:rFonts w:ascii="Plantagenet Cherokee" w:hAnsi="Plantagenet Cherokee"/>
        </w:rPr>
        <w:t>that</w:t>
      </w:r>
      <w:r w:rsidRPr="00AF6C24">
        <w:rPr>
          <w:rFonts w:ascii="Plantagenet Cherokee" w:hAnsi="Plantagenet Cherokee"/>
        </w:rPr>
        <w:t xml:space="preserve"> has 10 employees, </w:t>
      </w:r>
      <w:r w:rsidR="000305D6" w:rsidRPr="00AF6C24">
        <w:rPr>
          <w:rFonts w:ascii="Plantagenet Cherokee" w:hAnsi="Plantagenet Cherokee"/>
        </w:rPr>
        <w:t>they are in the stage of gaining profit now from their web</w:t>
      </w:r>
      <w:r w:rsidR="0043590D" w:rsidRPr="00AF6C24">
        <w:rPr>
          <w:rFonts w:ascii="Plantagenet Cherokee" w:hAnsi="Plantagenet Cherokee"/>
        </w:rPr>
        <w:t xml:space="preserve"> </w:t>
      </w:r>
      <w:r w:rsidR="000305D6" w:rsidRPr="00AF6C24">
        <w:rPr>
          <w:rFonts w:ascii="Plantagenet Cherokee" w:hAnsi="Plantagenet Cherokee"/>
        </w:rPr>
        <w:t xml:space="preserve">application which </w:t>
      </w:r>
      <w:r w:rsidR="0043590D" w:rsidRPr="00AF6C24">
        <w:rPr>
          <w:rFonts w:ascii="Plantagenet Cherokee" w:hAnsi="Plantagenet Cherokee"/>
        </w:rPr>
        <w:t>is connecting customers and trainers</w:t>
      </w:r>
      <w:r w:rsidR="00DD5E1B" w:rsidRPr="00AF6C24">
        <w:rPr>
          <w:rFonts w:ascii="Plantagenet Cherokee" w:hAnsi="Plantagenet Cherokee"/>
        </w:rPr>
        <w:t>. The application provides workout routines, workout tracking</w:t>
      </w:r>
      <w:r w:rsidR="00BC72D7" w:rsidRPr="00AF6C24">
        <w:rPr>
          <w:rFonts w:ascii="Plantagenet Cherokee" w:hAnsi="Plantagenet Cherokee"/>
        </w:rPr>
        <w:t>,</w:t>
      </w:r>
      <w:r w:rsidR="00DD5E1B" w:rsidRPr="00AF6C24">
        <w:rPr>
          <w:rFonts w:ascii="Plantagenet Cherokee" w:hAnsi="Plantagenet Cherokee"/>
        </w:rPr>
        <w:t xml:space="preserve"> and health tracking for the subscribers and they can also view the videos and contents given by trainers. </w:t>
      </w:r>
      <w:r w:rsidR="0076529F" w:rsidRPr="00AF6C24">
        <w:rPr>
          <w:rFonts w:ascii="Plantagenet Cherokee" w:hAnsi="Plantagenet Cherokee"/>
        </w:rPr>
        <w:t>In this way</w:t>
      </w:r>
      <w:r w:rsidR="00382D5E" w:rsidRPr="00AF6C24">
        <w:rPr>
          <w:rFonts w:ascii="Plantagenet Cherokee" w:hAnsi="Plantagenet Cherokee"/>
        </w:rPr>
        <w:t>,</w:t>
      </w:r>
      <w:r w:rsidR="0076529F" w:rsidRPr="00AF6C24">
        <w:rPr>
          <w:rFonts w:ascii="Plantagenet Cherokee" w:hAnsi="Plantagenet Cherokee"/>
        </w:rPr>
        <w:t xml:space="preserve"> trainers </w:t>
      </w:r>
      <w:r w:rsidR="00382D5E" w:rsidRPr="00AF6C24">
        <w:rPr>
          <w:rFonts w:ascii="Plantagenet Cherokee" w:hAnsi="Plantagenet Cherokee"/>
        </w:rPr>
        <w:t xml:space="preserve">could able to earn money. </w:t>
      </w:r>
      <w:r w:rsidR="00F007DD" w:rsidRPr="00AF6C24">
        <w:rPr>
          <w:rFonts w:ascii="Plantagenet Cherokee" w:hAnsi="Plantagenet Cherokee"/>
        </w:rPr>
        <w:t xml:space="preserve">As a platform for joining the customers and trainers, SQA company is earning profit. Their whole business </w:t>
      </w:r>
      <w:r w:rsidR="00081913" w:rsidRPr="00AF6C24">
        <w:rPr>
          <w:rFonts w:ascii="Plantagenet Cherokee" w:hAnsi="Plantagenet Cherokee"/>
        </w:rPr>
        <w:t xml:space="preserve">depends on the website. </w:t>
      </w:r>
      <w:r w:rsidR="00300333" w:rsidRPr="00AF6C24">
        <w:rPr>
          <w:rFonts w:ascii="Plantagenet Cherokee" w:hAnsi="Plantagenet Cherokee"/>
        </w:rPr>
        <w:t>So maintaining a secured system is important for them</w:t>
      </w:r>
      <w:r w:rsidR="008401D1" w:rsidRPr="00AF6C24">
        <w:rPr>
          <w:rFonts w:ascii="Plantagenet Cherokee" w:hAnsi="Plantagenet Cherokee"/>
        </w:rPr>
        <w:t xml:space="preserve">. </w:t>
      </w:r>
    </w:p>
    <w:p w14:paraId="4B577A5F" w14:textId="46132818" w:rsidR="008401D1" w:rsidRDefault="008401D1" w:rsidP="00AB055E">
      <w:pPr>
        <w:spacing w:line="360" w:lineRule="auto"/>
        <w:jc w:val="both"/>
        <w:rPr>
          <w:rFonts w:ascii="Plantagenet Cherokee" w:hAnsi="Plantagenet Cherokee"/>
        </w:rPr>
      </w:pPr>
      <w:r w:rsidRPr="00AF6C24">
        <w:rPr>
          <w:rFonts w:ascii="Plantagenet Cherokee" w:hAnsi="Plantagenet Cherokee"/>
        </w:rPr>
        <w:t xml:space="preserve">The most possible vulnerabilities that could be identified from the infrastructure could be </w:t>
      </w:r>
      <w:r w:rsidR="00FF36EB" w:rsidRPr="00AF6C24">
        <w:rPr>
          <w:rFonts w:ascii="Plantagenet Cherokee" w:hAnsi="Plantagenet Cherokee"/>
        </w:rPr>
        <w:t xml:space="preserve">SQL injection, Missing data encryption, </w:t>
      </w:r>
      <w:r w:rsidR="0010344F" w:rsidRPr="00AF6C24">
        <w:rPr>
          <w:rFonts w:ascii="Plantagenet Cherokee" w:hAnsi="Plantagenet Cherokee"/>
        </w:rPr>
        <w:t>missing authentication, Cross-site scripting</w:t>
      </w:r>
      <w:r w:rsidR="0010348D" w:rsidRPr="00AF6C24">
        <w:rPr>
          <w:rFonts w:ascii="Plantagenet Cherokee" w:hAnsi="Plantagenet Cherokee"/>
        </w:rPr>
        <w:t xml:space="preserve">, URL redirection to untrusted sites, Weak passwords, </w:t>
      </w:r>
      <w:r w:rsidR="00A83FA4">
        <w:rPr>
          <w:rFonts w:ascii="Plantagenet Cherokee" w:hAnsi="Plantagenet Cherokee"/>
        </w:rPr>
        <w:t xml:space="preserve">password field masked, </w:t>
      </w:r>
      <w:r w:rsidR="002E6C53">
        <w:rPr>
          <w:rFonts w:ascii="Plantagenet Cherokee" w:hAnsi="Plantagenet Cherokee"/>
        </w:rPr>
        <w:t>directory listing</w:t>
      </w:r>
      <w:r w:rsidR="00D14296">
        <w:rPr>
          <w:rFonts w:ascii="Plantagenet Cherokee" w:hAnsi="Plantagenet Cherokee"/>
        </w:rPr>
        <w:t>,</w:t>
      </w:r>
      <w:r w:rsidR="002E6C53">
        <w:rPr>
          <w:rFonts w:ascii="Plantagenet Cherokee" w:hAnsi="Plantagenet Cherokee"/>
        </w:rPr>
        <w:t xml:space="preserve"> and </w:t>
      </w:r>
      <w:r w:rsidR="00B56DB0">
        <w:rPr>
          <w:rFonts w:ascii="Plantagenet Cherokee" w:hAnsi="Plantagenet Cherokee"/>
        </w:rPr>
        <w:t>visibility of documents</w:t>
      </w:r>
      <w:r w:rsidR="00D14296">
        <w:rPr>
          <w:rFonts w:ascii="Plantagenet Cherokee" w:hAnsi="Plantagenet Cherokee"/>
        </w:rPr>
        <w:t>. 6 of these vulnerabilities, how they will be used against the company</w:t>
      </w:r>
      <w:r w:rsidR="00B451D0">
        <w:rPr>
          <w:rFonts w:ascii="Plantagenet Cherokee" w:hAnsi="Plantagenet Cherokee"/>
        </w:rPr>
        <w:t>,</w:t>
      </w:r>
      <w:r w:rsidR="00D14296">
        <w:rPr>
          <w:rFonts w:ascii="Plantagenet Cherokee" w:hAnsi="Plantagenet Cherokee"/>
        </w:rPr>
        <w:t xml:space="preserve"> and mitigation plan has </w:t>
      </w:r>
      <w:r w:rsidR="00930BE2">
        <w:rPr>
          <w:rFonts w:ascii="Plantagenet Cherokee" w:hAnsi="Plantagenet Cherokee"/>
        </w:rPr>
        <w:t xml:space="preserve">been discussed further in the technical report. </w:t>
      </w:r>
      <w:r w:rsidR="006E5775">
        <w:rPr>
          <w:rFonts w:ascii="Plantagenet Cherokee" w:hAnsi="Plantagenet Cherokee"/>
        </w:rPr>
        <w:t xml:space="preserve">Not managing the </w:t>
      </w:r>
      <w:r w:rsidR="009574AF">
        <w:rPr>
          <w:rFonts w:ascii="Plantagenet Cherokee" w:hAnsi="Plantagenet Cherokee"/>
        </w:rPr>
        <w:t xml:space="preserve">website securely </w:t>
      </w:r>
      <w:r w:rsidR="009574AF" w:rsidRPr="009574AF">
        <w:rPr>
          <w:rFonts w:ascii="Plantagenet Cherokee" w:hAnsi="Plantagenet Cherokee"/>
        </w:rPr>
        <w:t>result</w:t>
      </w:r>
      <w:r w:rsidR="009574AF">
        <w:rPr>
          <w:rFonts w:ascii="Plantagenet Cherokee" w:hAnsi="Plantagenet Cherokee"/>
        </w:rPr>
        <w:t>s</w:t>
      </w:r>
      <w:r w:rsidR="009574AF" w:rsidRPr="009574AF">
        <w:rPr>
          <w:rFonts w:ascii="Plantagenet Cherokee" w:hAnsi="Plantagenet Cherokee"/>
        </w:rPr>
        <w:t xml:space="preserve"> in information theft, damaged client relationships, revoked licenses</w:t>
      </w:r>
      <w:r w:rsidR="009574AF">
        <w:rPr>
          <w:rFonts w:ascii="Plantagenet Cherokee" w:hAnsi="Plantagenet Cherokee"/>
        </w:rPr>
        <w:t>,</w:t>
      </w:r>
      <w:r w:rsidR="009574AF" w:rsidRPr="009574AF">
        <w:rPr>
          <w:rFonts w:ascii="Plantagenet Cherokee" w:hAnsi="Plantagenet Cherokee"/>
        </w:rPr>
        <w:t xml:space="preserve"> and legal proceedings.</w:t>
      </w:r>
      <w:r w:rsidR="007F7417">
        <w:rPr>
          <w:rFonts w:ascii="Plantagenet Cherokee" w:hAnsi="Plantagenet Cherokee"/>
        </w:rPr>
        <w:t xml:space="preserve"> </w:t>
      </w:r>
    </w:p>
    <w:p w14:paraId="67F5F66F" w14:textId="67213E52" w:rsidR="007F7417" w:rsidRDefault="00FA5CAA" w:rsidP="00AB055E">
      <w:pPr>
        <w:spacing w:line="360" w:lineRule="auto"/>
        <w:jc w:val="both"/>
        <w:rPr>
          <w:rFonts w:ascii="Plantagenet Cherokee" w:hAnsi="Plantagenet Cherokee"/>
        </w:rPr>
      </w:pPr>
      <w:r>
        <w:rPr>
          <w:rFonts w:ascii="Plantagenet Cherokee" w:hAnsi="Plantagenet Cherokee"/>
        </w:rPr>
        <w:t>A</w:t>
      </w:r>
      <w:r w:rsidR="007F7417">
        <w:rPr>
          <w:rFonts w:ascii="Plantagenet Cherokee" w:hAnsi="Plantagenet Cherokee"/>
        </w:rPr>
        <w:t xml:space="preserve">ll the vulnerabilities mostly can be prevented by </w:t>
      </w:r>
      <w:r>
        <w:rPr>
          <w:rFonts w:ascii="Plantagenet Cherokee" w:hAnsi="Plantagenet Cherokee"/>
        </w:rPr>
        <w:t xml:space="preserve">reviewing the application and scanning the application regularly </w:t>
      </w:r>
      <w:r w:rsidR="001E1419">
        <w:rPr>
          <w:rFonts w:ascii="Plantagenet Cherokee" w:hAnsi="Plantagenet Cherokee"/>
        </w:rPr>
        <w:t xml:space="preserve">and following organizational level </w:t>
      </w:r>
      <w:r w:rsidR="00B518DE">
        <w:rPr>
          <w:rFonts w:ascii="Plantagenet Cherokee" w:hAnsi="Plantagenet Cherokee"/>
        </w:rPr>
        <w:t xml:space="preserve">security policy. </w:t>
      </w:r>
      <w:r w:rsidR="005D5954">
        <w:rPr>
          <w:rFonts w:ascii="Plantagenet Cherokee" w:hAnsi="Plantagenet Cherokee"/>
        </w:rPr>
        <w:t>According to the DREAD analysis</w:t>
      </w:r>
      <w:r w:rsidR="00AB055E">
        <w:rPr>
          <w:rFonts w:ascii="Plantagenet Cherokee" w:hAnsi="Plantagenet Cherokee"/>
        </w:rPr>
        <w:t>,</w:t>
      </w:r>
      <w:r w:rsidR="00C635BC">
        <w:rPr>
          <w:rFonts w:ascii="Plantagenet Cherokee" w:hAnsi="Plantagenet Cherokee"/>
        </w:rPr>
        <w:t xml:space="preserve"> SQL injection has </w:t>
      </w:r>
      <w:r w:rsidR="00AB055E">
        <w:rPr>
          <w:rFonts w:ascii="Plantagenet Cherokee" w:hAnsi="Plantagenet Cherokee"/>
        </w:rPr>
        <w:t>a high</w:t>
      </w:r>
      <w:r w:rsidR="00C635BC">
        <w:rPr>
          <w:rFonts w:ascii="Plantagenet Cherokee" w:hAnsi="Plantagenet Cherokee"/>
        </w:rPr>
        <w:t xml:space="preserve"> </w:t>
      </w:r>
      <w:r w:rsidR="00AB055E">
        <w:rPr>
          <w:rFonts w:ascii="Plantagenet Cherokee" w:hAnsi="Plantagenet Cherokee"/>
        </w:rPr>
        <w:t xml:space="preserve">threat to their website. So having a proper mitigation plan for that should be </w:t>
      </w:r>
      <w:r w:rsidR="00E91672">
        <w:rPr>
          <w:rFonts w:ascii="Plantagenet Cherokee" w:hAnsi="Plantagenet Cherokee"/>
        </w:rPr>
        <w:t xml:space="preserve">a priority task for the SQA company. </w:t>
      </w:r>
    </w:p>
    <w:p w14:paraId="0160ADC1" w14:textId="494FA619" w:rsidR="0012223B" w:rsidRPr="00AF6C24" w:rsidRDefault="0012223B" w:rsidP="00AB055E">
      <w:pPr>
        <w:spacing w:line="360" w:lineRule="auto"/>
        <w:jc w:val="both"/>
        <w:rPr>
          <w:rFonts w:ascii="Plantagenet Cherokee" w:hAnsi="Plantagenet Cherokee"/>
        </w:rPr>
      </w:pPr>
      <w:r>
        <w:rPr>
          <w:rFonts w:ascii="Plantagenet Cherokee" w:hAnsi="Plantagenet Cherokee"/>
        </w:rPr>
        <w:t xml:space="preserve">Enforcing </w:t>
      </w:r>
      <w:r w:rsidR="00E617B7">
        <w:rPr>
          <w:rFonts w:ascii="Plantagenet Cherokee" w:hAnsi="Plantagenet Cherokee"/>
        </w:rPr>
        <w:t xml:space="preserve">security best practices will improve the security of the web application, since the company has only 10 employees, making sure they all follow them and monitoring them would be easy. They need to ensure that they use strong passwords, </w:t>
      </w:r>
      <w:r w:rsidR="0077618F">
        <w:rPr>
          <w:rFonts w:ascii="Plantagenet Cherokee" w:hAnsi="Plantagenet Cherokee"/>
        </w:rPr>
        <w:t>force re</w:t>
      </w:r>
      <w:r w:rsidR="00C16A0D">
        <w:rPr>
          <w:rFonts w:ascii="Plantagenet Cherokee" w:hAnsi="Plantagenet Cherokee"/>
        </w:rPr>
        <w:t>-</w:t>
      </w:r>
      <w:r w:rsidR="0077618F">
        <w:rPr>
          <w:rFonts w:ascii="Plantagenet Cherokee" w:hAnsi="Plantagenet Cherokee"/>
        </w:rPr>
        <w:t xml:space="preserve">authentication when accessing sensitive information, </w:t>
      </w:r>
      <w:r w:rsidR="00C16A0D">
        <w:rPr>
          <w:rFonts w:ascii="Plantagenet Cherokee" w:hAnsi="Plantagenet Cherokee"/>
        </w:rPr>
        <w:t xml:space="preserve">provide better user privileges, </w:t>
      </w:r>
      <w:r w:rsidR="000048A2">
        <w:rPr>
          <w:rFonts w:ascii="Plantagenet Cherokee" w:hAnsi="Plantagenet Cherokee"/>
        </w:rPr>
        <w:t>use encryption and salting for passwords</w:t>
      </w:r>
      <w:r w:rsidR="00775B7E">
        <w:rPr>
          <w:rFonts w:ascii="Plantagenet Cherokee" w:hAnsi="Plantagenet Cherokee"/>
        </w:rPr>
        <w:t xml:space="preserve"> and confidential information. </w:t>
      </w:r>
      <w:r w:rsidR="00160131">
        <w:rPr>
          <w:rFonts w:ascii="Plantagenet Cherokee" w:hAnsi="Plantagenet Cherokee"/>
        </w:rPr>
        <w:t xml:space="preserve">So following </w:t>
      </w:r>
      <w:r w:rsidR="00075477">
        <w:rPr>
          <w:rFonts w:ascii="Plantagenet Cherokee" w:hAnsi="Plantagenet Cherokee"/>
        </w:rPr>
        <w:t xml:space="preserve">best practices from the development stage to </w:t>
      </w:r>
      <w:r w:rsidR="00533017">
        <w:rPr>
          <w:rFonts w:ascii="Plantagenet Cherokee" w:hAnsi="Plantagenet Cherokee"/>
        </w:rPr>
        <w:t xml:space="preserve">the </w:t>
      </w:r>
      <w:r w:rsidR="00075477">
        <w:rPr>
          <w:rFonts w:ascii="Plantagenet Cherokee" w:hAnsi="Plantagenet Cherokee"/>
        </w:rPr>
        <w:t xml:space="preserve">monitoring stage will </w:t>
      </w:r>
      <w:r w:rsidR="00810603">
        <w:rPr>
          <w:rFonts w:ascii="Plantagenet Cherokee" w:hAnsi="Plantagenet Cherokee"/>
        </w:rPr>
        <w:t xml:space="preserve">provide </w:t>
      </w:r>
      <w:r w:rsidR="00533017">
        <w:rPr>
          <w:rFonts w:ascii="Plantagenet Cherokee" w:hAnsi="Plantagenet Cherokee"/>
        </w:rPr>
        <w:t xml:space="preserve">a secured web application. </w:t>
      </w:r>
    </w:p>
    <w:p w14:paraId="7A981C67" w14:textId="3886A297" w:rsidR="00D84A50" w:rsidRPr="00AF6C24" w:rsidRDefault="00D84A50" w:rsidP="00EC01E6">
      <w:pPr>
        <w:spacing w:line="360" w:lineRule="auto"/>
        <w:jc w:val="both"/>
        <w:rPr>
          <w:rFonts w:ascii="Plantagenet Cherokee" w:hAnsi="Plantagenet Cherokee" w:cs="Arial"/>
          <w:shd w:val="clear" w:color="auto" w:fill="FFFFFF"/>
        </w:rPr>
      </w:pPr>
    </w:p>
    <w:p w14:paraId="20184869" w14:textId="5E9E978B" w:rsidR="00D84A50" w:rsidRPr="00AF6C24" w:rsidRDefault="00D84A50" w:rsidP="00EC01E6">
      <w:pPr>
        <w:spacing w:line="360" w:lineRule="auto"/>
        <w:jc w:val="both"/>
        <w:rPr>
          <w:rFonts w:ascii="Plantagenet Cherokee" w:hAnsi="Plantagenet Cherokee" w:cs="Arial"/>
          <w:shd w:val="clear" w:color="auto" w:fill="FFFFFF"/>
        </w:rPr>
      </w:pPr>
    </w:p>
    <w:p w14:paraId="0528A091" w14:textId="02A491D4" w:rsidR="00D84A50" w:rsidRPr="00AF6C24" w:rsidRDefault="00D84A50" w:rsidP="00EC01E6">
      <w:pPr>
        <w:spacing w:line="360" w:lineRule="auto"/>
        <w:jc w:val="both"/>
        <w:rPr>
          <w:rFonts w:ascii="Plantagenet Cherokee" w:hAnsi="Plantagenet Cherokee" w:cs="Arial"/>
          <w:shd w:val="clear" w:color="auto" w:fill="FFFFFF"/>
        </w:rPr>
      </w:pPr>
    </w:p>
    <w:p w14:paraId="37D5BB9D" w14:textId="77777777" w:rsidR="009B03D9" w:rsidRPr="00AF6C24" w:rsidRDefault="009B03D9" w:rsidP="00EC01E6">
      <w:pPr>
        <w:spacing w:line="360" w:lineRule="auto"/>
        <w:jc w:val="both"/>
        <w:rPr>
          <w:rFonts w:ascii="Plantagenet Cherokee" w:hAnsi="Plantagenet Cherokee"/>
          <w:b/>
          <w:bCs/>
          <w:u w:val="single"/>
        </w:rPr>
      </w:pPr>
    </w:p>
    <w:p w14:paraId="4537EE45" w14:textId="2DEBD3E6" w:rsidR="00C83F21" w:rsidRPr="00AF6C24" w:rsidRDefault="00216397" w:rsidP="00C14D5D">
      <w:pPr>
        <w:spacing w:line="360" w:lineRule="auto"/>
        <w:jc w:val="center"/>
        <w:rPr>
          <w:rFonts w:ascii="Plantagenet Cherokee" w:hAnsi="Plantagenet Cherokee"/>
          <w:b/>
          <w:bCs/>
          <w:u w:val="single"/>
        </w:rPr>
      </w:pPr>
      <w:r w:rsidRPr="00AF6C24">
        <w:rPr>
          <w:rFonts w:ascii="Plantagenet Cherokee" w:hAnsi="Plantagenet Cherokee"/>
          <w:b/>
          <w:bCs/>
          <w:u w:val="single"/>
        </w:rPr>
        <w:t>Technical Report</w:t>
      </w:r>
    </w:p>
    <w:p w14:paraId="78346B40" w14:textId="2D7CF705" w:rsidR="008F0C55" w:rsidRPr="00AF6C24" w:rsidRDefault="008F0C55" w:rsidP="00EC01E6">
      <w:pPr>
        <w:spacing w:line="360" w:lineRule="auto"/>
        <w:jc w:val="both"/>
        <w:rPr>
          <w:rFonts w:ascii="Plantagenet Cherokee" w:hAnsi="Plantagenet Cherokee"/>
        </w:rPr>
      </w:pPr>
      <w:r w:rsidRPr="00AF6C24">
        <w:rPr>
          <w:rFonts w:ascii="Plantagenet Cherokee" w:hAnsi="Plantagenet Cherokee"/>
          <w:b/>
          <w:bCs/>
          <w:u w:val="single"/>
        </w:rPr>
        <w:t>Vulnerability</w:t>
      </w:r>
      <w:r w:rsidR="00923B60" w:rsidRPr="00AF6C24">
        <w:rPr>
          <w:rFonts w:ascii="Plantagenet Cherokee" w:hAnsi="Plantagenet Cherokee"/>
          <w:b/>
          <w:bCs/>
          <w:u w:val="single"/>
        </w:rPr>
        <w:t xml:space="preserve"> 1</w:t>
      </w:r>
      <w:r w:rsidRPr="00AF6C24">
        <w:rPr>
          <w:rFonts w:ascii="Plantagenet Cherokee" w:hAnsi="Plantagenet Cherokee"/>
          <w:b/>
          <w:bCs/>
          <w:u w:val="single"/>
        </w:rPr>
        <w:t xml:space="preserve">: </w:t>
      </w:r>
      <w:r w:rsidR="00C83F21" w:rsidRPr="00AF6C24">
        <w:rPr>
          <w:rFonts w:ascii="Plantagenet Cherokee" w:hAnsi="Plantagenet Cherokee"/>
          <w:b/>
          <w:bCs/>
          <w:u w:val="single"/>
        </w:rPr>
        <w:t xml:space="preserve"> SQL Injection</w:t>
      </w:r>
    </w:p>
    <w:p w14:paraId="3F9EFE9E" w14:textId="51CA824F" w:rsidR="00732AAE" w:rsidRPr="00AF6C24" w:rsidRDefault="00732AAE"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 xml:space="preserve">describe in </w:t>
      </w:r>
      <w:r w:rsidR="009C7407" w:rsidRPr="00AF6C24">
        <w:rPr>
          <w:rFonts w:ascii="Plantagenet Cherokee" w:hAnsi="Plantagenet Cherokee"/>
          <w:b/>
          <w:bCs/>
          <w:u w:val="single"/>
        </w:rPr>
        <w:t xml:space="preserve">your </w:t>
      </w:r>
      <w:r w:rsidRPr="00AF6C24">
        <w:rPr>
          <w:rFonts w:ascii="Plantagenet Cherokee" w:hAnsi="Plantagenet Cherokee"/>
          <w:b/>
          <w:bCs/>
          <w:u w:val="single"/>
        </w:rPr>
        <w:t>own words</w:t>
      </w:r>
    </w:p>
    <w:p w14:paraId="5FD55DE3" w14:textId="05F787A7" w:rsidR="005D7D80" w:rsidRPr="00AF6C24" w:rsidRDefault="00741C5E" w:rsidP="00EC01E6">
      <w:pPr>
        <w:spacing w:line="360" w:lineRule="auto"/>
        <w:jc w:val="both"/>
        <w:rPr>
          <w:rFonts w:ascii="Plantagenet Cherokee" w:hAnsi="Plantagenet Cherokee"/>
        </w:rPr>
      </w:pPr>
      <w:r w:rsidRPr="00AF6C24">
        <w:rPr>
          <w:rFonts w:ascii="Plantagenet Cherokee" w:hAnsi="Plantagenet Cherokee"/>
        </w:rPr>
        <w:t xml:space="preserve">SQL injection </w:t>
      </w:r>
      <w:r w:rsidR="00167A50" w:rsidRPr="00AF6C24">
        <w:rPr>
          <w:rFonts w:ascii="Plantagenet Cherokee" w:hAnsi="Plantagenet Cherokee"/>
        </w:rPr>
        <w:t xml:space="preserve">will allow the attackers to </w:t>
      </w:r>
      <w:r w:rsidR="00BF5FD3" w:rsidRPr="00AF6C24">
        <w:rPr>
          <w:rFonts w:ascii="Plantagenet Cherokee" w:hAnsi="Plantagenet Cherokee"/>
        </w:rPr>
        <w:t xml:space="preserve">modify the </w:t>
      </w:r>
      <w:r w:rsidR="000C5D5B" w:rsidRPr="00AF6C24">
        <w:rPr>
          <w:rFonts w:ascii="Plantagenet Cherokee" w:hAnsi="Plantagenet Cherokee"/>
        </w:rPr>
        <w:t>SQL</w:t>
      </w:r>
      <w:r w:rsidR="00BF5FD3" w:rsidRPr="00AF6C24">
        <w:rPr>
          <w:rFonts w:ascii="Plantagenet Cherokee" w:hAnsi="Plantagenet Cherokee"/>
        </w:rPr>
        <w:t xml:space="preserve"> queries </w:t>
      </w:r>
      <w:r w:rsidR="00DB2B90" w:rsidRPr="00AF6C24">
        <w:rPr>
          <w:rFonts w:ascii="Plantagenet Cherokee" w:hAnsi="Plantagenet Cherokee"/>
        </w:rPr>
        <w:t xml:space="preserve">that the application has and will try to give access to </w:t>
      </w:r>
      <w:r w:rsidR="009C7407" w:rsidRPr="00AF6C24">
        <w:rPr>
          <w:rFonts w:ascii="Plantagenet Cherokee" w:hAnsi="Plantagenet Cherokee"/>
        </w:rPr>
        <w:t>data for unauthorized users</w:t>
      </w:r>
      <w:r w:rsidR="005D7D80" w:rsidRPr="00AF6C24">
        <w:rPr>
          <w:rFonts w:ascii="Plantagenet Cherokee" w:hAnsi="Plantagenet Cherokee"/>
        </w:rPr>
        <w:t xml:space="preserve">. </w:t>
      </w:r>
      <w:r w:rsidR="00445C82" w:rsidRPr="00AF6C24">
        <w:rPr>
          <w:rFonts w:ascii="Plantagenet Cherokee" w:hAnsi="Plantagenet Cherokee"/>
        </w:rPr>
        <w:t xml:space="preserve"> These data could be other users</w:t>
      </w:r>
      <w:r w:rsidR="00D95F0C" w:rsidRPr="00AF6C24">
        <w:rPr>
          <w:rFonts w:ascii="Plantagenet Cherokee" w:hAnsi="Plantagenet Cherokee"/>
        </w:rPr>
        <w:t>'</w:t>
      </w:r>
      <w:r w:rsidR="00445C82" w:rsidRPr="00AF6C24">
        <w:rPr>
          <w:rFonts w:ascii="Plantagenet Cherokee" w:hAnsi="Plantagenet Cherokee"/>
        </w:rPr>
        <w:t xml:space="preserve"> sensitive data and also they should only be accessible to admin privil</w:t>
      </w:r>
      <w:r w:rsidR="00D95F0C" w:rsidRPr="00AF6C24">
        <w:rPr>
          <w:rFonts w:ascii="Plantagenet Cherokee" w:hAnsi="Plantagenet Cherokee"/>
        </w:rPr>
        <w:t>e</w:t>
      </w:r>
      <w:r w:rsidR="00445C82" w:rsidRPr="00AF6C24">
        <w:rPr>
          <w:rFonts w:ascii="Plantagenet Cherokee" w:hAnsi="Plantagenet Cherokee"/>
        </w:rPr>
        <w:t xml:space="preserve">ged users. </w:t>
      </w:r>
      <w:r w:rsidR="001E2BE9" w:rsidRPr="00AF6C24">
        <w:rPr>
          <w:rFonts w:ascii="Plantagenet Cherokee" w:hAnsi="Plantagenet Cherokee"/>
        </w:rPr>
        <w:t>The a</w:t>
      </w:r>
      <w:r w:rsidR="00D95F0C" w:rsidRPr="00AF6C24">
        <w:rPr>
          <w:rFonts w:ascii="Plantagenet Cherokee" w:hAnsi="Plantagenet Cherokee"/>
        </w:rPr>
        <w:t xml:space="preserve">ttacker might use this way to modify or delete those </w:t>
      </w:r>
      <w:r w:rsidR="001E2BE9" w:rsidRPr="00AF6C24">
        <w:rPr>
          <w:rFonts w:ascii="Plantagenet Cherokee" w:hAnsi="Plantagenet Cherokee"/>
        </w:rPr>
        <w:t xml:space="preserve">important data, </w:t>
      </w:r>
      <w:r w:rsidR="00711A7F" w:rsidRPr="00AF6C24">
        <w:rPr>
          <w:rFonts w:ascii="Plantagenet Cherokee" w:hAnsi="Plantagenet Cherokee"/>
        </w:rPr>
        <w:t>destroy</w:t>
      </w:r>
      <w:r w:rsidR="0009607C" w:rsidRPr="00AF6C24">
        <w:rPr>
          <w:rFonts w:ascii="Plantagenet Cherokee" w:hAnsi="Plantagenet Cherokee"/>
        </w:rPr>
        <w:t xml:space="preserve"> </w:t>
      </w:r>
      <w:r w:rsidR="005E146B" w:rsidRPr="00AF6C24">
        <w:rPr>
          <w:rFonts w:ascii="Plantagenet Cherokee" w:hAnsi="Plantagenet Cherokee"/>
        </w:rPr>
        <w:t>applications</w:t>
      </w:r>
      <w:r w:rsidR="00870013" w:rsidRPr="00AF6C24">
        <w:rPr>
          <w:rFonts w:ascii="Plantagenet Cherokee" w:hAnsi="Plantagenet Cherokee"/>
        </w:rPr>
        <w:t>'</w:t>
      </w:r>
      <w:r w:rsidR="005E146B" w:rsidRPr="00AF6C24">
        <w:rPr>
          <w:rFonts w:ascii="Plantagenet Cherokee" w:hAnsi="Plantagenet Cherokee"/>
        </w:rPr>
        <w:t xml:space="preserve"> </w:t>
      </w:r>
      <w:r w:rsidR="00870013" w:rsidRPr="00AF6C24">
        <w:rPr>
          <w:rFonts w:ascii="Plantagenet Cherokee" w:hAnsi="Plantagenet Cherokee"/>
        </w:rPr>
        <w:t>stability,</w:t>
      </w:r>
      <w:r w:rsidR="0040426D" w:rsidRPr="00AF6C24">
        <w:rPr>
          <w:rFonts w:ascii="Plantagenet Cherokee" w:hAnsi="Plantagenet Cherokee"/>
        </w:rPr>
        <w:t xml:space="preserve"> and also can attack a person. </w:t>
      </w:r>
      <w:r w:rsidR="00711A7F" w:rsidRPr="00AF6C24">
        <w:rPr>
          <w:rFonts w:ascii="Plantagenet Cherokee" w:hAnsi="Plantagenet Cherokee"/>
        </w:rPr>
        <w:t xml:space="preserve"> </w:t>
      </w:r>
    </w:p>
    <w:p w14:paraId="5C80CD00" w14:textId="21E7731E" w:rsidR="00E64B5E" w:rsidRPr="00AF6C24" w:rsidRDefault="00732AAE"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it impact the given company and situation</w:t>
      </w:r>
      <w:r w:rsidR="00267F87" w:rsidRPr="00AF6C24">
        <w:rPr>
          <w:rFonts w:ascii="Plantagenet Cherokee" w:hAnsi="Plantagenet Cherokee"/>
          <w:b/>
          <w:bCs/>
          <w:u w:val="single"/>
        </w:rPr>
        <w:t>?</w:t>
      </w:r>
    </w:p>
    <w:p w14:paraId="47381180" w14:textId="787C33DE" w:rsidR="00265C61" w:rsidRPr="00AF6C24" w:rsidRDefault="003269DF" w:rsidP="00EC01E6">
      <w:pPr>
        <w:spacing w:line="360" w:lineRule="auto"/>
        <w:jc w:val="both"/>
        <w:rPr>
          <w:rFonts w:ascii="Plantagenet Cherokee" w:hAnsi="Plantagenet Cherokee"/>
        </w:rPr>
      </w:pPr>
      <w:r w:rsidRPr="00AF6C24">
        <w:rPr>
          <w:rFonts w:ascii="Plantagenet Cherokee" w:hAnsi="Plantagenet Cherokee"/>
        </w:rPr>
        <w:t xml:space="preserve">SQA Workout Inc has just started to get profit, and there are different types of users in the system. They are subscribers and </w:t>
      </w:r>
      <w:r w:rsidR="00DB2C90" w:rsidRPr="00AF6C24">
        <w:rPr>
          <w:rFonts w:ascii="Plantagenet Cherokee" w:hAnsi="Plantagenet Cherokee"/>
        </w:rPr>
        <w:t xml:space="preserve">fitness trainers. </w:t>
      </w:r>
      <w:r w:rsidR="000F1CA2" w:rsidRPr="00AF6C24">
        <w:rPr>
          <w:rFonts w:ascii="Plantagenet Cherokee" w:hAnsi="Plantagenet Cherokee"/>
        </w:rPr>
        <w:t xml:space="preserve"> These users will be having different user credentials to log in to the website. A</w:t>
      </w:r>
      <w:r w:rsidR="00614237" w:rsidRPr="00AF6C24">
        <w:rPr>
          <w:rFonts w:ascii="Plantagenet Cherokee" w:hAnsi="Plantagenet Cherokee"/>
        </w:rPr>
        <w:t>n a</w:t>
      </w:r>
      <w:r w:rsidR="000F1CA2" w:rsidRPr="00AF6C24">
        <w:rPr>
          <w:rFonts w:ascii="Plantagenet Cherokee" w:hAnsi="Plantagenet Cherokee"/>
        </w:rPr>
        <w:t xml:space="preserve">ttacker might try to input </w:t>
      </w:r>
      <w:r w:rsidR="00614237" w:rsidRPr="00AF6C24">
        <w:rPr>
          <w:rFonts w:ascii="Plantagenet Cherokee" w:hAnsi="Plantagenet Cherokee"/>
        </w:rPr>
        <w:t>illegal characters through</w:t>
      </w:r>
      <w:r w:rsidR="003C36B2" w:rsidRPr="00AF6C24">
        <w:rPr>
          <w:rFonts w:ascii="Plantagenet Cherokee" w:hAnsi="Plantagenet Cherokee"/>
        </w:rPr>
        <w:t>ou</w:t>
      </w:r>
      <w:r w:rsidR="00614237" w:rsidRPr="00AF6C24">
        <w:rPr>
          <w:rFonts w:ascii="Plantagenet Cherokee" w:hAnsi="Plantagenet Cherokee"/>
        </w:rPr>
        <w:t xml:space="preserve">t the input fields and will try </w:t>
      </w:r>
      <w:r w:rsidR="003C36B2" w:rsidRPr="00AF6C24">
        <w:rPr>
          <w:rFonts w:ascii="Plantagenet Cherokee" w:hAnsi="Plantagenet Cherokee"/>
        </w:rPr>
        <w:t xml:space="preserve">to </w:t>
      </w:r>
      <w:r w:rsidR="00614237" w:rsidRPr="00AF6C24">
        <w:rPr>
          <w:rFonts w:ascii="Plantagenet Cherokee" w:hAnsi="Plantagenet Cherokee"/>
        </w:rPr>
        <w:t>modify the queries and will get access to the system.</w:t>
      </w:r>
      <w:r w:rsidR="003C36B2" w:rsidRPr="00AF6C24">
        <w:rPr>
          <w:rFonts w:ascii="Plantagenet Cherokee" w:hAnsi="Plantagenet Cherokee"/>
        </w:rPr>
        <w:t xml:space="preserve"> </w:t>
      </w:r>
    </w:p>
    <w:p w14:paraId="7558FEEF" w14:textId="2DC8A60D" w:rsidR="00AA048B" w:rsidRPr="00AF6C24" w:rsidRDefault="00AA048B" w:rsidP="00EC01E6">
      <w:pPr>
        <w:spacing w:line="360" w:lineRule="auto"/>
        <w:jc w:val="both"/>
        <w:rPr>
          <w:rFonts w:ascii="Plantagenet Cherokee" w:hAnsi="Plantagenet Cherokee"/>
        </w:rPr>
      </w:pPr>
      <w:r w:rsidRPr="00AF6C24">
        <w:rPr>
          <w:rFonts w:ascii="Plantagenet Cherokee" w:hAnsi="Plantagenet Cherokee"/>
        </w:rPr>
        <w:t xml:space="preserve">An attacker may not have </w:t>
      </w:r>
      <w:r w:rsidR="00A32319" w:rsidRPr="00AF6C24">
        <w:rPr>
          <w:rFonts w:ascii="Plantagenet Cherokee" w:hAnsi="Plantagenet Cherokee"/>
        </w:rPr>
        <w:t xml:space="preserve">subscribed to the web application and may try to view the training without paying. </w:t>
      </w:r>
      <w:r w:rsidR="00B84519" w:rsidRPr="00AF6C24">
        <w:rPr>
          <w:rFonts w:ascii="Plantagenet Cherokee" w:hAnsi="Plantagenet Cherokee"/>
        </w:rPr>
        <w:t>So he may try to illegally log</w:t>
      </w:r>
      <w:r w:rsidR="00DE62AB" w:rsidRPr="00AF6C24">
        <w:rPr>
          <w:rFonts w:ascii="Plantagenet Cherokee" w:hAnsi="Plantagenet Cherokee"/>
        </w:rPr>
        <w:t xml:space="preserve"> </w:t>
      </w:r>
      <w:r w:rsidR="00B84519" w:rsidRPr="00AF6C24">
        <w:rPr>
          <w:rFonts w:ascii="Plantagenet Cherokee" w:hAnsi="Plantagenet Cherokee"/>
        </w:rPr>
        <w:t xml:space="preserve">in to the application. </w:t>
      </w:r>
      <w:r w:rsidR="00AE7EB1" w:rsidRPr="00AF6C24">
        <w:rPr>
          <w:rFonts w:ascii="Plantagenet Cherokee" w:hAnsi="Plantagenet Cherokee"/>
        </w:rPr>
        <w:t xml:space="preserve">This will be a loss of profit for the company if the attacker downloaded all the videos and sell them </w:t>
      </w:r>
      <w:r w:rsidR="00A703C2" w:rsidRPr="00AF6C24">
        <w:rPr>
          <w:rFonts w:ascii="Plantagenet Cherokee" w:hAnsi="Plantagenet Cherokee"/>
        </w:rPr>
        <w:t>o</w:t>
      </w:r>
      <w:r w:rsidR="00AE7EB1" w:rsidRPr="00AF6C24">
        <w:rPr>
          <w:rFonts w:ascii="Plantagenet Cherokee" w:hAnsi="Plantagenet Cherokee"/>
        </w:rPr>
        <w:t xml:space="preserve">n a different platform. </w:t>
      </w:r>
      <w:r w:rsidR="00A703C2" w:rsidRPr="00AF6C24">
        <w:rPr>
          <w:rFonts w:ascii="Plantagenet Cherokee" w:hAnsi="Plantagenet Cherokee"/>
        </w:rPr>
        <w:t>Where trainers</w:t>
      </w:r>
      <w:r w:rsidR="00C323E1" w:rsidRPr="00AF6C24">
        <w:rPr>
          <w:rFonts w:ascii="Plantagenet Cherokee" w:hAnsi="Plantagenet Cherokee"/>
        </w:rPr>
        <w:t>'</w:t>
      </w:r>
      <w:r w:rsidR="00A703C2" w:rsidRPr="00AF6C24">
        <w:rPr>
          <w:rFonts w:ascii="Plantagenet Cherokee" w:hAnsi="Plantagenet Cherokee"/>
        </w:rPr>
        <w:t xml:space="preserve"> services will be misused by the attacker to earn profit. </w:t>
      </w:r>
    </w:p>
    <w:p w14:paraId="78E0E711" w14:textId="4F819A84" w:rsidR="00333CF6" w:rsidRPr="00AF6C24" w:rsidRDefault="00BF52EE" w:rsidP="00EC01E6">
      <w:pPr>
        <w:spacing w:line="360" w:lineRule="auto"/>
        <w:jc w:val="both"/>
        <w:rPr>
          <w:rFonts w:ascii="Plantagenet Cherokee" w:hAnsi="Plantagenet Cherokee"/>
        </w:rPr>
      </w:pPr>
      <w:r w:rsidRPr="00AF6C24">
        <w:rPr>
          <w:rFonts w:ascii="Plantagenet Cherokee" w:hAnsi="Plantagenet Cherokee"/>
        </w:rPr>
        <w:t xml:space="preserve">An attacker may also try to log in as a trainer without giving correct login credentials, </w:t>
      </w:r>
      <w:r w:rsidR="00C937D4" w:rsidRPr="00AF6C24">
        <w:rPr>
          <w:rFonts w:ascii="Plantagenet Cherokee" w:hAnsi="Plantagenet Cherokee"/>
        </w:rPr>
        <w:t>when he joined as a trainer, he may be able to modify the payment information</w:t>
      </w:r>
      <w:r w:rsidR="00E5246C" w:rsidRPr="00AF6C24">
        <w:rPr>
          <w:rFonts w:ascii="Plantagenet Cherokee" w:hAnsi="Plantagenet Cherokee"/>
        </w:rPr>
        <w:t xml:space="preserve">, and also he can able to delete or modify the videos. </w:t>
      </w:r>
      <w:r w:rsidR="00C937D4" w:rsidRPr="00AF6C24">
        <w:rPr>
          <w:rFonts w:ascii="Plantagenet Cherokee" w:hAnsi="Plantagenet Cherokee"/>
        </w:rPr>
        <w:t xml:space="preserve"> </w:t>
      </w:r>
      <w:r w:rsidR="00570567" w:rsidRPr="00AF6C24">
        <w:rPr>
          <w:rFonts w:ascii="Plantagenet Cherokee" w:hAnsi="Plantagenet Cherokee"/>
        </w:rPr>
        <w:t xml:space="preserve">That would result in </w:t>
      </w:r>
      <w:r w:rsidR="00D06439" w:rsidRPr="00AF6C24">
        <w:rPr>
          <w:rFonts w:ascii="Plantagenet Cherokee" w:hAnsi="Plantagenet Cherokee"/>
        </w:rPr>
        <w:t xml:space="preserve">a </w:t>
      </w:r>
      <w:r w:rsidR="00570567" w:rsidRPr="00AF6C24">
        <w:rPr>
          <w:rFonts w:ascii="Plantagenet Cherokee" w:hAnsi="Plantagenet Cherokee"/>
        </w:rPr>
        <w:t xml:space="preserve">bad impact </w:t>
      </w:r>
      <w:r w:rsidR="00D06439" w:rsidRPr="00AF6C24">
        <w:rPr>
          <w:rFonts w:ascii="Plantagenet Cherokee" w:hAnsi="Plantagenet Cherokee"/>
        </w:rPr>
        <w:t>on</w:t>
      </w:r>
      <w:r w:rsidR="00570567" w:rsidRPr="00AF6C24">
        <w:rPr>
          <w:rFonts w:ascii="Plantagenet Cherokee" w:hAnsi="Plantagenet Cherokee"/>
        </w:rPr>
        <w:t xml:space="preserve"> SQA workout company. The</w:t>
      </w:r>
      <w:r w:rsidR="00D06439" w:rsidRPr="00AF6C24">
        <w:rPr>
          <w:rFonts w:ascii="Plantagenet Cherokee" w:hAnsi="Plantagenet Cherokee"/>
        </w:rPr>
        <w:t>ir</w:t>
      </w:r>
      <w:r w:rsidR="00570567" w:rsidRPr="00AF6C24">
        <w:rPr>
          <w:rFonts w:ascii="Plantagenet Cherokee" w:hAnsi="Plantagenet Cherokee"/>
        </w:rPr>
        <w:t xml:space="preserve"> </w:t>
      </w:r>
      <w:r w:rsidR="00A804BF" w:rsidRPr="00AF6C24">
        <w:rPr>
          <w:rFonts w:ascii="Plantagenet Cherokee" w:hAnsi="Plantagenet Cherokee"/>
        </w:rPr>
        <w:t>reputation</w:t>
      </w:r>
      <w:r w:rsidR="00D84030" w:rsidRPr="00AF6C24">
        <w:rPr>
          <w:rFonts w:ascii="Plantagenet Cherokee" w:hAnsi="Plantagenet Cherokee"/>
        </w:rPr>
        <w:t xml:space="preserve"> and profit can be damaged</w:t>
      </w:r>
      <w:r w:rsidR="00D06439" w:rsidRPr="00AF6C24">
        <w:rPr>
          <w:rFonts w:ascii="Plantagenet Cherokee" w:hAnsi="Plantagenet Cherokee"/>
        </w:rPr>
        <w:t xml:space="preserve"> as </w:t>
      </w:r>
      <w:r w:rsidR="00333CF6" w:rsidRPr="00AF6C24">
        <w:rPr>
          <w:rFonts w:ascii="Plantagenet Cherokee" w:hAnsi="Plantagenet Cherokee"/>
        </w:rPr>
        <w:t xml:space="preserve">a </w:t>
      </w:r>
      <w:r w:rsidR="00D06439" w:rsidRPr="00AF6C24">
        <w:rPr>
          <w:rFonts w:ascii="Plantagenet Cherokee" w:hAnsi="Plantagenet Cherokee"/>
        </w:rPr>
        <w:t xml:space="preserve">growing company. </w:t>
      </w:r>
    </w:p>
    <w:p w14:paraId="3A11A986" w14:textId="5B3539C6" w:rsidR="00123B7C" w:rsidRPr="00AF6C24" w:rsidRDefault="00123B7C" w:rsidP="00EC01E6">
      <w:pPr>
        <w:spacing w:line="360" w:lineRule="auto"/>
        <w:jc w:val="both"/>
        <w:rPr>
          <w:rFonts w:ascii="Plantagenet Cherokee" w:hAnsi="Plantagenet Cherokee"/>
        </w:rPr>
      </w:pPr>
      <w:r w:rsidRPr="00AF6C24">
        <w:rPr>
          <w:rFonts w:ascii="Plantagenet Cherokee" w:hAnsi="Plantagenet Cherokee"/>
        </w:rPr>
        <w:t xml:space="preserve">If the attacker could able to access </w:t>
      </w:r>
      <w:r w:rsidR="00A26CE4" w:rsidRPr="00AF6C24">
        <w:rPr>
          <w:rFonts w:ascii="Plantagenet Cherokee" w:hAnsi="Plantagenet Cherokee"/>
        </w:rPr>
        <w:t xml:space="preserve">the </w:t>
      </w:r>
      <w:r w:rsidR="00792DC1" w:rsidRPr="00AF6C24">
        <w:rPr>
          <w:rFonts w:ascii="Plantagenet Cherokee" w:hAnsi="Plantagenet Cherokee"/>
        </w:rPr>
        <w:t xml:space="preserve">subscribers' </w:t>
      </w:r>
      <w:r w:rsidR="00084B03" w:rsidRPr="00AF6C24">
        <w:rPr>
          <w:rFonts w:ascii="Plantagenet Cherokee" w:hAnsi="Plantagenet Cherokee"/>
        </w:rPr>
        <w:t>he could be able to view their credit card / Debit Card / Payment gateway information. He can use th</w:t>
      </w:r>
      <w:r w:rsidR="00331E42" w:rsidRPr="00AF6C24">
        <w:rPr>
          <w:rFonts w:ascii="Plantagenet Cherokee" w:hAnsi="Plantagenet Cherokee"/>
        </w:rPr>
        <w:t>at</w:t>
      </w:r>
      <w:r w:rsidR="00084B03" w:rsidRPr="00AF6C24">
        <w:rPr>
          <w:rFonts w:ascii="Plantagenet Cherokee" w:hAnsi="Plantagenet Cherokee"/>
        </w:rPr>
        <w:t xml:space="preserve"> information </w:t>
      </w:r>
      <w:r w:rsidR="00331E42" w:rsidRPr="00AF6C24">
        <w:rPr>
          <w:rFonts w:ascii="Plantagenet Cherokee" w:hAnsi="Plantagenet Cherokee"/>
        </w:rPr>
        <w:t xml:space="preserve">for his usage. </w:t>
      </w:r>
    </w:p>
    <w:p w14:paraId="3CA06010" w14:textId="1ADE8EA6" w:rsidR="00A86337" w:rsidRDefault="008177D8" w:rsidP="00EC01E6">
      <w:pPr>
        <w:spacing w:line="360" w:lineRule="auto"/>
        <w:jc w:val="both"/>
        <w:rPr>
          <w:rFonts w:ascii="Plantagenet Cherokee" w:hAnsi="Plantagenet Cherokee"/>
        </w:rPr>
      </w:pPr>
      <w:r w:rsidRPr="00AF6C24">
        <w:rPr>
          <w:rFonts w:ascii="Plantagenet Cherokee" w:hAnsi="Plantagenet Cherokee"/>
        </w:rPr>
        <w:t xml:space="preserve">So this would be </w:t>
      </w:r>
      <w:r w:rsidR="00B055C9" w:rsidRPr="00AF6C24">
        <w:rPr>
          <w:rFonts w:ascii="Plantagenet Cherokee" w:hAnsi="Plantagenet Cherokee"/>
        </w:rPr>
        <w:t xml:space="preserve">a </w:t>
      </w:r>
      <w:r w:rsidR="00B91D81" w:rsidRPr="00AF6C24">
        <w:rPr>
          <w:rFonts w:ascii="Plantagenet Cherokee" w:hAnsi="Plantagenet Cherokee"/>
        </w:rPr>
        <w:t>danger to company employe</w:t>
      </w:r>
      <w:r w:rsidR="00B055C9" w:rsidRPr="00AF6C24">
        <w:rPr>
          <w:rFonts w:ascii="Plantagenet Cherokee" w:hAnsi="Plantagenet Cherokee"/>
        </w:rPr>
        <w:t>e</w:t>
      </w:r>
      <w:r w:rsidR="00B91D81" w:rsidRPr="00AF6C24">
        <w:rPr>
          <w:rFonts w:ascii="Plantagenet Cherokee" w:hAnsi="Plantagenet Cherokee"/>
        </w:rPr>
        <w:t xml:space="preserve">s as well as for the subscribers. </w:t>
      </w:r>
    </w:p>
    <w:p w14:paraId="671345E0" w14:textId="77777777" w:rsidR="002C0B21" w:rsidRPr="00AF6C24" w:rsidRDefault="002C0B21" w:rsidP="00EC01E6">
      <w:pPr>
        <w:spacing w:line="360" w:lineRule="auto"/>
        <w:jc w:val="both"/>
        <w:rPr>
          <w:rFonts w:ascii="Plantagenet Cherokee" w:hAnsi="Plantagenet Cherokee"/>
        </w:rPr>
      </w:pPr>
    </w:p>
    <w:p w14:paraId="57E9E71B" w14:textId="4E8BB798" w:rsidR="00FC583E" w:rsidRPr="00AF6C24" w:rsidRDefault="00E64B5E"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How might an attacker use this vulnerability to attack this company?</w:t>
      </w:r>
    </w:p>
    <w:p w14:paraId="610F2785" w14:textId="1EE8A096" w:rsidR="00FC583E" w:rsidRPr="00AF6C24" w:rsidRDefault="00FC583E" w:rsidP="00EC01E6">
      <w:pPr>
        <w:spacing w:line="360" w:lineRule="auto"/>
        <w:jc w:val="both"/>
        <w:rPr>
          <w:rFonts w:ascii="Plantagenet Cherokee" w:hAnsi="Plantagenet Cherokee"/>
        </w:rPr>
      </w:pPr>
      <w:r w:rsidRPr="00AF6C24">
        <w:rPr>
          <w:rFonts w:ascii="Plantagenet Cherokee" w:hAnsi="Plantagenet Cherokee"/>
        </w:rPr>
        <w:t>As I mentioned above attacker</w:t>
      </w:r>
      <w:r w:rsidR="00E972E7" w:rsidRPr="00AF6C24">
        <w:rPr>
          <w:rFonts w:ascii="Plantagenet Cherokee" w:hAnsi="Plantagenet Cherokee"/>
        </w:rPr>
        <w:t>s</w:t>
      </w:r>
      <w:r w:rsidRPr="00AF6C24">
        <w:rPr>
          <w:rFonts w:ascii="Plantagenet Cherokee" w:hAnsi="Plantagenet Cherokee"/>
        </w:rPr>
        <w:t xml:space="preserve"> can </w:t>
      </w:r>
      <w:r w:rsidR="00E972E7" w:rsidRPr="00AF6C24">
        <w:rPr>
          <w:rFonts w:ascii="Plantagenet Cherokee" w:hAnsi="Plantagenet Cherokee"/>
        </w:rPr>
        <w:t xml:space="preserve">gain access to the company application </w:t>
      </w:r>
      <w:r w:rsidR="00215679" w:rsidRPr="00AF6C24">
        <w:rPr>
          <w:rFonts w:ascii="Plantagenet Cherokee" w:hAnsi="Plantagenet Cherokee"/>
        </w:rPr>
        <w:t>as a subscriber to access the videos, view subscribers’ payment options</w:t>
      </w:r>
      <w:r w:rsidR="00942200" w:rsidRPr="00AF6C24">
        <w:rPr>
          <w:rFonts w:ascii="Plantagenet Cherokee" w:hAnsi="Plantagenet Cherokee"/>
        </w:rPr>
        <w:t>,</w:t>
      </w:r>
      <w:r w:rsidR="00133472" w:rsidRPr="00AF6C24">
        <w:rPr>
          <w:rFonts w:ascii="Plantagenet Cherokee" w:hAnsi="Plantagenet Cherokee"/>
        </w:rPr>
        <w:t xml:space="preserve"> </w:t>
      </w:r>
      <w:r w:rsidR="00215679" w:rsidRPr="00AF6C24">
        <w:rPr>
          <w:rFonts w:ascii="Plantagenet Cherokee" w:hAnsi="Plantagenet Cherokee"/>
        </w:rPr>
        <w:t>and information</w:t>
      </w:r>
      <w:r w:rsidR="00133472" w:rsidRPr="00AF6C24">
        <w:rPr>
          <w:rFonts w:ascii="Plantagenet Cherokee" w:hAnsi="Plantagenet Cherokee"/>
        </w:rPr>
        <w:t xml:space="preserve">, </w:t>
      </w:r>
      <w:r w:rsidR="00F24B26" w:rsidRPr="00AF6C24">
        <w:rPr>
          <w:rFonts w:ascii="Plantagenet Cherokee" w:hAnsi="Plantagenet Cherokee"/>
        </w:rPr>
        <w:t xml:space="preserve">Access their </w:t>
      </w:r>
      <w:r w:rsidR="0041400F" w:rsidRPr="00AF6C24">
        <w:rPr>
          <w:rFonts w:ascii="Plantagenet Cherokee" w:hAnsi="Plantagenet Cherokee"/>
        </w:rPr>
        <w:t xml:space="preserve">workout tracking information, </w:t>
      </w:r>
      <w:r w:rsidR="00661EA4" w:rsidRPr="00AF6C24">
        <w:rPr>
          <w:rFonts w:ascii="Plantagenet Cherokee" w:hAnsi="Plantagenet Cherokee"/>
        </w:rPr>
        <w:t>routines</w:t>
      </w:r>
      <w:r w:rsidR="002415A7" w:rsidRPr="00AF6C24">
        <w:rPr>
          <w:rFonts w:ascii="Plantagenet Cherokee" w:hAnsi="Plantagenet Cherokee"/>
        </w:rPr>
        <w:t>,</w:t>
      </w:r>
      <w:r w:rsidR="00661EA4" w:rsidRPr="00AF6C24">
        <w:rPr>
          <w:rFonts w:ascii="Plantagenet Cherokee" w:hAnsi="Plantagenet Cherokee"/>
        </w:rPr>
        <w:t xml:space="preserve"> and health tracking information. </w:t>
      </w:r>
      <w:r w:rsidR="002415A7" w:rsidRPr="00AF6C24">
        <w:rPr>
          <w:rFonts w:ascii="Plantagenet Cherokee" w:hAnsi="Plantagenet Cherokee"/>
        </w:rPr>
        <w:t xml:space="preserve">He might threaten the company later saying their customers' information will be posted publicly or will be sold out to </w:t>
      </w:r>
      <w:r w:rsidR="00BE7999" w:rsidRPr="00AF6C24">
        <w:rPr>
          <w:rFonts w:ascii="Plantagenet Cherokee" w:hAnsi="Plantagenet Cherokee"/>
        </w:rPr>
        <w:t xml:space="preserve">a </w:t>
      </w:r>
      <w:r w:rsidR="00F93AEC" w:rsidRPr="00AF6C24">
        <w:rPr>
          <w:rFonts w:ascii="Plantagenet Cherokee" w:hAnsi="Plantagenet Cherokee"/>
        </w:rPr>
        <w:t>third party</w:t>
      </w:r>
      <w:r w:rsidR="000A781F" w:rsidRPr="00AF6C24">
        <w:rPr>
          <w:rFonts w:ascii="Plantagenet Cherokee" w:hAnsi="Plantagenet Cherokee"/>
        </w:rPr>
        <w:t>.  The attacker might threaten the company to pay them or shut</w:t>
      </w:r>
      <w:r w:rsidR="00EC1B5D" w:rsidRPr="00AF6C24">
        <w:rPr>
          <w:rFonts w:ascii="Plantagenet Cherokee" w:hAnsi="Plantagenet Cherokee"/>
        </w:rPr>
        <w:t xml:space="preserve"> </w:t>
      </w:r>
      <w:r w:rsidR="000A781F" w:rsidRPr="00AF6C24">
        <w:rPr>
          <w:rFonts w:ascii="Plantagenet Cherokee" w:hAnsi="Plantagenet Cherokee"/>
        </w:rPr>
        <w:t xml:space="preserve">down the company. </w:t>
      </w:r>
    </w:p>
    <w:p w14:paraId="5D6563B2" w14:textId="061D3678" w:rsidR="00160143" w:rsidRPr="00AF6C24" w:rsidRDefault="00160143" w:rsidP="00EC01E6">
      <w:pPr>
        <w:spacing w:line="360" w:lineRule="auto"/>
        <w:jc w:val="both"/>
        <w:rPr>
          <w:rFonts w:ascii="Plantagenet Cherokee" w:hAnsi="Plantagenet Cherokee"/>
        </w:rPr>
      </w:pPr>
      <w:r w:rsidRPr="00AF6C24">
        <w:rPr>
          <w:rFonts w:ascii="Plantagenet Cherokee" w:hAnsi="Plantagenet Cherokee"/>
        </w:rPr>
        <w:t xml:space="preserve">If an </w:t>
      </w:r>
      <w:r w:rsidR="008F45A9" w:rsidRPr="00AF6C24">
        <w:rPr>
          <w:rFonts w:ascii="Plantagenet Cherokee" w:hAnsi="Plantagenet Cherokee"/>
        </w:rPr>
        <w:t>attacker</w:t>
      </w:r>
      <w:r w:rsidRPr="00AF6C24">
        <w:rPr>
          <w:rFonts w:ascii="Plantagenet Cherokee" w:hAnsi="Plantagenet Cherokee"/>
        </w:rPr>
        <w:t xml:space="preserve"> has </w:t>
      </w:r>
      <w:r w:rsidR="00445729" w:rsidRPr="00AF6C24">
        <w:rPr>
          <w:rFonts w:ascii="Plantagenet Cherokee" w:hAnsi="Plantagenet Cherokee"/>
        </w:rPr>
        <w:t xml:space="preserve">got </w:t>
      </w:r>
      <w:r w:rsidRPr="00AF6C24">
        <w:rPr>
          <w:rFonts w:ascii="Plantagenet Cherokee" w:hAnsi="Plantagenet Cherokee"/>
        </w:rPr>
        <w:t xml:space="preserve">employees access, He can </w:t>
      </w:r>
      <w:r w:rsidR="00151D66" w:rsidRPr="00AF6C24">
        <w:rPr>
          <w:rFonts w:ascii="Plantagenet Cherokee" w:hAnsi="Plantagenet Cherokee"/>
        </w:rPr>
        <w:t xml:space="preserve">modify </w:t>
      </w:r>
      <w:r w:rsidR="008E28ED" w:rsidRPr="00AF6C24">
        <w:rPr>
          <w:rFonts w:ascii="Plantagenet Cherokee" w:hAnsi="Plantagenet Cherokee"/>
        </w:rPr>
        <w:t>or delete the videos</w:t>
      </w:r>
      <w:r w:rsidR="00F6511D" w:rsidRPr="00AF6C24">
        <w:rPr>
          <w:rFonts w:ascii="Plantagenet Cherokee" w:hAnsi="Plantagenet Cherokee"/>
        </w:rPr>
        <w:t xml:space="preserve">, and also publish their videos </w:t>
      </w:r>
      <w:r w:rsidR="003C7EBA" w:rsidRPr="00AF6C24">
        <w:rPr>
          <w:rFonts w:ascii="Plantagenet Cherokee" w:hAnsi="Plantagenet Cherokee"/>
        </w:rPr>
        <w:t>o</w:t>
      </w:r>
      <w:r w:rsidR="00F6511D" w:rsidRPr="00AF6C24">
        <w:rPr>
          <w:rFonts w:ascii="Plantagenet Cherokee" w:hAnsi="Plantagenet Cherokee"/>
        </w:rPr>
        <w:t xml:space="preserve">n </w:t>
      </w:r>
      <w:r w:rsidR="003C7EBA" w:rsidRPr="00AF6C24">
        <w:rPr>
          <w:rFonts w:ascii="Plantagenet Cherokee" w:hAnsi="Plantagenet Cherokee"/>
        </w:rPr>
        <w:t xml:space="preserve">a </w:t>
      </w:r>
      <w:r w:rsidR="00F6511D" w:rsidRPr="00AF6C24">
        <w:rPr>
          <w:rFonts w:ascii="Plantagenet Cherokee" w:hAnsi="Plantagenet Cherokee"/>
        </w:rPr>
        <w:t xml:space="preserve">different platform so he can earn profit. </w:t>
      </w:r>
    </w:p>
    <w:p w14:paraId="71EC738B" w14:textId="2D5F3676" w:rsidR="00D97295" w:rsidRPr="00AF6C24" w:rsidRDefault="00FB46A4" w:rsidP="00EC01E6">
      <w:pPr>
        <w:spacing w:line="360" w:lineRule="auto"/>
        <w:jc w:val="both"/>
        <w:rPr>
          <w:rFonts w:ascii="Plantagenet Cherokee" w:hAnsi="Plantagenet Cherokee"/>
        </w:rPr>
      </w:pPr>
      <w:r w:rsidRPr="00AF6C24">
        <w:rPr>
          <w:rFonts w:ascii="Plantagenet Cherokee" w:hAnsi="Plantagenet Cherokee"/>
        </w:rPr>
        <w:t>The way the attacker tr</w:t>
      </w:r>
      <w:r w:rsidR="00C07CEF" w:rsidRPr="00AF6C24">
        <w:rPr>
          <w:rFonts w:ascii="Plantagenet Cherokee" w:hAnsi="Plantagenet Cherokee"/>
        </w:rPr>
        <w:t>ies</w:t>
      </w:r>
      <w:r w:rsidRPr="00AF6C24">
        <w:rPr>
          <w:rFonts w:ascii="Plantagenet Cherokee" w:hAnsi="Plantagenet Cherokee"/>
        </w:rPr>
        <w:t xml:space="preserve"> to attack using this vulnerability will vary from each type of database</w:t>
      </w:r>
      <w:r w:rsidR="00AF1DF2" w:rsidRPr="00AF6C24">
        <w:rPr>
          <w:rFonts w:ascii="Plantagenet Cherokee" w:hAnsi="Plantagenet Cherokee"/>
        </w:rPr>
        <w:t xml:space="preserve"> and each type of quer</w:t>
      </w:r>
      <w:r w:rsidR="008052A3" w:rsidRPr="00AF6C24">
        <w:rPr>
          <w:rFonts w:ascii="Plantagenet Cherokee" w:hAnsi="Plantagenet Cherokee"/>
        </w:rPr>
        <w:t>y</w:t>
      </w:r>
      <w:r w:rsidR="00AF1DF2" w:rsidRPr="00AF6C24">
        <w:rPr>
          <w:rFonts w:ascii="Plantagenet Cherokee" w:hAnsi="Plantagenet Cherokee"/>
        </w:rPr>
        <w:t xml:space="preserve">. </w:t>
      </w:r>
      <w:r w:rsidR="00453560" w:rsidRPr="00AF6C24">
        <w:rPr>
          <w:rFonts w:ascii="Plantagenet Cherokee" w:hAnsi="Plantagenet Cherokee"/>
        </w:rPr>
        <w:t xml:space="preserve"> The attacker will use this to read all the data in the database. He can also able to execute arbitrary commands </w:t>
      </w:r>
    </w:p>
    <w:p w14:paraId="4E57CE24" w14:textId="0A1C52C5" w:rsidR="00BC0536" w:rsidRPr="00AF6C24" w:rsidRDefault="00BC0536"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y would an attacker use it?</w:t>
      </w:r>
    </w:p>
    <w:p w14:paraId="0A9FBBDB" w14:textId="23B8D23F" w:rsidR="00F024D6" w:rsidRPr="00AF6C24" w:rsidRDefault="00F024D6" w:rsidP="00EC01E6">
      <w:pPr>
        <w:spacing w:line="360" w:lineRule="auto"/>
        <w:jc w:val="both"/>
        <w:rPr>
          <w:rFonts w:ascii="Plantagenet Cherokee" w:hAnsi="Plantagenet Cherokee"/>
        </w:rPr>
      </w:pPr>
      <w:r w:rsidRPr="00AF6C24">
        <w:rPr>
          <w:rFonts w:ascii="Plantagenet Cherokee" w:hAnsi="Plantagenet Cherokee"/>
        </w:rPr>
        <w:t xml:space="preserve">By gaining the access to database and source code, </w:t>
      </w:r>
      <w:r w:rsidR="00833B27" w:rsidRPr="00AF6C24">
        <w:rPr>
          <w:rFonts w:ascii="Plantagenet Cherokee" w:hAnsi="Plantagenet Cherokee"/>
        </w:rPr>
        <w:t xml:space="preserve">the </w:t>
      </w:r>
      <w:r w:rsidRPr="00AF6C24">
        <w:rPr>
          <w:rFonts w:ascii="Plantagenet Cherokee" w:hAnsi="Plantagenet Cherokee"/>
        </w:rPr>
        <w:t xml:space="preserve">attacker could </w:t>
      </w:r>
      <w:r w:rsidR="00833B27" w:rsidRPr="00AF6C24">
        <w:rPr>
          <w:rFonts w:ascii="Plantagenet Cherokee" w:hAnsi="Plantagenet Cherokee"/>
        </w:rPr>
        <w:t xml:space="preserve">be </w:t>
      </w:r>
      <w:r w:rsidRPr="00AF6C24">
        <w:rPr>
          <w:rFonts w:ascii="Plantagenet Cherokee" w:hAnsi="Plantagenet Cherokee"/>
        </w:rPr>
        <w:t xml:space="preserve">able to access all the inside information, username, passwords, </w:t>
      </w:r>
      <w:r w:rsidR="00B21158" w:rsidRPr="00AF6C24">
        <w:rPr>
          <w:rFonts w:ascii="Plantagenet Cherokee" w:hAnsi="Plantagenet Cherokee"/>
        </w:rPr>
        <w:t>payment details, health tracking information, subsc</w:t>
      </w:r>
      <w:r w:rsidR="00833B27" w:rsidRPr="00AF6C24">
        <w:rPr>
          <w:rFonts w:ascii="Plantagenet Cherokee" w:hAnsi="Plantagenet Cherokee"/>
        </w:rPr>
        <w:t>r</w:t>
      </w:r>
      <w:r w:rsidR="00B21158" w:rsidRPr="00AF6C24">
        <w:rPr>
          <w:rFonts w:ascii="Plantagenet Cherokee" w:hAnsi="Plantagenet Cherokee"/>
        </w:rPr>
        <w:t>ibers</w:t>
      </w:r>
      <w:r w:rsidR="00DA61B0" w:rsidRPr="00AF6C24">
        <w:rPr>
          <w:rFonts w:ascii="Plantagenet Cherokee" w:hAnsi="Plantagenet Cherokee"/>
        </w:rPr>
        <w:t>'</w:t>
      </w:r>
      <w:r w:rsidR="00B21158" w:rsidRPr="00AF6C24">
        <w:rPr>
          <w:rFonts w:ascii="Plantagenet Cherokee" w:hAnsi="Plantagenet Cherokee"/>
        </w:rPr>
        <w:t xml:space="preserve"> workout plan</w:t>
      </w:r>
      <w:r w:rsidR="00833B27" w:rsidRPr="00AF6C24">
        <w:rPr>
          <w:rFonts w:ascii="Plantagenet Cherokee" w:hAnsi="Plantagenet Cherokee"/>
        </w:rPr>
        <w:t>s</w:t>
      </w:r>
      <w:r w:rsidR="00B21158" w:rsidRPr="00AF6C24">
        <w:rPr>
          <w:rFonts w:ascii="Plantagenet Cherokee" w:hAnsi="Plantagenet Cherokee"/>
        </w:rPr>
        <w:t xml:space="preserve">, </w:t>
      </w:r>
      <w:r w:rsidR="00833B27" w:rsidRPr="00AF6C24">
        <w:rPr>
          <w:rFonts w:ascii="Plantagenet Cherokee" w:hAnsi="Plantagenet Cherokee"/>
        </w:rPr>
        <w:t>trainers’ video</w:t>
      </w:r>
      <w:r w:rsidR="00DA61B0" w:rsidRPr="00AF6C24">
        <w:rPr>
          <w:rFonts w:ascii="Plantagenet Cherokee" w:hAnsi="Plantagenet Cherokee"/>
        </w:rPr>
        <w:t>,</w:t>
      </w:r>
      <w:r w:rsidR="00833B27" w:rsidRPr="00AF6C24">
        <w:rPr>
          <w:rFonts w:ascii="Plantagenet Cherokee" w:hAnsi="Plantagenet Cherokee"/>
        </w:rPr>
        <w:t xml:space="preserve"> and </w:t>
      </w:r>
      <w:r w:rsidR="00DA61B0" w:rsidRPr="00AF6C24">
        <w:rPr>
          <w:rFonts w:ascii="Plantagenet Cherokee" w:hAnsi="Plantagenet Cherokee"/>
        </w:rPr>
        <w:t xml:space="preserve">database connection details. </w:t>
      </w:r>
    </w:p>
    <w:p w14:paraId="077E3EDA" w14:textId="04666D9E" w:rsidR="00673D08" w:rsidRPr="00AF6C24" w:rsidRDefault="00176A4D" w:rsidP="00EC01E6">
      <w:pPr>
        <w:spacing w:line="360" w:lineRule="auto"/>
        <w:jc w:val="both"/>
        <w:rPr>
          <w:rFonts w:ascii="Plantagenet Cherokee" w:hAnsi="Plantagenet Cherokee"/>
        </w:rPr>
      </w:pPr>
      <w:r w:rsidRPr="00AF6C24">
        <w:rPr>
          <w:rFonts w:ascii="Plantagenet Cherokee" w:hAnsi="Plantagenet Cherokee"/>
        </w:rPr>
        <w:t>The attacker would use it to</w:t>
      </w:r>
      <w:r w:rsidR="00CC023F" w:rsidRPr="00AF6C24">
        <w:rPr>
          <w:rFonts w:ascii="Plantagenet Cherokee" w:hAnsi="Plantagenet Cherokee"/>
        </w:rPr>
        <w:t xml:space="preserve"> steal information and gain una</w:t>
      </w:r>
      <w:r w:rsidR="00322415" w:rsidRPr="00AF6C24">
        <w:rPr>
          <w:rFonts w:ascii="Plantagenet Cherokee" w:hAnsi="Plantagenet Cherokee"/>
        </w:rPr>
        <w:t>utho</w:t>
      </w:r>
      <w:r w:rsidR="00CC023F" w:rsidRPr="00AF6C24">
        <w:rPr>
          <w:rFonts w:ascii="Plantagenet Cherokee" w:hAnsi="Plantagenet Cherokee"/>
        </w:rPr>
        <w:t>ri</w:t>
      </w:r>
      <w:r w:rsidR="00A20D17" w:rsidRPr="00AF6C24">
        <w:rPr>
          <w:rFonts w:ascii="Plantagenet Cherokee" w:hAnsi="Plantagenet Cherokee"/>
        </w:rPr>
        <w:t>z</w:t>
      </w:r>
      <w:r w:rsidR="00CC023F" w:rsidRPr="00AF6C24">
        <w:rPr>
          <w:rFonts w:ascii="Plantagenet Cherokee" w:hAnsi="Plantagenet Cherokee"/>
        </w:rPr>
        <w:t xml:space="preserve">ed access to the application </w:t>
      </w:r>
      <w:r w:rsidR="00322415" w:rsidRPr="00AF6C24">
        <w:rPr>
          <w:rFonts w:ascii="Plantagenet Cherokee" w:hAnsi="Plantagenet Cherokee"/>
        </w:rPr>
        <w:t xml:space="preserve">which he can use to spoil </w:t>
      </w:r>
      <w:r w:rsidRPr="00AF6C24">
        <w:rPr>
          <w:rFonts w:ascii="Plantagenet Cherokee" w:hAnsi="Plantagenet Cherokee"/>
        </w:rPr>
        <w:t xml:space="preserve">the company’s reputation, earn </w:t>
      </w:r>
      <w:r w:rsidR="00CC023F" w:rsidRPr="00AF6C24">
        <w:rPr>
          <w:rFonts w:ascii="Plantagenet Cherokee" w:hAnsi="Plantagenet Cherokee"/>
        </w:rPr>
        <w:t xml:space="preserve">a </w:t>
      </w:r>
      <w:r w:rsidRPr="00AF6C24">
        <w:rPr>
          <w:rFonts w:ascii="Plantagenet Cherokee" w:hAnsi="Plantagenet Cherokee"/>
        </w:rPr>
        <w:t>profit</w:t>
      </w:r>
      <w:r w:rsidR="00CC023F" w:rsidRPr="00AF6C24">
        <w:rPr>
          <w:rFonts w:ascii="Plantagenet Cherokee" w:hAnsi="Plantagenet Cherokee"/>
        </w:rPr>
        <w:t>,</w:t>
      </w:r>
      <w:r w:rsidRPr="00AF6C24">
        <w:rPr>
          <w:rFonts w:ascii="Plantagenet Cherokee" w:hAnsi="Plantagenet Cherokee"/>
        </w:rPr>
        <w:t xml:space="preserve"> or </w:t>
      </w:r>
      <w:r w:rsidR="00BB771D" w:rsidRPr="00AF6C24">
        <w:rPr>
          <w:rFonts w:ascii="Plantagenet Cherokee" w:hAnsi="Plantagenet Cherokee"/>
        </w:rPr>
        <w:t>as a</w:t>
      </w:r>
      <w:r w:rsidR="00CC023F" w:rsidRPr="00AF6C24">
        <w:rPr>
          <w:rFonts w:ascii="Plantagenet Cherokee" w:hAnsi="Plantagenet Cherokee"/>
        </w:rPr>
        <w:t>n act of</w:t>
      </w:r>
      <w:r w:rsidR="00BB771D" w:rsidRPr="00AF6C24">
        <w:rPr>
          <w:rFonts w:ascii="Plantagenet Cherokee" w:hAnsi="Plantagenet Cherokee"/>
        </w:rPr>
        <w:t xml:space="preserve"> revenge. </w:t>
      </w:r>
      <w:r w:rsidR="00CC023F" w:rsidRPr="00AF6C24">
        <w:rPr>
          <w:rFonts w:ascii="Plantagenet Cherokee" w:hAnsi="Plantagenet Cherokee"/>
        </w:rPr>
        <w:t xml:space="preserve"> </w:t>
      </w:r>
    </w:p>
    <w:p w14:paraId="6FE39D74" w14:textId="459A44EA" w:rsidR="00F024D6" w:rsidRPr="00AF6C24" w:rsidRDefault="00DA61B0" w:rsidP="00EC01E6">
      <w:pPr>
        <w:spacing w:line="360" w:lineRule="auto"/>
        <w:jc w:val="both"/>
        <w:rPr>
          <w:rFonts w:ascii="Plantagenet Cherokee" w:hAnsi="Plantagenet Cherokee"/>
        </w:rPr>
      </w:pPr>
      <w:r w:rsidRPr="00AF6C24">
        <w:rPr>
          <w:rFonts w:ascii="Plantagenet Cherokee" w:hAnsi="Plantagenet Cherokee"/>
        </w:rPr>
        <w:t xml:space="preserve">The attacker can also use this </w:t>
      </w:r>
      <w:r w:rsidR="004C630A" w:rsidRPr="00AF6C24">
        <w:rPr>
          <w:rFonts w:ascii="Plantagenet Cherokee" w:hAnsi="Plantagenet Cherokee"/>
        </w:rPr>
        <w:t xml:space="preserve">attack to find more detail, which could be </w:t>
      </w:r>
      <w:r w:rsidR="0074776C" w:rsidRPr="00AF6C24">
        <w:rPr>
          <w:rFonts w:ascii="Plantagenet Cherokee" w:hAnsi="Plantagenet Cherokee"/>
        </w:rPr>
        <w:t xml:space="preserve">used to attack through different attacks. </w:t>
      </w:r>
    </w:p>
    <w:p w14:paraId="4A52AA16" w14:textId="77777777" w:rsidR="00C835BD" w:rsidRPr="00AF6C24" w:rsidRDefault="00C835BD" w:rsidP="00EC01E6">
      <w:pPr>
        <w:spacing w:line="360" w:lineRule="auto"/>
        <w:jc w:val="both"/>
        <w:rPr>
          <w:rFonts w:ascii="Plantagenet Cherokee" w:hAnsi="Plantagenet Cherokee"/>
        </w:rPr>
      </w:pPr>
    </w:p>
    <w:p w14:paraId="29055349" w14:textId="6339E792" w:rsidR="00C045BB" w:rsidRPr="00AF6C24" w:rsidRDefault="001D1E6F"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at opportunities might it present to the attacker?</w:t>
      </w:r>
    </w:p>
    <w:p w14:paraId="3F75BB75" w14:textId="0E2285DB" w:rsidR="009E41C9" w:rsidRPr="00AF6C24" w:rsidRDefault="00A20D17" w:rsidP="00EC01E6">
      <w:pPr>
        <w:pStyle w:val="ListParagraph"/>
        <w:numPr>
          <w:ilvl w:val="0"/>
          <w:numId w:val="3"/>
        </w:numPr>
        <w:spacing w:line="360" w:lineRule="auto"/>
        <w:jc w:val="both"/>
        <w:rPr>
          <w:rFonts w:ascii="Plantagenet Cherokee" w:hAnsi="Plantagenet Cherokee"/>
        </w:rPr>
      </w:pPr>
      <w:r w:rsidRPr="00AF6C24">
        <w:rPr>
          <w:rFonts w:ascii="Plantagenet Cherokee" w:hAnsi="Plantagenet Cherokee"/>
        </w:rPr>
        <w:t>The a</w:t>
      </w:r>
      <w:r w:rsidR="0046560D" w:rsidRPr="00AF6C24">
        <w:rPr>
          <w:rFonts w:ascii="Plantagenet Cherokee" w:hAnsi="Plantagenet Cherokee"/>
        </w:rPr>
        <w:t>ttacker can able to access the system as a</w:t>
      </w:r>
      <w:r w:rsidRPr="00AF6C24">
        <w:rPr>
          <w:rFonts w:ascii="Plantagenet Cherokee" w:hAnsi="Plantagenet Cherokee"/>
        </w:rPr>
        <w:t>n</w:t>
      </w:r>
      <w:r w:rsidR="0046560D" w:rsidRPr="00AF6C24">
        <w:rPr>
          <w:rFonts w:ascii="Plantagenet Cherokee" w:hAnsi="Plantagenet Cherokee"/>
        </w:rPr>
        <w:t xml:space="preserve"> auth</w:t>
      </w:r>
      <w:r w:rsidRPr="00AF6C24">
        <w:rPr>
          <w:rFonts w:ascii="Plantagenet Cherokee" w:hAnsi="Plantagenet Cherokee"/>
        </w:rPr>
        <w:t>o</w:t>
      </w:r>
      <w:r w:rsidR="0046560D" w:rsidRPr="00AF6C24">
        <w:rPr>
          <w:rFonts w:ascii="Plantagenet Cherokee" w:hAnsi="Plantagenet Cherokee"/>
        </w:rPr>
        <w:t>ri</w:t>
      </w:r>
      <w:r w:rsidR="00C835BD" w:rsidRPr="00AF6C24">
        <w:rPr>
          <w:rFonts w:ascii="Plantagenet Cherokee" w:hAnsi="Plantagenet Cherokee"/>
        </w:rPr>
        <w:t>z</w:t>
      </w:r>
      <w:r w:rsidR="0046560D" w:rsidRPr="00AF6C24">
        <w:rPr>
          <w:rFonts w:ascii="Plantagenet Cherokee" w:hAnsi="Plantagenet Cherokee"/>
        </w:rPr>
        <w:t>ed user.</w:t>
      </w:r>
    </w:p>
    <w:p w14:paraId="29E85328" w14:textId="0D8F7E36" w:rsidR="0046560D" w:rsidRPr="00AF6C24" w:rsidRDefault="0046560D" w:rsidP="00EC01E6">
      <w:pPr>
        <w:pStyle w:val="ListParagraph"/>
        <w:numPr>
          <w:ilvl w:val="0"/>
          <w:numId w:val="3"/>
        </w:numPr>
        <w:spacing w:line="360" w:lineRule="auto"/>
        <w:jc w:val="both"/>
        <w:rPr>
          <w:rFonts w:ascii="Plantagenet Cherokee" w:hAnsi="Plantagenet Cherokee"/>
        </w:rPr>
      </w:pPr>
      <w:r w:rsidRPr="00AF6C24">
        <w:rPr>
          <w:rFonts w:ascii="Plantagenet Cherokee" w:hAnsi="Plantagenet Cherokee"/>
        </w:rPr>
        <w:t>A</w:t>
      </w:r>
      <w:r w:rsidR="00A20D17" w:rsidRPr="00AF6C24">
        <w:rPr>
          <w:rFonts w:ascii="Plantagenet Cherokee" w:hAnsi="Plantagenet Cherokee"/>
        </w:rPr>
        <w:t>n a</w:t>
      </w:r>
      <w:r w:rsidRPr="00AF6C24">
        <w:rPr>
          <w:rFonts w:ascii="Plantagenet Cherokee" w:hAnsi="Plantagenet Cherokee"/>
        </w:rPr>
        <w:t xml:space="preserve">ttacker could also able </w:t>
      </w:r>
      <w:r w:rsidR="002D07CD" w:rsidRPr="00AF6C24">
        <w:rPr>
          <w:rFonts w:ascii="Plantagenet Cherokee" w:hAnsi="Plantagenet Cherokee"/>
        </w:rPr>
        <w:t xml:space="preserve">to gain access to </w:t>
      </w:r>
      <w:r w:rsidR="00C835BD" w:rsidRPr="00AF6C24">
        <w:rPr>
          <w:rFonts w:ascii="Plantagenet Cherokee" w:hAnsi="Plantagenet Cherokee"/>
        </w:rPr>
        <w:t xml:space="preserve">the </w:t>
      </w:r>
      <w:r w:rsidR="00911010" w:rsidRPr="00AF6C24">
        <w:rPr>
          <w:rFonts w:ascii="Plantagenet Cherokee" w:hAnsi="Plantagenet Cherokee"/>
        </w:rPr>
        <w:t>source code and Database of the application</w:t>
      </w:r>
    </w:p>
    <w:p w14:paraId="1FDA729C" w14:textId="1A99795C" w:rsidR="00C835BD" w:rsidRPr="00AF6C24" w:rsidRDefault="00A20D17" w:rsidP="00EC01E6">
      <w:pPr>
        <w:pStyle w:val="ListParagraph"/>
        <w:numPr>
          <w:ilvl w:val="0"/>
          <w:numId w:val="3"/>
        </w:numPr>
        <w:spacing w:line="360" w:lineRule="auto"/>
        <w:jc w:val="both"/>
        <w:rPr>
          <w:rFonts w:ascii="Plantagenet Cherokee" w:hAnsi="Plantagenet Cherokee" w:cstheme="minorBidi"/>
        </w:rPr>
      </w:pPr>
      <w:r w:rsidRPr="00AF6C24">
        <w:rPr>
          <w:rFonts w:ascii="Plantagenet Cherokee" w:hAnsi="Plantagenet Cherokee"/>
        </w:rPr>
        <w:t>The a</w:t>
      </w:r>
      <w:r w:rsidR="00911010" w:rsidRPr="00AF6C24">
        <w:rPr>
          <w:rFonts w:ascii="Plantagenet Cherokee" w:hAnsi="Plantagenet Cherokee"/>
        </w:rPr>
        <w:t xml:space="preserve">ttacker </w:t>
      </w:r>
      <w:r w:rsidR="00137B46" w:rsidRPr="00AF6C24">
        <w:rPr>
          <w:rFonts w:ascii="Plantagenet Cherokee" w:hAnsi="Plantagenet Cherokee"/>
        </w:rPr>
        <w:t xml:space="preserve">will be able to determine the operating system </w:t>
      </w:r>
      <w:r w:rsidR="006E5528" w:rsidRPr="00AF6C24">
        <w:rPr>
          <w:rFonts w:ascii="Plantagenet Cherokee" w:hAnsi="Plantagenet Cherokee"/>
        </w:rPr>
        <w:t>and the system architecture.</w:t>
      </w:r>
    </w:p>
    <w:p w14:paraId="0CD18D8D" w14:textId="0894FD5A" w:rsidR="00C835BD" w:rsidRPr="00AF6C24" w:rsidRDefault="00C835BD" w:rsidP="00EC01E6">
      <w:pPr>
        <w:pStyle w:val="ListParagraph"/>
        <w:numPr>
          <w:ilvl w:val="0"/>
          <w:numId w:val="3"/>
        </w:numPr>
        <w:spacing w:line="360" w:lineRule="auto"/>
        <w:jc w:val="both"/>
        <w:rPr>
          <w:rFonts w:ascii="Plantagenet Cherokee" w:hAnsi="Plantagenet Cherokee" w:cstheme="minorBidi"/>
        </w:rPr>
      </w:pPr>
      <w:r w:rsidRPr="00AF6C24">
        <w:rPr>
          <w:rFonts w:ascii="Plantagenet Cherokee" w:hAnsi="Plantagenet Cherokee"/>
        </w:rPr>
        <w:t xml:space="preserve">The attacker could use this </w:t>
      </w:r>
      <w:r w:rsidR="006E354A" w:rsidRPr="00AF6C24">
        <w:rPr>
          <w:rFonts w:ascii="Plantagenet Cherokee" w:hAnsi="Plantagenet Cherokee"/>
        </w:rPr>
        <w:t xml:space="preserve">as </w:t>
      </w:r>
      <w:r w:rsidRPr="00AF6C24">
        <w:rPr>
          <w:rFonts w:ascii="Plantagenet Cherokee" w:hAnsi="Plantagenet Cherokee"/>
        </w:rPr>
        <w:t>a way of doing another attack</w:t>
      </w:r>
    </w:p>
    <w:p w14:paraId="36159AB7" w14:textId="23E7721D" w:rsidR="00694FC8" w:rsidRPr="007578B6" w:rsidRDefault="00C835BD" w:rsidP="00EC01E6">
      <w:pPr>
        <w:pStyle w:val="ListParagraph"/>
        <w:numPr>
          <w:ilvl w:val="0"/>
          <w:numId w:val="3"/>
        </w:numPr>
        <w:spacing w:line="360" w:lineRule="auto"/>
        <w:jc w:val="both"/>
        <w:rPr>
          <w:rFonts w:ascii="Plantagenet Cherokee" w:hAnsi="Plantagenet Cherokee" w:cstheme="minorBidi"/>
        </w:rPr>
      </w:pPr>
      <w:r w:rsidRPr="00AF6C24">
        <w:rPr>
          <w:rFonts w:ascii="Plantagenet Cherokee" w:hAnsi="Plantagenet Cherokee"/>
        </w:rPr>
        <w:t xml:space="preserve">The attacker can use this to find more vulnerabilities </w:t>
      </w:r>
    </w:p>
    <w:p w14:paraId="639AD391" w14:textId="07161FE8" w:rsidR="007578B6" w:rsidRDefault="007578B6" w:rsidP="007578B6">
      <w:pPr>
        <w:spacing w:line="360" w:lineRule="auto"/>
        <w:jc w:val="both"/>
        <w:rPr>
          <w:rFonts w:ascii="Plantagenet Cherokee" w:hAnsi="Plantagenet Cherokee"/>
        </w:rPr>
      </w:pPr>
    </w:p>
    <w:p w14:paraId="0CB09292" w14:textId="77777777" w:rsidR="007578B6" w:rsidRPr="007578B6" w:rsidRDefault="007578B6" w:rsidP="007578B6">
      <w:pPr>
        <w:spacing w:line="360" w:lineRule="auto"/>
        <w:jc w:val="both"/>
        <w:rPr>
          <w:rFonts w:ascii="Plantagenet Cherokee" w:hAnsi="Plantagenet Cherokee"/>
        </w:rPr>
      </w:pPr>
    </w:p>
    <w:p w14:paraId="0DA0587D" w14:textId="08F93E15" w:rsidR="008F0C55" w:rsidRPr="00AF6C24" w:rsidRDefault="009A0DA5"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 xml:space="preserve">Assess </w:t>
      </w:r>
      <w:r w:rsidR="00C0142F" w:rsidRPr="00AF6C24">
        <w:rPr>
          <w:rFonts w:ascii="Plantagenet Cherokee" w:hAnsi="Plantagenet Cherokee"/>
          <w:b/>
          <w:bCs/>
          <w:u w:val="single"/>
        </w:rPr>
        <w:t>vulnerabilities with the formula of your choosing</w:t>
      </w:r>
    </w:p>
    <w:tbl>
      <w:tblPr>
        <w:tblStyle w:val="TableGrid"/>
        <w:tblW w:w="8647" w:type="dxa"/>
        <w:tblInd w:w="846" w:type="dxa"/>
        <w:tblLook w:val="04A0" w:firstRow="1" w:lastRow="0" w:firstColumn="1" w:lastColumn="0" w:noHBand="0" w:noVBand="1"/>
      </w:tblPr>
      <w:tblGrid>
        <w:gridCol w:w="1383"/>
        <w:gridCol w:w="1507"/>
        <w:gridCol w:w="1715"/>
        <w:gridCol w:w="1517"/>
        <w:gridCol w:w="1382"/>
        <w:gridCol w:w="1666"/>
      </w:tblGrid>
      <w:tr w:rsidR="00694FC8" w:rsidRPr="00AF6C24" w14:paraId="1BEBF419" w14:textId="77777777" w:rsidTr="00076502">
        <w:tc>
          <w:tcPr>
            <w:tcW w:w="1383" w:type="dxa"/>
          </w:tcPr>
          <w:p w14:paraId="6580C06C" w14:textId="77777777" w:rsidR="00694FC8" w:rsidRPr="00AF6C24" w:rsidRDefault="00694FC8" w:rsidP="00EC01E6">
            <w:pPr>
              <w:pStyle w:val="ListParagraph"/>
              <w:spacing w:line="360" w:lineRule="auto"/>
              <w:ind w:left="0"/>
              <w:jc w:val="both"/>
              <w:rPr>
                <w:rFonts w:ascii="Plantagenet Cherokee" w:hAnsi="Plantagenet Cherokee"/>
              </w:rPr>
            </w:pPr>
          </w:p>
        </w:tc>
        <w:tc>
          <w:tcPr>
            <w:tcW w:w="1228" w:type="dxa"/>
          </w:tcPr>
          <w:p w14:paraId="1762EE51"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Damage Potential</w:t>
            </w:r>
          </w:p>
        </w:tc>
        <w:tc>
          <w:tcPr>
            <w:tcW w:w="1651" w:type="dxa"/>
          </w:tcPr>
          <w:p w14:paraId="495D4F4D"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Reproducibility</w:t>
            </w:r>
          </w:p>
        </w:tc>
        <w:tc>
          <w:tcPr>
            <w:tcW w:w="1517" w:type="dxa"/>
          </w:tcPr>
          <w:p w14:paraId="1BB80774"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Exploitability</w:t>
            </w:r>
          </w:p>
        </w:tc>
        <w:tc>
          <w:tcPr>
            <w:tcW w:w="1152" w:type="dxa"/>
          </w:tcPr>
          <w:p w14:paraId="7E02B5BE"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Affected Users</w:t>
            </w:r>
          </w:p>
        </w:tc>
        <w:tc>
          <w:tcPr>
            <w:tcW w:w="1716" w:type="dxa"/>
          </w:tcPr>
          <w:p w14:paraId="49033A9A"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Discoverability </w:t>
            </w:r>
          </w:p>
        </w:tc>
      </w:tr>
      <w:tr w:rsidR="00694FC8" w:rsidRPr="00AF6C24" w14:paraId="3E7439C8" w14:textId="77777777" w:rsidTr="00076502">
        <w:tc>
          <w:tcPr>
            <w:tcW w:w="1383" w:type="dxa"/>
          </w:tcPr>
          <w:p w14:paraId="460027DE"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Value</w:t>
            </w:r>
          </w:p>
        </w:tc>
        <w:tc>
          <w:tcPr>
            <w:tcW w:w="1228" w:type="dxa"/>
          </w:tcPr>
          <w:p w14:paraId="0F063FC0" w14:textId="3B554965" w:rsidR="00694FC8" w:rsidRPr="00AF6C24" w:rsidRDefault="008E5096"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651" w:type="dxa"/>
          </w:tcPr>
          <w:p w14:paraId="7DC862E4" w14:textId="619883DD" w:rsidR="00694FC8" w:rsidRPr="00AF6C24" w:rsidRDefault="00E413FF" w:rsidP="00EC01E6">
            <w:pPr>
              <w:pStyle w:val="ListParagraph"/>
              <w:spacing w:line="360" w:lineRule="auto"/>
              <w:ind w:left="0"/>
              <w:jc w:val="both"/>
              <w:rPr>
                <w:rFonts w:ascii="Plantagenet Cherokee" w:hAnsi="Plantagenet Cherokee"/>
              </w:rPr>
            </w:pPr>
            <w:r w:rsidRPr="00AF6C24">
              <w:rPr>
                <w:rFonts w:ascii="Plantagenet Cherokee" w:hAnsi="Plantagenet Cherokee"/>
              </w:rPr>
              <w:t>8</w:t>
            </w:r>
          </w:p>
        </w:tc>
        <w:tc>
          <w:tcPr>
            <w:tcW w:w="1517" w:type="dxa"/>
          </w:tcPr>
          <w:p w14:paraId="0B86C33C" w14:textId="55FC3814" w:rsidR="00694FC8" w:rsidRPr="00AF6C24" w:rsidRDefault="00D82193"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152" w:type="dxa"/>
          </w:tcPr>
          <w:p w14:paraId="4BFC98C2" w14:textId="7ACD4782" w:rsidR="00694FC8" w:rsidRPr="00AF6C24" w:rsidRDefault="00C57001"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716" w:type="dxa"/>
          </w:tcPr>
          <w:p w14:paraId="347D1AA7" w14:textId="424EBC5F" w:rsidR="00694FC8" w:rsidRPr="00AF6C24" w:rsidRDefault="00D22128" w:rsidP="00EC01E6">
            <w:pPr>
              <w:pStyle w:val="ListParagraph"/>
              <w:spacing w:line="360" w:lineRule="auto"/>
              <w:ind w:left="0"/>
              <w:jc w:val="both"/>
              <w:rPr>
                <w:rFonts w:ascii="Plantagenet Cherokee" w:hAnsi="Plantagenet Cherokee"/>
              </w:rPr>
            </w:pPr>
            <w:r w:rsidRPr="00AF6C24">
              <w:rPr>
                <w:rFonts w:ascii="Plantagenet Cherokee" w:hAnsi="Plantagenet Cherokee"/>
              </w:rPr>
              <w:t>5</w:t>
            </w:r>
          </w:p>
        </w:tc>
      </w:tr>
      <w:tr w:rsidR="00694FC8" w:rsidRPr="00AF6C24" w14:paraId="2FBC2772" w14:textId="77777777" w:rsidTr="00076502">
        <w:tc>
          <w:tcPr>
            <w:tcW w:w="1383" w:type="dxa"/>
          </w:tcPr>
          <w:p w14:paraId="0BD98194" w14:textId="77777777"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Explanation </w:t>
            </w:r>
          </w:p>
        </w:tc>
        <w:tc>
          <w:tcPr>
            <w:tcW w:w="1228" w:type="dxa"/>
          </w:tcPr>
          <w:p w14:paraId="324CCF07" w14:textId="1BA9ED62" w:rsidR="00694FC8" w:rsidRPr="00AF6C24" w:rsidRDefault="00FC52D3"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We can able to see that by doing this attacker could </w:t>
            </w:r>
            <w:r w:rsidR="00BF1AFB" w:rsidRPr="00AF6C24">
              <w:rPr>
                <w:rFonts w:ascii="Plantagenet Cherokee" w:hAnsi="Plantagenet Cherokee"/>
              </w:rPr>
              <w:t xml:space="preserve">be </w:t>
            </w:r>
            <w:r w:rsidRPr="00AF6C24">
              <w:rPr>
                <w:rFonts w:ascii="Plantagenet Cherokee" w:hAnsi="Plantagenet Cherokee"/>
              </w:rPr>
              <w:t xml:space="preserve">able to </w:t>
            </w:r>
            <w:r w:rsidR="00BF1AFB" w:rsidRPr="00AF6C24">
              <w:rPr>
                <w:rFonts w:ascii="Plantagenet Cherokee" w:hAnsi="Plantagenet Cherokee"/>
              </w:rPr>
              <w:t>gain access / full control of the system, source code, and Database. So the damage from this attack is high, so this should be considered as a critical vulnerab</w:t>
            </w:r>
            <w:r w:rsidR="00300652" w:rsidRPr="00AF6C24">
              <w:rPr>
                <w:rFonts w:ascii="Plantagenet Cherokee" w:hAnsi="Plantagenet Cherokee"/>
              </w:rPr>
              <w:t>i</w:t>
            </w:r>
            <w:r w:rsidR="00BF1AFB" w:rsidRPr="00AF6C24">
              <w:rPr>
                <w:rFonts w:ascii="Plantagenet Cherokee" w:hAnsi="Plantagenet Cherokee"/>
              </w:rPr>
              <w:t>lity.</w:t>
            </w:r>
          </w:p>
        </w:tc>
        <w:tc>
          <w:tcPr>
            <w:tcW w:w="1651" w:type="dxa"/>
          </w:tcPr>
          <w:p w14:paraId="47AF053A" w14:textId="17C9C184" w:rsidR="00694FC8" w:rsidRPr="00AF6C24" w:rsidRDefault="00E413FF"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The way of doing the attack is different </w:t>
            </w:r>
            <w:r w:rsidR="001011CF" w:rsidRPr="00AF6C24">
              <w:rPr>
                <w:rFonts w:ascii="Plantagenet Cherokee" w:hAnsi="Plantagenet Cherokee"/>
              </w:rPr>
              <w:t>for types of databases and different queries.</w:t>
            </w:r>
            <w:r w:rsidR="00827CFA" w:rsidRPr="00AF6C24">
              <w:rPr>
                <w:rFonts w:ascii="Plantagenet Cherokee" w:hAnsi="Plantagenet Cherokee"/>
              </w:rPr>
              <w:t xml:space="preserve">  So this could not be done with one or two steps, or this </w:t>
            </w:r>
            <w:r w:rsidR="0080710D" w:rsidRPr="00AF6C24">
              <w:rPr>
                <w:rFonts w:ascii="Plantagenet Cherokee" w:hAnsi="Plantagenet Cherokee"/>
              </w:rPr>
              <w:t>can not be</w:t>
            </w:r>
            <w:r w:rsidR="00827CFA" w:rsidRPr="00AF6C24">
              <w:rPr>
                <w:rFonts w:ascii="Plantagenet Cherokee" w:hAnsi="Plantagenet Cherokee"/>
              </w:rPr>
              <w:t xml:space="preserve"> </w:t>
            </w:r>
            <w:r w:rsidR="0080710D" w:rsidRPr="00AF6C24">
              <w:rPr>
                <w:rFonts w:ascii="Plantagenet Cherokee" w:hAnsi="Plantagenet Cherokee"/>
              </w:rPr>
              <w:t xml:space="preserve">done with </w:t>
            </w:r>
            <w:r w:rsidR="00FC10D3" w:rsidRPr="00AF6C24">
              <w:rPr>
                <w:rFonts w:ascii="Plantagenet Cherokee" w:hAnsi="Plantagenet Cherokee"/>
              </w:rPr>
              <w:t xml:space="preserve">a </w:t>
            </w:r>
            <w:r w:rsidR="00827CFA" w:rsidRPr="00AF6C24">
              <w:rPr>
                <w:rFonts w:ascii="Plantagenet Cherokee" w:hAnsi="Plantagenet Cherokee"/>
              </w:rPr>
              <w:t>web brow</w:t>
            </w:r>
            <w:r w:rsidR="0080710D" w:rsidRPr="00AF6C24">
              <w:rPr>
                <w:rFonts w:ascii="Plantagenet Cherokee" w:hAnsi="Plantagenet Cherokee"/>
              </w:rPr>
              <w:t>ser.</w:t>
            </w:r>
            <w:r w:rsidR="00FC10D3" w:rsidRPr="00AF6C24">
              <w:rPr>
                <w:rFonts w:ascii="Plantagenet Cherokee" w:hAnsi="Plantagenet Cherokee"/>
              </w:rPr>
              <w:t xml:space="preserve"> So this can be assigned with 8</w:t>
            </w:r>
          </w:p>
        </w:tc>
        <w:tc>
          <w:tcPr>
            <w:tcW w:w="1517" w:type="dxa"/>
          </w:tcPr>
          <w:p w14:paraId="20685910" w14:textId="1DD217BE" w:rsidR="00694FC8" w:rsidRPr="00AF6C24" w:rsidRDefault="00A3185C" w:rsidP="00EC01E6">
            <w:pPr>
              <w:pStyle w:val="ListParagraph"/>
              <w:spacing w:line="360" w:lineRule="auto"/>
              <w:ind w:left="0"/>
              <w:jc w:val="both"/>
              <w:rPr>
                <w:rFonts w:ascii="Plantagenet Cherokee" w:hAnsi="Plantagenet Cherokee"/>
              </w:rPr>
            </w:pPr>
            <w:r w:rsidRPr="00AF6C24">
              <w:rPr>
                <w:rFonts w:ascii="Plantagenet Cherokee" w:hAnsi="Plantagenet Cherokee"/>
              </w:rPr>
              <w:t>Doing this attack need</w:t>
            </w:r>
            <w:r w:rsidR="00916E63" w:rsidRPr="00AF6C24">
              <w:rPr>
                <w:rFonts w:ascii="Plantagenet Cherokee" w:hAnsi="Plantagenet Cherokee"/>
              </w:rPr>
              <w:t>s</w:t>
            </w:r>
            <w:r w:rsidRPr="00AF6C24">
              <w:rPr>
                <w:rFonts w:ascii="Plantagenet Cherokee" w:hAnsi="Plantagenet Cherokee"/>
              </w:rPr>
              <w:t xml:space="preserve"> more knowledge, Each database is different, and also attacker should be able to have knowledge about different queries, modify them, and also he needs knowledge about attacking the underlying architecture</w:t>
            </w:r>
            <w:r w:rsidR="007E1920" w:rsidRPr="00AF6C24">
              <w:rPr>
                <w:rFonts w:ascii="Plantagenet Cherokee" w:hAnsi="Plantagenet Cherokee"/>
              </w:rPr>
              <w:t xml:space="preserve">. Attacker </w:t>
            </w:r>
            <w:r w:rsidR="007E1920" w:rsidRPr="00AF6C24">
              <w:rPr>
                <w:rFonts w:ascii="Plantagenet Cherokee" w:hAnsi="Plantagenet Cherokee"/>
              </w:rPr>
              <w:lastRenderedPageBreak/>
              <w:t xml:space="preserve">should have able to think clearly and perform by reading the exception messages </w:t>
            </w:r>
            <w:r w:rsidR="00C33EC8" w:rsidRPr="00AF6C24">
              <w:rPr>
                <w:rFonts w:ascii="Plantagenet Cherokee" w:hAnsi="Plantagenet Cherokee"/>
              </w:rPr>
              <w:t xml:space="preserve">that </w:t>
            </w:r>
            <w:r w:rsidR="007E1920" w:rsidRPr="00AF6C24">
              <w:rPr>
                <w:rFonts w:ascii="Plantagenet Cherokee" w:hAnsi="Plantagenet Cherokee"/>
              </w:rPr>
              <w:t xml:space="preserve">appear in the application. So required technical knowledge and experience. </w:t>
            </w:r>
            <w:r w:rsidRPr="00AF6C24">
              <w:rPr>
                <w:rFonts w:ascii="Plantagenet Cherokee" w:hAnsi="Plantagenet Cherokee"/>
              </w:rPr>
              <w:t xml:space="preserve"> </w:t>
            </w:r>
          </w:p>
        </w:tc>
        <w:tc>
          <w:tcPr>
            <w:tcW w:w="1152" w:type="dxa"/>
          </w:tcPr>
          <w:p w14:paraId="5E2D903B" w14:textId="461D0707" w:rsidR="00694FC8" w:rsidRPr="00AF6C24" w:rsidRDefault="00916E63" w:rsidP="00EC01E6">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 xml:space="preserve">All the users will get </w:t>
            </w:r>
            <w:r w:rsidR="001F2CA6" w:rsidRPr="00AF6C24">
              <w:rPr>
                <w:rFonts w:ascii="Plantagenet Cherokee" w:hAnsi="Plantagenet Cherokee"/>
              </w:rPr>
              <w:t xml:space="preserve">affected when the application is controlled by an attacker. When the database </w:t>
            </w:r>
            <w:r w:rsidR="002C3A58" w:rsidRPr="00AF6C24">
              <w:rPr>
                <w:rFonts w:ascii="Plantagenet Cherokee" w:hAnsi="Plantagenet Cherokee"/>
              </w:rPr>
              <w:t xml:space="preserve">got </w:t>
            </w:r>
            <w:r w:rsidR="00F4499A" w:rsidRPr="00AF6C24">
              <w:rPr>
                <w:rFonts w:ascii="Plantagenet Cherokee" w:hAnsi="Plantagenet Cherokee"/>
              </w:rPr>
              <w:t xml:space="preserve">controlled by the attacker, </w:t>
            </w:r>
            <w:r w:rsidR="00B97E67" w:rsidRPr="00AF6C24">
              <w:rPr>
                <w:rFonts w:ascii="Plantagenet Cherokee" w:hAnsi="Plantagenet Cherokee"/>
              </w:rPr>
              <w:t xml:space="preserve">the </w:t>
            </w:r>
            <w:r w:rsidR="00F4499A" w:rsidRPr="00AF6C24">
              <w:rPr>
                <w:rFonts w:ascii="Plantagenet Cherokee" w:hAnsi="Plantagenet Cherokee"/>
              </w:rPr>
              <w:t xml:space="preserve">entire information will be </w:t>
            </w:r>
            <w:r w:rsidR="00B97E67" w:rsidRPr="00AF6C24">
              <w:rPr>
                <w:rFonts w:ascii="Plantagenet Cherokee" w:hAnsi="Plantagenet Cherokee"/>
              </w:rPr>
              <w:t>at</w:t>
            </w:r>
            <w:r w:rsidR="00F4499A" w:rsidRPr="00AF6C24">
              <w:rPr>
                <w:rFonts w:ascii="Plantagenet Cherokee" w:hAnsi="Plantagenet Cherokee"/>
              </w:rPr>
              <w:t xml:space="preserve"> risk.</w:t>
            </w:r>
          </w:p>
        </w:tc>
        <w:tc>
          <w:tcPr>
            <w:tcW w:w="1716" w:type="dxa"/>
          </w:tcPr>
          <w:p w14:paraId="150303F9" w14:textId="5A619F4E" w:rsidR="00694FC8" w:rsidRPr="00AF6C24" w:rsidRDefault="00D22128"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This can be discoverable by monitoring the system data and progress. </w:t>
            </w:r>
          </w:p>
        </w:tc>
      </w:tr>
      <w:tr w:rsidR="00694FC8" w:rsidRPr="00AF6C24" w14:paraId="63A83944" w14:textId="77777777" w:rsidTr="00076502">
        <w:tc>
          <w:tcPr>
            <w:tcW w:w="8647" w:type="dxa"/>
            <w:gridSpan w:val="6"/>
          </w:tcPr>
          <w:p w14:paraId="60421EE6" w14:textId="6018E8B0" w:rsidR="00694FC8" w:rsidRPr="00AF6C24" w:rsidRDefault="00694FC8" w:rsidP="00EC01E6">
            <w:pPr>
              <w:pStyle w:val="ListParagraph"/>
              <w:spacing w:line="360" w:lineRule="auto"/>
              <w:ind w:left="0"/>
              <w:jc w:val="both"/>
              <w:rPr>
                <w:rFonts w:ascii="Plantagenet Cherokee" w:hAnsi="Plantagenet Cherokee"/>
              </w:rPr>
            </w:pPr>
            <w:r w:rsidRPr="00AF6C24">
              <w:rPr>
                <w:rFonts w:ascii="Plantagenet Cherokee" w:hAnsi="Plantagenet Cherokee"/>
              </w:rPr>
              <w:t>Rating : (10+</w:t>
            </w:r>
            <w:r w:rsidR="00373DDA" w:rsidRPr="00AF6C24">
              <w:rPr>
                <w:rFonts w:ascii="Plantagenet Cherokee" w:hAnsi="Plantagenet Cherokee"/>
              </w:rPr>
              <w:t>8</w:t>
            </w:r>
            <w:r w:rsidRPr="00AF6C24">
              <w:rPr>
                <w:rFonts w:ascii="Plantagenet Cherokee" w:hAnsi="Plantagenet Cherokee"/>
              </w:rPr>
              <w:t>+</w:t>
            </w:r>
            <w:r w:rsidR="00373DDA" w:rsidRPr="00AF6C24">
              <w:rPr>
                <w:rFonts w:ascii="Plantagenet Cherokee" w:hAnsi="Plantagenet Cherokee"/>
              </w:rPr>
              <w:t>10</w:t>
            </w:r>
            <w:r w:rsidRPr="00AF6C24">
              <w:rPr>
                <w:rFonts w:ascii="Plantagenet Cherokee" w:hAnsi="Plantagenet Cherokee"/>
              </w:rPr>
              <w:t>+10+</w:t>
            </w:r>
            <w:r w:rsidR="00373DDA" w:rsidRPr="00AF6C24">
              <w:rPr>
                <w:rFonts w:ascii="Plantagenet Cherokee" w:hAnsi="Plantagenet Cherokee"/>
              </w:rPr>
              <w:t>5</w:t>
            </w:r>
            <w:r w:rsidRPr="00AF6C24">
              <w:rPr>
                <w:rFonts w:ascii="Plantagenet Cherokee" w:hAnsi="Plantagenet Cherokee"/>
              </w:rPr>
              <w:t xml:space="preserve">)/5 = </w:t>
            </w:r>
            <w:r w:rsidR="002A40BD" w:rsidRPr="00AF6C24">
              <w:rPr>
                <w:rFonts w:ascii="Plantagenet Cherokee" w:hAnsi="Plantagenet Cherokee"/>
              </w:rPr>
              <w:t>8.6</w:t>
            </w:r>
          </w:p>
        </w:tc>
      </w:tr>
    </w:tbl>
    <w:p w14:paraId="32C7F773" w14:textId="77777777" w:rsidR="003D1A11" w:rsidRPr="00AF6C24" w:rsidRDefault="003D1A11" w:rsidP="00EC01E6">
      <w:pPr>
        <w:spacing w:line="360" w:lineRule="auto"/>
        <w:jc w:val="both"/>
        <w:rPr>
          <w:rFonts w:ascii="Plantagenet Cherokee" w:hAnsi="Plantagenet Cherokee" w:cstheme="minorHAnsi"/>
          <w:color w:val="000000"/>
        </w:rPr>
      </w:pPr>
    </w:p>
    <w:p w14:paraId="4DE345F9" w14:textId="77777777" w:rsidR="00374F88" w:rsidRPr="00AF6C24" w:rsidRDefault="00374F88" w:rsidP="00EC01E6">
      <w:pPr>
        <w:spacing w:line="360" w:lineRule="auto"/>
        <w:jc w:val="both"/>
        <w:rPr>
          <w:rFonts w:ascii="Plantagenet Cherokee" w:hAnsi="Plantagenet Cherokee" w:cstheme="minorHAnsi"/>
          <w:color w:val="000000"/>
        </w:rPr>
      </w:pPr>
    </w:p>
    <w:p w14:paraId="0397DB06" w14:textId="3272F25F" w:rsidR="003D1A11" w:rsidRPr="00AF6C24" w:rsidRDefault="003D1A11"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Provide mitigations and suggestions for addressing discovered issues. These should consider the company, its situation</w:t>
      </w:r>
      <w:r w:rsidR="00541137" w:rsidRPr="00AF6C24">
        <w:rPr>
          <w:rFonts w:ascii="Plantagenet Cherokee" w:hAnsi="Plantagenet Cherokee"/>
          <w:b/>
          <w:bCs/>
          <w:u w:val="single"/>
        </w:rPr>
        <w:t>,</w:t>
      </w:r>
      <w:r w:rsidRPr="00AF6C24">
        <w:rPr>
          <w:rFonts w:ascii="Plantagenet Cherokee" w:hAnsi="Plantagenet Cherokee"/>
          <w:b/>
          <w:bCs/>
          <w:u w:val="single"/>
        </w:rPr>
        <w:t xml:space="preserve"> and </w:t>
      </w:r>
      <w:r w:rsidR="00C617BC" w:rsidRPr="00AF6C24">
        <w:rPr>
          <w:rFonts w:ascii="Plantagenet Cherokee" w:hAnsi="Plantagenet Cherokee"/>
          <w:b/>
          <w:bCs/>
          <w:u w:val="single"/>
        </w:rPr>
        <w:t xml:space="preserve">its </w:t>
      </w:r>
      <w:r w:rsidRPr="00AF6C24">
        <w:rPr>
          <w:rFonts w:ascii="Plantagenet Cherokee" w:hAnsi="Plantagenet Cherokee"/>
          <w:b/>
          <w:bCs/>
          <w:u w:val="single"/>
        </w:rPr>
        <w:t>resources.</w:t>
      </w:r>
    </w:p>
    <w:p w14:paraId="0307814A" w14:textId="31AC4A7A" w:rsidR="00CF7C82" w:rsidRPr="00AF6C24" w:rsidRDefault="00CF7C82" w:rsidP="00EC01E6">
      <w:pPr>
        <w:spacing w:line="360" w:lineRule="auto"/>
        <w:jc w:val="both"/>
        <w:rPr>
          <w:rFonts w:ascii="Plantagenet Cherokee" w:hAnsi="Plantagenet Cherokee" w:cstheme="minorHAnsi"/>
        </w:rPr>
      </w:pPr>
      <w:r w:rsidRPr="00AF6C24">
        <w:rPr>
          <w:rFonts w:ascii="Plantagenet Cherokee" w:hAnsi="Plantagenet Cherokee" w:cstheme="minorHAnsi"/>
        </w:rPr>
        <w:t>This needs to be avoided from the development stage when the team is writing code</w:t>
      </w:r>
      <w:r w:rsidR="00012547" w:rsidRPr="00AF6C24">
        <w:rPr>
          <w:rFonts w:ascii="Plantagenet Cherokee" w:hAnsi="Plantagenet Cherokee" w:cstheme="minorHAnsi"/>
        </w:rPr>
        <w:t>, they should adopt good programming techniques</w:t>
      </w:r>
      <w:r w:rsidR="00E72240" w:rsidRPr="00AF6C24">
        <w:rPr>
          <w:rFonts w:ascii="Plantagenet Cherokee" w:hAnsi="Plantagenet Cherokee" w:cstheme="minorHAnsi"/>
        </w:rPr>
        <w:t xml:space="preserve">, </w:t>
      </w:r>
      <w:r w:rsidR="000828C2" w:rsidRPr="00AF6C24">
        <w:rPr>
          <w:rFonts w:ascii="Plantagenet Cherokee" w:hAnsi="Plantagenet Cherokee" w:cstheme="minorHAnsi"/>
        </w:rPr>
        <w:t>User’s input data need to be sanitized, those data should have proper</w:t>
      </w:r>
      <w:r w:rsidR="00A07325" w:rsidRPr="00AF6C24">
        <w:rPr>
          <w:rFonts w:ascii="Plantagenet Cherokee" w:hAnsi="Plantagenet Cherokee" w:cstheme="minorHAnsi"/>
        </w:rPr>
        <w:t>ly</w:t>
      </w:r>
      <w:r w:rsidR="000828C2" w:rsidRPr="00AF6C24">
        <w:rPr>
          <w:rFonts w:ascii="Plantagenet Cherokee" w:hAnsi="Plantagenet Cherokee" w:cstheme="minorHAnsi"/>
        </w:rPr>
        <w:t xml:space="preserve"> defined data types</w:t>
      </w:r>
      <w:r w:rsidR="003019E0" w:rsidRPr="00AF6C24">
        <w:rPr>
          <w:rFonts w:ascii="Plantagenet Cherokee" w:hAnsi="Plantagenet Cherokee" w:cstheme="minorHAnsi"/>
        </w:rPr>
        <w:t xml:space="preserve">, Improper characteristics should not be accepted from the user’s site, </w:t>
      </w:r>
      <w:r w:rsidR="003B63C9" w:rsidRPr="00AF6C24">
        <w:rPr>
          <w:rFonts w:ascii="Plantagenet Cherokee" w:hAnsi="Plantagenet Cherokee" w:cstheme="minorHAnsi"/>
        </w:rPr>
        <w:t>When error messages are shown to the users It should not reveal any internal information such as table name</w:t>
      </w:r>
      <w:r w:rsidR="00104E57" w:rsidRPr="00AF6C24">
        <w:rPr>
          <w:rFonts w:ascii="Plantagenet Cherokee" w:hAnsi="Plantagenet Cherokee" w:cstheme="minorHAnsi"/>
        </w:rPr>
        <w:t xml:space="preserve"> or</w:t>
      </w:r>
      <w:r w:rsidR="003B63C9" w:rsidRPr="00AF6C24">
        <w:rPr>
          <w:rFonts w:ascii="Plantagenet Cherokee" w:hAnsi="Plantagenet Cherokee" w:cstheme="minorHAnsi"/>
        </w:rPr>
        <w:t xml:space="preserve"> attribute names</w:t>
      </w:r>
      <w:r w:rsidR="00104E57" w:rsidRPr="00AF6C24">
        <w:rPr>
          <w:rFonts w:ascii="Plantagenet Cherokee" w:hAnsi="Plantagenet Cherokee" w:cstheme="minorHAnsi"/>
        </w:rPr>
        <w:t xml:space="preserve">.  Define the data types of the columns </w:t>
      </w:r>
      <w:r w:rsidR="00491B89" w:rsidRPr="00AF6C24">
        <w:rPr>
          <w:rFonts w:ascii="Plantagenet Cherokee" w:hAnsi="Plantagenet Cherokee" w:cstheme="minorHAnsi"/>
        </w:rPr>
        <w:t xml:space="preserve">and make sure they are maintained </w:t>
      </w:r>
      <w:r w:rsidR="00A07325" w:rsidRPr="00AF6C24">
        <w:rPr>
          <w:rFonts w:ascii="Plantagenet Cherokee" w:hAnsi="Plantagenet Cherokee" w:cstheme="minorHAnsi"/>
        </w:rPr>
        <w:t>at</w:t>
      </w:r>
      <w:r w:rsidR="00491B89" w:rsidRPr="00AF6C24">
        <w:rPr>
          <w:rFonts w:ascii="Plantagenet Cherokee" w:hAnsi="Plantagenet Cherokee" w:cstheme="minorHAnsi"/>
        </w:rPr>
        <w:t xml:space="preserve"> the code level. If a user input field is accepting </w:t>
      </w:r>
      <w:r w:rsidR="000D461B" w:rsidRPr="00AF6C24">
        <w:rPr>
          <w:rFonts w:ascii="Plantagenet Cherokee" w:hAnsi="Plantagenet Cherokee" w:cstheme="minorHAnsi"/>
        </w:rPr>
        <w:t>only the whole numbers, make sure it doesn’t accept any floating values or strings.</w:t>
      </w:r>
      <w:r w:rsidR="00A07325" w:rsidRPr="00AF6C24">
        <w:rPr>
          <w:rFonts w:ascii="Plantagenet Cherokee" w:hAnsi="Plantagenet Cherokee" w:cstheme="minorHAnsi"/>
        </w:rPr>
        <w:t xml:space="preserve"> Define the input length that could be accepted by the user. </w:t>
      </w:r>
    </w:p>
    <w:p w14:paraId="4539EB38" w14:textId="332B82F1" w:rsidR="003C63AA" w:rsidRPr="00AF6C24" w:rsidRDefault="004E207B" w:rsidP="00EC01E6">
      <w:pPr>
        <w:spacing w:line="360" w:lineRule="auto"/>
        <w:jc w:val="both"/>
        <w:rPr>
          <w:rFonts w:ascii="Plantagenet Cherokee" w:hAnsi="Plantagenet Cherokee" w:cstheme="minorHAnsi"/>
        </w:rPr>
      </w:pPr>
      <w:r w:rsidRPr="00AF6C24">
        <w:rPr>
          <w:rFonts w:ascii="Plantagenet Cherokee" w:hAnsi="Plantagenet Cherokee" w:cstheme="minorHAnsi"/>
        </w:rPr>
        <w:lastRenderedPageBreak/>
        <w:t xml:space="preserve">Other than the code level prevention </w:t>
      </w:r>
      <w:r w:rsidR="00A101C9" w:rsidRPr="00AF6C24">
        <w:rPr>
          <w:rFonts w:ascii="Plantagenet Cherokee" w:hAnsi="Plantagenet Cherokee" w:cstheme="minorHAnsi"/>
        </w:rPr>
        <w:t xml:space="preserve">Disable the system giving direct Database error messages, which will </w:t>
      </w:r>
      <w:r w:rsidR="00DA0379" w:rsidRPr="00AF6C24">
        <w:rPr>
          <w:rFonts w:ascii="Plantagenet Cherokee" w:hAnsi="Plantagenet Cherokee" w:cstheme="minorHAnsi"/>
        </w:rPr>
        <w:t xml:space="preserve">allow the users to see the database information like table names. </w:t>
      </w:r>
      <w:r w:rsidR="00B47727" w:rsidRPr="00AF6C24">
        <w:rPr>
          <w:rFonts w:ascii="Plantagenet Cherokee" w:hAnsi="Plantagenet Cherokee" w:cstheme="minorHAnsi"/>
        </w:rPr>
        <w:t>So don’t include any detailed database error messages.</w:t>
      </w:r>
      <w:r w:rsidR="00DF7A0B" w:rsidRPr="00AF6C24">
        <w:rPr>
          <w:rFonts w:ascii="Plantagenet Cherokee" w:hAnsi="Plantagenet Cherokee" w:cstheme="minorHAnsi"/>
        </w:rPr>
        <w:t xml:space="preserve"> Error messages will be given to the user</w:t>
      </w:r>
      <w:r w:rsidR="008B2696" w:rsidRPr="00AF6C24">
        <w:rPr>
          <w:rFonts w:ascii="Plantagenet Cherokee" w:hAnsi="Plantagenet Cherokee" w:cstheme="minorHAnsi"/>
        </w:rPr>
        <w:t xml:space="preserve"> not give direct information.</w:t>
      </w:r>
      <w:r w:rsidR="00883992" w:rsidRPr="00AF6C24">
        <w:rPr>
          <w:rFonts w:ascii="Plantagenet Cherokee" w:hAnsi="Plantagenet Cherokee" w:cstheme="minorHAnsi"/>
        </w:rPr>
        <w:t xml:space="preserve"> Don’t include messages </w:t>
      </w:r>
      <w:r w:rsidR="00F325B1" w:rsidRPr="00AF6C24">
        <w:rPr>
          <w:rFonts w:ascii="Plantagenet Cherokee" w:hAnsi="Plantagenet Cherokee" w:cstheme="minorHAnsi"/>
        </w:rPr>
        <w:t>as “Access Denied”. So the attacker know</w:t>
      </w:r>
      <w:r w:rsidR="009B0337" w:rsidRPr="00AF6C24">
        <w:rPr>
          <w:rFonts w:ascii="Plantagenet Cherokee" w:hAnsi="Plantagenet Cherokee" w:cstheme="minorHAnsi"/>
        </w:rPr>
        <w:t>s</w:t>
      </w:r>
      <w:r w:rsidR="00F325B1" w:rsidRPr="00AF6C24">
        <w:rPr>
          <w:rFonts w:ascii="Plantagenet Cherokee" w:hAnsi="Plantagenet Cherokee" w:cstheme="minorHAnsi"/>
        </w:rPr>
        <w:t xml:space="preserve"> that </w:t>
      </w:r>
      <w:r w:rsidR="00F41192" w:rsidRPr="00AF6C24">
        <w:rPr>
          <w:rFonts w:ascii="Plantagenet Cherokee" w:hAnsi="Plantagenet Cherokee" w:cstheme="minorHAnsi"/>
        </w:rPr>
        <w:t xml:space="preserve">if he is looking for a file, then </w:t>
      </w:r>
      <w:r w:rsidR="009B0337" w:rsidRPr="00AF6C24">
        <w:rPr>
          <w:rFonts w:ascii="Plantagenet Cherokee" w:hAnsi="Plantagenet Cherokee" w:cstheme="minorHAnsi"/>
        </w:rPr>
        <w:t xml:space="preserve">the </w:t>
      </w:r>
      <w:r w:rsidR="00F41192" w:rsidRPr="00AF6C24">
        <w:rPr>
          <w:rFonts w:ascii="Plantagenet Cherokee" w:hAnsi="Plantagenet Cherokee" w:cstheme="minorHAnsi"/>
        </w:rPr>
        <w:t>file is available only the thing he needs to fix, he needs to try as another user.</w:t>
      </w:r>
      <w:r w:rsidR="00936E65" w:rsidRPr="00AF6C24">
        <w:rPr>
          <w:rFonts w:ascii="Plantagenet Cherokee" w:hAnsi="Plantagenet Cherokee" w:cstheme="minorHAnsi"/>
        </w:rPr>
        <w:t xml:space="preserve"> </w:t>
      </w:r>
      <w:r w:rsidR="00A54F62" w:rsidRPr="00AF6C24">
        <w:rPr>
          <w:rFonts w:ascii="Plantagenet Cherokee" w:hAnsi="Plantagenet Cherokee" w:cstheme="minorHAnsi"/>
        </w:rPr>
        <w:t xml:space="preserve">Error messages, should not include any path information, file names, or table information as I mentioned before. </w:t>
      </w:r>
    </w:p>
    <w:p w14:paraId="13C4E627" w14:textId="71473DE5" w:rsidR="00936E65" w:rsidRPr="00AF6C24" w:rsidRDefault="00460B79" w:rsidP="00EC01E6">
      <w:pPr>
        <w:spacing w:line="360" w:lineRule="auto"/>
        <w:jc w:val="both"/>
        <w:rPr>
          <w:rFonts w:ascii="Plantagenet Cherokee" w:hAnsi="Plantagenet Cherokee"/>
        </w:rPr>
      </w:pPr>
      <w:r w:rsidRPr="00AF6C24">
        <w:rPr>
          <w:rFonts w:ascii="Plantagenet Cherokee" w:hAnsi="Plantagenet Cherokee" w:cstheme="minorHAnsi"/>
        </w:rPr>
        <w:t xml:space="preserve">Use stored procedure. </w:t>
      </w:r>
      <w:r w:rsidR="003D67E1" w:rsidRPr="00AF6C24">
        <w:rPr>
          <w:rFonts w:ascii="Plantagenet Cherokee" w:hAnsi="Plantagenet Cherokee" w:cstheme="minorHAnsi"/>
        </w:rPr>
        <w:t xml:space="preserve">Because procedures will be written to accept </w:t>
      </w:r>
      <w:r w:rsidR="00676E3B" w:rsidRPr="00AF6C24">
        <w:rPr>
          <w:rFonts w:ascii="Plantagenet Cherokee" w:hAnsi="Plantagenet Cherokee" w:cstheme="minorHAnsi"/>
        </w:rPr>
        <w:t xml:space="preserve">specific parameters. So attackers </w:t>
      </w:r>
      <w:r w:rsidR="00A03DE1" w:rsidRPr="00AF6C24">
        <w:rPr>
          <w:rFonts w:ascii="Plantagenet Cherokee" w:hAnsi="Plantagenet Cherokee" w:cstheme="minorHAnsi"/>
        </w:rPr>
        <w:t xml:space="preserve">trying to match the parameters would be hard. So </w:t>
      </w:r>
      <w:r w:rsidR="00BC445B" w:rsidRPr="00AF6C24">
        <w:rPr>
          <w:rFonts w:ascii="Plantagenet Cherokee" w:hAnsi="Plantagenet Cherokee" w:cstheme="minorHAnsi"/>
        </w:rPr>
        <w:t>it little hard for the attackers.</w:t>
      </w:r>
    </w:p>
    <w:p w14:paraId="551E6C3B" w14:textId="5D0A1062" w:rsidR="009F3F55" w:rsidRPr="00AF6C24" w:rsidRDefault="009F3F55" w:rsidP="00EC01E6">
      <w:pPr>
        <w:spacing w:line="360" w:lineRule="auto"/>
        <w:jc w:val="both"/>
        <w:rPr>
          <w:rFonts w:ascii="Plantagenet Cherokee" w:hAnsi="Plantagenet Cherokee" w:cstheme="minorHAnsi"/>
        </w:rPr>
      </w:pPr>
      <w:r w:rsidRPr="00AF6C24">
        <w:rPr>
          <w:rFonts w:ascii="Plantagenet Cherokee" w:hAnsi="Plantagenet Cherokee" w:cstheme="minorHAnsi"/>
        </w:rPr>
        <w:t xml:space="preserve">Introduce </w:t>
      </w:r>
      <w:r w:rsidR="00EC7FE1" w:rsidRPr="00AF6C24">
        <w:rPr>
          <w:rFonts w:ascii="Plantagenet Cherokee" w:hAnsi="Plantagenet Cherokee" w:cstheme="minorHAnsi"/>
        </w:rPr>
        <w:t xml:space="preserve">least </w:t>
      </w:r>
      <w:r w:rsidRPr="00AF6C24">
        <w:rPr>
          <w:rFonts w:ascii="Plantagenet Cherokee" w:hAnsi="Plantagenet Cherokee" w:cstheme="minorHAnsi"/>
        </w:rPr>
        <w:t xml:space="preserve">Database </w:t>
      </w:r>
      <w:r w:rsidR="00A67A11" w:rsidRPr="00AF6C24">
        <w:rPr>
          <w:rFonts w:ascii="Plantagenet Cherokee" w:hAnsi="Plantagenet Cherokee" w:cstheme="minorHAnsi"/>
        </w:rPr>
        <w:t xml:space="preserve">Privileges, </w:t>
      </w:r>
      <w:r w:rsidR="0059631A" w:rsidRPr="00AF6C24">
        <w:rPr>
          <w:rFonts w:ascii="Plantagenet Cherokee" w:hAnsi="Plantagenet Cherokee" w:cstheme="minorHAnsi"/>
        </w:rPr>
        <w:t xml:space="preserve"> In this company there are 10 employees, So it might be easy that give all the privileges to one user, or all the access to every user.  But this will result in huge </w:t>
      </w:r>
      <w:r w:rsidR="002D4E10" w:rsidRPr="00AF6C24">
        <w:rPr>
          <w:rFonts w:ascii="Plantagenet Cherokee" w:hAnsi="Plantagenet Cherokee" w:cstheme="minorHAnsi"/>
        </w:rPr>
        <w:t>risk.</w:t>
      </w:r>
      <w:r w:rsidR="00E82546" w:rsidRPr="00AF6C24">
        <w:rPr>
          <w:rFonts w:ascii="Plantagenet Cherokee" w:hAnsi="Plantagenet Cherokee" w:cstheme="minorHAnsi"/>
        </w:rPr>
        <w:t xml:space="preserve"> </w:t>
      </w:r>
      <w:r w:rsidR="0018652B" w:rsidRPr="00AF6C24">
        <w:rPr>
          <w:rFonts w:ascii="Plantagenet Cherokee" w:hAnsi="Plantagenet Cherokee" w:cstheme="minorHAnsi"/>
        </w:rPr>
        <w:t xml:space="preserve">So need to make sure who needs to be given with which access. If a user needs to have read access only for a table, then need to provide only the read access. </w:t>
      </w:r>
      <w:r w:rsidR="00DC579C" w:rsidRPr="00AF6C24">
        <w:rPr>
          <w:rFonts w:ascii="Plantagenet Cherokee" w:hAnsi="Plantagenet Cherokee" w:cstheme="minorHAnsi"/>
        </w:rPr>
        <w:t xml:space="preserve"> </w:t>
      </w:r>
      <w:r w:rsidR="00B60451" w:rsidRPr="00AF6C24">
        <w:rPr>
          <w:rFonts w:ascii="Plantagenet Cherokee" w:hAnsi="Plantagenet Cherokee" w:cstheme="minorHAnsi"/>
        </w:rPr>
        <w:t xml:space="preserve">Because if all the access </w:t>
      </w:r>
      <w:r w:rsidR="003F01F8" w:rsidRPr="00AF6C24">
        <w:rPr>
          <w:rFonts w:ascii="Plantagenet Cherokee" w:hAnsi="Plantagenet Cherokee" w:cstheme="minorHAnsi"/>
        </w:rPr>
        <w:t>is</w:t>
      </w:r>
      <w:r w:rsidR="00B60451" w:rsidRPr="00AF6C24">
        <w:rPr>
          <w:rFonts w:ascii="Plantagenet Cherokee" w:hAnsi="Plantagenet Cherokee" w:cstheme="minorHAnsi"/>
        </w:rPr>
        <w:t xml:space="preserve"> given to the table for that user, then the attacker might modify the data, logged in a</w:t>
      </w:r>
      <w:r w:rsidR="003F01F8" w:rsidRPr="00AF6C24">
        <w:rPr>
          <w:rFonts w:ascii="Plantagenet Cherokee" w:hAnsi="Plantagenet Cherokee" w:cstheme="minorHAnsi"/>
        </w:rPr>
        <w:t xml:space="preserve">s that specific user. </w:t>
      </w:r>
    </w:p>
    <w:p w14:paraId="23D552F2" w14:textId="3F05D501" w:rsidR="00E900D3" w:rsidRPr="00AF6C24" w:rsidRDefault="00D3031B" w:rsidP="00EC01E6">
      <w:pPr>
        <w:spacing w:line="360" w:lineRule="auto"/>
        <w:jc w:val="both"/>
        <w:rPr>
          <w:rFonts w:ascii="Plantagenet Cherokee" w:hAnsi="Plantagenet Cherokee" w:cstheme="minorHAnsi"/>
        </w:rPr>
      </w:pPr>
      <w:r w:rsidRPr="00AF6C24">
        <w:rPr>
          <w:rFonts w:ascii="Plantagenet Cherokee" w:hAnsi="Plantagenet Cherokee" w:cstheme="minorHAnsi"/>
        </w:rPr>
        <w:t xml:space="preserve">The company should think of investing in </w:t>
      </w:r>
      <w:r w:rsidR="001361A0" w:rsidRPr="00AF6C24">
        <w:rPr>
          <w:rFonts w:ascii="Plantagenet Cherokee" w:hAnsi="Plantagenet Cherokee" w:cstheme="minorHAnsi"/>
        </w:rPr>
        <w:t xml:space="preserve">a </w:t>
      </w:r>
      <w:r w:rsidRPr="00AF6C24">
        <w:rPr>
          <w:rFonts w:ascii="Plantagenet Cherokee" w:hAnsi="Plantagenet Cherokee" w:cstheme="minorHAnsi"/>
        </w:rPr>
        <w:t>fir</w:t>
      </w:r>
      <w:r w:rsidR="00C103E3" w:rsidRPr="00AF6C24">
        <w:rPr>
          <w:rFonts w:ascii="Plantagenet Cherokee" w:hAnsi="Plantagenet Cherokee" w:cstheme="minorHAnsi"/>
        </w:rPr>
        <w:t>e</w:t>
      </w:r>
      <w:r w:rsidRPr="00AF6C24">
        <w:rPr>
          <w:rFonts w:ascii="Plantagenet Cherokee" w:hAnsi="Plantagenet Cherokee" w:cstheme="minorHAnsi"/>
        </w:rPr>
        <w:t xml:space="preserve">wall, to filter out malicious data. So these could be used to </w:t>
      </w:r>
      <w:r w:rsidR="00C96A96" w:rsidRPr="00AF6C24">
        <w:rPr>
          <w:rFonts w:ascii="Plantagenet Cherokee" w:hAnsi="Plantagenet Cherokee" w:cstheme="minorHAnsi"/>
        </w:rPr>
        <w:t>prevent the</w:t>
      </w:r>
      <w:r w:rsidR="00B17756" w:rsidRPr="00AF6C24">
        <w:rPr>
          <w:rFonts w:ascii="Plantagenet Cherokee" w:hAnsi="Plantagenet Cherokee" w:cstheme="minorHAnsi"/>
        </w:rPr>
        <w:t>ir workout application from SQL injection</w:t>
      </w:r>
      <w:r w:rsidR="00094D83" w:rsidRPr="00AF6C24">
        <w:rPr>
          <w:rFonts w:ascii="Plantagenet Cherokee" w:hAnsi="Plantagenet Cherokee" w:cstheme="minorHAnsi"/>
        </w:rPr>
        <w:t>.</w:t>
      </w:r>
    </w:p>
    <w:p w14:paraId="712D975E" w14:textId="76A0FCA0"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b/>
          <w:bCs/>
          <w:u w:val="single"/>
        </w:rPr>
        <w:t xml:space="preserve">Vulnerability 2:  </w:t>
      </w:r>
      <w:r w:rsidR="00AB1A18" w:rsidRPr="00AF6C24">
        <w:rPr>
          <w:rFonts w:ascii="Plantagenet Cherokee" w:hAnsi="Plantagenet Cherokee"/>
          <w:b/>
          <w:bCs/>
          <w:u w:val="single"/>
        </w:rPr>
        <w:t xml:space="preserve"> Password Field Masked</w:t>
      </w:r>
    </w:p>
    <w:p w14:paraId="7D14DF84" w14:textId="3AC2E104" w:rsidR="00923B60" w:rsidRPr="00AF6C24" w:rsidRDefault="005E50B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D</w:t>
      </w:r>
      <w:r w:rsidR="00923B60" w:rsidRPr="00AF6C24">
        <w:rPr>
          <w:rFonts w:ascii="Plantagenet Cherokee" w:hAnsi="Plantagenet Cherokee"/>
          <w:b/>
          <w:bCs/>
          <w:u w:val="single"/>
        </w:rPr>
        <w:t>escribe in your own words</w:t>
      </w:r>
    </w:p>
    <w:p w14:paraId="0AB5336B" w14:textId="6516EEFE" w:rsidR="00713771" w:rsidRPr="00AF6C24" w:rsidRDefault="005E0606" w:rsidP="00EC01E6">
      <w:pPr>
        <w:spacing w:line="360" w:lineRule="auto"/>
        <w:rPr>
          <w:rFonts w:ascii="Plantagenet Cherokee" w:hAnsi="Plantagenet Cherokee"/>
        </w:rPr>
      </w:pPr>
      <w:r w:rsidRPr="00AF6C24">
        <w:rPr>
          <w:rFonts w:ascii="Plantagenet Cherokee" w:hAnsi="Plantagenet Cherokee"/>
        </w:rPr>
        <w:t>Normally in any type of application, when the users' type their passwords, the password fiel</w:t>
      </w:r>
      <w:r w:rsidR="00D113BE" w:rsidRPr="00AF6C24">
        <w:rPr>
          <w:rFonts w:ascii="Plantagenet Cherokee" w:hAnsi="Plantagenet Cherokee"/>
        </w:rPr>
        <w:t>d</w:t>
      </w:r>
      <w:r w:rsidRPr="00AF6C24">
        <w:rPr>
          <w:rFonts w:ascii="Plantagenet Cherokee" w:hAnsi="Plantagenet Cherokee"/>
        </w:rPr>
        <w:t>s should be masked</w:t>
      </w:r>
      <w:r w:rsidR="00D113BE" w:rsidRPr="00AF6C24">
        <w:rPr>
          <w:rFonts w:ascii="Plantagenet Cherokee" w:hAnsi="Plantagenet Cherokee"/>
        </w:rPr>
        <w:t xml:space="preserve">. </w:t>
      </w:r>
      <w:r w:rsidR="008C15A6" w:rsidRPr="00AF6C24">
        <w:rPr>
          <w:rFonts w:ascii="Plantagenet Cherokee" w:hAnsi="Plantagenet Cherokee"/>
        </w:rPr>
        <w:t>The user will not be able to see the characters they have typed in the field. So if any</w:t>
      </w:r>
      <w:r w:rsidR="006D75B2" w:rsidRPr="00AF6C24">
        <w:rPr>
          <w:rFonts w:ascii="Plantagenet Cherokee" w:hAnsi="Plantagenet Cherokee"/>
        </w:rPr>
        <w:t xml:space="preserve">one </w:t>
      </w:r>
      <w:r w:rsidR="008C15A6" w:rsidRPr="00AF6C24">
        <w:rPr>
          <w:rFonts w:ascii="Plantagenet Cherokee" w:hAnsi="Plantagenet Cherokee"/>
        </w:rPr>
        <w:t>looking at the screen</w:t>
      </w:r>
      <w:r w:rsidR="005D2CEF" w:rsidRPr="00AF6C24">
        <w:rPr>
          <w:rFonts w:ascii="Plantagenet Cherokee" w:hAnsi="Plantagenet Cherokee"/>
        </w:rPr>
        <w:t xml:space="preserve"> when the screen is being shared</w:t>
      </w:r>
      <w:r w:rsidR="008C15A6" w:rsidRPr="00AF6C24">
        <w:rPr>
          <w:rFonts w:ascii="Plantagenet Cherokee" w:hAnsi="Plantagenet Cherokee"/>
        </w:rPr>
        <w:t xml:space="preserve">, </w:t>
      </w:r>
      <w:r w:rsidR="005D2CEF" w:rsidRPr="00AF6C24">
        <w:rPr>
          <w:rFonts w:ascii="Plantagenet Cherokee" w:hAnsi="Plantagenet Cherokee"/>
        </w:rPr>
        <w:t>will not be able to see</w:t>
      </w:r>
      <w:r w:rsidR="008C15A6" w:rsidRPr="00AF6C24">
        <w:rPr>
          <w:rFonts w:ascii="Plantagenet Cherokee" w:hAnsi="Plantagenet Cherokee"/>
        </w:rPr>
        <w:t xml:space="preserve"> </w:t>
      </w:r>
      <w:r w:rsidR="006D75B2" w:rsidRPr="00AF6C24">
        <w:rPr>
          <w:rFonts w:ascii="Plantagenet Cherokee" w:hAnsi="Plantagenet Cherokee"/>
        </w:rPr>
        <w:t>what</w:t>
      </w:r>
      <w:r w:rsidR="00296F13" w:rsidRPr="00AF6C24">
        <w:rPr>
          <w:rFonts w:ascii="Plantagenet Cherokee" w:hAnsi="Plantagenet Cherokee"/>
        </w:rPr>
        <w:t xml:space="preserve"> the user is typing. </w:t>
      </w:r>
      <w:r w:rsidR="00713771" w:rsidRPr="00AF6C24">
        <w:rPr>
          <w:rFonts w:ascii="Plantagenet Cherokee" w:hAnsi="Plantagenet Cherokee"/>
        </w:rPr>
        <w:t xml:space="preserve"> </w:t>
      </w:r>
      <w:r w:rsidR="00456247" w:rsidRPr="00AF6C24">
        <w:rPr>
          <w:rFonts w:ascii="Plantagenet Cherokee" w:hAnsi="Plantagenet Cherokee"/>
        </w:rPr>
        <w:t>The passwords should not be read from the server</w:t>
      </w:r>
      <w:r w:rsidR="00EF08FB" w:rsidRPr="00AF6C24">
        <w:rPr>
          <w:rFonts w:ascii="Plantagenet Cherokee" w:hAnsi="Plantagenet Cherokee"/>
        </w:rPr>
        <w:t>-</w:t>
      </w:r>
      <w:r w:rsidR="00456247" w:rsidRPr="00AF6C24">
        <w:rPr>
          <w:rFonts w:ascii="Plantagenet Cherokee" w:hAnsi="Plantagenet Cherokee"/>
        </w:rPr>
        <w:t>side as well.</w:t>
      </w:r>
    </w:p>
    <w:p w14:paraId="613F2F04" w14:textId="50C0ACE2" w:rsidR="005E0606" w:rsidRPr="00AF6C24" w:rsidRDefault="00D83A46" w:rsidP="00EC01E6">
      <w:pPr>
        <w:spacing w:line="360" w:lineRule="auto"/>
        <w:rPr>
          <w:rFonts w:ascii="Plantagenet Cherokee" w:hAnsi="Plantagenet Cherokee"/>
        </w:rPr>
      </w:pPr>
      <w:r w:rsidRPr="00AF6C24">
        <w:rPr>
          <w:rFonts w:ascii="Plantagenet Cherokee" w:hAnsi="Plantagenet Cherokee"/>
        </w:rPr>
        <w:t xml:space="preserve">This has been introduced to increase security. </w:t>
      </w:r>
      <w:r w:rsidR="00FB017C" w:rsidRPr="00AF6C24">
        <w:rPr>
          <w:rFonts w:ascii="Plantagenet Cherokee" w:hAnsi="Plantagenet Cherokee"/>
        </w:rPr>
        <w:t xml:space="preserve">So unmasking the password will </w:t>
      </w:r>
      <w:r w:rsidR="00664C75" w:rsidRPr="00AF6C24">
        <w:rPr>
          <w:rFonts w:ascii="Plantagenet Cherokee" w:hAnsi="Plantagenet Cherokee"/>
        </w:rPr>
        <w:t xml:space="preserve">be a potential risk for the website. </w:t>
      </w:r>
    </w:p>
    <w:p w14:paraId="5027EC81" w14:textId="45C07E91"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it impact the given company and situation?</w:t>
      </w:r>
    </w:p>
    <w:p w14:paraId="039DAC16" w14:textId="02CB2D0D" w:rsidR="00EF08FB" w:rsidRPr="00AF6C24" w:rsidRDefault="00555D1D" w:rsidP="00EC01E6">
      <w:pPr>
        <w:spacing w:line="360" w:lineRule="auto"/>
        <w:jc w:val="both"/>
        <w:rPr>
          <w:rFonts w:ascii="Plantagenet Cherokee" w:hAnsi="Plantagenet Cherokee"/>
        </w:rPr>
      </w:pPr>
      <w:r w:rsidRPr="00AF6C24">
        <w:rPr>
          <w:rFonts w:ascii="Plantagenet Cherokee" w:hAnsi="Plantagenet Cherokee"/>
        </w:rPr>
        <w:t>If an attacker sees the password of a subscribed user he might share the information with many people, and they all can see the trainers</w:t>
      </w:r>
      <w:r w:rsidR="00510B04" w:rsidRPr="00AF6C24">
        <w:rPr>
          <w:rFonts w:ascii="Plantagenet Cherokee" w:hAnsi="Plantagenet Cherokee"/>
        </w:rPr>
        <w:t>'</w:t>
      </w:r>
      <w:r w:rsidRPr="00AF6C24">
        <w:rPr>
          <w:rFonts w:ascii="Plantagenet Cherokee" w:hAnsi="Plantagenet Cherokee"/>
        </w:rPr>
        <w:t xml:space="preserve"> videos and personal information about that user. </w:t>
      </w:r>
      <w:r w:rsidR="00F85ECC" w:rsidRPr="00AF6C24">
        <w:rPr>
          <w:rFonts w:ascii="Plantagenet Cherokee" w:hAnsi="Plantagenet Cherokee"/>
        </w:rPr>
        <w:t xml:space="preserve"> When </w:t>
      </w:r>
      <w:r w:rsidR="00F85ECC" w:rsidRPr="00AF6C24">
        <w:rPr>
          <w:rFonts w:ascii="Plantagenet Cherokee" w:hAnsi="Plantagenet Cherokee"/>
        </w:rPr>
        <w:lastRenderedPageBreak/>
        <w:t>people try to access the trainers' videos without subscribing</w:t>
      </w:r>
      <w:r w:rsidR="004D2541" w:rsidRPr="00AF6C24">
        <w:rPr>
          <w:rFonts w:ascii="Plantagenet Cherokee" w:hAnsi="Plantagenet Cherokee"/>
        </w:rPr>
        <w:t xml:space="preserve">, </w:t>
      </w:r>
      <w:r w:rsidR="00F85ECC" w:rsidRPr="00AF6C24">
        <w:rPr>
          <w:rFonts w:ascii="Plantagenet Cherokee" w:hAnsi="Plantagenet Cherokee"/>
        </w:rPr>
        <w:t xml:space="preserve"> the startup </w:t>
      </w:r>
      <w:r w:rsidR="00BE4FCF" w:rsidRPr="00AF6C24">
        <w:rPr>
          <w:rFonts w:ascii="Plantagenet Cherokee" w:hAnsi="Plantagenet Cherokee"/>
        </w:rPr>
        <w:t xml:space="preserve">company will </w:t>
      </w:r>
      <w:r w:rsidR="00FF45BD" w:rsidRPr="00AF6C24">
        <w:rPr>
          <w:rFonts w:ascii="Plantagenet Cherokee" w:hAnsi="Plantagenet Cherokee"/>
        </w:rPr>
        <w:t>lose their profit and growth.</w:t>
      </w:r>
    </w:p>
    <w:p w14:paraId="1168649D" w14:textId="5A86938A" w:rsidR="00031067" w:rsidRDefault="00373DDD" w:rsidP="00EC01E6">
      <w:pPr>
        <w:spacing w:line="360" w:lineRule="auto"/>
        <w:jc w:val="both"/>
        <w:rPr>
          <w:rFonts w:ascii="Plantagenet Cherokee" w:hAnsi="Plantagenet Cherokee"/>
        </w:rPr>
      </w:pPr>
      <w:r w:rsidRPr="00AF6C24">
        <w:rPr>
          <w:rFonts w:ascii="Plantagenet Cherokee" w:hAnsi="Plantagenet Cherokee"/>
        </w:rPr>
        <w:t xml:space="preserve">If an attacker sees the password of a trainer, he may get access </w:t>
      </w:r>
      <w:r w:rsidR="004866FF" w:rsidRPr="00AF6C24">
        <w:rPr>
          <w:rFonts w:ascii="Plantagenet Cherokee" w:hAnsi="Plantagenet Cherokee"/>
        </w:rPr>
        <w:t>to subscribers</w:t>
      </w:r>
      <w:r w:rsidR="00D631FE" w:rsidRPr="00AF6C24">
        <w:rPr>
          <w:rFonts w:ascii="Plantagenet Cherokee" w:hAnsi="Plantagenet Cherokee"/>
        </w:rPr>
        <w:t>'</w:t>
      </w:r>
      <w:r w:rsidR="004866FF" w:rsidRPr="00AF6C24">
        <w:rPr>
          <w:rFonts w:ascii="Plantagenet Cherokee" w:hAnsi="Plantagenet Cherokee"/>
        </w:rPr>
        <w:t xml:space="preserve"> health data, and workout data. This </w:t>
      </w:r>
      <w:r w:rsidR="009B6497" w:rsidRPr="00AF6C24">
        <w:rPr>
          <w:rFonts w:ascii="Plantagenet Cherokee" w:hAnsi="Plantagenet Cherokee"/>
        </w:rPr>
        <w:t>will be used agains</w:t>
      </w:r>
      <w:r w:rsidR="00734F99" w:rsidRPr="00AF6C24">
        <w:rPr>
          <w:rFonts w:ascii="Plantagenet Cherokee" w:hAnsi="Plantagenet Cherokee"/>
        </w:rPr>
        <w:t>t</w:t>
      </w:r>
      <w:r w:rsidR="009B6497" w:rsidRPr="00AF6C24">
        <w:rPr>
          <w:rFonts w:ascii="Plantagenet Cherokee" w:hAnsi="Plantagenet Cherokee"/>
        </w:rPr>
        <w:t xml:space="preserve"> the trainer and sub</w:t>
      </w:r>
      <w:r w:rsidR="00734F99" w:rsidRPr="00AF6C24">
        <w:rPr>
          <w:rFonts w:ascii="Plantagenet Cherokee" w:hAnsi="Plantagenet Cherokee"/>
        </w:rPr>
        <w:t>s</w:t>
      </w:r>
      <w:r w:rsidR="009B6497" w:rsidRPr="00AF6C24">
        <w:rPr>
          <w:rFonts w:ascii="Plantagenet Cherokee" w:hAnsi="Plantagenet Cherokee"/>
        </w:rPr>
        <w:t xml:space="preserve">cribers. </w:t>
      </w:r>
      <w:r w:rsidR="0095152A" w:rsidRPr="00AF6C24">
        <w:rPr>
          <w:rFonts w:ascii="Plantagenet Cherokee" w:hAnsi="Plantagenet Cherokee"/>
        </w:rPr>
        <w:t>The attacker can able to modify the workout content</w:t>
      </w:r>
      <w:r w:rsidR="004A1BB5" w:rsidRPr="00AF6C24">
        <w:rPr>
          <w:rFonts w:ascii="Plantagenet Cherokee" w:hAnsi="Plantagenet Cherokee"/>
        </w:rPr>
        <w:t xml:space="preserve">, </w:t>
      </w:r>
      <w:r w:rsidR="00F908A0" w:rsidRPr="00AF6C24">
        <w:rPr>
          <w:rFonts w:ascii="Plantagenet Cherokee" w:hAnsi="Plantagenet Cherokee"/>
        </w:rPr>
        <w:t xml:space="preserve">which cannot be easily identified by the trainer. That will result in losing </w:t>
      </w:r>
      <w:r w:rsidR="00C062C2" w:rsidRPr="00AF6C24">
        <w:rPr>
          <w:rFonts w:ascii="Plantagenet Cherokee" w:hAnsi="Plantagenet Cherokee"/>
        </w:rPr>
        <w:t xml:space="preserve">the trainer’s career and </w:t>
      </w:r>
      <w:r w:rsidR="00147B1F" w:rsidRPr="00AF6C24">
        <w:rPr>
          <w:rFonts w:ascii="Plantagenet Cherokee" w:hAnsi="Plantagenet Cherokee"/>
        </w:rPr>
        <w:t xml:space="preserve">the </w:t>
      </w:r>
      <w:r w:rsidR="00C062C2" w:rsidRPr="00AF6C24">
        <w:rPr>
          <w:rFonts w:ascii="Plantagenet Cherokee" w:hAnsi="Plantagenet Cherokee"/>
        </w:rPr>
        <w:t xml:space="preserve">company’s reputation. </w:t>
      </w:r>
      <w:r w:rsidR="00256EB1" w:rsidRPr="00AF6C24">
        <w:rPr>
          <w:rFonts w:ascii="Plantagenet Cherokee" w:hAnsi="Plantagenet Cherokee"/>
        </w:rPr>
        <w:t xml:space="preserve"> </w:t>
      </w:r>
    </w:p>
    <w:p w14:paraId="77D706B9" w14:textId="77777777" w:rsidR="002C0B21" w:rsidRPr="00AF6C24" w:rsidRDefault="002C0B21" w:rsidP="00EC01E6">
      <w:pPr>
        <w:spacing w:line="360" w:lineRule="auto"/>
        <w:jc w:val="both"/>
        <w:rPr>
          <w:rFonts w:ascii="Plantagenet Cherokee" w:hAnsi="Plantagenet Cherokee"/>
        </w:rPr>
      </w:pPr>
    </w:p>
    <w:p w14:paraId="31EB4739"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an attacker use this vulnerability to attack this company?</w:t>
      </w:r>
    </w:p>
    <w:p w14:paraId="3DFE5BA5" w14:textId="40A689B5" w:rsidR="00031067" w:rsidRPr="00AF6C24" w:rsidRDefault="00031067" w:rsidP="00EC01E6">
      <w:pPr>
        <w:autoSpaceDE w:val="0"/>
        <w:autoSpaceDN w:val="0"/>
        <w:adjustRightInd w:val="0"/>
        <w:spacing w:after="0" w:line="360" w:lineRule="auto"/>
        <w:jc w:val="both"/>
        <w:rPr>
          <w:rFonts w:ascii="Plantagenet Cherokee" w:hAnsi="Plantagenet Cherokee"/>
        </w:rPr>
      </w:pPr>
      <w:r w:rsidRPr="00AF6C24">
        <w:rPr>
          <w:rFonts w:ascii="Plantagenet Cherokee" w:hAnsi="Plantagenet Cherokee"/>
        </w:rPr>
        <w:t xml:space="preserve">Not masking password fields </w:t>
      </w:r>
      <w:r w:rsidR="00360C65" w:rsidRPr="00AF6C24">
        <w:rPr>
          <w:rFonts w:ascii="Plantagenet Cherokee" w:hAnsi="Plantagenet Cherokee"/>
        </w:rPr>
        <w:t xml:space="preserve">would show the passwords of the user, </w:t>
      </w:r>
      <w:r w:rsidR="00DD1382" w:rsidRPr="00AF6C24">
        <w:rPr>
          <w:rFonts w:ascii="Plantagenet Cherokee" w:hAnsi="Plantagenet Cherokee"/>
        </w:rPr>
        <w:t xml:space="preserve">to attackers </w:t>
      </w:r>
      <w:r w:rsidR="00360C65" w:rsidRPr="00AF6C24">
        <w:rPr>
          <w:rFonts w:ascii="Plantagenet Cherokee" w:hAnsi="Plantagenet Cherokee"/>
        </w:rPr>
        <w:t xml:space="preserve">who are physically </w:t>
      </w:r>
      <w:r w:rsidR="00DD1382" w:rsidRPr="00AF6C24">
        <w:rPr>
          <w:rFonts w:ascii="Plantagenet Cherokee" w:hAnsi="Plantagenet Cherokee"/>
        </w:rPr>
        <w:t xml:space="preserve">around him, or virtually when the user shared his screen in a </w:t>
      </w:r>
      <w:r w:rsidR="00253ADE" w:rsidRPr="00AF6C24">
        <w:rPr>
          <w:rFonts w:ascii="Plantagenet Cherokee" w:hAnsi="Plantagenet Cherokee"/>
        </w:rPr>
        <w:t>meeting</w:t>
      </w:r>
      <w:r w:rsidR="001A522F" w:rsidRPr="00AF6C24">
        <w:rPr>
          <w:rFonts w:ascii="Plantagenet Cherokee" w:hAnsi="Plantagenet Cherokee"/>
        </w:rPr>
        <w:t>/call</w:t>
      </w:r>
      <w:r w:rsidR="00253ADE" w:rsidRPr="00AF6C24">
        <w:rPr>
          <w:rFonts w:ascii="Plantagenet Cherokee" w:hAnsi="Plantagenet Cherokee"/>
        </w:rPr>
        <w:t xml:space="preserve">. </w:t>
      </w:r>
      <w:r w:rsidR="001B2455" w:rsidRPr="00AF6C24">
        <w:rPr>
          <w:rFonts w:ascii="Plantagenet Cherokee" w:hAnsi="Plantagenet Cherokee"/>
        </w:rPr>
        <w:t xml:space="preserve">If an attacker sees </w:t>
      </w:r>
      <w:r w:rsidR="00EC5629" w:rsidRPr="00AF6C24">
        <w:rPr>
          <w:rFonts w:ascii="Plantagenet Cherokee" w:hAnsi="Plantagenet Cherokee"/>
        </w:rPr>
        <w:t xml:space="preserve">the password of the trainer, then he can able to </w:t>
      </w:r>
      <w:r w:rsidR="004117AF" w:rsidRPr="00AF6C24">
        <w:rPr>
          <w:rFonts w:ascii="Plantagenet Cherokee" w:hAnsi="Plantagenet Cherokee"/>
        </w:rPr>
        <w:t xml:space="preserve">stop the money-back which the trainer gets, He also can modify the workout content, delete any videos of the trainer. </w:t>
      </w:r>
      <w:r w:rsidR="00974130" w:rsidRPr="00AF6C24">
        <w:rPr>
          <w:rFonts w:ascii="Plantagenet Cherokee" w:hAnsi="Plantagenet Cherokee"/>
        </w:rPr>
        <w:t xml:space="preserve">This will affect the subscribers and will make them follow </w:t>
      </w:r>
      <w:r w:rsidR="009317E9" w:rsidRPr="00AF6C24">
        <w:rPr>
          <w:rFonts w:ascii="Plantagenet Cherokee" w:hAnsi="Plantagenet Cherokee"/>
        </w:rPr>
        <w:t xml:space="preserve">the </w:t>
      </w:r>
      <w:r w:rsidR="00974130" w:rsidRPr="00AF6C24">
        <w:rPr>
          <w:rFonts w:ascii="Plantagenet Cherokee" w:hAnsi="Plantagenet Cherokee"/>
        </w:rPr>
        <w:t xml:space="preserve">wrong </w:t>
      </w:r>
      <w:r w:rsidR="000D4CA2" w:rsidRPr="00AF6C24">
        <w:rPr>
          <w:rFonts w:ascii="Plantagenet Cherokee" w:hAnsi="Plantagenet Cherokee"/>
        </w:rPr>
        <w:t xml:space="preserve">workout. </w:t>
      </w:r>
      <w:r w:rsidR="00B2491D" w:rsidRPr="00AF6C24">
        <w:rPr>
          <w:rFonts w:ascii="Plantagenet Cherokee" w:hAnsi="Plantagenet Cherokee"/>
        </w:rPr>
        <w:t xml:space="preserve"> This could </w:t>
      </w:r>
      <w:r w:rsidR="00401C4C" w:rsidRPr="00AF6C24">
        <w:rPr>
          <w:rFonts w:ascii="Plantagenet Cherokee" w:hAnsi="Plantagenet Cherokee"/>
        </w:rPr>
        <w:t xml:space="preserve">be </w:t>
      </w:r>
      <w:r w:rsidR="00A129D7" w:rsidRPr="00AF6C24">
        <w:rPr>
          <w:rFonts w:ascii="Plantagenet Cherokee" w:hAnsi="Plantagenet Cherokee"/>
        </w:rPr>
        <w:t xml:space="preserve">a </w:t>
      </w:r>
      <w:r w:rsidR="00401C4C" w:rsidRPr="00AF6C24">
        <w:rPr>
          <w:rFonts w:ascii="Plantagenet Cherokee" w:hAnsi="Plantagenet Cherokee"/>
        </w:rPr>
        <w:t xml:space="preserve">danger </w:t>
      </w:r>
      <w:r w:rsidR="00A129D7" w:rsidRPr="00AF6C24">
        <w:rPr>
          <w:rFonts w:ascii="Plantagenet Cherokee" w:hAnsi="Plantagenet Cherokee"/>
        </w:rPr>
        <w:t>to</w:t>
      </w:r>
      <w:r w:rsidR="00401C4C" w:rsidRPr="00AF6C24">
        <w:rPr>
          <w:rFonts w:ascii="Plantagenet Cherokee" w:hAnsi="Plantagenet Cherokee"/>
        </w:rPr>
        <w:t xml:space="preserve"> subs</w:t>
      </w:r>
      <w:r w:rsidR="00A129D7" w:rsidRPr="00AF6C24">
        <w:rPr>
          <w:rFonts w:ascii="Plantagenet Cherokee" w:hAnsi="Plantagenet Cherokee"/>
        </w:rPr>
        <w:t>cribers'</w:t>
      </w:r>
      <w:r w:rsidR="00401C4C" w:rsidRPr="00AF6C24">
        <w:rPr>
          <w:rFonts w:ascii="Plantagenet Cherokee" w:hAnsi="Plantagenet Cherokee"/>
        </w:rPr>
        <w:t xml:space="preserve"> health.</w:t>
      </w:r>
    </w:p>
    <w:p w14:paraId="73FBCF54" w14:textId="620E8DF3" w:rsidR="00923B60" w:rsidRPr="00AF6C24" w:rsidRDefault="00923B60" w:rsidP="00EC01E6">
      <w:pPr>
        <w:spacing w:line="360" w:lineRule="auto"/>
        <w:jc w:val="both"/>
        <w:rPr>
          <w:rFonts w:ascii="Plantagenet Cherokee" w:hAnsi="Plantagenet Cherokee"/>
        </w:rPr>
      </w:pPr>
    </w:p>
    <w:p w14:paraId="1E4DB770"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y would an attacker use it?</w:t>
      </w:r>
    </w:p>
    <w:p w14:paraId="724B5890" w14:textId="0F29CF23" w:rsidR="00592BB7" w:rsidRDefault="0073363F" w:rsidP="00EC01E6">
      <w:pPr>
        <w:spacing w:line="360" w:lineRule="auto"/>
        <w:jc w:val="both"/>
        <w:rPr>
          <w:rFonts w:ascii="Plantagenet Cherokee" w:hAnsi="Plantagenet Cherokee"/>
        </w:rPr>
      </w:pPr>
      <w:r w:rsidRPr="00AF6C24">
        <w:rPr>
          <w:rFonts w:ascii="Plantagenet Cherokee" w:hAnsi="Plantagenet Cherokee"/>
        </w:rPr>
        <w:t xml:space="preserve">The attacker might use this to gain access to the system and to </w:t>
      </w:r>
      <w:r w:rsidR="00F30CB0" w:rsidRPr="00AF6C24">
        <w:rPr>
          <w:rFonts w:ascii="Plantagenet Cherokee" w:hAnsi="Plantagenet Cherokee"/>
        </w:rPr>
        <w:t xml:space="preserve">view the contents which should not be seen from </w:t>
      </w:r>
      <w:r w:rsidR="00591781" w:rsidRPr="00AF6C24">
        <w:rPr>
          <w:rFonts w:ascii="Plantagenet Cherokee" w:hAnsi="Plantagenet Cherokee"/>
        </w:rPr>
        <w:t xml:space="preserve">outsiders. </w:t>
      </w:r>
      <w:r w:rsidR="00045EAE" w:rsidRPr="00AF6C24">
        <w:rPr>
          <w:rFonts w:ascii="Plantagenet Cherokee" w:hAnsi="Plantagenet Cherokee"/>
        </w:rPr>
        <w:t xml:space="preserve">So </w:t>
      </w:r>
      <w:r w:rsidR="00DC08D4" w:rsidRPr="00AF6C24">
        <w:rPr>
          <w:rFonts w:ascii="Plantagenet Cherokee" w:hAnsi="Plantagenet Cherokee"/>
        </w:rPr>
        <w:t>workout routines, workout tracking and health tracking features of users,  workout content</w:t>
      </w:r>
      <w:r w:rsidR="009F4C8D" w:rsidRPr="00AF6C24">
        <w:rPr>
          <w:rFonts w:ascii="Plantagenet Cherokee" w:hAnsi="Plantagenet Cherokee"/>
        </w:rPr>
        <w:t>,</w:t>
      </w:r>
      <w:r w:rsidR="000E20A6" w:rsidRPr="00AF6C24">
        <w:rPr>
          <w:rFonts w:ascii="Plantagenet Cherokee" w:hAnsi="Plantagenet Cherokee"/>
        </w:rPr>
        <w:t xml:space="preserve"> and videos </w:t>
      </w:r>
      <w:r w:rsidR="009F4C8D" w:rsidRPr="00AF6C24">
        <w:rPr>
          <w:rFonts w:ascii="Plantagenet Cherokee" w:hAnsi="Plantagenet Cherokee"/>
        </w:rPr>
        <w:t xml:space="preserve">can be </w:t>
      </w:r>
      <w:r w:rsidR="00AA690C" w:rsidRPr="00AF6C24">
        <w:rPr>
          <w:rFonts w:ascii="Plantagenet Cherokee" w:hAnsi="Plantagenet Cherokee"/>
        </w:rPr>
        <w:t xml:space="preserve">accessed and used in </w:t>
      </w:r>
      <w:r w:rsidR="00F3115D" w:rsidRPr="00AF6C24">
        <w:rPr>
          <w:rFonts w:ascii="Plantagenet Cherokee" w:hAnsi="Plantagenet Cherokee"/>
        </w:rPr>
        <w:t xml:space="preserve">an </w:t>
      </w:r>
      <w:r w:rsidR="00AA690C" w:rsidRPr="00AF6C24">
        <w:rPr>
          <w:rFonts w:ascii="Plantagenet Cherokee" w:hAnsi="Plantagenet Cherokee"/>
        </w:rPr>
        <w:t xml:space="preserve">unethical way. </w:t>
      </w:r>
      <w:r w:rsidR="00F3115D" w:rsidRPr="00AF6C24">
        <w:rPr>
          <w:rFonts w:ascii="Plantagenet Cherokee" w:hAnsi="Plantagenet Cherokee"/>
        </w:rPr>
        <w:t xml:space="preserve"> The attacker may try to use this way because it is easy, the attacker doesn’t need technical knowledge</w:t>
      </w:r>
      <w:r w:rsidR="002164BD" w:rsidRPr="00AF6C24">
        <w:rPr>
          <w:rFonts w:ascii="Plantagenet Cherokee" w:hAnsi="Plantagenet Cherokee"/>
        </w:rPr>
        <w:t xml:space="preserve">. Hidden passwords which will be returned from the server also </w:t>
      </w:r>
      <w:r w:rsidR="000A0391" w:rsidRPr="00AF6C24">
        <w:rPr>
          <w:rFonts w:ascii="Plantagenet Cherokee" w:hAnsi="Plantagenet Cherokee"/>
        </w:rPr>
        <w:t xml:space="preserve">can be readable easily through HTML </w:t>
      </w:r>
      <w:r w:rsidR="00551D48" w:rsidRPr="00AF6C24">
        <w:rPr>
          <w:rFonts w:ascii="Plantagenet Cherokee" w:hAnsi="Plantagenet Cherokee"/>
        </w:rPr>
        <w:t xml:space="preserve">source code. So attacker may try to use this way to access the website. </w:t>
      </w:r>
    </w:p>
    <w:p w14:paraId="51FC22CB" w14:textId="50CF9E9C" w:rsidR="002C0B21" w:rsidRDefault="002C0B21" w:rsidP="00EC01E6">
      <w:pPr>
        <w:spacing w:line="360" w:lineRule="auto"/>
        <w:jc w:val="both"/>
        <w:rPr>
          <w:rFonts w:ascii="Plantagenet Cherokee" w:hAnsi="Plantagenet Cherokee"/>
        </w:rPr>
      </w:pPr>
    </w:p>
    <w:p w14:paraId="4804B0D8" w14:textId="77013711" w:rsidR="002C0B21" w:rsidRDefault="002C0B21" w:rsidP="00EC01E6">
      <w:pPr>
        <w:spacing w:line="360" w:lineRule="auto"/>
        <w:jc w:val="both"/>
        <w:rPr>
          <w:rFonts w:ascii="Plantagenet Cherokee" w:hAnsi="Plantagenet Cherokee"/>
        </w:rPr>
      </w:pPr>
    </w:p>
    <w:p w14:paraId="04AA76E6" w14:textId="1AA00270" w:rsidR="002C0B21" w:rsidRDefault="002C0B21" w:rsidP="00EC01E6">
      <w:pPr>
        <w:spacing w:line="360" w:lineRule="auto"/>
        <w:jc w:val="both"/>
        <w:rPr>
          <w:rFonts w:ascii="Plantagenet Cherokee" w:hAnsi="Plantagenet Cherokee"/>
        </w:rPr>
      </w:pPr>
    </w:p>
    <w:p w14:paraId="078A54F6" w14:textId="60EA25C6" w:rsidR="002C0B21" w:rsidRDefault="002C0B21" w:rsidP="00EC01E6">
      <w:pPr>
        <w:spacing w:line="360" w:lineRule="auto"/>
        <w:jc w:val="both"/>
        <w:rPr>
          <w:rFonts w:ascii="Plantagenet Cherokee" w:hAnsi="Plantagenet Cherokee"/>
        </w:rPr>
      </w:pPr>
    </w:p>
    <w:p w14:paraId="11B816EB" w14:textId="77777777" w:rsidR="002C0B21" w:rsidRPr="00AF6C24" w:rsidRDefault="002C0B21" w:rsidP="00EC01E6">
      <w:pPr>
        <w:spacing w:line="360" w:lineRule="auto"/>
        <w:jc w:val="both"/>
        <w:rPr>
          <w:rFonts w:ascii="Plantagenet Cherokee" w:hAnsi="Plantagenet Cherokee"/>
        </w:rPr>
      </w:pPr>
    </w:p>
    <w:p w14:paraId="63BBE68B"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What opportunities might it present to the attacker?</w:t>
      </w:r>
    </w:p>
    <w:p w14:paraId="000AFA8B" w14:textId="19B69648" w:rsidR="00923B60" w:rsidRPr="00AF6C24" w:rsidRDefault="00EB5AE9" w:rsidP="00435E2E">
      <w:pPr>
        <w:pStyle w:val="ListParagraph"/>
        <w:numPr>
          <w:ilvl w:val="0"/>
          <w:numId w:val="4"/>
        </w:numPr>
        <w:spacing w:line="360" w:lineRule="auto"/>
        <w:jc w:val="both"/>
        <w:rPr>
          <w:rFonts w:ascii="Plantagenet Cherokee" w:hAnsi="Plantagenet Cherokee"/>
        </w:rPr>
      </w:pPr>
      <w:r w:rsidRPr="00AF6C24">
        <w:rPr>
          <w:rFonts w:ascii="Plantagenet Cherokee" w:hAnsi="Plantagenet Cherokee"/>
        </w:rPr>
        <w:t>The attacker can easily access the system even without any technical knowledge</w:t>
      </w:r>
    </w:p>
    <w:p w14:paraId="7630637F" w14:textId="181FA116" w:rsidR="00EB5AE9" w:rsidRPr="00AF6C24" w:rsidRDefault="00EB5AE9" w:rsidP="00435E2E">
      <w:pPr>
        <w:pStyle w:val="ListParagraph"/>
        <w:numPr>
          <w:ilvl w:val="0"/>
          <w:numId w:val="4"/>
        </w:numPr>
        <w:spacing w:line="360" w:lineRule="auto"/>
        <w:jc w:val="both"/>
        <w:rPr>
          <w:rFonts w:ascii="Plantagenet Cherokee" w:hAnsi="Plantagenet Cherokee"/>
        </w:rPr>
      </w:pPr>
      <w:r w:rsidRPr="00AF6C24">
        <w:rPr>
          <w:rFonts w:ascii="Plantagenet Cherokee" w:hAnsi="Plantagenet Cherokee"/>
        </w:rPr>
        <w:t xml:space="preserve">It will provide </w:t>
      </w:r>
      <w:r w:rsidR="0015696A" w:rsidRPr="00AF6C24">
        <w:rPr>
          <w:rFonts w:ascii="Plantagenet Cherokee" w:hAnsi="Plantagenet Cherokee"/>
        </w:rPr>
        <w:t xml:space="preserve">access to the contents </w:t>
      </w:r>
      <w:r w:rsidR="008D54E1" w:rsidRPr="00AF6C24">
        <w:rPr>
          <w:rFonts w:ascii="Plantagenet Cherokee" w:hAnsi="Plantagenet Cherokee"/>
        </w:rPr>
        <w:t>o</w:t>
      </w:r>
      <w:r w:rsidR="0015696A" w:rsidRPr="00AF6C24">
        <w:rPr>
          <w:rFonts w:ascii="Plantagenet Cherokee" w:hAnsi="Plantagenet Cherokee"/>
        </w:rPr>
        <w:t>n the website</w:t>
      </w:r>
    </w:p>
    <w:p w14:paraId="36634464" w14:textId="585B649F" w:rsidR="0015696A" w:rsidRPr="00AF6C24" w:rsidRDefault="008D54E1" w:rsidP="00435E2E">
      <w:pPr>
        <w:pStyle w:val="ListParagraph"/>
        <w:numPr>
          <w:ilvl w:val="0"/>
          <w:numId w:val="4"/>
        </w:numPr>
        <w:spacing w:line="360" w:lineRule="auto"/>
        <w:jc w:val="both"/>
        <w:rPr>
          <w:rFonts w:ascii="Plantagenet Cherokee" w:hAnsi="Plantagenet Cherokee"/>
        </w:rPr>
      </w:pPr>
      <w:r w:rsidRPr="00AF6C24">
        <w:rPr>
          <w:rFonts w:ascii="Plantagenet Cherokee" w:hAnsi="Plantagenet Cherokee"/>
        </w:rPr>
        <w:t xml:space="preserve">It will allow the attacker to find more vulnerabilities. </w:t>
      </w:r>
    </w:p>
    <w:p w14:paraId="21B21802" w14:textId="44230554" w:rsidR="00F03F7B" w:rsidRPr="002C0B21" w:rsidRDefault="006A626D" w:rsidP="00F03F7B">
      <w:pPr>
        <w:pStyle w:val="ListParagraph"/>
        <w:numPr>
          <w:ilvl w:val="0"/>
          <w:numId w:val="4"/>
        </w:numPr>
        <w:spacing w:line="360" w:lineRule="auto"/>
        <w:jc w:val="both"/>
        <w:rPr>
          <w:rFonts w:ascii="Plantagenet Cherokee" w:hAnsi="Plantagenet Cherokee"/>
        </w:rPr>
      </w:pPr>
      <w:r w:rsidRPr="00AF6C24">
        <w:rPr>
          <w:rFonts w:ascii="Plantagenet Cherokee" w:hAnsi="Plantagenet Cherokee"/>
        </w:rPr>
        <w:t xml:space="preserve">The victim </w:t>
      </w:r>
      <w:r w:rsidR="00B96988" w:rsidRPr="00AF6C24">
        <w:rPr>
          <w:rFonts w:ascii="Plantagenet Cherokee" w:hAnsi="Plantagenet Cherokee"/>
        </w:rPr>
        <w:t xml:space="preserve">might use the same password for his/ her other applications too, so not masking the password field for this health application will be </w:t>
      </w:r>
      <w:r w:rsidR="006F2A63" w:rsidRPr="00AF6C24">
        <w:rPr>
          <w:rFonts w:ascii="Plantagenet Cherokee" w:hAnsi="Plantagenet Cherokee"/>
        </w:rPr>
        <w:t xml:space="preserve">a </w:t>
      </w:r>
      <w:r w:rsidR="00B96988" w:rsidRPr="00AF6C24">
        <w:rPr>
          <w:rFonts w:ascii="Plantagenet Cherokee" w:hAnsi="Plantagenet Cherokee"/>
        </w:rPr>
        <w:t xml:space="preserve">threat to </w:t>
      </w:r>
      <w:r w:rsidR="006F2A63" w:rsidRPr="00AF6C24">
        <w:rPr>
          <w:rFonts w:ascii="Plantagenet Cherokee" w:hAnsi="Plantagenet Cherokee"/>
        </w:rPr>
        <w:t>other applications as well</w:t>
      </w:r>
    </w:p>
    <w:p w14:paraId="11E77649" w14:textId="77777777" w:rsidR="00F03F7B" w:rsidRPr="00AF6C24" w:rsidRDefault="00F03F7B" w:rsidP="00F03F7B">
      <w:pPr>
        <w:spacing w:line="360" w:lineRule="auto"/>
        <w:jc w:val="both"/>
        <w:rPr>
          <w:rFonts w:ascii="Plantagenet Cherokee" w:hAnsi="Plantagenet Cherokee"/>
        </w:rPr>
      </w:pPr>
    </w:p>
    <w:p w14:paraId="05997A30"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Assess vulnerabilities with the formula of your choosing</w:t>
      </w:r>
    </w:p>
    <w:tbl>
      <w:tblPr>
        <w:tblStyle w:val="TableGrid"/>
        <w:tblW w:w="8647" w:type="dxa"/>
        <w:tblInd w:w="846" w:type="dxa"/>
        <w:tblLook w:val="04A0" w:firstRow="1" w:lastRow="0" w:firstColumn="1" w:lastColumn="0" w:noHBand="0" w:noVBand="1"/>
      </w:tblPr>
      <w:tblGrid>
        <w:gridCol w:w="1383"/>
        <w:gridCol w:w="1081"/>
        <w:gridCol w:w="1715"/>
        <w:gridCol w:w="1517"/>
        <w:gridCol w:w="1351"/>
        <w:gridCol w:w="1666"/>
      </w:tblGrid>
      <w:tr w:rsidR="00923B60" w:rsidRPr="00AF6C24" w14:paraId="47D897FD" w14:textId="77777777" w:rsidTr="00076502">
        <w:tc>
          <w:tcPr>
            <w:tcW w:w="1383" w:type="dxa"/>
          </w:tcPr>
          <w:p w14:paraId="6BF134BD" w14:textId="77777777" w:rsidR="00923B60" w:rsidRPr="00AF6C24" w:rsidRDefault="00923B60" w:rsidP="00EC01E6">
            <w:pPr>
              <w:pStyle w:val="ListParagraph"/>
              <w:spacing w:line="360" w:lineRule="auto"/>
              <w:ind w:left="0"/>
              <w:jc w:val="both"/>
              <w:rPr>
                <w:rFonts w:ascii="Plantagenet Cherokee" w:hAnsi="Plantagenet Cherokee"/>
              </w:rPr>
            </w:pPr>
          </w:p>
        </w:tc>
        <w:tc>
          <w:tcPr>
            <w:tcW w:w="1228" w:type="dxa"/>
          </w:tcPr>
          <w:p w14:paraId="1F81246F"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Damage Potential</w:t>
            </w:r>
          </w:p>
        </w:tc>
        <w:tc>
          <w:tcPr>
            <w:tcW w:w="1651" w:type="dxa"/>
          </w:tcPr>
          <w:p w14:paraId="385F6DD9"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eproducibility</w:t>
            </w:r>
          </w:p>
        </w:tc>
        <w:tc>
          <w:tcPr>
            <w:tcW w:w="1517" w:type="dxa"/>
          </w:tcPr>
          <w:p w14:paraId="4005E829"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Exploitability</w:t>
            </w:r>
          </w:p>
        </w:tc>
        <w:tc>
          <w:tcPr>
            <w:tcW w:w="1152" w:type="dxa"/>
          </w:tcPr>
          <w:p w14:paraId="3DA84DED"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Affected Users</w:t>
            </w:r>
          </w:p>
        </w:tc>
        <w:tc>
          <w:tcPr>
            <w:tcW w:w="1716" w:type="dxa"/>
          </w:tcPr>
          <w:p w14:paraId="7CC25F8D"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Discoverability </w:t>
            </w:r>
          </w:p>
        </w:tc>
      </w:tr>
      <w:tr w:rsidR="00923B60" w:rsidRPr="00AF6C24" w14:paraId="172A3C8C" w14:textId="77777777" w:rsidTr="00076502">
        <w:tc>
          <w:tcPr>
            <w:tcW w:w="1383" w:type="dxa"/>
          </w:tcPr>
          <w:p w14:paraId="5B4B90D0"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Value</w:t>
            </w:r>
          </w:p>
        </w:tc>
        <w:tc>
          <w:tcPr>
            <w:tcW w:w="1228" w:type="dxa"/>
          </w:tcPr>
          <w:p w14:paraId="7CFF5579" w14:textId="77B1891C" w:rsidR="00923B60" w:rsidRPr="00AF6C24" w:rsidRDefault="00F03F7B" w:rsidP="00EC01E6">
            <w:pPr>
              <w:pStyle w:val="ListParagraph"/>
              <w:spacing w:line="360" w:lineRule="auto"/>
              <w:ind w:left="0"/>
              <w:jc w:val="both"/>
              <w:rPr>
                <w:rFonts w:ascii="Plantagenet Cherokee" w:hAnsi="Plantagenet Cherokee"/>
              </w:rPr>
            </w:pPr>
            <w:r w:rsidRPr="00AF6C24">
              <w:rPr>
                <w:rFonts w:ascii="Plantagenet Cherokee" w:hAnsi="Plantagenet Cherokee"/>
              </w:rPr>
              <w:t>5</w:t>
            </w:r>
          </w:p>
        </w:tc>
        <w:tc>
          <w:tcPr>
            <w:tcW w:w="1651" w:type="dxa"/>
          </w:tcPr>
          <w:p w14:paraId="6A7F01F5" w14:textId="0ABBAAA5" w:rsidR="00923B60" w:rsidRPr="00AF6C24" w:rsidRDefault="009E4F69"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517" w:type="dxa"/>
          </w:tcPr>
          <w:p w14:paraId="257B0FB6" w14:textId="5A21972B" w:rsidR="00923B60" w:rsidRPr="00AF6C24" w:rsidRDefault="00CB5E17"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152" w:type="dxa"/>
          </w:tcPr>
          <w:p w14:paraId="7D168EAF" w14:textId="0CBEC2D8" w:rsidR="00923B60" w:rsidRPr="00AF6C24" w:rsidRDefault="00003E09" w:rsidP="00EC01E6">
            <w:pPr>
              <w:pStyle w:val="ListParagraph"/>
              <w:spacing w:line="360" w:lineRule="auto"/>
              <w:ind w:left="0"/>
              <w:jc w:val="both"/>
              <w:rPr>
                <w:rFonts w:ascii="Plantagenet Cherokee" w:hAnsi="Plantagenet Cherokee"/>
              </w:rPr>
            </w:pPr>
            <w:r w:rsidRPr="00AF6C24">
              <w:rPr>
                <w:rFonts w:ascii="Plantagenet Cherokee" w:hAnsi="Plantagenet Cherokee"/>
              </w:rPr>
              <w:t>5</w:t>
            </w:r>
          </w:p>
        </w:tc>
        <w:tc>
          <w:tcPr>
            <w:tcW w:w="1716" w:type="dxa"/>
          </w:tcPr>
          <w:p w14:paraId="656CBA0C" w14:textId="0A005AFF" w:rsidR="00923B60" w:rsidRPr="00AF6C24" w:rsidRDefault="00B400F9" w:rsidP="00EC01E6">
            <w:pPr>
              <w:pStyle w:val="ListParagraph"/>
              <w:spacing w:line="360" w:lineRule="auto"/>
              <w:ind w:left="0"/>
              <w:jc w:val="both"/>
              <w:rPr>
                <w:rFonts w:ascii="Plantagenet Cherokee" w:hAnsi="Plantagenet Cherokee"/>
              </w:rPr>
            </w:pPr>
            <w:r w:rsidRPr="00AF6C24">
              <w:rPr>
                <w:rFonts w:ascii="Plantagenet Cherokee" w:hAnsi="Plantagenet Cherokee"/>
              </w:rPr>
              <w:t>0</w:t>
            </w:r>
          </w:p>
        </w:tc>
      </w:tr>
      <w:tr w:rsidR="00923B60" w:rsidRPr="00AF6C24" w14:paraId="0DCBB422" w14:textId="77777777" w:rsidTr="00076502">
        <w:tc>
          <w:tcPr>
            <w:tcW w:w="1383" w:type="dxa"/>
          </w:tcPr>
          <w:p w14:paraId="4A6186B3"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Explanation </w:t>
            </w:r>
          </w:p>
        </w:tc>
        <w:tc>
          <w:tcPr>
            <w:tcW w:w="1228" w:type="dxa"/>
          </w:tcPr>
          <w:p w14:paraId="1A795194" w14:textId="50D0E364" w:rsidR="00923B60" w:rsidRPr="00AF6C24" w:rsidRDefault="00B54EE5"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This will damage only that specific victim. </w:t>
            </w:r>
            <w:r w:rsidR="000F6DFB" w:rsidRPr="00AF6C24">
              <w:rPr>
                <w:rFonts w:ascii="Plantagenet Cherokee" w:hAnsi="Plantagenet Cherokee"/>
              </w:rPr>
              <w:t xml:space="preserve"> It depends on the user’s access level even though, but I have assumed that this </w:t>
            </w:r>
            <w:r w:rsidR="000F6DFB" w:rsidRPr="00AF6C24">
              <w:rPr>
                <w:rFonts w:ascii="Plantagenet Cherokee" w:hAnsi="Plantagenet Cherokee"/>
              </w:rPr>
              <w:lastRenderedPageBreak/>
              <w:t xml:space="preserve">will be a normal user and gave 5 </w:t>
            </w:r>
          </w:p>
        </w:tc>
        <w:tc>
          <w:tcPr>
            <w:tcW w:w="1651" w:type="dxa"/>
          </w:tcPr>
          <w:p w14:paraId="13055307" w14:textId="7F1A6A0C" w:rsidR="00923B60" w:rsidRPr="00AF6C24" w:rsidRDefault="009E4F69" w:rsidP="00EC01E6">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 xml:space="preserve">This doesn’t need any technical knowledge. Only the skill need is a good visualization. </w:t>
            </w:r>
          </w:p>
          <w:p w14:paraId="3B3B585B" w14:textId="3F003267" w:rsidR="009E4F69" w:rsidRPr="00AF6C24" w:rsidRDefault="009E4F69"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Reading the HTML code which would be </w:t>
            </w:r>
            <w:r w:rsidR="0038797E" w:rsidRPr="00AF6C24">
              <w:rPr>
                <w:rFonts w:ascii="Plantagenet Cherokee" w:hAnsi="Plantagenet Cherokee"/>
              </w:rPr>
              <w:t>also easy to find and read.</w:t>
            </w:r>
            <w:r w:rsidR="00CB5E17" w:rsidRPr="00AF6C24">
              <w:rPr>
                <w:rFonts w:ascii="Plantagenet Cherokee" w:hAnsi="Plantagenet Cherokee"/>
              </w:rPr>
              <w:t xml:space="preserve"> Just a web browser is enough </w:t>
            </w:r>
          </w:p>
        </w:tc>
        <w:tc>
          <w:tcPr>
            <w:tcW w:w="1517" w:type="dxa"/>
          </w:tcPr>
          <w:p w14:paraId="6EB980BC" w14:textId="03861A10" w:rsidR="00923B60" w:rsidRPr="00AF6C24" w:rsidRDefault="00C47040" w:rsidP="00EC01E6">
            <w:pPr>
              <w:pStyle w:val="ListParagraph"/>
              <w:spacing w:line="360" w:lineRule="auto"/>
              <w:ind w:left="0"/>
              <w:jc w:val="both"/>
              <w:rPr>
                <w:rFonts w:ascii="Plantagenet Cherokee" w:hAnsi="Plantagenet Cherokee"/>
              </w:rPr>
            </w:pPr>
            <w:r w:rsidRPr="00AF6C24">
              <w:rPr>
                <w:rFonts w:ascii="Plantagenet Cherokee" w:hAnsi="Plantagenet Cherokee"/>
              </w:rPr>
              <w:t>Just a web browser is enough. No</w:t>
            </w:r>
            <w:r w:rsidR="00497F9D" w:rsidRPr="00AF6C24">
              <w:rPr>
                <w:rFonts w:ascii="Plantagenet Cherokee" w:hAnsi="Plantagenet Cherokee"/>
              </w:rPr>
              <w:t>t m</w:t>
            </w:r>
            <w:r w:rsidR="00D23F89" w:rsidRPr="00AF6C24">
              <w:rPr>
                <w:rFonts w:ascii="Plantagenet Cherokee" w:hAnsi="Plantagenet Cherokee"/>
              </w:rPr>
              <w:t>any</w:t>
            </w:r>
            <w:r w:rsidR="00497F9D" w:rsidRPr="00AF6C24">
              <w:rPr>
                <w:rFonts w:ascii="Plantagenet Cherokee" w:hAnsi="Plantagenet Cherokee"/>
              </w:rPr>
              <w:t xml:space="preserve"> technical skills </w:t>
            </w:r>
            <w:r w:rsidR="00D23F89" w:rsidRPr="00AF6C24">
              <w:rPr>
                <w:rFonts w:ascii="Plantagenet Cherokee" w:hAnsi="Plantagenet Cherokee"/>
              </w:rPr>
              <w:t xml:space="preserve">are </w:t>
            </w:r>
            <w:r w:rsidR="00497F9D" w:rsidRPr="00AF6C24">
              <w:rPr>
                <w:rFonts w:ascii="Plantagenet Cherokee" w:hAnsi="Plantagenet Cherokee"/>
              </w:rPr>
              <w:t>needed.</w:t>
            </w:r>
          </w:p>
        </w:tc>
        <w:tc>
          <w:tcPr>
            <w:tcW w:w="1152" w:type="dxa"/>
          </w:tcPr>
          <w:p w14:paraId="5D8C98CB" w14:textId="3E11931D" w:rsidR="00923B60" w:rsidRPr="00AF6C24" w:rsidRDefault="00003E09"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If the victim is a subscribed user then it will affect only that user. If the </w:t>
            </w:r>
            <w:r w:rsidR="00D23F89" w:rsidRPr="00AF6C24">
              <w:rPr>
                <w:rFonts w:ascii="Plantagenet Cherokee" w:hAnsi="Plantagenet Cherokee"/>
              </w:rPr>
              <w:t xml:space="preserve">victim is a trainer it will affect the trainer as well as his subscribers only. So considering </w:t>
            </w:r>
            <w:r w:rsidR="00D23F89" w:rsidRPr="00AF6C24">
              <w:rPr>
                <w:rFonts w:ascii="Plantagenet Cherokee" w:hAnsi="Plantagenet Cherokee"/>
              </w:rPr>
              <w:lastRenderedPageBreak/>
              <w:t xml:space="preserve">that value 5 is given </w:t>
            </w:r>
          </w:p>
        </w:tc>
        <w:tc>
          <w:tcPr>
            <w:tcW w:w="1716" w:type="dxa"/>
          </w:tcPr>
          <w:p w14:paraId="75CE7E2E" w14:textId="4286C5C1" w:rsidR="00923B60" w:rsidRPr="00AF6C24" w:rsidRDefault="00B400F9" w:rsidP="00EC01E6">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Very hard to find that someone has used or access</w:t>
            </w:r>
            <w:r w:rsidR="002946BC" w:rsidRPr="00AF6C24">
              <w:rPr>
                <w:rFonts w:ascii="Plantagenet Cherokee" w:hAnsi="Plantagenet Cherokee"/>
              </w:rPr>
              <w:t>ed</w:t>
            </w:r>
            <w:r w:rsidRPr="00AF6C24">
              <w:rPr>
                <w:rFonts w:ascii="Plantagenet Cherokee" w:hAnsi="Plantagenet Cherokee"/>
              </w:rPr>
              <w:t xml:space="preserve"> </w:t>
            </w:r>
            <w:r w:rsidR="002946BC" w:rsidRPr="00AF6C24">
              <w:rPr>
                <w:rFonts w:ascii="Plantagenet Cherokee" w:hAnsi="Plantagenet Cherokee"/>
              </w:rPr>
              <w:t xml:space="preserve">some else account. </w:t>
            </w:r>
            <w:r w:rsidR="007D00C6" w:rsidRPr="00AF6C24">
              <w:rPr>
                <w:rFonts w:ascii="Plantagenet Cherokee" w:hAnsi="Plantagenet Cherokee"/>
              </w:rPr>
              <w:t>Since this will give website</w:t>
            </w:r>
            <w:r w:rsidR="009200DA" w:rsidRPr="00AF6C24">
              <w:rPr>
                <w:rFonts w:ascii="Plantagenet Cherokee" w:hAnsi="Plantagenet Cherokee"/>
              </w:rPr>
              <w:t>-</w:t>
            </w:r>
            <w:r w:rsidR="007D00C6" w:rsidRPr="00AF6C24">
              <w:rPr>
                <w:rFonts w:ascii="Plantagenet Cherokee" w:hAnsi="Plantagenet Cherokee"/>
              </w:rPr>
              <w:t xml:space="preserve">level application unless the huge change in the web content is changed, </w:t>
            </w:r>
            <w:r w:rsidRPr="00AF6C24">
              <w:rPr>
                <w:rFonts w:ascii="Plantagenet Cherokee" w:hAnsi="Plantagenet Cherokee"/>
              </w:rPr>
              <w:t xml:space="preserve"> </w:t>
            </w:r>
            <w:r w:rsidR="007D00C6" w:rsidRPr="00AF6C24">
              <w:rPr>
                <w:rFonts w:ascii="Plantagenet Cherokee" w:hAnsi="Plantagenet Cherokee"/>
              </w:rPr>
              <w:t>no one will get to know about it.</w:t>
            </w:r>
          </w:p>
        </w:tc>
      </w:tr>
      <w:tr w:rsidR="00923B60" w:rsidRPr="00AF6C24" w14:paraId="1A5D20E5" w14:textId="77777777" w:rsidTr="00076502">
        <w:tc>
          <w:tcPr>
            <w:tcW w:w="8647" w:type="dxa"/>
            <w:gridSpan w:val="6"/>
          </w:tcPr>
          <w:p w14:paraId="5ACA34EC" w14:textId="4297C46B"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ating : (</w:t>
            </w:r>
            <w:r w:rsidR="009200DA" w:rsidRPr="00AF6C24">
              <w:rPr>
                <w:rFonts w:ascii="Plantagenet Cherokee" w:hAnsi="Plantagenet Cherokee"/>
              </w:rPr>
              <w:t>5+10+10+5+0</w:t>
            </w:r>
            <w:r w:rsidRPr="00AF6C24">
              <w:rPr>
                <w:rFonts w:ascii="Plantagenet Cherokee" w:hAnsi="Plantagenet Cherokee"/>
              </w:rPr>
              <w:t xml:space="preserve">)/5 = </w:t>
            </w:r>
            <w:r w:rsidR="00792D12" w:rsidRPr="00AF6C24">
              <w:rPr>
                <w:rFonts w:ascii="Plantagenet Cherokee" w:hAnsi="Plantagenet Cherokee"/>
              </w:rPr>
              <w:t>6</w:t>
            </w:r>
          </w:p>
        </w:tc>
      </w:tr>
    </w:tbl>
    <w:p w14:paraId="01C3BEE5" w14:textId="77777777" w:rsidR="00923B60" w:rsidRPr="00AF6C24" w:rsidRDefault="00923B60" w:rsidP="00EC01E6">
      <w:pPr>
        <w:spacing w:line="360" w:lineRule="auto"/>
        <w:jc w:val="both"/>
        <w:rPr>
          <w:rFonts w:ascii="Plantagenet Cherokee" w:hAnsi="Plantagenet Cherokee" w:cstheme="minorHAnsi"/>
          <w:color w:val="000000"/>
        </w:rPr>
      </w:pPr>
    </w:p>
    <w:p w14:paraId="4D7F1887" w14:textId="77777777" w:rsidR="00923B60" w:rsidRPr="00AF6C24" w:rsidRDefault="00923B60" w:rsidP="00EC01E6">
      <w:pPr>
        <w:spacing w:line="360" w:lineRule="auto"/>
        <w:jc w:val="both"/>
        <w:rPr>
          <w:rFonts w:ascii="Plantagenet Cherokee" w:hAnsi="Plantagenet Cherokee" w:cstheme="minorHAnsi"/>
          <w:color w:val="000000"/>
        </w:rPr>
      </w:pPr>
    </w:p>
    <w:p w14:paraId="53942838" w14:textId="50CE856D" w:rsidR="004E64EA"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Provide mitigations and suggestions for addressing discovered issues. These should consider the company, its situation, and its resources.</w:t>
      </w:r>
    </w:p>
    <w:p w14:paraId="1DE181F0" w14:textId="20F69469" w:rsidR="004E64EA" w:rsidRPr="00AF6C24" w:rsidRDefault="004E64EA" w:rsidP="00EC01E6">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SQ</w:t>
      </w:r>
      <w:r w:rsidR="00A249A6" w:rsidRPr="00AF6C24">
        <w:rPr>
          <w:rFonts w:ascii="Plantagenet Cherokee" w:eastAsia="Calibri" w:hAnsi="Plantagenet Cherokee" w:cs="Times New Roman"/>
          <w:lang w:val="en-US"/>
        </w:rPr>
        <w:t>A</w:t>
      </w:r>
      <w:r w:rsidRPr="00AF6C24">
        <w:rPr>
          <w:rFonts w:ascii="Plantagenet Cherokee" w:eastAsia="Calibri" w:hAnsi="Plantagenet Cherokee" w:cs="Times New Roman"/>
          <w:lang w:val="en-US"/>
        </w:rPr>
        <w:t xml:space="preserve"> Company should make sure the development </w:t>
      </w:r>
      <w:r w:rsidR="00A249A6" w:rsidRPr="00AF6C24">
        <w:rPr>
          <w:rFonts w:ascii="Plantagenet Cherokee" w:eastAsia="Calibri" w:hAnsi="Plantagenet Cherokee" w:cs="Times New Roman"/>
          <w:lang w:val="en-US"/>
        </w:rPr>
        <w:t>team keep</w:t>
      </w:r>
      <w:r w:rsidR="00D62C4C" w:rsidRPr="00AF6C24">
        <w:rPr>
          <w:rFonts w:ascii="Plantagenet Cherokee" w:eastAsia="Calibri" w:hAnsi="Plantagenet Cherokee" w:cs="Times New Roman"/>
          <w:lang w:val="en-US"/>
        </w:rPr>
        <w:t>s</w:t>
      </w:r>
      <w:r w:rsidR="00A249A6" w:rsidRPr="00AF6C24">
        <w:rPr>
          <w:rFonts w:ascii="Plantagenet Cherokee" w:eastAsia="Calibri" w:hAnsi="Plantagenet Cherokee" w:cs="Times New Roman"/>
          <w:lang w:val="en-US"/>
        </w:rPr>
        <w:t xml:space="preserve"> the password field of the web application to be masked so that others will not be able to see them. Also </w:t>
      </w:r>
      <w:r w:rsidR="006434D3" w:rsidRPr="00AF6C24">
        <w:rPr>
          <w:rFonts w:ascii="Plantagenet Cherokee" w:eastAsia="Calibri" w:hAnsi="Plantagenet Cherokee" w:cs="Times New Roman"/>
          <w:lang w:val="en-US"/>
        </w:rPr>
        <w:t xml:space="preserve">when information is retrieved to the user from the server </w:t>
      </w:r>
      <w:r w:rsidR="004E5899" w:rsidRPr="00AF6C24">
        <w:rPr>
          <w:rFonts w:ascii="Plantagenet Cherokee" w:eastAsia="Calibri" w:hAnsi="Plantagenet Cherokee" w:cs="Times New Roman"/>
          <w:lang w:val="en-US"/>
        </w:rPr>
        <w:t>application should not return any values which have been taken from the masked in</w:t>
      </w:r>
      <w:r w:rsidR="00DF2B7C" w:rsidRPr="00AF6C24">
        <w:rPr>
          <w:rFonts w:ascii="Plantagenet Cherokee" w:eastAsia="Calibri" w:hAnsi="Plantagenet Cherokee" w:cs="Times New Roman"/>
          <w:lang w:val="en-US"/>
        </w:rPr>
        <w:t>p</w:t>
      </w:r>
      <w:r w:rsidR="004E5899" w:rsidRPr="00AF6C24">
        <w:rPr>
          <w:rFonts w:ascii="Plantagenet Cherokee" w:eastAsia="Calibri" w:hAnsi="Plantagenet Cherokee" w:cs="Times New Roman"/>
          <w:lang w:val="en-US"/>
        </w:rPr>
        <w:t>ut f</w:t>
      </w:r>
      <w:r w:rsidR="00B311AA" w:rsidRPr="00AF6C24">
        <w:rPr>
          <w:rFonts w:ascii="Plantagenet Cherokee" w:eastAsia="Calibri" w:hAnsi="Plantagenet Cherokee" w:cs="Times New Roman"/>
          <w:lang w:val="en-US"/>
        </w:rPr>
        <w:t>ield</w:t>
      </w:r>
      <w:r w:rsidR="00E37902" w:rsidRPr="00AF6C24">
        <w:rPr>
          <w:rFonts w:ascii="Plantagenet Cherokee" w:eastAsia="Calibri" w:hAnsi="Plantagenet Cherokee" w:cs="Times New Roman"/>
          <w:lang w:val="en-US"/>
        </w:rPr>
        <w:t>.</w:t>
      </w:r>
    </w:p>
    <w:p w14:paraId="75DAE80E" w14:textId="44156AF5" w:rsidR="003D14E0" w:rsidRPr="00AF6C24" w:rsidRDefault="00D64DFE" w:rsidP="00EC01E6">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These will not cost</w:t>
      </w:r>
      <w:r w:rsidR="009B068A" w:rsidRPr="00AF6C24">
        <w:rPr>
          <w:rFonts w:ascii="Plantagenet Cherokee" w:eastAsia="Calibri" w:hAnsi="Plantagenet Cherokee" w:cs="Times New Roman"/>
          <w:lang w:val="en-US"/>
        </w:rPr>
        <w:t xml:space="preserve"> </w:t>
      </w:r>
      <w:r w:rsidR="007E64DC" w:rsidRPr="00AF6C24">
        <w:rPr>
          <w:rFonts w:ascii="Plantagenet Cherokee" w:eastAsia="Calibri" w:hAnsi="Plantagenet Cherokee" w:cs="Times New Roman"/>
          <w:lang w:val="en-US"/>
        </w:rPr>
        <w:t xml:space="preserve">a </w:t>
      </w:r>
      <w:r w:rsidR="009B068A" w:rsidRPr="00AF6C24">
        <w:rPr>
          <w:rFonts w:ascii="Plantagenet Cherokee" w:eastAsia="Calibri" w:hAnsi="Plantagenet Cherokee" w:cs="Times New Roman"/>
          <w:lang w:val="en-US"/>
        </w:rPr>
        <w:t>lot of money or resources</w:t>
      </w:r>
      <w:r w:rsidRPr="00AF6C24">
        <w:rPr>
          <w:rFonts w:ascii="Plantagenet Cherokee" w:eastAsia="Calibri" w:hAnsi="Plantagenet Cherokee" w:cs="Times New Roman"/>
          <w:lang w:val="en-US"/>
        </w:rPr>
        <w:t xml:space="preserve"> so</w:t>
      </w:r>
      <w:r w:rsidR="007E64DC" w:rsidRPr="00AF6C24">
        <w:rPr>
          <w:rFonts w:ascii="Plantagenet Cherokee" w:eastAsia="Calibri" w:hAnsi="Plantagenet Cherokee" w:cs="Times New Roman"/>
          <w:lang w:val="en-US"/>
        </w:rPr>
        <w:t xml:space="preserve"> as a startup growing company, </w:t>
      </w:r>
      <w:r w:rsidRPr="00AF6C24">
        <w:rPr>
          <w:rFonts w:ascii="Plantagenet Cherokee" w:eastAsia="Calibri" w:hAnsi="Plantagenet Cherokee" w:cs="Times New Roman"/>
          <w:lang w:val="en-US"/>
        </w:rPr>
        <w:t xml:space="preserve"> </w:t>
      </w:r>
      <w:r w:rsidR="007D2870" w:rsidRPr="00AF6C24">
        <w:rPr>
          <w:rFonts w:ascii="Plantagenet Cherokee" w:eastAsia="Calibri" w:hAnsi="Plantagenet Cherokee" w:cs="Times New Roman"/>
          <w:lang w:val="en-US"/>
        </w:rPr>
        <w:t>th</w:t>
      </w:r>
      <w:r w:rsidR="003900EF" w:rsidRPr="00AF6C24">
        <w:rPr>
          <w:rFonts w:ascii="Plantagenet Cherokee" w:eastAsia="Calibri" w:hAnsi="Plantagenet Cherokee" w:cs="Times New Roman"/>
          <w:lang w:val="en-US"/>
        </w:rPr>
        <w:t xml:space="preserve">is would be </w:t>
      </w:r>
      <w:r w:rsidR="00A8041E" w:rsidRPr="00AF6C24">
        <w:rPr>
          <w:rFonts w:ascii="Plantagenet Cherokee" w:eastAsia="Calibri" w:hAnsi="Plantagenet Cherokee" w:cs="Times New Roman"/>
          <w:lang w:val="en-US"/>
        </w:rPr>
        <w:t xml:space="preserve">an </w:t>
      </w:r>
      <w:r w:rsidR="003900EF" w:rsidRPr="00AF6C24">
        <w:rPr>
          <w:rFonts w:ascii="Plantagenet Cherokee" w:eastAsia="Calibri" w:hAnsi="Plantagenet Cherokee" w:cs="Times New Roman"/>
          <w:lang w:val="en-US"/>
        </w:rPr>
        <w:t>affordable way of prevention.</w:t>
      </w:r>
    </w:p>
    <w:p w14:paraId="04B51731" w14:textId="77777777" w:rsidR="00A8041E" w:rsidRPr="00AF6C24" w:rsidRDefault="00A8041E" w:rsidP="00EC01E6">
      <w:pPr>
        <w:spacing w:line="360" w:lineRule="auto"/>
        <w:jc w:val="both"/>
        <w:rPr>
          <w:rFonts w:ascii="Plantagenet Cherokee" w:hAnsi="Plantagenet Cherokee"/>
          <w:b/>
          <w:bCs/>
          <w:u w:val="single"/>
        </w:rPr>
      </w:pPr>
    </w:p>
    <w:p w14:paraId="46D7ADE4" w14:textId="55BCEDB8"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b/>
          <w:bCs/>
          <w:u w:val="single"/>
        </w:rPr>
        <w:t xml:space="preserve">Vulnerability 3:  </w:t>
      </w:r>
      <w:r w:rsidR="004E0AF5" w:rsidRPr="00AF6C24">
        <w:rPr>
          <w:rFonts w:ascii="Plantagenet Cherokee" w:hAnsi="Plantagenet Cherokee"/>
          <w:b/>
          <w:bCs/>
          <w:u w:val="single"/>
        </w:rPr>
        <w:t>Cross</w:t>
      </w:r>
      <w:r w:rsidR="0075713C" w:rsidRPr="00AF6C24">
        <w:rPr>
          <w:rFonts w:ascii="Plantagenet Cherokee" w:hAnsi="Plantagenet Cherokee"/>
          <w:b/>
          <w:bCs/>
          <w:u w:val="single"/>
        </w:rPr>
        <w:t>-</w:t>
      </w:r>
      <w:r w:rsidR="004E0AF5" w:rsidRPr="00AF6C24">
        <w:rPr>
          <w:rFonts w:ascii="Plantagenet Cherokee" w:hAnsi="Plantagenet Cherokee"/>
          <w:b/>
          <w:bCs/>
          <w:u w:val="single"/>
        </w:rPr>
        <w:t xml:space="preserve">site Scripting </w:t>
      </w:r>
    </w:p>
    <w:p w14:paraId="5B36EE4D" w14:textId="4BF8A228"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describe in your own words</w:t>
      </w:r>
    </w:p>
    <w:p w14:paraId="42FC9D12" w14:textId="0E90469A" w:rsidR="0075713C" w:rsidRDefault="006E105E" w:rsidP="00EC01E6">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This is a way of executing code / small application</w:t>
      </w:r>
      <w:r w:rsidR="00883D91" w:rsidRPr="00AF6C24">
        <w:rPr>
          <w:rFonts w:ascii="Plantagenet Cherokee" w:eastAsia="Calibri" w:hAnsi="Plantagenet Cherokee" w:cs="Times New Roman"/>
          <w:lang w:val="en-US"/>
        </w:rPr>
        <w:t>s</w:t>
      </w:r>
      <w:r w:rsidRPr="00AF6C24">
        <w:rPr>
          <w:rFonts w:ascii="Plantagenet Cherokee" w:eastAsia="Calibri" w:hAnsi="Plantagenet Cherokee" w:cs="Times New Roman"/>
          <w:lang w:val="en-US"/>
        </w:rPr>
        <w:t xml:space="preserve"> on </w:t>
      </w:r>
      <w:r w:rsidR="00883D91" w:rsidRPr="00AF6C24">
        <w:rPr>
          <w:rFonts w:ascii="Plantagenet Cherokee" w:eastAsia="Calibri" w:hAnsi="Plantagenet Cherokee" w:cs="Times New Roman"/>
          <w:lang w:val="en-US"/>
        </w:rPr>
        <w:t xml:space="preserve">a </w:t>
      </w:r>
      <w:r w:rsidRPr="00AF6C24">
        <w:rPr>
          <w:rFonts w:ascii="Plantagenet Cherokee" w:eastAsia="Calibri" w:hAnsi="Plantagenet Cherokee" w:cs="Times New Roman"/>
          <w:lang w:val="en-US"/>
        </w:rPr>
        <w:t>different web application</w:t>
      </w:r>
      <w:r w:rsidR="00D93FA8" w:rsidRPr="00AF6C24">
        <w:rPr>
          <w:rFonts w:ascii="Plantagenet Cherokee" w:eastAsia="Calibri" w:hAnsi="Plantagenet Cherokee" w:cs="Times New Roman"/>
          <w:lang w:val="en-US"/>
        </w:rPr>
        <w:t xml:space="preserve">.  </w:t>
      </w:r>
      <w:r w:rsidR="00883D91" w:rsidRPr="00AF6C24">
        <w:rPr>
          <w:rFonts w:ascii="Plantagenet Cherokee" w:eastAsia="Calibri" w:hAnsi="Plantagenet Cherokee" w:cs="Times New Roman"/>
          <w:lang w:val="en-US"/>
        </w:rPr>
        <w:t>This is an injection that will inject malicious scripts to websites and will be sent to other users. It will be in the form of a browser-side script. The end-user or end user’s web browser will not have any idea that this is sent from an attacker, and this is not a trusted script. So this could able to easily access cookies, session tokens, and other important information which were saved In the browser</w:t>
      </w:r>
    </w:p>
    <w:p w14:paraId="4FF148AD" w14:textId="767E00AB" w:rsidR="002C0B21" w:rsidRDefault="002C0B21" w:rsidP="00EC01E6">
      <w:pPr>
        <w:spacing w:line="360" w:lineRule="auto"/>
        <w:jc w:val="both"/>
        <w:rPr>
          <w:rFonts w:ascii="Plantagenet Cherokee" w:eastAsia="Calibri" w:hAnsi="Plantagenet Cherokee" w:cs="Times New Roman"/>
          <w:lang w:val="en-US"/>
        </w:rPr>
      </w:pPr>
    </w:p>
    <w:p w14:paraId="5AEC8892" w14:textId="3F402AF9" w:rsidR="002C0B21" w:rsidRDefault="002C0B21" w:rsidP="00EC01E6">
      <w:pPr>
        <w:spacing w:line="360" w:lineRule="auto"/>
        <w:jc w:val="both"/>
        <w:rPr>
          <w:rFonts w:ascii="Plantagenet Cherokee" w:eastAsia="Calibri" w:hAnsi="Plantagenet Cherokee" w:cs="Times New Roman"/>
          <w:lang w:val="en-US"/>
        </w:rPr>
      </w:pPr>
    </w:p>
    <w:p w14:paraId="1BBD5572" w14:textId="77777777" w:rsidR="002C0B21" w:rsidRPr="00AF6C24" w:rsidRDefault="002C0B21" w:rsidP="00EC01E6">
      <w:pPr>
        <w:spacing w:line="360" w:lineRule="auto"/>
        <w:jc w:val="both"/>
        <w:rPr>
          <w:rFonts w:ascii="Plantagenet Cherokee" w:eastAsia="Calibri" w:hAnsi="Plantagenet Cherokee" w:cs="Times New Roman"/>
          <w:lang w:val="en-US"/>
        </w:rPr>
      </w:pPr>
    </w:p>
    <w:p w14:paraId="6560DE15" w14:textId="45F1D3C0"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How might it impact the given company and situation?</w:t>
      </w:r>
    </w:p>
    <w:p w14:paraId="6FE57F31" w14:textId="1C90F6AA" w:rsidR="0010239E" w:rsidRDefault="0088112B" w:rsidP="00EC01E6">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The attacker might</w:t>
      </w:r>
      <w:r w:rsidR="0035540B" w:rsidRPr="00AF6C24">
        <w:rPr>
          <w:rFonts w:ascii="Plantagenet Cherokee" w:eastAsia="Calibri" w:hAnsi="Plantagenet Cherokee" w:cs="Times New Roman"/>
          <w:lang w:val="en-US"/>
        </w:rPr>
        <w:t xml:space="preserve"> get the session details and will try </w:t>
      </w:r>
      <w:r w:rsidR="00B7313D" w:rsidRPr="00AF6C24">
        <w:rPr>
          <w:rFonts w:ascii="Plantagenet Cherokee" w:eastAsia="Calibri" w:hAnsi="Plantagenet Cherokee" w:cs="Times New Roman"/>
          <w:lang w:val="en-US"/>
        </w:rPr>
        <w:t xml:space="preserve">to </w:t>
      </w:r>
      <w:r w:rsidR="0035540B" w:rsidRPr="00AF6C24">
        <w:rPr>
          <w:rFonts w:ascii="Plantagenet Cherokee" w:eastAsia="Calibri" w:hAnsi="Plantagenet Cherokee" w:cs="Times New Roman"/>
          <w:lang w:val="en-US"/>
        </w:rPr>
        <w:t>showcase different</w:t>
      </w:r>
      <w:r w:rsidR="00B7313D" w:rsidRPr="00AF6C24">
        <w:rPr>
          <w:rFonts w:ascii="Plantagenet Cherokee" w:eastAsia="Calibri" w:hAnsi="Plantagenet Cherokee" w:cs="Times New Roman"/>
          <w:lang w:val="en-US"/>
        </w:rPr>
        <w:t xml:space="preserve"> content in their health web application, such as a video ad playing to eat unhealthy foods. </w:t>
      </w:r>
      <w:r w:rsidR="000A3734" w:rsidRPr="00AF6C24">
        <w:rPr>
          <w:rFonts w:ascii="Plantagenet Cherokee" w:eastAsia="Calibri" w:hAnsi="Plantagenet Cherokee" w:cs="Times New Roman"/>
          <w:lang w:val="en-US"/>
        </w:rPr>
        <w:t>The a</w:t>
      </w:r>
      <w:r w:rsidR="00B7313D" w:rsidRPr="00AF6C24">
        <w:rPr>
          <w:rFonts w:ascii="Plantagenet Cherokee" w:eastAsia="Calibri" w:hAnsi="Plantagenet Cherokee" w:cs="Times New Roman"/>
          <w:lang w:val="en-US"/>
        </w:rPr>
        <w:t xml:space="preserve">ttacker may also </w:t>
      </w:r>
      <w:r w:rsidR="000A3734" w:rsidRPr="00AF6C24">
        <w:rPr>
          <w:rFonts w:ascii="Plantagenet Cherokee" w:eastAsia="Calibri" w:hAnsi="Plantagenet Cherokee" w:cs="Times New Roman"/>
          <w:lang w:val="en-US"/>
        </w:rPr>
        <w:t xml:space="preserve">provide a different section to the user to enter payment details again as the company is asking for it. The victim might think that is generated from the company and will provide his payment credentials, which will end up in victims losing money, and the company losing customers. </w:t>
      </w:r>
    </w:p>
    <w:p w14:paraId="005399B3" w14:textId="77777777" w:rsidR="002C0B21" w:rsidRPr="00AF6C24" w:rsidRDefault="002C0B21" w:rsidP="00EC01E6">
      <w:pPr>
        <w:spacing w:line="360" w:lineRule="auto"/>
        <w:jc w:val="both"/>
        <w:rPr>
          <w:rFonts w:ascii="Plantagenet Cherokee" w:eastAsia="Calibri" w:hAnsi="Plantagenet Cherokee" w:cs="Times New Roman"/>
          <w:lang w:val="en-US"/>
        </w:rPr>
      </w:pPr>
    </w:p>
    <w:p w14:paraId="5034AADD"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an attacker use this vulnerability to attack this company?</w:t>
      </w:r>
    </w:p>
    <w:p w14:paraId="1E13A02F" w14:textId="746AF142" w:rsidR="00661DC3" w:rsidRPr="00AF6C24" w:rsidRDefault="00923B60" w:rsidP="00EC01E6">
      <w:pPr>
        <w:spacing w:line="360" w:lineRule="auto"/>
        <w:jc w:val="both"/>
        <w:rPr>
          <w:rFonts w:ascii="Plantagenet Cherokee" w:hAnsi="Plantagenet Cherokee"/>
        </w:rPr>
      </w:pPr>
      <w:r w:rsidRPr="00AF6C24">
        <w:rPr>
          <w:rFonts w:ascii="Plantagenet Cherokee" w:hAnsi="Plantagenet Cherokee"/>
        </w:rPr>
        <w:t xml:space="preserve"> </w:t>
      </w:r>
      <w:r w:rsidR="00DD2E49" w:rsidRPr="00AF6C24">
        <w:rPr>
          <w:rFonts w:ascii="Plantagenet Cherokee" w:hAnsi="Plantagenet Cherokee"/>
        </w:rPr>
        <w:t xml:space="preserve">When </w:t>
      </w:r>
      <w:r w:rsidR="00FB3EBF" w:rsidRPr="00AF6C24">
        <w:rPr>
          <w:rFonts w:ascii="Plantagenet Cherokee" w:hAnsi="Plantagenet Cherokee"/>
        </w:rPr>
        <w:t>a subscriber is checking his/ her workout plan, attacked can show a script generated such as your trainer want to eat this item with your lunch. Subscribers might not know that this is not generated from the actual website. So he might click on that link and will try to purchase the item. That could direct the customer’s to a different link and ask him to log in again giving the credentials</w:t>
      </w:r>
      <w:r w:rsidR="00AC668F" w:rsidRPr="00AF6C24">
        <w:rPr>
          <w:rFonts w:ascii="Plantagenet Cherokee" w:hAnsi="Plantagenet Cherokee"/>
        </w:rPr>
        <w:t>, so in the first point, the customer is going to lose his login credentials to the attacker</w:t>
      </w:r>
      <w:r w:rsidR="00146AAF" w:rsidRPr="00AF6C24">
        <w:rPr>
          <w:rFonts w:ascii="Plantagenet Cherokee" w:hAnsi="Plantagenet Cherokee"/>
        </w:rPr>
        <w:t>, and after the attacker might ask the user to buy the item, and the user will be then giving his credit / Debit card details. There</w:t>
      </w:r>
      <w:r w:rsidR="007B79B5" w:rsidRPr="00AF6C24">
        <w:rPr>
          <w:rFonts w:ascii="Plantagenet Cherokee" w:hAnsi="Plantagenet Cherokee"/>
        </w:rPr>
        <w:t xml:space="preserve">, </w:t>
      </w:r>
      <w:r w:rsidR="00146AAF" w:rsidRPr="00AF6C24">
        <w:rPr>
          <w:rFonts w:ascii="Plantagenet Cherokee" w:hAnsi="Plantagenet Cherokee"/>
        </w:rPr>
        <w:t xml:space="preserve"> now the customer is going to lose </w:t>
      </w:r>
      <w:r w:rsidR="003653FA" w:rsidRPr="00AF6C24">
        <w:rPr>
          <w:rFonts w:ascii="Plantagenet Cherokee" w:hAnsi="Plantagenet Cherokee"/>
        </w:rPr>
        <w:t>his sensitive card details.</w:t>
      </w:r>
      <w:r w:rsidR="00661DC3" w:rsidRPr="00AF6C24">
        <w:rPr>
          <w:rFonts w:ascii="Plantagenet Cherokee" w:hAnsi="Plantagenet Cherokee"/>
        </w:rPr>
        <w:t xml:space="preserve"> When the customer lose</w:t>
      </w:r>
      <w:r w:rsidR="0020676D" w:rsidRPr="00AF6C24">
        <w:rPr>
          <w:rFonts w:ascii="Plantagenet Cherokee" w:hAnsi="Plantagenet Cherokee"/>
        </w:rPr>
        <w:t>s</w:t>
      </w:r>
      <w:r w:rsidR="00661DC3" w:rsidRPr="00AF6C24">
        <w:rPr>
          <w:rFonts w:ascii="Plantagenet Cherokee" w:hAnsi="Plantagenet Cherokee"/>
        </w:rPr>
        <w:t xml:space="preserve"> his money and information the company will </w:t>
      </w:r>
      <w:r w:rsidR="0020676D" w:rsidRPr="00AF6C24">
        <w:rPr>
          <w:rFonts w:ascii="Plantagenet Cherokee" w:hAnsi="Plantagenet Cherokee"/>
        </w:rPr>
        <w:t xml:space="preserve">not get any new customers and the system will not be used by anyone. </w:t>
      </w:r>
    </w:p>
    <w:p w14:paraId="70FE20E0" w14:textId="7756E5E0" w:rsidR="00CC4331" w:rsidRPr="00AF6C24" w:rsidRDefault="00645F63" w:rsidP="00EC01E6">
      <w:pPr>
        <w:spacing w:line="360" w:lineRule="auto"/>
        <w:jc w:val="both"/>
        <w:rPr>
          <w:rFonts w:ascii="Plantagenet Cherokee" w:hAnsi="Plantagenet Cherokee"/>
        </w:rPr>
      </w:pPr>
      <w:r w:rsidRPr="00AF6C24">
        <w:rPr>
          <w:rFonts w:ascii="Plantagenet Cherokee" w:hAnsi="Plantagenet Cherokee"/>
        </w:rPr>
        <w:t>The a</w:t>
      </w:r>
      <w:r w:rsidR="00C00716" w:rsidRPr="00AF6C24">
        <w:rPr>
          <w:rFonts w:ascii="Plantagenet Cherokee" w:hAnsi="Plantagenet Cherokee"/>
        </w:rPr>
        <w:t xml:space="preserve">ttacker </w:t>
      </w:r>
      <w:r w:rsidRPr="00AF6C24">
        <w:rPr>
          <w:rFonts w:ascii="Plantagenet Cherokee" w:hAnsi="Plantagenet Cherokee"/>
        </w:rPr>
        <w:t xml:space="preserve">can access the user’s session before the session expires and use that to access the system. </w:t>
      </w:r>
      <w:r w:rsidR="00F056B9" w:rsidRPr="00AF6C24">
        <w:rPr>
          <w:rFonts w:ascii="Plantagenet Cherokee" w:hAnsi="Plantagenet Cherokee"/>
        </w:rPr>
        <w:t>The a</w:t>
      </w:r>
      <w:r w:rsidR="00E7095D" w:rsidRPr="00AF6C24">
        <w:rPr>
          <w:rFonts w:ascii="Plantagenet Cherokee" w:hAnsi="Plantagenet Cherokee"/>
        </w:rPr>
        <w:t>ttacker can also change the users</w:t>
      </w:r>
      <w:r w:rsidR="00F056B9" w:rsidRPr="00AF6C24">
        <w:rPr>
          <w:rFonts w:ascii="Plantagenet Cherokee" w:hAnsi="Plantagenet Cherokee"/>
        </w:rPr>
        <w:t>'</w:t>
      </w:r>
      <w:r w:rsidR="00E7095D" w:rsidRPr="00AF6C24">
        <w:rPr>
          <w:rFonts w:ascii="Plantagenet Cherokee" w:hAnsi="Plantagenet Cherokee"/>
        </w:rPr>
        <w:t xml:space="preserve"> settings using </w:t>
      </w:r>
      <w:r w:rsidR="006D0275" w:rsidRPr="00AF6C24">
        <w:rPr>
          <w:rFonts w:ascii="Plantagenet Cherokee" w:hAnsi="Plantagenet Cherokee"/>
        </w:rPr>
        <w:t xml:space="preserve">this attack. </w:t>
      </w:r>
    </w:p>
    <w:p w14:paraId="446E580B" w14:textId="77777777" w:rsidR="00F056B9" w:rsidRPr="00AF6C24" w:rsidRDefault="00F056B9" w:rsidP="00EC01E6">
      <w:pPr>
        <w:spacing w:line="360" w:lineRule="auto"/>
        <w:jc w:val="both"/>
        <w:rPr>
          <w:rFonts w:ascii="Plantagenet Cherokee" w:hAnsi="Plantagenet Cherokee"/>
        </w:rPr>
      </w:pPr>
    </w:p>
    <w:p w14:paraId="7DA9D838"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y would an attacker use it?</w:t>
      </w:r>
    </w:p>
    <w:p w14:paraId="0144F971" w14:textId="4E412E69" w:rsidR="00B93FCC" w:rsidRDefault="0079200D" w:rsidP="00EC01E6">
      <w:pPr>
        <w:spacing w:line="360" w:lineRule="auto"/>
        <w:jc w:val="both"/>
        <w:rPr>
          <w:rFonts w:ascii="Plantagenet Cherokee" w:hAnsi="Plantagenet Cherokee"/>
        </w:rPr>
      </w:pPr>
      <w:r w:rsidRPr="00AF6C24">
        <w:rPr>
          <w:rFonts w:ascii="Plantagenet Cherokee" w:hAnsi="Plantagenet Cherokee"/>
        </w:rPr>
        <w:t>In this way users will not be able to identify that they have been attacked, they will be thinking that they are still on the actual system</w:t>
      </w:r>
      <w:r w:rsidR="002E1C92" w:rsidRPr="00AF6C24">
        <w:rPr>
          <w:rFonts w:ascii="Plantagenet Cherokee" w:hAnsi="Plantagenet Cherokee"/>
        </w:rPr>
        <w:t>,</w:t>
      </w:r>
      <w:r w:rsidR="002D3850" w:rsidRPr="00AF6C24">
        <w:rPr>
          <w:rFonts w:ascii="Plantagenet Cherokee" w:hAnsi="Plantagenet Cherokee"/>
        </w:rPr>
        <w:t xml:space="preserve"> </w:t>
      </w:r>
      <w:r w:rsidR="002E1C92" w:rsidRPr="00AF6C24">
        <w:rPr>
          <w:rFonts w:ascii="Plantagenet Cherokee" w:hAnsi="Plantagenet Cherokee"/>
        </w:rPr>
        <w:t xml:space="preserve">The script will not be identified by the </w:t>
      </w:r>
      <w:r w:rsidR="002D3850" w:rsidRPr="00AF6C24">
        <w:rPr>
          <w:rFonts w:ascii="Plantagenet Cherokee" w:hAnsi="Plantagenet Cherokee"/>
        </w:rPr>
        <w:t xml:space="preserve">end users’ web browser. </w:t>
      </w:r>
      <w:r w:rsidR="00E1360C" w:rsidRPr="00AF6C24">
        <w:rPr>
          <w:rFonts w:ascii="Plantagenet Cherokee" w:hAnsi="Plantagenet Cherokee"/>
        </w:rPr>
        <w:t xml:space="preserve"> Using the malicious scripts, </w:t>
      </w:r>
      <w:r w:rsidR="00A159AB" w:rsidRPr="00AF6C24">
        <w:rPr>
          <w:rFonts w:ascii="Plantagenet Cherokee" w:hAnsi="Plantagenet Cherokee"/>
        </w:rPr>
        <w:t xml:space="preserve">the </w:t>
      </w:r>
      <w:r w:rsidR="00E1360C" w:rsidRPr="00AF6C24">
        <w:rPr>
          <w:rFonts w:ascii="Plantagenet Cherokee" w:hAnsi="Plantagenet Cherokee"/>
        </w:rPr>
        <w:t xml:space="preserve">attacker can get access to </w:t>
      </w:r>
      <w:r w:rsidR="00A159AB" w:rsidRPr="00AF6C24">
        <w:rPr>
          <w:rFonts w:ascii="Plantagenet Cherokee" w:hAnsi="Plantagenet Cherokee"/>
        </w:rPr>
        <w:t xml:space="preserve">users’  cookies, session tokens, or other sensitive information retained by the browser and used with that site. </w:t>
      </w:r>
      <w:r w:rsidR="000E16C3" w:rsidRPr="00AF6C24">
        <w:rPr>
          <w:rFonts w:ascii="Plantagenet Cherokee" w:hAnsi="Plantagenet Cherokee"/>
        </w:rPr>
        <w:t>. These scripts can even rewrite the content of the HTML page. So using cross-site scripting attack</w:t>
      </w:r>
      <w:r w:rsidR="00D547B4" w:rsidRPr="00AF6C24">
        <w:rPr>
          <w:rFonts w:ascii="Plantagenet Cherokee" w:hAnsi="Plantagenet Cherokee"/>
        </w:rPr>
        <w:t>ers</w:t>
      </w:r>
      <w:r w:rsidR="000E16C3" w:rsidRPr="00AF6C24">
        <w:rPr>
          <w:rFonts w:ascii="Plantagenet Cherokee" w:hAnsi="Plantagenet Cherokee"/>
        </w:rPr>
        <w:t xml:space="preserve"> can do a lot. </w:t>
      </w:r>
    </w:p>
    <w:p w14:paraId="0DADFF0E" w14:textId="77777777" w:rsidR="00B93FCC" w:rsidRPr="00AF6C24" w:rsidRDefault="00B93FCC" w:rsidP="00EC01E6">
      <w:pPr>
        <w:spacing w:line="360" w:lineRule="auto"/>
        <w:jc w:val="both"/>
        <w:rPr>
          <w:rFonts w:ascii="Plantagenet Cherokee" w:hAnsi="Plantagenet Cherokee"/>
        </w:rPr>
      </w:pPr>
    </w:p>
    <w:p w14:paraId="521F403C"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What opportunities might it present to the attacker?</w:t>
      </w:r>
    </w:p>
    <w:p w14:paraId="13F01671" w14:textId="018009CC" w:rsidR="00923B60" w:rsidRPr="00AF6C24" w:rsidRDefault="000F65AE" w:rsidP="006C1AC1">
      <w:pPr>
        <w:pStyle w:val="ListParagraph"/>
        <w:numPr>
          <w:ilvl w:val="0"/>
          <w:numId w:val="5"/>
        </w:numPr>
        <w:spacing w:line="360" w:lineRule="auto"/>
        <w:jc w:val="both"/>
        <w:rPr>
          <w:rFonts w:ascii="Plantagenet Cherokee" w:hAnsi="Plantagenet Cherokee"/>
        </w:rPr>
      </w:pPr>
      <w:r w:rsidRPr="00AF6C24">
        <w:rPr>
          <w:rFonts w:ascii="Plantagenet Cherokee" w:hAnsi="Plantagenet Cherokee"/>
        </w:rPr>
        <w:t xml:space="preserve">Attackers can access user’s </w:t>
      </w:r>
      <w:r w:rsidR="007A25C4" w:rsidRPr="00AF6C24">
        <w:rPr>
          <w:rFonts w:ascii="Plantagenet Cherokee" w:hAnsi="Plantagenet Cherokee"/>
        </w:rPr>
        <w:t>sessions</w:t>
      </w:r>
    </w:p>
    <w:p w14:paraId="3A8BFADD" w14:textId="51ED356F" w:rsidR="007A25C4" w:rsidRPr="00AF6C24" w:rsidRDefault="006528F4" w:rsidP="006528F4">
      <w:pPr>
        <w:pStyle w:val="ListParagraph"/>
        <w:numPr>
          <w:ilvl w:val="0"/>
          <w:numId w:val="5"/>
        </w:numPr>
        <w:spacing w:line="360" w:lineRule="auto"/>
        <w:jc w:val="both"/>
        <w:rPr>
          <w:rFonts w:ascii="Plantagenet Cherokee" w:hAnsi="Plantagenet Cherokee"/>
        </w:rPr>
      </w:pPr>
      <w:r w:rsidRPr="00AF6C24">
        <w:rPr>
          <w:rFonts w:ascii="Plantagenet Cherokee" w:hAnsi="Plantagenet Cherokee"/>
        </w:rPr>
        <w:t xml:space="preserve">Attackers can autonomously inject </w:t>
      </w:r>
      <w:r w:rsidR="00CC63C6" w:rsidRPr="00AF6C24">
        <w:rPr>
          <w:rFonts w:ascii="Plantagenet Cherokee" w:hAnsi="Plantagenet Cherokee"/>
        </w:rPr>
        <w:t>users</w:t>
      </w:r>
      <w:r w:rsidRPr="00AF6C24">
        <w:rPr>
          <w:rFonts w:ascii="Plantagenet Cherokee" w:hAnsi="Plantagenet Cherokee"/>
        </w:rPr>
        <w:t xml:space="preserve"> into pages, and easily re-inject the same </w:t>
      </w:r>
      <w:r w:rsidR="008862B6" w:rsidRPr="00AF6C24">
        <w:rPr>
          <w:rFonts w:ascii="Plantagenet Cherokee" w:hAnsi="Plantagenet Cherokee"/>
        </w:rPr>
        <w:t>victim</w:t>
      </w:r>
      <w:r w:rsidRPr="00AF6C24">
        <w:rPr>
          <w:rFonts w:ascii="Plantagenet Cherokee" w:hAnsi="Plantagenet Cherokee"/>
        </w:rPr>
        <w:t xml:space="preserve"> with more XSS</w:t>
      </w:r>
      <w:r w:rsidR="007B0866" w:rsidRPr="00AF6C24">
        <w:rPr>
          <w:rFonts w:ascii="Plantagenet Cherokee" w:hAnsi="Plantagenet Cherokee"/>
        </w:rPr>
        <w:t>.</w:t>
      </w:r>
    </w:p>
    <w:p w14:paraId="51896F48" w14:textId="77777777" w:rsidR="007E3CDC" w:rsidRPr="00AF6C24" w:rsidRDefault="00FA6FF9" w:rsidP="006528F4">
      <w:pPr>
        <w:pStyle w:val="ListParagraph"/>
        <w:numPr>
          <w:ilvl w:val="0"/>
          <w:numId w:val="5"/>
        </w:numPr>
        <w:spacing w:line="360" w:lineRule="auto"/>
        <w:jc w:val="both"/>
        <w:rPr>
          <w:rFonts w:ascii="Plantagenet Cherokee" w:hAnsi="Plantagenet Cherokee"/>
        </w:rPr>
      </w:pPr>
      <w:r w:rsidRPr="00AF6C24">
        <w:rPr>
          <w:rFonts w:ascii="Plantagenet Cherokee" w:hAnsi="Plantagenet Cherokee"/>
        </w:rPr>
        <w:t>Attackers can access session tokens</w:t>
      </w:r>
      <w:r w:rsidR="007E3CDC" w:rsidRPr="00AF6C24">
        <w:rPr>
          <w:rFonts w:ascii="Plantagenet Cherokee" w:hAnsi="Plantagenet Cherokee"/>
        </w:rPr>
        <w:t>.</w:t>
      </w:r>
    </w:p>
    <w:p w14:paraId="1427C7E2" w14:textId="4ECD112B" w:rsidR="007B0866" w:rsidRPr="00AF6C24" w:rsidRDefault="00FA6FF9" w:rsidP="006528F4">
      <w:pPr>
        <w:pStyle w:val="ListParagraph"/>
        <w:numPr>
          <w:ilvl w:val="0"/>
          <w:numId w:val="5"/>
        </w:numPr>
        <w:spacing w:line="360" w:lineRule="auto"/>
        <w:jc w:val="both"/>
        <w:rPr>
          <w:rFonts w:ascii="Plantagenet Cherokee" w:hAnsi="Plantagenet Cherokee"/>
        </w:rPr>
      </w:pPr>
      <w:r w:rsidRPr="00AF6C24">
        <w:rPr>
          <w:rFonts w:ascii="Plantagenet Cherokee" w:hAnsi="Plantagenet Cherokee"/>
        </w:rPr>
        <w:t xml:space="preserve"> </w:t>
      </w:r>
      <w:r w:rsidR="007E3CDC" w:rsidRPr="00AF6C24">
        <w:rPr>
          <w:rFonts w:ascii="Plantagenet Cherokee" w:hAnsi="Plantagenet Cherokee"/>
        </w:rPr>
        <w:t>The attacker can access</w:t>
      </w:r>
      <w:r w:rsidRPr="00AF6C24">
        <w:rPr>
          <w:rFonts w:ascii="Plantagenet Cherokee" w:hAnsi="Plantagenet Cherokee"/>
        </w:rPr>
        <w:t xml:space="preserve"> sensitive information retained by the browser</w:t>
      </w:r>
      <w:r w:rsidR="0050295E" w:rsidRPr="00AF6C24">
        <w:rPr>
          <w:rFonts w:ascii="Plantagenet Cherokee" w:hAnsi="Plantagenet Cherokee"/>
        </w:rPr>
        <w:t>.</w:t>
      </w:r>
    </w:p>
    <w:p w14:paraId="36E9069E" w14:textId="24FA89E0" w:rsidR="00923B60" w:rsidRPr="00AF6C24" w:rsidRDefault="006E4B73" w:rsidP="00EC01E6">
      <w:pPr>
        <w:pStyle w:val="ListParagraph"/>
        <w:numPr>
          <w:ilvl w:val="0"/>
          <w:numId w:val="5"/>
        </w:numPr>
        <w:spacing w:line="360" w:lineRule="auto"/>
        <w:jc w:val="both"/>
        <w:rPr>
          <w:rFonts w:ascii="Plantagenet Cherokee" w:hAnsi="Plantagenet Cherokee"/>
        </w:rPr>
      </w:pPr>
      <w:r w:rsidRPr="00AF6C24">
        <w:rPr>
          <w:rFonts w:ascii="Plantagenet Cherokee" w:hAnsi="Plantagenet Cherokee"/>
        </w:rPr>
        <w:t>The attacker can connect users to a  different malicious server</w:t>
      </w:r>
    </w:p>
    <w:p w14:paraId="24AF99BE"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Assess vulnerabilities with the formula of your choosing</w:t>
      </w:r>
    </w:p>
    <w:tbl>
      <w:tblPr>
        <w:tblStyle w:val="TableGrid"/>
        <w:tblW w:w="8647" w:type="dxa"/>
        <w:tblInd w:w="846" w:type="dxa"/>
        <w:tblLook w:val="04A0" w:firstRow="1" w:lastRow="0" w:firstColumn="1" w:lastColumn="0" w:noHBand="0" w:noVBand="1"/>
      </w:tblPr>
      <w:tblGrid>
        <w:gridCol w:w="1383"/>
        <w:gridCol w:w="1382"/>
        <w:gridCol w:w="1715"/>
        <w:gridCol w:w="1592"/>
        <w:gridCol w:w="1285"/>
        <w:gridCol w:w="1666"/>
      </w:tblGrid>
      <w:tr w:rsidR="005D747E" w:rsidRPr="00AF6C24" w14:paraId="6A90A65E" w14:textId="77777777" w:rsidTr="00076502">
        <w:tc>
          <w:tcPr>
            <w:tcW w:w="1383" w:type="dxa"/>
          </w:tcPr>
          <w:p w14:paraId="7FA9C64B" w14:textId="77777777" w:rsidR="00923B60" w:rsidRPr="00AF6C24" w:rsidRDefault="00923B60" w:rsidP="00EC01E6">
            <w:pPr>
              <w:pStyle w:val="ListParagraph"/>
              <w:spacing w:line="360" w:lineRule="auto"/>
              <w:ind w:left="0"/>
              <w:jc w:val="both"/>
              <w:rPr>
                <w:rFonts w:ascii="Plantagenet Cherokee" w:hAnsi="Plantagenet Cherokee"/>
              </w:rPr>
            </w:pPr>
          </w:p>
        </w:tc>
        <w:tc>
          <w:tcPr>
            <w:tcW w:w="1228" w:type="dxa"/>
          </w:tcPr>
          <w:p w14:paraId="2F2914E5"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Damage Potential</w:t>
            </w:r>
          </w:p>
        </w:tc>
        <w:tc>
          <w:tcPr>
            <w:tcW w:w="1651" w:type="dxa"/>
          </w:tcPr>
          <w:p w14:paraId="56137386"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eproducibility</w:t>
            </w:r>
          </w:p>
        </w:tc>
        <w:tc>
          <w:tcPr>
            <w:tcW w:w="1517" w:type="dxa"/>
          </w:tcPr>
          <w:p w14:paraId="4343CFD2"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Exploitability</w:t>
            </w:r>
          </w:p>
        </w:tc>
        <w:tc>
          <w:tcPr>
            <w:tcW w:w="1152" w:type="dxa"/>
          </w:tcPr>
          <w:p w14:paraId="1B887399"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Affected Users</w:t>
            </w:r>
          </w:p>
        </w:tc>
        <w:tc>
          <w:tcPr>
            <w:tcW w:w="1716" w:type="dxa"/>
          </w:tcPr>
          <w:p w14:paraId="5CC772EC"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Discoverability </w:t>
            </w:r>
          </w:p>
        </w:tc>
      </w:tr>
      <w:tr w:rsidR="005D747E" w:rsidRPr="00AF6C24" w14:paraId="5215069E" w14:textId="77777777" w:rsidTr="00076502">
        <w:tc>
          <w:tcPr>
            <w:tcW w:w="1383" w:type="dxa"/>
          </w:tcPr>
          <w:p w14:paraId="4A4B4DCC"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Value</w:t>
            </w:r>
          </w:p>
        </w:tc>
        <w:tc>
          <w:tcPr>
            <w:tcW w:w="1228" w:type="dxa"/>
          </w:tcPr>
          <w:p w14:paraId="45F4694B" w14:textId="663C3149" w:rsidR="00923B60" w:rsidRPr="00AF6C24" w:rsidRDefault="006B5327"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651" w:type="dxa"/>
          </w:tcPr>
          <w:p w14:paraId="4C784873" w14:textId="3120F863" w:rsidR="00923B60" w:rsidRPr="00AF6C24" w:rsidRDefault="00512059"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517" w:type="dxa"/>
          </w:tcPr>
          <w:p w14:paraId="3D803453" w14:textId="3C21D38F" w:rsidR="00923B60" w:rsidRPr="00AF6C24" w:rsidRDefault="009F44F7" w:rsidP="00EC01E6">
            <w:pPr>
              <w:pStyle w:val="ListParagraph"/>
              <w:spacing w:line="360" w:lineRule="auto"/>
              <w:ind w:left="0"/>
              <w:jc w:val="both"/>
              <w:rPr>
                <w:rFonts w:ascii="Plantagenet Cherokee" w:hAnsi="Plantagenet Cherokee"/>
              </w:rPr>
            </w:pPr>
            <w:r w:rsidRPr="00AF6C24">
              <w:rPr>
                <w:rFonts w:ascii="Plantagenet Cherokee" w:hAnsi="Plantagenet Cherokee"/>
              </w:rPr>
              <w:t>0</w:t>
            </w:r>
          </w:p>
        </w:tc>
        <w:tc>
          <w:tcPr>
            <w:tcW w:w="1152" w:type="dxa"/>
          </w:tcPr>
          <w:p w14:paraId="7A64381A" w14:textId="25F191DD" w:rsidR="00923B60" w:rsidRPr="00AF6C24" w:rsidRDefault="00C97CC3" w:rsidP="00EC01E6">
            <w:pPr>
              <w:pStyle w:val="ListParagraph"/>
              <w:spacing w:line="360" w:lineRule="auto"/>
              <w:ind w:left="0"/>
              <w:jc w:val="both"/>
              <w:rPr>
                <w:rFonts w:ascii="Plantagenet Cherokee" w:hAnsi="Plantagenet Cherokee"/>
              </w:rPr>
            </w:pPr>
            <w:r w:rsidRPr="00AF6C24">
              <w:rPr>
                <w:rFonts w:ascii="Plantagenet Cherokee" w:hAnsi="Plantagenet Cherokee"/>
              </w:rPr>
              <w:t>5</w:t>
            </w:r>
          </w:p>
        </w:tc>
        <w:tc>
          <w:tcPr>
            <w:tcW w:w="1716" w:type="dxa"/>
          </w:tcPr>
          <w:p w14:paraId="71C9497C" w14:textId="527230A7" w:rsidR="00923B60" w:rsidRPr="00AF6C24" w:rsidRDefault="001D1087" w:rsidP="00EC01E6">
            <w:pPr>
              <w:pStyle w:val="ListParagraph"/>
              <w:spacing w:line="360" w:lineRule="auto"/>
              <w:ind w:left="0"/>
              <w:jc w:val="both"/>
              <w:rPr>
                <w:rFonts w:ascii="Plantagenet Cherokee" w:hAnsi="Plantagenet Cherokee"/>
              </w:rPr>
            </w:pPr>
            <w:r w:rsidRPr="00AF6C24">
              <w:rPr>
                <w:rFonts w:ascii="Plantagenet Cherokee" w:hAnsi="Plantagenet Cherokee"/>
              </w:rPr>
              <w:t>10</w:t>
            </w:r>
          </w:p>
        </w:tc>
      </w:tr>
      <w:tr w:rsidR="005D747E" w:rsidRPr="00AF6C24" w14:paraId="21CEDAF6" w14:textId="77777777" w:rsidTr="00076502">
        <w:tc>
          <w:tcPr>
            <w:tcW w:w="1383" w:type="dxa"/>
          </w:tcPr>
          <w:p w14:paraId="0BABBCE2"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Explanation </w:t>
            </w:r>
          </w:p>
        </w:tc>
        <w:tc>
          <w:tcPr>
            <w:tcW w:w="1228" w:type="dxa"/>
          </w:tcPr>
          <w:p w14:paraId="5679E9A4" w14:textId="49BECBB8" w:rsidR="00923B60" w:rsidRPr="00AF6C24" w:rsidRDefault="006B5327"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Even though it depends on </w:t>
            </w:r>
            <w:r w:rsidR="005D747E" w:rsidRPr="00AF6C24">
              <w:rPr>
                <w:rFonts w:ascii="Plantagenet Cherokee" w:hAnsi="Plantagenet Cherokee"/>
              </w:rPr>
              <w:t xml:space="preserve">functions done by the </w:t>
            </w:r>
            <w:r w:rsidR="00900972" w:rsidRPr="00AF6C24">
              <w:rPr>
                <w:rFonts w:ascii="Plantagenet Cherokee" w:hAnsi="Plantagenet Cherokee"/>
              </w:rPr>
              <w:t>external script ex</w:t>
            </w:r>
            <w:r w:rsidR="000B7CFB" w:rsidRPr="00AF6C24">
              <w:rPr>
                <w:rFonts w:ascii="Plantagenet Cherokee" w:hAnsi="Plantagenet Cherokee"/>
              </w:rPr>
              <w:t>e</w:t>
            </w:r>
            <w:r w:rsidR="00900972" w:rsidRPr="00AF6C24">
              <w:rPr>
                <w:rFonts w:ascii="Plantagenet Cherokee" w:hAnsi="Plantagenet Cherokee"/>
              </w:rPr>
              <w:t>cuted.</w:t>
            </w:r>
            <w:r w:rsidR="000B7CFB" w:rsidRPr="00AF6C24">
              <w:rPr>
                <w:rFonts w:ascii="Plantagenet Cherokee" w:hAnsi="Plantagenet Cherokee"/>
              </w:rPr>
              <w:t xml:space="preserve"> Attacking the user from the cross-site scripting going to give access to all his web browser’s </w:t>
            </w:r>
            <w:r w:rsidR="00562454" w:rsidRPr="00AF6C24">
              <w:rPr>
                <w:rFonts w:ascii="Plantagenet Cherokee" w:hAnsi="Plantagenet Cherokee"/>
              </w:rPr>
              <w:lastRenderedPageBreak/>
              <w:t xml:space="preserve">sessions and information So it should be categorized as high </w:t>
            </w:r>
            <w:r w:rsidR="00C9081A" w:rsidRPr="00AF6C24">
              <w:rPr>
                <w:rFonts w:ascii="Plantagenet Cherokee" w:hAnsi="Plantagenet Cherokee"/>
              </w:rPr>
              <w:t xml:space="preserve">damage. </w:t>
            </w:r>
          </w:p>
        </w:tc>
        <w:tc>
          <w:tcPr>
            <w:tcW w:w="1651" w:type="dxa"/>
          </w:tcPr>
          <w:p w14:paraId="1E05139E" w14:textId="182BA1CE" w:rsidR="00923B60" w:rsidRPr="00AF6C24" w:rsidRDefault="00512059" w:rsidP="00EC01E6">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 xml:space="preserve">This can be easily identified by a web browser or many free vulnerability scanning tools in the market can be able to find it. </w:t>
            </w:r>
          </w:p>
        </w:tc>
        <w:tc>
          <w:tcPr>
            <w:tcW w:w="1517" w:type="dxa"/>
          </w:tcPr>
          <w:p w14:paraId="43CE6279" w14:textId="3F494BE5" w:rsidR="00923B60" w:rsidRPr="00AF6C24" w:rsidRDefault="009F44F7" w:rsidP="00EC01E6">
            <w:pPr>
              <w:pStyle w:val="ListParagraph"/>
              <w:spacing w:line="360" w:lineRule="auto"/>
              <w:ind w:left="0"/>
              <w:jc w:val="both"/>
              <w:rPr>
                <w:rFonts w:ascii="Plantagenet Cherokee" w:hAnsi="Plantagenet Cherokee"/>
              </w:rPr>
            </w:pPr>
            <w:r w:rsidRPr="00AF6C24">
              <w:rPr>
                <w:rFonts w:ascii="Plantagenet Cherokee" w:hAnsi="Plantagenet Cherokee"/>
              </w:rPr>
              <w:t>Advanced scripting knowledge, session knowledge</w:t>
            </w:r>
            <w:r w:rsidR="00B84569" w:rsidRPr="00AF6C24">
              <w:rPr>
                <w:rFonts w:ascii="Plantagenet Cherokee" w:hAnsi="Plantagenet Cherokee"/>
              </w:rPr>
              <w:t xml:space="preserve"> is needed. Programming knowledge is important. </w:t>
            </w:r>
            <w:r w:rsidR="00784608" w:rsidRPr="00AF6C24">
              <w:rPr>
                <w:rFonts w:ascii="Plantagenet Cherokee" w:hAnsi="Plantagenet Cherokee"/>
              </w:rPr>
              <w:t>The attacker should have the knowledge to do stored and reflected attacks</w:t>
            </w:r>
            <w:r w:rsidR="00C60A73" w:rsidRPr="00AF6C24">
              <w:rPr>
                <w:rFonts w:ascii="Plantagenet Cherokee" w:hAnsi="Plantagenet Cherokee"/>
              </w:rPr>
              <w:t xml:space="preserve"> from the log.</w:t>
            </w:r>
          </w:p>
        </w:tc>
        <w:tc>
          <w:tcPr>
            <w:tcW w:w="1152" w:type="dxa"/>
          </w:tcPr>
          <w:p w14:paraId="5FA4A022" w14:textId="0ECD33E3" w:rsidR="00923B60" w:rsidRPr="00AF6C24" w:rsidRDefault="00C97CC3"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Some users might already have the idea, or can aware of these external </w:t>
            </w:r>
            <w:r w:rsidR="005B0627" w:rsidRPr="00AF6C24">
              <w:rPr>
                <w:rFonts w:ascii="Plantagenet Cherokee" w:hAnsi="Plantagenet Cherokee"/>
              </w:rPr>
              <w:t xml:space="preserve">scripts, they can able to see from the URL and identify if the malicious script is </w:t>
            </w:r>
            <w:r w:rsidR="005B0627" w:rsidRPr="00AF6C24">
              <w:rPr>
                <w:rFonts w:ascii="Plantagenet Cherokee" w:hAnsi="Plantagenet Cherokee"/>
              </w:rPr>
              <w:lastRenderedPageBreak/>
              <w:t xml:space="preserve">redirecting to </w:t>
            </w:r>
            <w:r w:rsidR="004A3B7E" w:rsidRPr="00AF6C24">
              <w:rPr>
                <w:rFonts w:ascii="Plantagenet Cherokee" w:hAnsi="Plantagenet Cherokee"/>
              </w:rPr>
              <w:t xml:space="preserve">a </w:t>
            </w:r>
            <w:r w:rsidR="005B0627" w:rsidRPr="00AF6C24">
              <w:rPr>
                <w:rFonts w:ascii="Plantagenet Cherokee" w:hAnsi="Plantagenet Cherokee"/>
              </w:rPr>
              <w:t>different target server</w:t>
            </w:r>
            <w:r w:rsidR="004A3B7E" w:rsidRPr="00AF6C24">
              <w:rPr>
                <w:rFonts w:ascii="Plantagenet Cherokee" w:hAnsi="Plantagenet Cherokee"/>
              </w:rPr>
              <w:t>. So affected users will be medium</w:t>
            </w:r>
          </w:p>
        </w:tc>
        <w:tc>
          <w:tcPr>
            <w:tcW w:w="1716" w:type="dxa"/>
          </w:tcPr>
          <w:p w14:paraId="49A032EF" w14:textId="0644FFB5" w:rsidR="00923B60" w:rsidRPr="00AF6C24" w:rsidRDefault="001D1087" w:rsidP="00EC01E6">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Can be easily discoverable by the employees</w:t>
            </w:r>
            <w:r w:rsidR="001F638B" w:rsidRPr="00AF6C24">
              <w:rPr>
                <w:rFonts w:ascii="Plantagenet Cherokee" w:hAnsi="Plantagenet Cherokee"/>
              </w:rPr>
              <w:t xml:space="preserve"> looking at the web</w:t>
            </w:r>
            <w:r w:rsidR="00C14889" w:rsidRPr="00AF6C24">
              <w:rPr>
                <w:rFonts w:ascii="Plantagenet Cherokee" w:hAnsi="Plantagenet Cherokee"/>
              </w:rPr>
              <w:t xml:space="preserve"> </w:t>
            </w:r>
            <w:r w:rsidR="001F638B" w:rsidRPr="00AF6C24">
              <w:rPr>
                <w:rFonts w:ascii="Plantagenet Cherokee" w:hAnsi="Plantagenet Cherokee"/>
              </w:rPr>
              <w:t xml:space="preserve">browser. </w:t>
            </w:r>
          </w:p>
        </w:tc>
      </w:tr>
      <w:tr w:rsidR="00923B60" w:rsidRPr="00AF6C24" w14:paraId="402BC72B" w14:textId="77777777" w:rsidTr="00076502">
        <w:tc>
          <w:tcPr>
            <w:tcW w:w="8647" w:type="dxa"/>
            <w:gridSpan w:val="6"/>
          </w:tcPr>
          <w:p w14:paraId="17B2C492" w14:textId="0B6A75F2"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ating : (10+</w:t>
            </w:r>
            <w:r w:rsidR="00333C8F" w:rsidRPr="00AF6C24">
              <w:rPr>
                <w:rFonts w:ascii="Plantagenet Cherokee" w:hAnsi="Plantagenet Cherokee"/>
              </w:rPr>
              <w:t>10+0+5+10</w:t>
            </w:r>
            <w:r w:rsidRPr="00AF6C24">
              <w:rPr>
                <w:rFonts w:ascii="Plantagenet Cherokee" w:hAnsi="Plantagenet Cherokee"/>
              </w:rPr>
              <w:t>)/5 =</w:t>
            </w:r>
            <w:r w:rsidR="00FF2F61" w:rsidRPr="00AF6C24">
              <w:rPr>
                <w:rFonts w:ascii="Plantagenet Cherokee" w:hAnsi="Plantagenet Cherokee"/>
              </w:rPr>
              <w:t xml:space="preserve"> 7</w:t>
            </w:r>
          </w:p>
        </w:tc>
      </w:tr>
    </w:tbl>
    <w:p w14:paraId="6A8483F3" w14:textId="77777777" w:rsidR="00923B60" w:rsidRPr="00AF6C24" w:rsidRDefault="00923B60" w:rsidP="00EC01E6">
      <w:pPr>
        <w:spacing w:line="360" w:lineRule="auto"/>
        <w:jc w:val="both"/>
        <w:rPr>
          <w:rFonts w:ascii="Plantagenet Cherokee" w:hAnsi="Plantagenet Cherokee" w:cstheme="minorHAnsi"/>
          <w:color w:val="000000"/>
        </w:rPr>
      </w:pPr>
    </w:p>
    <w:p w14:paraId="78C6FE7B" w14:textId="77777777" w:rsidR="00923B60" w:rsidRPr="00AF6C24" w:rsidRDefault="00923B60" w:rsidP="00EC01E6">
      <w:pPr>
        <w:spacing w:line="360" w:lineRule="auto"/>
        <w:jc w:val="both"/>
        <w:rPr>
          <w:rFonts w:ascii="Plantagenet Cherokee" w:hAnsi="Plantagenet Cherokee" w:cstheme="minorHAnsi"/>
          <w:color w:val="000000"/>
        </w:rPr>
      </w:pPr>
    </w:p>
    <w:p w14:paraId="051DA288" w14:textId="1AAEB0A4"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Provide mitigations and suggestions for addressing discovered issues. These should consider the company, its situation, and its resources.</w:t>
      </w:r>
    </w:p>
    <w:p w14:paraId="3ABB3927" w14:textId="77777777" w:rsidR="008A28EF" w:rsidRPr="00AF6C24" w:rsidRDefault="008A28EF" w:rsidP="00EC01E6">
      <w:pPr>
        <w:spacing w:line="360" w:lineRule="auto"/>
        <w:jc w:val="both"/>
        <w:rPr>
          <w:rFonts w:ascii="Plantagenet Cherokee" w:eastAsia="Calibri" w:hAnsi="Plantagenet Cherokee" w:cs="Times New Roman"/>
          <w:lang w:val="en-US"/>
        </w:rPr>
      </w:pPr>
    </w:p>
    <w:p w14:paraId="49431909" w14:textId="1B0E9D21" w:rsidR="008A28EF" w:rsidRPr="00AF6C24" w:rsidRDefault="008A28EF" w:rsidP="00E5391D">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Even though cross-site scripting is a user’s side problem, Attackers can use mislead the users by showing unrelated content and redirecting the users to different sites. Attackers also can use this to change the contents of the website. It is possible to identify whether the website is vulnerable to cross-site by running a vulnerability scanner.</w:t>
      </w:r>
    </w:p>
    <w:p w14:paraId="2E245C91" w14:textId="77777777" w:rsidR="008A28EF" w:rsidRPr="00AF6C24" w:rsidRDefault="008A28EF" w:rsidP="00E5391D">
      <w:pPr>
        <w:spacing w:line="360" w:lineRule="auto"/>
        <w:jc w:val="both"/>
        <w:rPr>
          <w:rFonts w:ascii="Plantagenet Cherokee" w:eastAsia="Calibri" w:hAnsi="Plantagenet Cherokee" w:cs="Times New Roman"/>
          <w:lang w:val="en-US"/>
        </w:rPr>
      </w:pPr>
    </w:p>
    <w:p w14:paraId="43FFE88A" w14:textId="77777777" w:rsidR="008A28EF" w:rsidRPr="00AF6C24" w:rsidRDefault="008A28EF" w:rsidP="00E5391D">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 xml:space="preserve">To prevent the XSS, the website should not output data that is directly given in the input text field without checking for untrusted code. Any user input which is part of HTML can be a risk. So appropriate encoding techniques can be used to prevent this. If the website should accept user input in HTML format tags, then valid trustworthy libraries can be used to sanitize HTML code. </w:t>
      </w:r>
    </w:p>
    <w:p w14:paraId="52AEBBEF" w14:textId="6D448ECC" w:rsidR="00C6326A" w:rsidRPr="00AF6C24" w:rsidRDefault="008A28EF" w:rsidP="00E5391D">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t>If the HttpOnly flag is set for cookies, then client-side java scripts will not be able to access the cookies. Doing regular scanning (eg – Acunetix, NetSparker) will help to prevent cross-site scripting, Data validation, Filtering, and escaping can prevent these attacks.</w:t>
      </w:r>
      <w:r w:rsidR="00BA58A9" w:rsidRPr="00AF6C24">
        <w:rPr>
          <w:rFonts w:ascii="Plantagenet Cherokee" w:eastAsia="Calibri" w:hAnsi="Plantagenet Cherokee" w:cs="Times New Roman"/>
          <w:lang w:val="en-US"/>
        </w:rPr>
        <w:t xml:space="preserve"> Many free tools can be used to do this scanning which could be affordable for  </w:t>
      </w:r>
      <w:r w:rsidR="00EA2067" w:rsidRPr="00AF6C24">
        <w:rPr>
          <w:rFonts w:ascii="Plantagenet Cherokee" w:eastAsia="Calibri" w:hAnsi="Plantagenet Cherokee" w:cs="Times New Roman"/>
          <w:lang w:val="en-US"/>
        </w:rPr>
        <w:t>SQA company as a startup</w:t>
      </w:r>
      <w:r w:rsidR="005C7806" w:rsidRPr="00AF6C24">
        <w:rPr>
          <w:rFonts w:ascii="Plantagenet Cherokee" w:eastAsia="Calibri" w:hAnsi="Plantagenet Cherokee" w:cs="Times New Roman"/>
          <w:lang w:val="en-US"/>
        </w:rPr>
        <w:t>.</w:t>
      </w:r>
    </w:p>
    <w:p w14:paraId="163D3958" w14:textId="5FA8E840" w:rsidR="00C6326A" w:rsidRPr="00AF6C24" w:rsidRDefault="00E5391D" w:rsidP="00E5391D">
      <w:pPr>
        <w:spacing w:line="360" w:lineRule="auto"/>
        <w:jc w:val="both"/>
        <w:rPr>
          <w:rFonts w:ascii="Plantagenet Cherokee" w:eastAsia="Calibri" w:hAnsi="Plantagenet Cherokee" w:cs="Times New Roman"/>
          <w:lang w:val="en-US"/>
        </w:rPr>
      </w:pPr>
      <w:r w:rsidRPr="00AF6C24">
        <w:rPr>
          <w:rFonts w:ascii="Plantagenet Cherokee" w:eastAsia="Calibri" w:hAnsi="Plantagenet Cherokee" w:cs="Times New Roman"/>
          <w:lang w:val="en-US"/>
        </w:rPr>
        <w:lastRenderedPageBreak/>
        <w:t>Remove conflicting characters, brackets, and single and double quotes from user input by encoding user</w:t>
      </w:r>
      <w:r w:rsidR="007C084A" w:rsidRPr="00AF6C24">
        <w:rPr>
          <w:rFonts w:ascii="Plantagenet Cherokee" w:eastAsia="Calibri" w:hAnsi="Plantagenet Cherokee" w:cs="Times New Roman"/>
          <w:lang w:val="en-US"/>
        </w:rPr>
        <w:t>-</w:t>
      </w:r>
      <w:r w:rsidRPr="00AF6C24">
        <w:rPr>
          <w:rFonts w:ascii="Plantagenet Cherokee" w:eastAsia="Calibri" w:hAnsi="Plantagenet Cherokee" w:cs="Times New Roman"/>
          <w:lang w:val="en-US"/>
        </w:rPr>
        <w:t>supplied data. This will prevent inserted scripts from being sent to end</w:t>
      </w:r>
      <w:r w:rsidR="007C084A" w:rsidRPr="00AF6C24">
        <w:rPr>
          <w:rFonts w:ascii="Plantagenet Cherokee" w:eastAsia="Calibri" w:hAnsi="Plantagenet Cherokee" w:cs="Times New Roman"/>
          <w:lang w:val="en-US"/>
        </w:rPr>
        <w:t>-</w:t>
      </w:r>
      <w:r w:rsidRPr="00AF6C24">
        <w:rPr>
          <w:rFonts w:ascii="Plantagenet Cherokee" w:eastAsia="Calibri" w:hAnsi="Plantagenet Cherokee" w:cs="Times New Roman"/>
          <w:lang w:val="en-US"/>
        </w:rPr>
        <w:t>users in a form tha</w:t>
      </w:r>
      <w:r w:rsidR="0098471D" w:rsidRPr="00AF6C24">
        <w:rPr>
          <w:rFonts w:ascii="Plantagenet Cherokee" w:eastAsia="Calibri" w:hAnsi="Plantagenet Cherokee" w:cs="Times New Roman"/>
          <w:lang w:val="en-US"/>
        </w:rPr>
        <w:t xml:space="preserve">t </w:t>
      </w:r>
      <w:r w:rsidRPr="00AF6C24">
        <w:rPr>
          <w:rFonts w:ascii="Plantagenet Cherokee" w:eastAsia="Calibri" w:hAnsi="Plantagenet Cherokee" w:cs="Times New Roman"/>
          <w:lang w:val="en-US"/>
        </w:rPr>
        <w:t>can be executed.</w:t>
      </w:r>
    </w:p>
    <w:p w14:paraId="7BC5B16E" w14:textId="77777777" w:rsidR="00C6326A" w:rsidRPr="00AF6C24" w:rsidRDefault="00C6326A" w:rsidP="00EC01E6">
      <w:pPr>
        <w:spacing w:line="360" w:lineRule="auto"/>
        <w:jc w:val="both"/>
        <w:rPr>
          <w:rFonts w:ascii="Plantagenet Cherokee" w:hAnsi="Plantagenet Cherokee"/>
          <w:b/>
          <w:bCs/>
          <w:u w:val="single"/>
        </w:rPr>
      </w:pPr>
    </w:p>
    <w:p w14:paraId="5CF0F9F8" w14:textId="1BD3102D"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b/>
          <w:bCs/>
          <w:u w:val="single"/>
        </w:rPr>
        <w:t xml:space="preserve">Vulnerability 4:  </w:t>
      </w:r>
      <w:r w:rsidR="003E3C5F" w:rsidRPr="00AF6C24">
        <w:rPr>
          <w:rFonts w:ascii="Plantagenet Cherokee" w:hAnsi="Plantagenet Cherokee"/>
          <w:b/>
          <w:bCs/>
          <w:u w:val="single"/>
        </w:rPr>
        <w:t>Directory listing</w:t>
      </w:r>
    </w:p>
    <w:p w14:paraId="44D453B6" w14:textId="32960BA9" w:rsidR="00115979" w:rsidRPr="00AF6C24" w:rsidRDefault="00923B60" w:rsidP="009A5795">
      <w:pPr>
        <w:spacing w:line="360" w:lineRule="auto"/>
        <w:jc w:val="both"/>
        <w:rPr>
          <w:rFonts w:ascii="Plantagenet Cherokee" w:hAnsi="Plantagenet Cherokee"/>
          <w:b/>
          <w:bCs/>
          <w:u w:val="single"/>
        </w:rPr>
      </w:pPr>
      <w:r w:rsidRPr="00AF6C24">
        <w:rPr>
          <w:rFonts w:ascii="Plantagenet Cherokee" w:hAnsi="Plantagenet Cherokee"/>
          <w:b/>
          <w:bCs/>
          <w:u w:val="single"/>
        </w:rPr>
        <w:t>describe in your own word</w:t>
      </w:r>
    </w:p>
    <w:p w14:paraId="6AF74E0E" w14:textId="0C15701E" w:rsidR="00115979" w:rsidRPr="00AF6C24" w:rsidRDefault="00115979" w:rsidP="009A5795">
      <w:pPr>
        <w:spacing w:line="360" w:lineRule="auto"/>
        <w:jc w:val="both"/>
        <w:rPr>
          <w:rFonts w:ascii="Plantagenet Cherokee" w:hAnsi="Plantagenet Cherokee"/>
        </w:rPr>
      </w:pPr>
      <w:r w:rsidRPr="00AF6C24">
        <w:rPr>
          <w:rFonts w:ascii="Plantagenet Cherokee" w:hAnsi="Plantagenet Cherokee"/>
        </w:rPr>
        <w:t xml:space="preserve">In </w:t>
      </w:r>
      <w:r w:rsidR="003B651E" w:rsidRPr="00AF6C24">
        <w:rPr>
          <w:rFonts w:ascii="Plantagenet Cherokee" w:hAnsi="Plantagenet Cherokee"/>
        </w:rPr>
        <w:t xml:space="preserve">a </w:t>
      </w:r>
      <w:r w:rsidRPr="00AF6C24">
        <w:rPr>
          <w:rFonts w:ascii="Plantagenet Cherokee" w:hAnsi="Plantagenet Cherokee"/>
        </w:rPr>
        <w:t>web application, showing the directory listing</w:t>
      </w:r>
      <w:r w:rsidR="003B651E" w:rsidRPr="00AF6C24">
        <w:rPr>
          <w:rFonts w:ascii="Plantagenet Cherokee" w:hAnsi="Plantagenet Cherokee"/>
        </w:rPr>
        <w:t xml:space="preserve"> is a common most vulnerability.</w:t>
      </w:r>
      <w:r w:rsidRPr="00AF6C24">
        <w:rPr>
          <w:rFonts w:ascii="Plantagenet Cherokee" w:hAnsi="Plantagenet Cherokee"/>
        </w:rPr>
        <w:t xml:space="preserve"> , the reason </w:t>
      </w:r>
      <w:r w:rsidR="00303398" w:rsidRPr="00AF6C24">
        <w:rPr>
          <w:rFonts w:ascii="Plantagenet Cherokee" w:hAnsi="Plantagenet Cherokee"/>
        </w:rPr>
        <w:t>for this is</w:t>
      </w:r>
      <w:r w:rsidRPr="00AF6C24">
        <w:rPr>
          <w:rFonts w:ascii="Plantagenet Cherokee" w:hAnsi="Plantagenet Cherokee"/>
        </w:rPr>
        <w:t xml:space="preserve"> the server</w:t>
      </w:r>
      <w:r w:rsidR="00303398" w:rsidRPr="00AF6C24">
        <w:rPr>
          <w:rFonts w:ascii="Plantagenet Cherokee" w:hAnsi="Plantagenet Cherokee"/>
        </w:rPr>
        <w:t xml:space="preserve"> misconfiguration</w:t>
      </w:r>
      <w:r w:rsidRPr="00AF6C24">
        <w:rPr>
          <w:rFonts w:ascii="Plantagenet Cherokee" w:hAnsi="Plantagenet Cherokee"/>
        </w:rPr>
        <w:t xml:space="preserve">. This will lead to showing sensitive information. The attacker can also check all the files such as configuration files, backup files, Temporary files, and hidden files. </w:t>
      </w:r>
      <w:r w:rsidR="001E69B7" w:rsidRPr="00AF6C24">
        <w:rPr>
          <w:rFonts w:ascii="Plantagenet Cherokee" w:hAnsi="Plantagenet Cherokee"/>
        </w:rPr>
        <w:t>The r</w:t>
      </w:r>
      <w:r w:rsidR="00CB4115" w:rsidRPr="00AF6C24">
        <w:rPr>
          <w:rFonts w:ascii="Plantagenet Cherokee" w:hAnsi="Plantagenet Cherokee"/>
        </w:rPr>
        <w:t>isks of this depend on which files were accessible through the visible directory.</w:t>
      </w:r>
      <w:r w:rsidR="006B70AF" w:rsidRPr="00AF6C24">
        <w:rPr>
          <w:rFonts w:ascii="Plantagenet Cherokee" w:hAnsi="Plantagenet Cherokee"/>
        </w:rPr>
        <w:t xml:space="preserve"> This could be classified as information disclosure. </w:t>
      </w:r>
    </w:p>
    <w:p w14:paraId="14B02E24" w14:textId="02E2B69B"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it impact the given company and situation?</w:t>
      </w:r>
    </w:p>
    <w:p w14:paraId="08F9CA63" w14:textId="1E5CA36B" w:rsidR="002118A2" w:rsidRPr="00AF6C24" w:rsidRDefault="00A45E25" w:rsidP="00EC01E6">
      <w:pPr>
        <w:spacing w:line="360" w:lineRule="auto"/>
        <w:jc w:val="both"/>
        <w:rPr>
          <w:rFonts w:ascii="Plantagenet Cherokee" w:hAnsi="Plantagenet Cherokee"/>
        </w:rPr>
      </w:pPr>
      <w:r w:rsidRPr="00AF6C24">
        <w:rPr>
          <w:rFonts w:ascii="Plantagenet Cherokee" w:hAnsi="Plantagenet Cherokee"/>
        </w:rPr>
        <w:t xml:space="preserve">The company is a startup with fewer employees, so </w:t>
      </w:r>
      <w:r w:rsidR="00686218" w:rsidRPr="00AF6C24">
        <w:rPr>
          <w:rFonts w:ascii="Plantagenet Cherokee" w:hAnsi="Plantagenet Cherokee"/>
        </w:rPr>
        <w:t xml:space="preserve">there might be </w:t>
      </w:r>
      <w:r w:rsidR="009E27A7" w:rsidRPr="00AF6C24">
        <w:rPr>
          <w:rFonts w:ascii="Plantagenet Cherokee" w:hAnsi="Plantagenet Cherokee"/>
        </w:rPr>
        <w:t xml:space="preserve">a chance that the server was not configured properly because of inexperienced developers. </w:t>
      </w:r>
      <w:r w:rsidR="00314D38" w:rsidRPr="00AF6C24">
        <w:rPr>
          <w:rFonts w:ascii="Plantagenet Cherokee" w:hAnsi="Plantagenet Cherokee"/>
        </w:rPr>
        <w:t>If the directory list is showing the trainers</w:t>
      </w:r>
      <w:r w:rsidR="00F24512" w:rsidRPr="00AF6C24">
        <w:rPr>
          <w:rFonts w:ascii="Plantagenet Cherokee" w:hAnsi="Plantagenet Cherokee"/>
        </w:rPr>
        <w:t>'</w:t>
      </w:r>
      <w:r w:rsidR="00314D38" w:rsidRPr="00AF6C24">
        <w:rPr>
          <w:rFonts w:ascii="Plantagenet Cherokee" w:hAnsi="Plantagenet Cherokee"/>
        </w:rPr>
        <w:t xml:space="preserve"> information, such as name</w:t>
      </w:r>
      <w:r w:rsidR="00F24512" w:rsidRPr="00AF6C24">
        <w:rPr>
          <w:rFonts w:ascii="Plantagenet Cherokee" w:hAnsi="Plantagenet Cherokee"/>
        </w:rPr>
        <w:t>s</w:t>
      </w:r>
      <w:r w:rsidR="00314D38" w:rsidRPr="00AF6C24">
        <w:rPr>
          <w:rFonts w:ascii="Plantagenet Cherokee" w:hAnsi="Plantagenet Cherokee"/>
        </w:rPr>
        <w:t xml:space="preserve">, and qualifications that </w:t>
      </w:r>
      <w:r w:rsidR="00F24512" w:rsidRPr="00AF6C24">
        <w:rPr>
          <w:rFonts w:ascii="Plantagenet Cherokee" w:hAnsi="Plantagenet Cherokee"/>
        </w:rPr>
        <w:t>are</w:t>
      </w:r>
      <w:r w:rsidR="00314D38" w:rsidRPr="00AF6C24">
        <w:rPr>
          <w:rFonts w:ascii="Plantagenet Cherokee" w:hAnsi="Plantagenet Cherokee"/>
        </w:rPr>
        <w:t xml:space="preserve"> not a risk. Because these could be found </w:t>
      </w:r>
      <w:r w:rsidR="00401273" w:rsidRPr="00AF6C24">
        <w:rPr>
          <w:rFonts w:ascii="Plantagenet Cherokee" w:hAnsi="Plantagenet Cherokee"/>
        </w:rPr>
        <w:t xml:space="preserve">anywhere </w:t>
      </w:r>
      <w:r w:rsidR="00F24512" w:rsidRPr="00AF6C24">
        <w:rPr>
          <w:rFonts w:ascii="Plantagenet Cherokee" w:hAnsi="Plantagenet Cherokee"/>
        </w:rPr>
        <w:t>o</w:t>
      </w:r>
      <w:r w:rsidR="00401273" w:rsidRPr="00AF6C24">
        <w:rPr>
          <w:rFonts w:ascii="Plantagenet Cherokee" w:hAnsi="Plantagenet Cherokee"/>
        </w:rPr>
        <w:t>n the inter</w:t>
      </w:r>
      <w:r w:rsidR="00F24512" w:rsidRPr="00AF6C24">
        <w:rPr>
          <w:rFonts w:ascii="Plantagenet Cherokee" w:hAnsi="Plantagenet Cherokee"/>
        </w:rPr>
        <w:t>ne</w:t>
      </w:r>
      <w:r w:rsidR="00401273" w:rsidRPr="00AF6C24">
        <w:rPr>
          <w:rFonts w:ascii="Plantagenet Cherokee" w:hAnsi="Plantagenet Cherokee"/>
        </w:rPr>
        <w:t xml:space="preserve">t, But if the directory list has detail about the source code path, Database information, </w:t>
      </w:r>
      <w:r w:rsidR="00F24512" w:rsidRPr="00AF6C24">
        <w:rPr>
          <w:rFonts w:ascii="Plantagenet Cherokee" w:hAnsi="Plantagenet Cherokee"/>
        </w:rPr>
        <w:t xml:space="preserve">this would result in high damage. </w:t>
      </w:r>
    </w:p>
    <w:p w14:paraId="45E6D406"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an attacker use this vulnerability to attack this company?</w:t>
      </w:r>
    </w:p>
    <w:p w14:paraId="4360C5D1" w14:textId="109054BC"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rPr>
        <w:t xml:space="preserve"> </w:t>
      </w:r>
      <w:r w:rsidR="003E0171" w:rsidRPr="00AF6C24">
        <w:rPr>
          <w:rFonts w:ascii="Plantagenet Cherokee" w:hAnsi="Plantagenet Cherokee"/>
        </w:rPr>
        <w:t>The a</w:t>
      </w:r>
      <w:r w:rsidR="00C012D3" w:rsidRPr="00AF6C24">
        <w:rPr>
          <w:rFonts w:ascii="Plantagenet Cherokee" w:hAnsi="Plantagenet Cherokee"/>
        </w:rPr>
        <w:t xml:space="preserve">ttacker can use this </w:t>
      </w:r>
      <w:r w:rsidR="00D17BD2" w:rsidRPr="00AF6C24">
        <w:rPr>
          <w:rFonts w:ascii="Plantagenet Cherokee" w:hAnsi="Plantagenet Cherokee"/>
        </w:rPr>
        <w:t xml:space="preserve">to </w:t>
      </w:r>
      <w:r w:rsidR="00C012D3" w:rsidRPr="00AF6C24">
        <w:rPr>
          <w:rFonts w:ascii="Plantagenet Cherokee" w:hAnsi="Plantagenet Cherokee"/>
        </w:rPr>
        <w:t>access the directories which are hidden directly from the website but are visible through the attack</w:t>
      </w:r>
      <w:r w:rsidR="00D17BD2" w:rsidRPr="00AF6C24">
        <w:rPr>
          <w:rFonts w:ascii="Plantagenet Cherokee" w:hAnsi="Plantagenet Cherokee"/>
        </w:rPr>
        <w:t xml:space="preserve">. If an attacker gets access to the </w:t>
      </w:r>
      <w:r w:rsidR="009E06E0" w:rsidRPr="00AF6C24">
        <w:rPr>
          <w:rFonts w:ascii="Plantagenet Cherokee" w:hAnsi="Plantagenet Cherokee"/>
        </w:rPr>
        <w:t>money details/ payment details he can use it for</w:t>
      </w:r>
      <w:r w:rsidR="00B13830" w:rsidRPr="00AF6C24">
        <w:rPr>
          <w:rFonts w:ascii="Plantagenet Cherokee" w:hAnsi="Plantagenet Cherokee"/>
        </w:rPr>
        <w:t xml:space="preserve"> personal. </w:t>
      </w:r>
      <w:r w:rsidR="00D17BD2" w:rsidRPr="00AF6C24">
        <w:rPr>
          <w:rFonts w:ascii="Plantagenet Cherokee" w:hAnsi="Plantagenet Cherokee"/>
        </w:rPr>
        <w:t xml:space="preserve"> </w:t>
      </w:r>
      <w:r w:rsidR="00491AB5" w:rsidRPr="00AF6C24">
        <w:rPr>
          <w:rFonts w:ascii="Plantagenet Cherokee" w:hAnsi="Plantagenet Cherokee"/>
        </w:rPr>
        <w:t>The a</w:t>
      </w:r>
      <w:r w:rsidR="00837791" w:rsidRPr="00AF6C24">
        <w:rPr>
          <w:rFonts w:ascii="Plantagenet Cherokee" w:hAnsi="Plantagenet Cherokee"/>
        </w:rPr>
        <w:t xml:space="preserve">ttacker might try to find mainly the </w:t>
      </w:r>
      <w:r w:rsidR="00491AB5" w:rsidRPr="00AF6C24">
        <w:rPr>
          <w:rFonts w:ascii="Plantagenet Cherokee" w:hAnsi="Plantagenet Cherokee"/>
        </w:rPr>
        <w:t xml:space="preserve">trainers' videos, and sell them to third-party competitive sites. So if an attacker can able to find the directory path for the videos files, it would be a high risk for the company. </w:t>
      </w:r>
    </w:p>
    <w:p w14:paraId="1F69748A" w14:textId="1FFBD281" w:rsidR="00A63E5F" w:rsidRPr="00AF6C24" w:rsidRDefault="00A63E5F" w:rsidP="00EC01E6">
      <w:pPr>
        <w:spacing w:line="360" w:lineRule="auto"/>
        <w:jc w:val="both"/>
        <w:rPr>
          <w:rFonts w:ascii="Plantagenet Cherokee" w:hAnsi="Plantagenet Cherokee"/>
        </w:rPr>
      </w:pPr>
    </w:p>
    <w:p w14:paraId="1AC76380" w14:textId="6E40E7A9" w:rsidR="00534A46" w:rsidRPr="00AF6C24" w:rsidRDefault="00534A46" w:rsidP="00EC01E6">
      <w:pPr>
        <w:spacing w:line="360" w:lineRule="auto"/>
        <w:jc w:val="both"/>
        <w:rPr>
          <w:rFonts w:ascii="Plantagenet Cherokee" w:hAnsi="Plantagenet Cherokee"/>
        </w:rPr>
      </w:pPr>
    </w:p>
    <w:p w14:paraId="4B042725" w14:textId="77777777" w:rsidR="00534A46" w:rsidRPr="00AF6C24" w:rsidRDefault="00534A46" w:rsidP="00EC01E6">
      <w:pPr>
        <w:spacing w:line="360" w:lineRule="auto"/>
        <w:jc w:val="both"/>
        <w:rPr>
          <w:rFonts w:ascii="Plantagenet Cherokee" w:hAnsi="Plantagenet Cherokee"/>
        </w:rPr>
      </w:pPr>
    </w:p>
    <w:p w14:paraId="5CDB132D" w14:textId="7B137392"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Why would an attacker use it?</w:t>
      </w:r>
    </w:p>
    <w:p w14:paraId="6C3AED60" w14:textId="2C1EB89C" w:rsidR="006569BC" w:rsidRPr="00AF6C24" w:rsidRDefault="00B6556C" w:rsidP="00EC01E6">
      <w:pPr>
        <w:spacing w:line="360" w:lineRule="auto"/>
        <w:jc w:val="both"/>
        <w:rPr>
          <w:rFonts w:ascii="Plantagenet Cherokee" w:hAnsi="Plantagenet Cherokee"/>
        </w:rPr>
      </w:pPr>
      <w:r w:rsidRPr="00AF6C24">
        <w:rPr>
          <w:rFonts w:ascii="Plantagenet Cherokee" w:hAnsi="Plantagenet Cherokee"/>
        </w:rPr>
        <w:t>The attacker would use this attack t</w:t>
      </w:r>
      <w:r w:rsidR="00753B5E" w:rsidRPr="00AF6C24">
        <w:rPr>
          <w:rFonts w:ascii="Plantagenet Cherokee" w:hAnsi="Plantagenet Cherokee"/>
        </w:rPr>
        <w:t xml:space="preserve">o find hidden files. </w:t>
      </w:r>
      <w:r w:rsidR="00B3274A" w:rsidRPr="00AF6C24">
        <w:rPr>
          <w:rFonts w:ascii="Plantagenet Cherokee" w:hAnsi="Plantagenet Cherokee"/>
        </w:rPr>
        <w:t>From these listings</w:t>
      </w:r>
      <w:r w:rsidR="006569BC" w:rsidRPr="00AF6C24">
        <w:rPr>
          <w:rFonts w:ascii="Plantagenet Cherokee" w:hAnsi="Plantagenet Cherokee"/>
        </w:rPr>
        <w:t>, the attacker can view sensitive files such as password files, database files, FTP logs, and scripts. This information was not intended for public view.</w:t>
      </w:r>
      <w:r w:rsidR="000F7363" w:rsidRPr="00AF6C24">
        <w:rPr>
          <w:rFonts w:ascii="Plantagenet Cherokee" w:hAnsi="Plantagenet Cherokee"/>
        </w:rPr>
        <w:t xml:space="preserve"> These details could be used against the company.</w:t>
      </w:r>
    </w:p>
    <w:p w14:paraId="5B7B7CA3"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at opportunities might it present to the attacker?</w:t>
      </w:r>
    </w:p>
    <w:p w14:paraId="66AA96DE" w14:textId="583233B4"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When a web server reveals a directory's contents</w:t>
      </w:r>
      <w:r w:rsidR="007D6219" w:rsidRPr="00AF6C24">
        <w:rPr>
          <w:rFonts w:ascii="Plantagenet Cherokee" w:hAnsi="Plantagenet Cherokee"/>
        </w:rPr>
        <w:t xml:space="preserve"> to the attacker </w:t>
      </w:r>
      <w:r w:rsidRPr="00AF6C24">
        <w:rPr>
          <w:rFonts w:ascii="Plantagenet Cherokee" w:hAnsi="Plantagenet Cherokee"/>
        </w:rPr>
        <w:t>, the listing could contain information not intended for public viewing.</w:t>
      </w:r>
      <w:r w:rsidRPr="00AF6C24">
        <w:rPr>
          <w:rFonts w:ascii="Times New Roman" w:hAnsi="Times New Roman" w:cs="Times New Roman"/>
        </w:rPr>
        <w:t> </w:t>
      </w:r>
      <w:r w:rsidRPr="00AF6C24">
        <w:rPr>
          <w:rFonts w:ascii="Plantagenet Cherokee" w:hAnsi="Plantagenet Cherokee"/>
        </w:rPr>
        <w:t xml:space="preserve"> </w:t>
      </w:r>
    </w:p>
    <w:p w14:paraId="4DB10EAA" w14:textId="77777777"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1.</w:t>
      </w:r>
      <w:r w:rsidRPr="00AF6C24">
        <w:rPr>
          <w:rFonts w:ascii="Plantagenet Cherokee" w:hAnsi="Plantagenet Cherokee"/>
        </w:rPr>
        <w:tab/>
        <w:t>Configuration file contents</w:t>
      </w:r>
      <w:r w:rsidRPr="00AF6C24">
        <w:rPr>
          <w:rFonts w:ascii="Times New Roman" w:hAnsi="Times New Roman" w:cs="Times New Roman"/>
        </w:rPr>
        <w:t> </w:t>
      </w:r>
      <w:r w:rsidRPr="00AF6C24">
        <w:rPr>
          <w:rFonts w:ascii="Plantagenet Cherokee" w:hAnsi="Plantagenet Cherokee"/>
        </w:rPr>
        <w:t xml:space="preserve"> </w:t>
      </w:r>
    </w:p>
    <w:p w14:paraId="1C8C6029" w14:textId="77777777"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2.</w:t>
      </w:r>
      <w:r w:rsidRPr="00AF6C24">
        <w:rPr>
          <w:rFonts w:ascii="Plantagenet Cherokee" w:hAnsi="Plantagenet Cherokee"/>
        </w:rPr>
        <w:tab/>
        <w:t>Backup files</w:t>
      </w:r>
      <w:r w:rsidRPr="00AF6C24">
        <w:rPr>
          <w:rFonts w:ascii="Times New Roman" w:hAnsi="Times New Roman" w:cs="Times New Roman"/>
        </w:rPr>
        <w:t> </w:t>
      </w:r>
      <w:r w:rsidRPr="00AF6C24">
        <w:rPr>
          <w:rFonts w:ascii="Plantagenet Cherokee" w:hAnsi="Plantagenet Cherokee"/>
        </w:rPr>
        <w:t>- with extensions such as .bak, .old or .orig</w:t>
      </w:r>
      <w:r w:rsidRPr="00AF6C24">
        <w:rPr>
          <w:rFonts w:ascii="Times New Roman" w:hAnsi="Times New Roman" w:cs="Times New Roman"/>
        </w:rPr>
        <w:t> </w:t>
      </w:r>
      <w:r w:rsidRPr="00AF6C24">
        <w:rPr>
          <w:rFonts w:ascii="Plantagenet Cherokee" w:hAnsi="Plantagenet Cherokee"/>
        </w:rPr>
        <w:t xml:space="preserve"> </w:t>
      </w:r>
    </w:p>
    <w:p w14:paraId="5051B48C" w14:textId="77777777"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3.</w:t>
      </w:r>
      <w:r w:rsidRPr="00AF6C24">
        <w:rPr>
          <w:rFonts w:ascii="Plantagenet Cherokee" w:hAnsi="Plantagenet Cherokee"/>
        </w:rPr>
        <w:tab/>
        <w:t>Temporary files</w:t>
      </w:r>
      <w:r w:rsidRPr="00AF6C24">
        <w:rPr>
          <w:rFonts w:ascii="Times New Roman" w:hAnsi="Times New Roman" w:cs="Times New Roman"/>
        </w:rPr>
        <w:t> </w:t>
      </w:r>
      <w:r w:rsidRPr="00AF6C24">
        <w:rPr>
          <w:rFonts w:ascii="Plantagenet Cherokee" w:hAnsi="Plantagenet Cherokee"/>
        </w:rPr>
        <w:t>- these are files that are normally purged from the server but for some reason are still available</w:t>
      </w:r>
      <w:r w:rsidRPr="00AF6C24">
        <w:rPr>
          <w:rFonts w:ascii="Times New Roman" w:hAnsi="Times New Roman" w:cs="Times New Roman"/>
        </w:rPr>
        <w:t> </w:t>
      </w:r>
      <w:r w:rsidRPr="00AF6C24">
        <w:rPr>
          <w:rFonts w:ascii="Plantagenet Cherokee" w:hAnsi="Plantagenet Cherokee"/>
        </w:rPr>
        <w:t xml:space="preserve"> </w:t>
      </w:r>
    </w:p>
    <w:p w14:paraId="69884CC7" w14:textId="77777777"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4.</w:t>
      </w:r>
      <w:r w:rsidRPr="00AF6C24">
        <w:rPr>
          <w:rFonts w:ascii="Plantagenet Cherokee" w:hAnsi="Plantagenet Cherokee"/>
        </w:rPr>
        <w:tab/>
        <w:t>Hidden files</w:t>
      </w:r>
      <w:r w:rsidRPr="00AF6C24">
        <w:rPr>
          <w:rFonts w:ascii="Times New Roman" w:hAnsi="Times New Roman" w:cs="Times New Roman"/>
        </w:rPr>
        <w:t> </w:t>
      </w:r>
      <w:r w:rsidRPr="00AF6C24">
        <w:rPr>
          <w:rFonts w:ascii="Plantagenet Cherokee" w:hAnsi="Plantagenet Cherokee"/>
        </w:rPr>
        <w:t>- with filenames that start with a "." period.</w:t>
      </w:r>
      <w:r w:rsidRPr="00AF6C24">
        <w:rPr>
          <w:rFonts w:ascii="Times New Roman" w:hAnsi="Times New Roman" w:cs="Times New Roman"/>
        </w:rPr>
        <w:t> </w:t>
      </w:r>
      <w:r w:rsidRPr="00AF6C24">
        <w:rPr>
          <w:rFonts w:ascii="Plantagenet Cherokee" w:hAnsi="Plantagenet Cherokee"/>
        </w:rPr>
        <w:t xml:space="preserve"> </w:t>
      </w:r>
    </w:p>
    <w:p w14:paraId="2CF65A0B" w14:textId="66643A02"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5.</w:t>
      </w:r>
      <w:r w:rsidRPr="00AF6C24">
        <w:rPr>
          <w:rFonts w:ascii="Plantagenet Cherokee" w:hAnsi="Plantagenet Cherokee"/>
        </w:rPr>
        <w:tab/>
        <w:t>Naming conventions</w:t>
      </w:r>
      <w:r w:rsidRPr="00AF6C24">
        <w:rPr>
          <w:rFonts w:ascii="Times New Roman" w:hAnsi="Times New Roman" w:cs="Times New Roman"/>
        </w:rPr>
        <w:t> </w:t>
      </w:r>
      <w:r w:rsidRPr="00AF6C24">
        <w:rPr>
          <w:rFonts w:ascii="Plantagenet Cherokee" w:hAnsi="Plantagenet Cherokee"/>
        </w:rPr>
        <w:t>- an attacker may be able to identify the composition scheme used by the website to name directories or files. Example: Admin vs. admin, backup vs. back-up, etc...</w:t>
      </w:r>
      <w:r w:rsidRPr="00AF6C24">
        <w:rPr>
          <w:rFonts w:ascii="Times New Roman" w:hAnsi="Times New Roman" w:cs="Times New Roman"/>
        </w:rPr>
        <w:t> </w:t>
      </w:r>
      <w:r w:rsidRPr="00AF6C24">
        <w:rPr>
          <w:rFonts w:ascii="Plantagenet Cherokee" w:hAnsi="Plantagenet Cherokee"/>
        </w:rPr>
        <w:t xml:space="preserve"> </w:t>
      </w:r>
    </w:p>
    <w:p w14:paraId="01E9131E" w14:textId="77777777" w:rsidR="00A63E5F" w:rsidRPr="00AF6C24" w:rsidRDefault="00A63E5F" w:rsidP="00A63E5F">
      <w:pPr>
        <w:spacing w:line="360" w:lineRule="auto"/>
        <w:jc w:val="both"/>
        <w:rPr>
          <w:rFonts w:ascii="Plantagenet Cherokee" w:hAnsi="Plantagenet Cherokee"/>
        </w:rPr>
      </w:pPr>
      <w:r w:rsidRPr="00AF6C24">
        <w:rPr>
          <w:rFonts w:ascii="Plantagenet Cherokee" w:hAnsi="Plantagenet Cherokee"/>
        </w:rPr>
        <w:t>6.</w:t>
      </w:r>
      <w:r w:rsidRPr="00AF6C24">
        <w:rPr>
          <w:rFonts w:ascii="Plantagenet Cherokee" w:hAnsi="Plantagenet Cherokee"/>
        </w:rPr>
        <w:tab/>
        <w:t>Enumerate User Accounts</w:t>
      </w:r>
      <w:r w:rsidRPr="00AF6C24">
        <w:rPr>
          <w:rFonts w:ascii="Times New Roman" w:hAnsi="Times New Roman" w:cs="Times New Roman"/>
        </w:rPr>
        <w:t> </w:t>
      </w:r>
      <w:r w:rsidRPr="00AF6C24">
        <w:rPr>
          <w:rFonts w:ascii="Plantagenet Cherokee" w:hAnsi="Plantagenet Cherokee"/>
        </w:rPr>
        <w:t>- personal user accounts on a web server often have home directories named after their user account.</w:t>
      </w:r>
      <w:r w:rsidRPr="00AF6C24">
        <w:rPr>
          <w:rFonts w:ascii="Times New Roman" w:hAnsi="Times New Roman" w:cs="Times New Roman"/>
        </w:rPr>
        <w:t> </w:t>
      </w:r>
      <w:r w:rsidRPr="00AF6C24">
        <w:rPr>
          <w:rFonts w:ascii="Plantagenet Cherokee" w:hAnsi="Plantagenet Cherokee"/>
        </w:rPr>
        <w:t xml:space="preserve"> </w:t>
      </w:r>
    </w:p>
    <w:p w14:paraId="2B696A82" w14:textId="658F2570" w:rsidR="00923B60" w:rsidRPr="00AF6C24" w:rsidRDefault="00A63E5F" w:rsidP="00A63E5F">
      <w:pPr>
        <w:spacing w:line="360" w:lineRule="auto"/>
        <w:jc w:val="both"/>
        <w:rPr>
          <w:rFonts w:ascii="Plantagenet Cherokee" w:hAnsi="Plantagenet Cherokee"/>
        </w:rPr>
      </w:pPr>
      <w:r w:rsidRPr="00AF6C24">
        <w:rPr>
          <w:rFonts w:ascii="Plantagenet Cherokee" w:hAnsi="Plantagenet Cherokee"/>
        </w:rPr>
        <w:t>7.</w:t>
      </w:r>
      <w:r w:rsidRPr="00AF6C24">
        <w:rPr>
          <w:rFonts w:ascii="Plantagenet Cherokee" w:hAnsi="Plantagenet Cherokee"/>
        </w:rPr>
        <w:tab/>
        <w:t>Configuration file contents</w:t>
      </w:r>
      <w:r w:rsidRPr="00AF6C24">
        <w:rPr>
          <w:rFonts w:ascii="Times New Roman" w:hAnsi="Times New Roman" w:cs="Times New Roman"/>
        </w:rPr>
        <w:t> </w:t>
      </w:r>
      <w:r w:rsidRPr="00AF6C24">
        <w:rPr>
          <w:rFonts w:ascii="Plantagenet Cherokee" w:hAnsi="Plantagenet Cherokee"/>
        </w:rPr>
        <w:t>- these files may contain access control data and have</w:t>
      </w:r>
      <w:r w:rsidRPr="00AF6C24">
        <w:rPr>
          <w:rFonts w:ascii="Times New Roman" w:hAnsi="Times New Roman" w:cs="Times New Roman"/>
        </w:rPr>
        <w:t> </w:t>
      </w:r>
      <w:r w:rsidRPr="00AF6C24">
        <w:rPr>
          <w:rFonts w:ascii="Plantagenet Cherokee" w:hAnsi="Plantagenet Cherokee"/>
        </w:rPr>
        <w:t>extentions</w:t>
      </w:r>
      <w:r w:rsidRPr="00AF6C24">
        <w:rPr>
          <w:rFonts w:ascii="Times New Roman" w:hAnsi="Times New Roman" w:cs="Times New Roman"/>
        </w:rPr>
        <w:t> </w:t>
      </w:r>
      <w:r w:rsidRPr="00AF6C24">
        <w:rPr>
          <w:rFonts w:ascii="Plantagenet Cherokee" w:hAnsi="Plantagenet Cherokee"/>
        </w:rPr>
        <w:t>such as .conf, .cfg</w:t>
      </w:r>
      <w:r w:rsidRPr="00AF6C24">
        <w:rPr>
          <w:rFonts w:ascii="Times New Roman" w:hAnsi="Times New Roman" w:cs="Times New Roman"/>
        </w:rPr>
        <w:t> </w:t>
      </w:r>
      <w:r w:rsidRPr="00AF6C24">
        <w:rPr>
          <w:rFonts w:ascii="Plantagenet Cherokee" w:hAnsi="Plantagenet Cherokee"/>
        </w:rPr>
        <w:t>or .config</w:t>
      </w:r>
      <w:r w:rsidRPr="00AF6C24">
        <w:rPr>
          <w:rFonts w:ascii="Times New Roman" w:hAnsi="Times New Roman" w:cs="Times New Roman"/>
        </w:rPr>
        <w:t> </w:t>
      </w:r>
    </w:p>
    <w:p w14:paraId="1CF6DA58" w14:textId="77777777" w:rsidR="00923B60" w:rsidRPr="00AF6C24" w:rsidRDefault="00923B60" w:rsidP="00EC01E6">
      <w:pPr>
        <w:spacing w:line="360" w:lineRule="auto"/>
        <w:jc w:val="both"/>
        <w:rPr>
          <w:rFonts w:ascii="Plantagenet Cherokee" w:hAnsi="Plantagenet Cherokee"/>
        </w:rPr>
      </w:pPr>
    </w:p>
    <w:p w14:paraId="452311A0"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Assess vulnerabilities with the formula of your choosing</w:t>
      </w:r>
    </w:p>
    <w:tbl>
      <w:tblPr>
        <w:tblStyle w:val="TableGrid"/>
        <w:tblW w:w="8647" w:type="dxa"/>
        <w:tblInd w:w="846" w:type="dxa"/>
        <w:tblLook w:val="04A0" w:firstRow="1" w:lastRow="0" w:firstColumn="1" w:lastColumn="0" w:noHBand="0" w:noVBand="1"/>
      </w:tblPr>
      <w:tblGrid>
        <w:gridCol w:w="1383"/>
        <w:gridCol w:w="1081"/>
        <w:gridCol w:w="1715"/>
        <w:gridCol w:w="1517"/>
        <w:gridCol w:w="1382"/>
        <w:gridCol w:w="1666"/>
      </w:tblGrid>
      <w:tr w:rsidR="00923B60" w:rsidRPr="00AF6C24" w14:paraId="4A210D12" w14:textId="77777777" w:rsidTr="006A21C3">
        <w:tc>
          <w:tcPr>
            <w:tcW w:w="1383" w:type="dxa"/>
          </w:tcPr>
          <w:p w14:paraId="6D67EEAE" w14:textId="77777777" w:rsidR="00923B60" w:rsidRPr="00AF6C24" w:rsidRDefault="00923B60" w:rsidP="00EC01E6">
            <w:pPr>
              <w:pStyle w:val="ListParagraph"/>
              <w:spacing w:line="360" w:lineRule="auto"/>
              <w:ind w:left="0"/>
              <w:jc w:val="both"/>
              <w:rPr>
                <w:rFonts w:ascii="Plantagenet Cherokee" w:hAnsi="Plantagenet Cherokee"/>
              </w:rPr>
            </w:pPr>
          </w:p>
        </w:tc>
        <w:tc>
          <w:tcPr>
            <w:tcW w:w="1197" w:type="dxa"/>
          </w:tcPr>
          <w:p w14:paraId="473C74F5"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Damage Potential</w:t>
            </w:r>
          </w:p>
        </w:tc>
        <w:tc>
          <w:tcPr>
            <w:tcW w:w="1715" w:type="dxa"/>
          </w:tcPr>
          <w:p w14:paraId="755FBCA2"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eproducibility</w:t>
            </w:r>
          </w:p>
        </w:tc>
        <w:tc>
          <w:tcPr>
            <w:tcW w:w="1517" w:type="dxa"/>
          </w:tcPr>
          <w:p w14:paraId="74D486B0"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Exploitability</w:t>
            </w:r>
          </w:p>
        </w:tc>
        <w:tc>
          <w:tcPr>
            <w:tcW w:w="1129" w:type="dxa"/>
          </w:tcPr>
          <w:p w14:paraId="18400740"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Affected Users</w:t>
            </w:r>
          </w:p>
        </w:tc>
        <w:tc>
          <w:tcPr>
            <w:tcW w:w="1706" w:type="dxa"/>
          </w:tcPr>
          <w:p w14:paraId="6B62D8B8"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Discoverability </w:t>
            </w:r>
          </w:p>
        </w:tc>
      </w:tr>
      <w:tr w:rsidR="006A21C3" w:rsidRPr="00AF6C24" w14:paraId="5DAE0924" w14:textId="77777777" w:rsidTr="006A21C3">
        <w:tc>
          <w:tcPr>
            <w:tcW w:w="1383" w:type="dxa"/>
          </w:tcPr>
          <w:p w14:paraId="70FF39B0" w14:textId="77777777"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Value</w:t>
            </w:r>
          </w:p>
        </w:tc>
        <w:tc>
          <w:tcPr>
            <w:tcW w:w="1197" w:type="dxa"/>
          </w:tcPr>
          <w:p w14:paraId="0A550017" w14:textId="37EB1353"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1</w:t>
            </w:r>
          </w:p>
        </w:tc>
        <w:tc>
          <w:tcPr>
            <w:tcW w:w="1715" w:type="dxa"/>
          </w:tcPr>
          <w:p w14:paraId="79F11C3D" w14:textId="5E56C76C"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517" w:type="dxa"/>
          </w:tcPr>
          <w:p w14:paraId="31D53E9B" w14:textId="422D62C2"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2</w:t>
            </w:r>
          </w:p>
        </w:tc>
        <w:tc>
          <w:tcPr>
            <w:tcW w:w="1129" w:type="dxa"/>
          </w:tcPr>
          <w:p w14:paraId="5CCF9041" w14:textId="62329539"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2</w:t>
            </w:r>
          </w:p>
        </w:tc>
        <w:tc>
          <w:tcPr>
            <w:tcW w:w="1706" w:type="dxa"/>
          </w:tcPr>
          <w:p w14:paraId="21DE068D" w14:textId="4993A95D"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10</w:t>
            </w:r>
          </w:p>
        </w:tc>
      </w:tr>
      <w:tr w:rsidR="006A21C3" w:rsidRPr="00AF6C24" w14:paraId="7E7091D8" w14:textId="77777777" w:rsidTr="006A21C3">
        <w:tc>
          <w:tcPr>
            <w:tcW w:w="1383" w:type="dxa"/>
          </w:tcPr>
          <w:p w14:paraId="78A19393" w14:textId="77777777"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 xml:space="preserve">Explanation </w:t>
            </w:r>
          </w:p>
        </w:tc>
        <w:tc>
          <w:tcPr>
            <w:tcW w:w="1197" w:type="dxa"/>
          </w:tcPr>
          <w:p w14:paraId="69A76503" w14:textId="52A0F6AC"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t xml:space="preserve">It will only </w:t>
            </w:r>
            <w:r w:rsidRPr="00AF6C24">
              <w:rPr>
                <w:rFonts w:ascii="Plantagenet Cherokee" w:hAnsi="Plantagenet Cherokee"/>
              </w:rPr>
              <w:lastRenderedPageBreak/>
              <w:t>become an issue when sensitive data is exposed as part of the listing. That doesn’t mean there is no damage, so I didn’t give 0, and I gave 1.</w:t>
            </w:r>
          </w:p>
        </w:tc>
        <w:tc>
          <w:tcPr>
            <w:tcW w:w="1715" w:type="dxa"/>
          </w:tcPr>
          <w:p w14:paraId="55DB129C" w14:textId="40D51FB7"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 xml:space="preserve">This can be identified by </w:t>
            </w:r>
            <w:r w:rsidRPr="00AF6C24">
              <w:rPr>
                <w:rFonts w:ascii="Plantagenet Cherokee" w:hAnsi="Plantagenet Cherokee"/>
              </w:rPr>
              <w:lastRenderedPageBreak/>
              <w:t>many tools easily. So it has high reproducibility.</w:t>
            </w:r>
          </w:p>
        </w:tc>
        <w:tc>
          <w:tcPr>
            <w:tcW w:w="1517" w:type="dxa"/>
          </w:tcPr>
          <w:p w14:paraId="5065C170" w14:textId="20A7BB76"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 xml:space="preserve">This depends on the data </w:t>
            </w:r>
            <w:r w:rsidRPr="00AF6C24">
              <w:rPr>
                <w:rFonts w:ascii="Plantagenet Cherokee" w:hAnsi="Plantagenet Cherokee"/>
              </w:rPr>
              <w:lastRenderedPageBreak/>
              <w:t>that is visible in the list,  It doesn’t need expert-level knowledge expert, even not moderate level knowledge should be advanced than that, So I gave a score of 2</w:t>
            </w:r>
          </w:p>
        </w:tc>
        <w:tc>
          <w:tcPr>
            <w:tcW w:w="1129" w:type="dxa"/>
          </w:tcPr>
          <w:p w14:paraId="6ABACC90" w14:textId="284571E0"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 xml:space="preserve">I cannot decide, how </w:t>
            </w:r>
            <w:r w:rsidRPr="00AF6C24">
              <w:rPr>
                <w:rFonts w:ascii="Plantagenet Cherokee" w:hAnsi="Plantagenet Cherokee"/>
              </w:rPr>
              <w:lastRenderedPageBreak/>
              <w:t>it will affect the users because it depends on the information shown in the list, but I can</w:t>
            </w:r>
            <w:r w:rsidR="00CB73D5" w:rsidRPr="00AF6C24">
              <w:rPr>
                <w:rFonts w:ascii="Plantagenet Cherokee" w:hAnsi="Plantagenet Cherokee"/>
              </w:rPr>
              <w:t>'</w:t>
            </w:r>
            <w:r w:rsidRPr="00AF6C24">
              <w:rPr>
                <w:rFonts w:ascii="Plantagenet Cherokee" w:hAnsi="Plantagenet Cherokee"/>
              </w:rPr>
              <w:t xml:space="preserve">t assume that it will not affect any users, so I gave </w:t>
            </w:r>
            <w:r w:rsidR="00CB73D5" w:rsidRPr="00AF6C24">
              <w:rPr>
                <w:rFonts w:ascii="Plantagenet Cherokee" w:hAnsi="Plantagenet Cherokee"/>
              </w:rPr>
              <w:t xml:space="preserve">a </w:t>
            </w:r>
            <w:r w:rsidRPr="00AF6C24">
              <w:rPr>
                <w:rFonts w:ascii="Plantagenet Cherokee" w:hAnsi="Plantagenet Cherokee"/>
              </w:rPr>
              <w:t xml:space="preserve">score </w:t>
            </w:r>
            <w:r w:rsidR="00CB73D5" w:rsidRPr="00AF6C24">
              <w:rPr>
                <w:rFonts w:ascii="Plantagenet Cherokee" w:hAnsi="Plantagenet Cherokee"/>
              </w:rPr>
              <w:t xml:space="preserve">of </w:t>
            </w:r>
            <w:r w:rsidRPr="00AF6C24">
              <w:rPr>
                <w:rFonts w:ascii="Plantagenet Cherokee" w:hAnsi="Plantagenet Cherokee"/>
              </w:rPr>
              <w:t>2</w:t>
            </w:r>
          </w:p>
        </w:tc>
        <w:tc>
          <w:tcPr>
            <w:tcW w:w="1706" w:type="dxa"/>
          </w:tcPr>
          <w:p w14:paraId="1B469937" w14:textId="2F6E83A9"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This is easy for anyone to find</w:t>
            </w:r>
            <w:r w:rsidR="00CB73D5" w:rsidRPr="00AF6C24">
              <w:rPr>
                <w:rFonts w:ascii="Plantagenet Cherokee" w:hAnsi="Plantagenet Cherokee"/>
              </w:rPr>
              <w:t xml:space="preserve"> </w:t>
            </w:r>
            <w:r w:rsidRPr="00AF6C24">
              <w:rPr>
                <w:rFonts w:ascii="Plantagenet Cherokee" w:hAnsi="Plantagenet Cherokee"/>
              </w:rPr>
              <w:lastRenderedPageBreak/>
              <w:t xml:space="preserve">out </w:t>
            </w:r>
            <w:r w:rsidR="00CB73D5" w:rsidRPr="00AF6C24">
              <w:rPr>
                <w:rFonts w:ascii="Plantagenet Cherokee" w:hAnsi="Plantagenet Cherokee"/>
              </w:rPr>
              <w:t xml:space="preserve">about </w:t>
            </w:r>
            <w:r w:rsidRPr="00AF6C24">
              <w:rPr>
                <w:rFonts w:ascii="Plantagenet Cherokee" w:hAnsi="Plantagenet Cherokee"/>
              </w:rPr>
              <w:t>this issue. Most web scanning tool</w:t>
            </w:r>
            <w:r w:rsidR="00CB73D5" w:rsidRPr="00AF6C24">
              <w:rPr>
                <w:rFonts w:ascii="Plantagenet Cherokee" w:hAnsi="Plantagenet Cherokee"/>
              </w:rPr>
              <w:t>s</w:t>
            </w:r>
            <w:r w:rsidRPr="00AF6C24">
              <w:rPr>
                <w:rFonts w:ascii="Plantagenet Cherokee" w:hAnsi="Plantagenet Cherokee"/>
              </w:rPr>
              <w:t xml:space="preserve"> will directly find out whether directory listing is available or not. </w:t>
            </w:r>
          </w:p>
        </w:tc>
      </w:tr>
      <w:tr w:rsidR="006A21C3" w:rsidRPr="00AF6C24" w14:paraId="438C5F45" w14:textId="77777777" w:rsidTr="00076502">
        <w:tc>
          <w:tcPr>
            <w:tcW w:w="8647" w:type="dxa"/>
            <w:gridSpan w:val="6"/>
          </w:tcPr>
          <w:p w14:paraId="3F97F485" w14:textId="0A861765" w:rsidR="006A21C3" w:rsidRPr="00AF6C24" w:rsidRDefault="006A21C3" w:rsidP="006A21C3">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Rating : (1</w:t>
            </w:r>
            <w:r w:rsidR="00915FF3" w:rsidRPr="00AF6C24">
              <w:rPr>
                <w:rFonts w:ascii="Plantagenet Cherokee" w:hAnsi="Plantagenet Cherokee"/>
              </w:rPr>
              <w:t>+10+2+2+10</w:t>
            </w:r>
            <w:r w:rsidRPr="00AF6C24">
              <w:rPr>
                <w:rFonts w:ascii="Plantagenet Cherokee" w:hAnsi="Plantagenet Cherokee"/>
              </w:rPr>
              <w:t xml:space="preserve">)/5 = </w:t>
            </w:r>
            <w:r w:rsidR="00915FF3" w:rsidRPr="00AF6C24">
              <w:rPr>
                <w:rFonts w:ascii="Plantagenet Cherokee" w:hAnsi="Plantagenet Cherokee"/>
              </w:rPr>
              <w:t>5</w:t>
            </w:r>
          </w:p>
        </w:tc>
      </w:tr>
    </w:tbl>
    <w:p w14:paraId="7B2FA272" w14:textId="77777777" w:rsidR="00923B60" w:rsidRPr="00AF6C24" w:rsidRDefault="00923B60" w:rsidP="00EC01E6">
      <w:pPr>
        <w:spacing w:line="360" w:lineRule="auto"/>
        <w:jc w:val="both"/>
        <w:rPr>
          <w:rFonts w:ascii="Plantagenet Cherokee" w:hAnsi="Plantagenet Cherokee" w:cstheme="minorHAnsi"/>
          <w:color w:val="000000"/>
        </w:rPr>
      </w:pPr>
    </w:p>
    <w:p w14:paraId="6D77DB15" w14:textId="359E41CB" w:rsidR="00923B60" w:rsidRDefault="00923B60" w:rsidP="00EC01E6">
      <w:pPr>
        <w:spacing w:line="360" w:lineRule="auto"/>
        <w:jc w:val="both"/>
        <w:rPr>
          <w:rFonts w:ascii="Plantagenet Cherokee" w:hAnsi="Plantagenet Cherokee" w:cstheme="minorHAnsi"/>
          <w:color w:val="000000"/>
        </w:rPr>
      </w:pPr>
    </w:p>
    <w:p w14:paraId="134EE5CF" w14:textId="54D3009A" w:rsidR="002C0B21" w:rsidRDefault="002C0B21" w:rsidP="00EC01E6">
      <w:pPr>
        <w:spacing w:line="360" w:lineRule="auto"/>
        <w:jc w:val="both"/>
        <w:rPr>
          <w:rFonts w:ascii="Plantagenet Cherokee" w:hAnsi="Plantagenet Cherokee" w:cstheme="minorHAnsi"/>
          <w:color w:val="000000"/>
        </w:rPr>
      </w:pPr>
    </w:p>
    <w:p w14:paraId="3DCAFBF2" w14:textId="2F305140" w:rsidR="002C0B21" w:rsidRDefault="002C0B21" w:rsidP="00EC01E6">
      <w:pPr>
        <w:spacing w:line="360" w:lineRule="auto"/>
        <w:jc w:val="both"/>
        <w:rPr>
          <w:rFonts w:ascii="Plantagenet Cherokee" w:hAnsi="Plantagenet Cherokee" w:cstheme="minorHAnsi"/>
          <w:color w:val="000000"/>
        </w:rPr>
      </w:pPr>
    </w:p>
    <w:p w14:paraId="6BA9D206" w14:textId="6CEB1ED9" w:rsidR="002C0B21" w:rsidRDefault="002C0B21" w:rsidP="00EC01E6">
      <w:pPr>
        <w:spacing w:line="360" w:lineRule="auto"/>
        <w:jc w:val="both"/>
        <w:rPr>
          <w:rFonts w:ascii="Plantagenet Cherokee" w:hAnsi="Plantagenet Cherokee" w:cstheme="minorHAnsi"/>
          <w:color w:val="000000"/>
        </w:rPr>
      </w:pPr>
    </w:p>
    <w:p w14:paraId="130B4F9D" w14:textId="33F9F95A" w:rsidR="002C0B21" w:rsidRDefault="002C0B21" w:rsidP="00EC01E6">
      <w:pPr>
        <w:spacing w:line="360" w:lineRule="auto"/>
        <w:jc w:val="both"/>
        <w:rPr>
          <w:rFonts w:ascii="Plantagenet Cherokee" w:hAnsi="Plantagenet Cherokee" w:cstheme="minorHAnsi"/>
          <w:color w:val="000000"/>
        </w:rPr>
      </w:pPr>
    </w:p>
    <w:p w14:paraId="17DFB7D5" w14:textId="77777777" w:rsidR="002C0B21" w:rsidRPr="00AF6C24" w:rsidRDefault="002C0B21" w:rsidP="00EC01E6">
      <w:pPr>
        <w:spacing w:line="360" w:lineRule="auto"/>
        <w:jc w:val="both"/>
        <w:rPr>
          <w:rFonts w:ascii="Plantagenet Cherokee" w:hAnsi="Plantagenet Cherokee" w:cstheme="minorHAnsi"/>
          <w:color w:val="000000"/>
        </w:rPr>
      </w:pPr>
    </w:p>
    <w:p w14:paraId="2A1CB595" w14:textId="397CCC46"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Provide mitigations and suggestions for addressing discovered issues. These should consider the company, its situation, and its resources.</w:t>
      </w:r>
    </w:p>
    <w:p w14:paraId="2528454A" w14:textId="5124F572" w:rsidR="005A273D" w:rsidRPr="00AF6C24" w:rsidRDefault="009D74D9" w:rsidP="005A273D">
      <w:pPr>
        <w:spacing w:line="360" w:lineRule="auto"/>
        <w:jc w:val="both"/>
        <w:rPr>
          <w:rFonts w:ascii="Plantagenet Cherokee" w:hAnsi="Plantagenet Cherokee" w:cs="Verdana"/>
        </w:rPr>
      </w:pPr>
      <w:r w:rsidRPr="00AF6C24">
        <w:rPr>
          <w:rFonts w:ascii="Plantagenet Cherokee" w:hAnsi="Plantagenet Cherokee"/>
        </w:rPr>
        <w:t xml:space="preserve">As a web administrative admin, </w:t>
      </w:r>
      <w:r w:rsidR="00D43C15" w:rsidRPr="00AF6C24">
        <w:rPr>
          <w:rFonts w:ascii="Plantagenet Cherokee" w:hAnsi="Plantagenet Cherokee"/>
        </w:rPr>
        <w:t>R</w:t>
      </w:r>
      <w:r w:rsidR="00FF2701" w:rsidRPr="00AF6C24">
        <w:rPr>
          <w:rFonts w:ascii="Plantagenet Cherokee" w:hAnsi="Plantagenet Cherokee"/>
        </w:rPr>
        <w:t>e</w:t>
      </w:r>
      <w:r w:rsidR="00D43C15" w:rsidRPr="00AF6C24">
        <w:rPr>
          <w:rFonts w:ascii="Plantagenet Cherokee" w:hAnsi="Plantagenet Cherokee"/>
        </w:rPr>
        <w:t>strict file</w:t>
      </w:r>
      <w:r w:rsidRPr="00AF6C24">
        <w:rPr>
          <w:rFonts w:ascii="Plantagenet Cherokee" w:hAnsi="Plantagenet Cherokee"/>
        </w:rPr>
        <w:t xml:space="preserve">s/ directory listings to only the users who need it </w:t>
      </w:r>
      <w:r w:rsidR="00FF2701" w:rsidRPr="00AF6C24">
        <w:rPr>
          <w:rFonts w:ascii="Plantagenet Cherokee" w:hAnsi="Plantagenet Cherokee"/>
        </w:rPr>
        <w:t>and</w:t>
      </w:r>
      <w:r w:rsidR="00FA5EEF" w:rsidRPr="00AF6C24">
        <w:rPr>
          <w:rFonts w:ascii="Plantagenet Cherokee" w:hAnsi="Plantagenet Cherokee" w:cs="Verdana"/>
        </w:rPr>
        <w:t xml:space="preserve"> </w:t>
      </w:r>
      <w:r w:rsidR="004F7A91" w:rsidRPr="00AF6C24">
        <w:rPr>
          <w:rFonts w:ascii="Plantagenet Cherokee" w:hAnsi="Plantagenet Cherokee"/>
        </w:rPr>
        <w:t>e</w:t>
      </w:r>
      <w:r w:rsidR="00FA5EEF" w:rsidRPr="00AF6C24">
        <w:rPr>
          <w:rFonts w:ascii="Plantagenet Cherokee" w:hAnsi="Plantagenet Cherokee"/>
        </w:rPr>
        <w:t>nsure that files containing sensitive information are not left publicly accessible, or that comments</w:t>
      </w:r>
      <w:r w:rsidR="00266F71" w:rsidRPr="00AF6C24">
        <w:rPr>
          <w:rFonts w:ascii="Plantagenet Cherokee" w:hAnsi="Plantagenet Cherokee"/>
        </w:rPr>
        <w:t xml:space="preserve">. </w:t>
      </w:r>
      <w:r w:rsidR="005A273D" w:rsidRPr="00AF6C24">
        <w:rPr>
          <w:rFonts w:ascii="Plantagenet Cherokee" w:hAnsi="Plantagenet Cherokee"/>
        </w:rPr>
        <w:t xml:space="preserve"> </w:t>
      </w:r>
      <w:r w:rsidR="00C54DD5" w:rsidRPr="00AF6C24">
        <w:rPr>
          <w:rFonts w:ascii="Plantagenet Cherokee" w:hAnsi="Plantagenet Cherokee"/>
        </w:rPr>
        <w:t>The a</w:t>
      </w:r>
      <w:r w:rsidR="005A273D" w:rsidRPr="00AF6C24">
        <w:rPr>
          <w:rFonts w:ascii="Plantagenet Cherokee" w:hAnsi="Plantagenet Cherokee"/>
        </w:rPr>
        <w:t xml:space="preserve">utomatic Directory listing feature needs to </w:t>
      </w:r>
      <w:r w:rsidR="004F1F95" w:rsidRPr="00AF6C24">
        <w:rPr>
          <w:rFonts w:ascii="Plantagenet Cherokee" w:hAnsi="Plantagenet Cherokee"/>
        </w:rPr>
        <w:t xml:space="preserve">be </w:t>
      </w:r>
      <w:r w:rsidR="005A273D" w:rsidRPr="00AF6C24">
        <w:rPr>
          <w:rFonts w:ascii="Plantagenet Cherokee" w:hAnsi="Plantagenet Cherokee"/>
        </w:rPr>
        <w:t>turned off</w:t>
      </w:r>
      <w:r w:rsidR="009800EC" w:rsidRPr="00AF6C24">
        <w:rPr>
          <w:rFonts w:ascii="Plantagenet Cherokee" w:hAnsi="Plantagenet Cherokee"/>
        </w:rPr>
        <w:t xml:space="preserve">. Most of the freely available scanning tools would </w:t>
      </w:r>
      <w:r w:rsidR="00C54DD5" w:rsidRPr="00AF6C24">
        <w:rPr>
          <w:rFonts w:ascii="Plantagenet Cherokee" w:hAnsi="Plantagenet Cherokee"/>
        </w:rPr>
        <w:t xml:space="preserve">be </w:t>
      </w:r>
      <w:r w:rsidR="009800EC" w:rsidRPr="00AF6C24">
        <w:rPr>
          <w:rFonts w:ascii="Plantagenet Cherokee" w:hAnsi="Plantagenet Cherokee"/>
        </w:rPr>
        <w:t>able to find th</w:t>
      </w:r>
      <w:r w:rsidR="00C54DD5" w:rsidRPr="00AF6C24">
        <w:rPr>
          <w:rFonts w:ascii="Plantagenet Cherokee" w:hAnsi="Plantagenet Cherokee"/>
        </w:rPr>
        <w:t xml:space="preserve">is issue. So doing regular proper scanning will make sure to prevent this issue. </w:t>
      </w:r>
    </w:p>
    <w:p w14:paraId="18388339" w14:textId="7CC79AE4" w:rsidR="00D43C15" w:rsidRPr="00AF6C24" w:rsidRDefault="00D43C15" w:rsidP="004F1F95">
      <w:pPr>
        <w:spacing w:line="360" w:lineRule="auto"/>
        <w:jc w:val="both"/>
        <w:rPr>
          <w:rFonts w:ascii="Plantagenet Cherokee" w:hAnsi="Plantagenet Cherokee" w:cs="Verdana"/>
        </w:rPr>
      </w:pPr>
      <w:r w:rsidRPr="00AF6C24">
        <w:rPr>
          <w:rFonts w:ascii="Plantagenet Cherokee" w:hAnsi="Plantagenet Cherokee" w:cs="Verdana"/>
        </w:rPr>
        <w:t xml:space="preserve"> </w:t>
      </w:r>
    </w:p>
    <w:p w14:paraId="47241E80" w14:textId="76EAF01A"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b/>
          <w:bCs/>
          <w:u w:val="single"/>
        </w:rPr>
        <w:t xml:space="preserve">Vulnerability 5:  </w:t>
      </w:r>
      <w:r w:rsidR="00AF454D" w:rsidRPr="00AF6C24">
        <w:rPr>
          <w:rFonts w:ascii="Plantagenet Cherokee" w:hAnsi="Plantagenet Cherokee"/>
          <w:b/>
          <w:bCs/>
          <w:u w:val="single"/>
        </w:rPr>
        <w:t>Insufficient Authentication</w:t>
      </w:r>
      <w:r w:rsidR="00243C26" w:rsidRPr="00AF6C24">
        <w:rPr>
          <w:rFonts w:ascii="Plantagenet Cherokee" w:hAnsi="Plantagenet Cherokee"/>
          <w:b/>
          <w:bCs/>
          <w:u w:val="single"/>
        </w:rPr>
        <w:t xml:space="preserve"> / Access control</w:t>
      </w:r>
    </w:p>
    <w:p w14:paraId="4FB2EF63" w14:textId="79B8A81E"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describe in your own words</w:t>
      </w:r>
    </w:p>
    <w:p w14:paraId="7DE8D51E" w14:textId="749FDED5" w:rsidR="00F1313C" w:rsidRPr="00AF6C24" w:rsidRDefault="00F1313C" w:rsidP="00EC01E6">
      <w:pPr>
        <w:spacing w:line="360" w:lineRule="auto"/>
        <w:jc w:val="both"/>
        <w:rPr>
          <w:rFonts w:ascii="Plantagenet Cherokee" w:hAnsi="Plantagenet Cherokee"/>
        </w:rPr>
      </w:pPr>
      <w:r w:rsidRPr="00AF6C24">
        <w:rPr>
          <w:rFonts w:ascii="Plantagenet Cherokee" w:hAnsi="Plantagenet Cherokee"/>
        </w:rPr>
        <w:t xml:space="preserve">This could happen when the application allows </w:t>
      </w:r>
      <w:r w:rsidR="00E05267" w:rsidRPr="00AF6C24">
        <w:rPr>
          <w:rFonts w:ascii="Plantagenet Cherokee" w:hAnsi="Plantagenet Cherokee"/>
        </w:rPr>
        <w:t xml:space="preserve">the </w:t>
      </w:r>
      <w:r w:rsidRPr="00AF6C24">
        <w:rPr>
          <w:rFonts w:ascii="Plantagenet Cherokee" w:hAnsi="Plantagenet Cherokee"/>
        </w:rPr>
        <w:t xml:space="preserve">attacker to </w:t>
      </w:r>
      <w:r w:rsidR="007247A4" w:rsidRPr="00AF6C24">
        <w:rPr>
          <w:rFonts w:ascii="Plantagenet Cherokee" w:hAnsi="Plantagenet Cherokee"/>
        </w:rPr>
        <w:t>access hidden and sensitive information without properly accepting user cred</w:t>
      </w:r>
      <w:r w:rsidR="00E05267" w:rsidRPr="00AF6C24">
        <w:rPr>
          <w:rFonts w:ascii="Plantagenet Cherokee" w:hAnsi="Plantagenet Cherokee"/>
        </w:rPr>
        <w:t>entia</w:t>
      </w:r>
      <w:r w:rsidR="007247A4" w:rsidRPr="00AF6C24">
        <w:rPr>
          <w:rFonts w:ascii="Plantagenet Cherokee" w:hAnsi="Plantagenet Cherokee"/>
        </w:rPr>
        <w:t xml:space="preserve">ls for the admin. </w:t>
      </w:r>
      <w:r w:rsidR="00E05267" w:rsidRPr="00AF6C24">
        <w:rPr>
          <w:rFonts w:ascii="Plantagenet Cherokee" w:hAnsi="Plantagenet Cherokee"/>
        </w:rPr>
        <w:t xml:space="preserve">For example, an attacker can simply access the admin site by modifying the URL  with /admin in the end. </w:t>
      </w:r>
      <w:r w:rsidR="006C3E15" w:rsidRPr="00AF6C24">
        <w:rPr>
          <w:rFonts w:ascii="Plantagenet Cherokee" w:hAnsi="Plantagenet Cherokee"/>
        </w:rPr>
        <w:t xml:space="preserve"> This is possible because most of the simple new web applications </w:t>
      </w:r>
      <w:r w:rsidR="002F2510" w:rsidRPr="00AF6C24">
        <w:rPr>
          <w:rFonts w:ascii="Plantagenet Cherokee" w:hAnsi="Plantagenet Cherokee"/>
        </w:rPr>
        <w:t>ha</w:t>
      </w:r>
      <w:r w:rsidR="00071A13" w:rsidRPr="00AF6C24">
        <w:rPr>
          <w:rFonts w:ascii="Plantagenet Cherokee" w:hAnsi="Plantagenet Cherokee"/>
        </w:rPr>
        <w:t>ve</w:t>
      </w:r>
      <w:r w:rsidR="002F2510" w:rsidRPr="00AF6C24">
        <w:rPr>
          <w:rFonts w:ascii="Plantagenet Cherokee" w:hAnsi="Plantagenet Cherokee"/>
        </w:rPr>
        <w:t xml:space="preserve"> their directories saved in </w:t>
      </w:r>
      <w:r w:rsidR="00071A13" w:rsidRPr="00AF6C24">
        <w:rPr>
          <w:rFonts w:ascii="Plantagenet Cherokee" w:hAnsi="Plantagenet Cherokee"/>
        </w:rPr>
        <w:t xml:space="preserve">the </w:t>
      </w:r>
      <w:r w:rsidR="002F2510" w:rsidRPr="00AF6C24">
        <w:rPr>
          <w:rFonts w:ascii="Plantagenet Cherokee" w:hAnsi="Plantagenet Cherokee"/>
        </w:rPr>
        <w:t>root directory</w:t>
      </w:r>
      <w:r w:rsidR="00071A13" w:rsidRPr="00AF6C24">
        <w:rPr>
          <w:rFonts w:ascii="Plantagenet Cherokee" w:hAnsi="Plantagenet Cherokee"/>
        </w:rPr>
        <w:t xml:space="preserve">, which is not shared anywhere on the website. </w:t>
      </w:r>
      <w:r w:rsidR="00DF3270" w:rsidRPr="00AF6C24">
        <w:rPr>
          <w:rFonts w:ascii="Plantagenet Cherokee" w:hAnsi="Plantagenet Cherokee"/>
        </w:rPr>
        <w:t xml:space="preserve">The team will think that no one will access this since it is not </w:t>
      </w:r>
      <w:r w:rsidR="00F972A0" w:rsidRPr="00AF6C24">
        <w:rPr>
          <w:rFonts w:ascii="Plantagenet Cherokee" w:hAnsi="Plantagenet Cherokee"/>
        </w:rPr>
        <w:t>linked</w:t>
      </w:r>
      <w:r w:rsidR="00DF3270" w:rsidRPr="00AF6C24">
        <w:rPr>
          <w:rFonts w:ascii="Plantagenet Cherokee" w:hAnsi="Plantagenet Cherokee"/>
        </w:rPr>
        <w:t xml:space="preserve"> with the website. </w:t>
      </w:r>
      <w:r w:rsidR="00F972A0" w:rsidRPr="00AF6C24">
        <w:rPr>
          <w:rFonts w:ascii="Plantagenet Cherokee" w:hAnsi="Plantagenet Cherokee"/>
        </w:rPr>
        <w:t xml:space="preserve">The attacker will just </w:t>
      </w:r>
      <w:r w:rsidR="00D002AB" w:rsidRPr="00AF6C24">
        <w:rPr>
          <w:rFonts w:ascii="Plantagenet Cherokee" w:hAnsi="Plantagenet Cherokee"/>
        </w:rPr>
        <w:t xml:space="preserve">visit this page and can perform all the malicious activities. </w:t>
      </w:r>
    </w:p>
    <w:p w14:paraId="1E968F78" w14:textId="34348478"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it impact the given company and situation?</w:t>
      </w:r>
    </w:p>
    <w:p w14:paraId="5DCAC96E" w14:textId="423EF23C" w:rsidR="007F0E1A" w:rsidRPr="00AF6C24" w:rsidRDefault="007F0E1A" w:rsidP="00EC01E6">
      <w:pPr>
        <w:spacing w:line="360" w:lineRule="auto"/>
        <w:jc w:val="both"/>
        <w:rPr>
          <w:rFonts w:ascii="Plantagenet Cherokee" w:hAnsi="Plantagenet Cherokee"/>
        </w:rPr>
      </w:pPr>
      <w:r w:rsidRPr="00AF6C24">
        <w:rPr>
          <w:rFonts w:ascii="Plantagenet Cherokee" w:hAnsi="Plantagenet Cherokee"/>
        </w:rPr>
        <w:t xml:space="preserve">The attacker can able to access the root directory </w:t>
      </w:r>
      <w:r w:rsidR="00661CC4" w:rsidRPr="00AF6C24">
        <w:rPr>
          <w:rFonts w:ascii="Plantagenet Cherokee" w:hAnsi="Plantagenet Cherokee"/>
        </w:rPr>
        <w:t>or any sensitive information</w:t>
      </w:r>
      <w:r w:rsidR="00DB4AF9" w:rsidRPr="00AF6C24">
        <w:rPr>
          <w:rFonts w:ascii="Plantagenet Cherokee" w:hAnsi="Plantagenet Cherokee"/>
        </w:rPr>
        <w:t xml:space="preserve">. Even though </w:t>
      </w:r>
      <w:r w:rsidR="006C7243" w:rsidRPr="00AF6C24">
        <w:rPr>
          <w:rFonts w:ascii="Plantagenet Cherokee" w:hAnsi="Plantagenet Cherokee"/>
        </w:rPr>
        <w:t>the URLs are not directly linked with the application,</w:t>
      </w:r>
      <w:r w:rsidR="00363605" w:rsidRPr="00AF6C24">
        <w:rPr>
          <w:rFonts w:ascii="Plantagenet Cherokee" w:hAnsi="Plantagenet Cherokee"/>
        </w:rPr>
        <w:t xml:space="preserve"> </w:t>
      </w:r>
      <w:r w:rsidR="00F77596" w:rsidRPr="00AF6C24">
        <w:rPr>
          <w:rFonts w:ascii="Plantagenet Cherokee" w:hAnsi="Plantagenet Cherokee"/>
        </w:rPr>
        <w:t xml:space="preserve">they could be identified through a Brute force attack. </w:t>
      </w:r>
      <w:r w:rsidR="00935E96" w:rsidRPr="00AF6C24">
        <w:rPr>
          <w:rFonts w:ascii="Plantagenet Cherokee" w:hAnsi="Plantagenet Cherokee"/>
        </w:rPr>
        <w:t xml:space="preserve">This could be used for further </w:t>
      </w:r>
      <w:r w:rsidR="003F4002" w:rsidRPr="00AF6C24">
        <w:rPr>
          <w:rFonts w:ascii="Plantagenet Cherokee" w:hAnsi="Plantagenet Cherokee"/>
        </w:rPr>
        <w:t xml:space="preserve">vulnerabilities exploitable. </w:t>
      </w:r>
      <w:r w:rsidR="008D1C1A" w:rsidRPr="00AF6C24">
        <w:rPr>
          <w:rFonts w:ascii="Plantagenet Cherokee" w:hAnsi="Plantagenet Cherokee"/>
        </w:rPr>
        <w:t>When the user get</w:t>
      </w:r>
      <w:r w:rsidR="00A128F6" w:rsidRPr="00AF6C24">
        <w:rPr>
          <w:rFonts w:ascii="Plantagenet Cherokee" w:hAnsi="Plantagenet Cherokee"/>
        </w:rPr>
        <w:t>s</w:t>
      </w:r>
      <w:r w:rsidR="008D1C1A" w:rsidRPr="00AF6C24">
        <w:rPr>
          <w:rFonts w:ascii="Plantagenet Cherokee" w:hAnsi="Plantagenet Cherokee"/>
        </w:rPr>
        <w:t xml:space="preserve"> access to the root directory or bypas</w:t>
      </w:r>
      <w:r w:rsidR="00A128F6" w:rsidRPr="00AF6C24">
        <w:rPr>
          <w:rFonts w:ascii="Plantagenet Cherokee" w:hAnsi="Plantagenet Cherokee"/>
        </w:rPr>
        <w:t>se</w:t>
      </w:r>
      <w:r w:rsidR="008D1C1A" w:rsidRPr="00AF6C24">
        <w:rPr>
          <w:rFonts w:ascii="Plantagenet Cherokee" w:hAnsi="Plantagenet Cherokee"/>
        </w:rPr>
        <w:t>s the access control</w:t>
      </w:r>
      <w:r w:rsidR="00946C93" w:rsidRPr="00AF6C24">
        <w:rPr>
          <w:rFonts w:ascii="Plantagenet Cherokee" w:hAnsi="Plantagenet Cherokee"/>
        </w:rPr>
        <w:t xml:space="preserve">, then the attacker can gain access to all the data, that are not available for </w:t>
      </w:r>
      <w:r w:rsidR="00A128F6" w:rsidRPr="00AF6C24">
        <w:rPr>
          <w:rFonts w:ascii="Plantagenet Cherokee" w:hAnsi="Plantagenet Cherokee"/>
        </w:rPr>
        <w:t xml:space="preserve">the </w:t>
      </w:r>
      <w:r w:rsidR="00946C93" w:rsidRPr="00AF6C24">
        <w:rPr>
          <w:rFonts w:ascii="Plantagenet Cherokee" w:hAnsi="Plantagenet Cherokee"/>
        </w:rPr>
        <w:t>public.</w:t>
      </w:r>
      <w:r w:rsidR="00A128F6" w:rsidRPr="00AF6C24">
        <w:rPr>
          <w:rFonts w:ascii="Plantagenet Cherokee" w:hAnsi="Plantagenet Cherokee"/>
        </w:rPr>
        <w:t xml:space="preserve"> In the SQA company if the attacker gets access to the root directory which will be accessed only by the system administrator </w:t>
      </w:r>
      <w:r w:rsidR="00990FA1" w:rsidRPr="00AF6C24">
        <w:rPr>
          <w:rFonts w:ascii="Plantagenet Cherokee" w:hAnsi="Plantagenet Cherokee"/>
        </w:rPr>
        <w:t>the attacked can take control over the full company and also can get full access to internal infrastructure</w:t>
      </w:r>
    </w:p>
    <w:p w14:paraId="48056B5B" w14:textId="12F47082" w:rsidR="00946C93" w:rsidRPr="00AF6C24" w:rsidRDefault="00946C93" w:rsidP="00EC01E6">
      <w:pPr>
        <w:spacing w:line="360" w:lineRule="auto"/>
        <w:jc w:val="both"/>
        <w:rPr>
          <w:rFonts w:ascii="Plantagenet Cherokee" w:hAnsi="Plantagenet Cherokee"/>
        </w:rPr>
      </w:pPr>
    </w:p>
    <w:p w14:paraId="32F5E416" w14:textId="11468B7E" w:rsidR="007F0E1A" w:rsidRPr="00AF6C24" w:rsidRDefault="00990FA1" w:rsidP="00EC01E6">
      <w:pPr>
        <w:spacing w:line="360" w:lineRule="auto"/>
        <w:jc w:val="both"/>
        <w:rPr>
          <w:rFonts w:ascii="Plantagenet Cherokee" w:hAnsi="Plantagenet Cherokee"/>
        </w:rPr>
      </w:pPr>
      <w:r w:rsidRPr="00AF6C24">
        <w:rPr>
          <w:rFonts w:ascii="Plantagenet Cherokee" w:hAnsi="Plantagenet Cherokee"/>
        </w:rPr>
        <w:lastRenderedPageBreak/>
        <w:t xml:space="preserve">Even though </w:t>
      </w:r>
      <w:r w:rsidR="00750071" w:rsidRPr="00AF6C24">
        <w:rPr>
          <w:rFonts w:ascii="Plantagenet Cherokee" w:hAnsi="Plantagenet Cherokee"/>
        </w:rPr>
        <w:t xml:space="preserve">the </w:t>
      </w:r>
      <w:r w:rsidRPr="00AF6C24">
        <w:rPr>
          <w:rFonts w:ascii="Plantagenet Cherokee" w:hAnsi="Plantagenet Cherokee"/>
        </w:rPr>
        <w:t>attacker gets access to subscribers</w:t>
      </w:r>
      <w:r w:rsidR="00750071" w:rsidRPr="00AF6C24">
        <w:rPr>
          <w:rFonts w:ascii="Plantagenet Cherokee" w:hAnsi="Plantagenet Cherokee"/>
        </w:rPr>
        <w:t>'</w:t>
      </w:r>
      <w:r w:rsidRPr="00AF6C24">
        <w:rPr>
          <w:rFonts w:ascii="Plantagenet Cherokee" w:hAnsi="Plantagenet Cherokee"/>
        </w:rPr>
        <w:t xml:space="preserve"> low-privil</w:t>
      </w:r>
      <w:r w:rsidR="00750071" w:rsidRPr="00AF6C24">
        <w:rPr>
          <w:rFonts w:ascii="Plantagenet Cherokee" w:hAnsi="Plantagenet Cherokee"/>
        </w:rPr>
        <w:t>e</w:t>
      </w:r>
      <w:r w:rsidRPr="00AF6C24">
        <w:rPr>
          <w:rFonts w:ascii="Plantagenet Cherokee" w:hAnsi="Plantagenet Cherokee"/>
        </w:rPr>
        <w:t>ged account</w:t>
      </w:r>
      <w:r w:rsidR="00750071" w:rsidRPr="00AF6C24">
        <w:rPr>
          <w:rFonts w:ascii="Plantagenet Cherokee" w:hAnsi="Plantagenet Cherokee"/>
        </w:rPr>
        <w:t>s</w:t>
      </w:r>
      <w:r w:rsidRPr="00AF6C24">
        <w:rPr>
          <w:rFonts w:ascii="Plantagenet Cherokee" w:hAnsi="Plantagenet Cherokee"/>
        </w:rPr>
        <w:t>, that will also still grant the attacker to access data</w:t>
      </w:r>
      <w:r w:rsidR="00750071" w:rsidRPr="00AF6C24">
        <w:rPr>
          <w:rFonts w:ascii="Plantagenet Cherokee" w:hAnsi="Plantagenet Cherokee"/>
        </w:rPr>
        <w:t xml:space="preserve">, such as videos and content. </w:t>
      </w:r>
      <w:r w:rsidR="00732FC7" w:rsidRPr="00AF6C24">
        <w:rPr>
          <w:rFonts w:ascii="Plantagenet Cherokee" w:hAnsi="Plantagenet Cherokee"/>
        </w:rPr>
        <w:t xml:space="preserve">The company is a startup company and their entire business depends on the website. So accessing their internal pages and will allow the attacker to read more about their business </w:t>
      </w:r>
      <w:r w:rsidR="00C50AC3" w:rsidRPr="00AF6C24">
        <w:rPr>
          <w:rFonts w:ascii="Plantagenet Cherokee" w:hAnsi="Plantagenet Cherokee"/>
        </w:rPr>
        <w:t xml:space="preserve">information. </w:t>
      </w:r>
    </w:p>
    <w:p w14:paraId="5A621D2A" w14:textId="7F391F7D" w:rsidR="0076651E" w:rsidRPr="00AF6C24" w:rsidRDefault="0076651E" w:rsidP="00EC01E6">
      <w:pPr>
        <w:spacing w:line="360" w:lineRule="auto"/>
        <w:jc w:val="both"/>
        <w:rPr>
          <w:rFonts w:ascii="Plantagenet Cherokee" w:hAnsi="Plantagenet Cherokee"/>
        </w:rPr>
      </w:pPr>
    </w:p>
    <w:p w14:paraId="110AB4A8"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an attacker use this vulnerability to attack this company?</w:t>
      </w:r>
    </w:p>
    <w:p w14:paraId="4F0ACDD5" w14:textId="7A52628A" w:rsidR="00014553" w:rsidRPr="00AF6C24" w:rsidRDefault="00923B60" w:rsidP="00EC01E6">
      <w:pPr>
        <w:spacing w:line="360" w:lineRule="auto"/>
        <w:jc w:val="both"/>
        <w:rPr>
          <w:rFonts w:ascii="Plantagenet Cherokee" w:hAnsi="Plantagenet Cherokee"/>
        </w:rPr>
      </w:pPr>
      <w:r w:rsidRPr="00AF6C24">
        <w:rPr>
          <w:rFonts w:ascii="Plantagenet Cherokee" w:hAnsi="Plantagenet Cherokee"/>
        </w:rPr>
        <w:t xml:space="preserve"> </w:t>
      </w:r>
      <w:r w:rsidR="00B7045F" w:rsidRPr="00AF6C24">
        <w:rPr>
          <w:rFonts w:ascii="Plantagenet Cherokee" w:hAnsi="Plantagenet Cherokee"/>
        </w:rPr>
        <w:t xml:space="preserve">The attacker might use this to attack the company because the </w:t>
      </w:r>
      <w:r w:rsidR="0038177C" w:rsidRPr="00AF6C24">
        <w:rPr>
          <w:rFonts w:ascii="Plantagenet Cherokee" w:hAnsi="Plantagenet Cherokee"/>
        </w:rPr>
        <w:t>attacker can able to get the company’s control by accessing or finding a way to access the root directory.</w:t>
      </w:r>
      <w:r w:rsidR="000E6D08" w:rsidRPr="00AF6C24">
        <w:rPr>
          <w:rFonts w:ascii="Plantagenet Cherokee" w:hAnsi="Plantagenet Cherokee"/>
        </w:rPr>
        <w:t xml:space="preserve"> </w:t>
      </w:r>
      <w:r w:rsidR="00083D5D" w:rsidRPr="00AF6C24">
        <w:rPr>
          <w:rFonts w:ascii="Plantagenet Cherokee" w:hAnsi="Plantagenet Cherokee"/>
        </w:rPr>
        <w:t xml:space="preserve"> </w:t>
      </w:r>
      <w:r w:rsidR="00014553" w:rsidRPr="00AF6C24">
        <w:rPr>
          <w:rFonts w:ascii="Plantagenet Cherokee" w:hAnsi="Plantagenet Cherokee"/>
        </w:rPr>
        <w:t>An attacker can use a variety of vectors to exploit this weakness, including brute-force, session fixation, and Man-in-the-Middle (MitM) attacks</w:t>
      </w:r>
      <w:r w:rsidR="00BF7816" w:rsidRPr="00AF6C24">
        <w:rPr>
          <w:rFonts w:ascii="Plantagenet Cherokee" w:hAnsi="Plantagenet Cherokee"/>
        </w:rPr>
        <w:t xml:space="preserve">, bypassing two-factor authentication. </w:t>
      </w:r>
    </w:p>
    <w:p w14:paraId="3966086B" w14:textId="48140413" w:rsidR="007B3694" w:rsidRPr="00AF6C24" w:rsidRDefault="007B3694" w:rsidP="00EC01E6">
      <w:pPr>
        <w:spacing w:line="360" w:lineRule="auto"/>
        <w:jc w:val="both"/>
        <w:rPr>
          <w:rFonts w:ascii="Plantagenet Cherokee" w:hAnsi="Plantagenet Cherokee"/>
        </w:rPr>
      </w:pPr>
      <w:r w:rsidRPr="00AF6C24">
        <w:rPr>
          <w:rFonts w:ascii="Plantagenet Cherokee" w:hAnsi="Plantagenet Cherokee"/>
        </w:rPr>
        <w:t xml:space="preserve">Attacker might try to do this using </w:t>
      </w:r>
      <w:r w:rsidR="008A045E" w:rsidRPr="00AF6C24">
        <w:rPr>
          <w:rFonts w:ascii="Plantagenet Cherokee" w:hAnsi="Plantagenet Cherokee"/>
        </w:rPr>
        <w:t>weak credential recovery and forgotten-password measures.</w:t>
      </w:r>
    </w:p>
    <w:p w14:paraId="4CD70E13" w14:textId="66F8346F" w:rsidR="00EE5BAE"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y would an attacker use it?</w:t>
      </w:r>
    </w:p>
    <w:p w14:paraId="5A5B574A" w14:textId="7FE269FE" w:rsidR="00EE5BAE" w:rsidRPr="00AF6C24" w:rsidRDefault="00EE5BAE" w:rsidP="00EC01E6">
      <w:pPr>
        <w:spacing w:line="360" w:lineRule="auto"/>
        <w:jc w:val="both"/>
        <w:rPr>
          <w:rFonts w:ascii="Plantagenet Cherokee" w:hAnsi="Plantagenet Cherokee"/>
        </w:rPr>
      </w:pPr>
      <w:r w:rsidRPr="00AF6C24">
        <w:rPr>
          <w:rFonts w:ascii="Plantagenet Cherokee" w:hAnsi="Plantagenet Cherokee"/>
        </w:rPr>
        <w:t>Attackers will mostly try this is</w:t>
      </w:r>
      <w:r w:rsidR="004E308B" w:rsidRPr="00AF6C24">
        <w:rPr>
          <w:rFonts w:ascii="Plantagenet Cherokee" w:hAnsi="Plantagenet Cherokee"/>
        </w:rPr>
        <w:t xml:space="preserve"> because</w:t>
      </w:r>
      <w:r w:rsidRPr="00AF6C24">
        <w:rPr>
          <w:rFonts w:ascii="Plantagenet Cherokee" w:hAnsi="Plantagenet Cherokee"/>
        </w:rPr>
        <w:t xml:space="preserve"> doing a brute force attack is </w:t>
      </w:r>
      <w:r w:rsidR="00D54957" w:rsidRPr="00AF6C24">
        <w:rPr>
          <w:rFonts w:ascii="Plantagenet Cherokee" w:hAnsi="Plantagenet Cherokee"/>
        </w:rPr>
        <w:t xml:space="preserve">a </w:t>
      </w:r>
      <w:r w:rsidRPr="00AF6C24">
        <w:rPr>
          <w:rFonts w:ascii="Plantagenet Cherokee" w:hAnsi="Plantagenet Cherokee"/>
        </w:rPr>
        <w:t>common and well</w:t>
      </w:r>
      <w:r w:rsidR="00D54957" w:rsidRPr="00AF6C24">
        <w:rPr>
          <w:rFonts w:ascii="Plantagenet Cherokee" w:hAnsi="Plantagenet Cherokee"/>
        </w:rPr>
        <w:t>-</w:t>
      </w:r>
      <w:r w:rsidRPr="00AF6C24">
        <w:rPr>
          <w:rFonts w:ascii="Plantagenet Cherokee" w:hAnsi="Plantagenet Cherokee"/>
        </w:rPr>
        <w:t xml:space="preserve">known </w:t>
      </w:r>
      <w:r w:rsidR="004D06E3" w:rsidRPr="00AF6C24">
        <w:rPr>
          <w:rFonts w:ascii="Plantagenet Cherokee" w:hAnsi="Plantagenet Cherokee"/>
        </w:rPr>
        <w:t>thing for all the attackers.</w:t>
      </w:r>
      <w:r w:rsidR="008F3611" w:rsidRPr="00AF6C24">
        <w:rPr>
          <w:rFonts w:ascii="Plantagenet Cherokee" w:hAnsi="Plantagenet Cherokee"/>
        </w:rPr>
        <w:t xml:space="preserve"> </w:t>
      </w:r>
      <w:r w:rsidRPr="00AF6C24">
        <w:rPr>
          <w:rFonts w:ascii="Plantagenet Cherokee" w:hAnsi="Plantagenet Cherokee"/>
        </w:rPr>
        <w:t>M</w:t>
      </w:r>
      <w:r w:rsidR="00234B32" w:rsidRPr="00AF6C24">
        <w:rPr>
          <w:rFonts w:ascii="Plantagenet Cherokee" w:hAnsi="Plantagenet Cherokee"/>
        </w:rPr>
        <w:t>ost authentication attacks occur due to the continued use of passwords as a sole factor</w:t>
      </w:r>
      <w:r w:rsidR="00E0158C" w:rsidRPr="00AF6C24">
        <w:rPr>
          <w:rFonts w:ascii="Plantagenet Cherokee" w:hAnsi="Plantagenet Cherokee"/>
        </w:rPr>
        <w:t xml:space="preserve">. Finding </w:t>
      </w:r>
      <w:r w:rsidR="00143867" w:rsidRPr="00AF6C24">
        <w:rPr>
          <w:rFonts w:ascii="Plantagenet Cherokee" w:hAnsi="Plantagenet Cherokee"/>
        </w:rPr>
        <w:t xml:space="preserve">a </w:t>
      </w:r>
      <w:r w:rsidR="00E0158C" w:rsidRPr="00AF6C24">
        <w:rPr>
          <w:rFonts w:ascii="Plantagenet Cherokee" w:hAnsi="Plantagenet Cherokee"/>
        </w:rPr>
        <w:t xml:space="preserve">password for an application will allow the attackers to gain </w:t>
      </w:r>
      <w:r w:rsidR="00143867" w:rsidRPr="00AF6C24">
        <w:rPr>
          <w:rFonts w:ascii="Plantagenet Cherokee" w:hAnsi="Plantagenet Cherokee"/>
        </w:rPr>
        <w:t xml:space="preserve">the </w:t>
      </w:r>
      <w:r w:rsidR="00E0158C" w:rsidRPr="00AF6C24">
        <w:rPr>
          <w:rFonts w:ascii="Plantagenet Cherokee" w:hAnsi="Plantagenet Cherokee"/>
        </w:rPr>
        <w:t xml:space="preserve">victim’s access </w:t>
      </w:r>
      <w:r w:rsidR="00143867" w:rsidRPr="00AF6C24">
        <w:rPr>
          <w:rFonts w:ascii="Plantagenet Cherokee" w:hAnsi="Plantagenet Cherokee"/>
        </w:rPr>
        <w:t>to</w:t>
      </w:r>
      <w:r w:rsidR="00E0158C" w:rsidRPr="00AF6C24">
        <w:rPr>
          <w:rFonts w:ascii="Plantagenet Cherokee" w:hAnsi="Plantagenet Cherokee"/>
        </w:rPr>
        <w:t xml:space="preserve"> </w:t>
      </w:r>
      <w:r w:rsidR="001300B6" w:rsidRPr="00AF6C24">
        <w:rPr>
          <w:rFonts w:ascii="Plantagenet Cherokee" w:hAnsi="Plantagenet Cherokee"/>
        </w:rPr>
        <w:t>different application</w:t>
      </w:r>
      <w:r w:rsidR="00143867" w:rsidRPr="00AF6C24">
        <w:rPr>
          <w:rFonts w:ascii="Plantagenet Cherokee" w:hAnsi="Plantagenet Cherokee"/>
        </w:rPr>
        <w:t>s</w:t>
      </w:r>
      <w:r w:rsidR="001300B6" w:rsidRPr="00AF6C24">
        <w:rPr>
          <w:rFonts w:ascii="Plantagenet Cherokee" w:hAnsi="Plantagenet Cherokee"/>
        </w:rPr>
        <w:t xml:space="preserve"> as well.</w:t>
      </w:r>
      <w:r w:rsidR="00234B32" w:rsidRPr="00AF6C24">
        <w:rPr>
          <w:rFonts w:ascii="Plantagenet Cherokee" w:hAnsi="Plantagenet Cherokee"/>
        </w:rPr>
        <w:t xml:space="preserve"> </w:t>
      </w:r>
    </w:p>
    <w:p w14:paraId="7155D6C8" w14:textId="6BE460CD" w:rsidR="00234B32" w:rsidRPr="00AF6C24" w:rsidRDefault="005357D0" w:rsidP="00090FE9">
      <w:pPr>
        <w:spacing w:line="360" w:lineRule="auto"/>
        <w:jc w:val="both"/>
        <w:rPr>
          <w:rFonts w:ascii="Plantagenet Cherokee" w:hAnsi="Plantagenet Cherokee"/>
        </w:rPr>
      </w:pPr>
      <w:r w:rsidRPr="00AF6C24">
        <w:rPr>
          <w:rFonts w:ascii="Plantagenet Cherokee" w:hAnsi="Plantagenet Cherokee"/>
        </w:rPr>
        <w:t xml:space="preserve">Most of the application doesn’t have timeouts </w:t>
      </w:r>
      <w:r w:rsidR="00090FE9" w:rsidRPr="00AF6C24">
        <w:rPr>
          <w:rFonts w:ascii="Plantagenet Cherokee" w:hAnsi="Plantagenet Cherokee"/>
        </w:rPr>
        <w:t>set, so this will be a clear success for an attacker to try. When the</w:t>
      </w:r>
      <w:r w:rsidR="00EE5BAE" w:rsidRPr="00AF6C24">
        <w:rPr>
          <w:rFonts w:ascii="Plantagenet Cherokee" w:hAnsi="Plantagenet Cherokee"/>
        </w:rPr>
        <w:t xml:space="preserve"> user uses a public computer to access </w:t>
      </w:r>
      <w:r w:rsidR="00D32A19" w:rsidRPr="00AF6C24">
        <w:rPr>
          <w:rFonts w:ascii="Plantagenet Cherokee" w:hAnsi="Plantagenet Cherokee"/>
        </w:rPr>
        <w:t>the health</w:t>
      </w:r>
      <w:r w:rsidR="00EE5BAE" w:rsidRPr="00AF6C24">
        <w:rPr>
          <w:rFonts w:ascii="Plantagenet Cherokee" w:hAnsi="Plantagenet Cherokee"/>
        </w:rPr>
        <w:t xml:space="preserve"> application. Instead of selecting “log</w:t>
      </w:r>
      <w:r w:rsidR="00BA66BB" w:rsidRPr="00AF6C24">
        <w:rPr>
          <w:rFonts w:ascii="Plantagenet Cherokee" w:hAnsi="Plantagenet Cherokee"/>
        </w:rPr>
        <w:t xml:space="preserve"> </w:t>
      </w:r>
      <w:r w:rsidR="00EE5BAE" w:rsidRPr="00AF6C24">
        <w:rPr>
          <w:rFonts w:ascii="Plantagenet Cherokee" w:hAnsi="Plantagenet Cherokee"/>
        </w:rPr>
        <w:t>out” the user simply closes the browser tab and walks away. An attacker uses the same browser an hour later, and the user is still authenticated.</w:t>
      </w:r>
      <w:r w:rsidR="00CE570C" w:rsidRPr="00AF6C24">
        <w:rPr>
          <w:rFonts w:ascii="Plantagenet Cherokee" w:hAnsi="Plantagenet Cherokee"/>
        </w:rPr>
        <w:t xml:space="preserve"> So this is a simple task for the attacker to </w:t>
      </w:r>
      <w:r w:rsidR="00893295" w:rsidRPr="00AF6C24">
        <w:rPr>
          <w:rFonts w:ascii="Plantagenet Cherokee" w:hAnsi="Plantagenet Cherokee"/>
        </w:rPr>
        <w:t xml:space="preserve">gain access </w:t>
      </w:r>
      <w:r w:rsidR="00486AD1" w:rsidRPr="00AF6C24">
        <w:rPr>
          <w:rFonts w:ascii="Plantagenet Cherokee" w:hAnsi="Plantagenet Cherokee"/>
        </w:rPr>
        <w:t>to</w:t>
      </w:r>
      <w:r w:rsidR="00893295" w:rsidRPr="00AF6C24">
        <w:rPr>
          <w:rFonts w:ascii="Plantagenet Cherokee" w:hAnsi="Plantagenet Cherokee"/>
        </w:rPr>
        <w:t xml:space="preserve"> the system.</w:t>
      </w:r>
    </w:p>
    <w:p w14:paraId="6D8E6AD8" w14:textId="0BA5E3E6" w:rsidR="00DC06C4" w:rsidRPr="00AF6C24" w:rsidRDefault="00DC06C4" w:rsidP="00090FE9">
      <w:pPr>
        <w:spacing w:line="360" w:lineRule="auto"/>
        <w:jc w:val="both"/>
        <w:rPr>
          <w:rFonts w:ascii="Plantagenet Cherokee" w:hAnsi="Plantagenet Cherokee"/>
        </w:rPr>
      </w:pPr>
    </w:p>
    <w:p w14:paraId="762492BE" w14:textId="77777777" w:rsidR="00DC06C4" w:rsidRPr="00AF6C24" w:rsidRDefault="00DC06C4" w:rsidP="00090FE9">
      <w:pPr>
        <w:spacing w:line="360" w:lineRule="auto"/>
        <w:jc w:val="both"/>
        <w:rPr>
          <w:rFonts w:ascii="Plantagenet Cherokee" w:hAnsi="Plantagenet Cherokee"/>
        </w:rPr>
      </w:pPr>
    </w:p>
    <w:p w14:paraId="5C7C1004" w14:textId="7C9C1A73" w:rsidR="00234B32" w:rsidRDefault="00234B32" w:rsidP="00EC01E6">
      <w:pPr>
        <w:spacing w:line="360" w:lineRule="auto"/>
        <w:jc w:val="both"/>
        <w:rPr>
          <w:rFonts w:ascii="Plantagenet Cherokee" w:hAnsi="Plantagenet Cherokee"/>
        </w:rPr>
      </w:pPr>
    </w:p>
    <w:p w14:paraId="0BAFB733" w14:textId="6F13D818" w:rsidR="002C0B21" w:rsidRDefault="002C0B21" w:rsidP="00EC01E6">
      <w:pPr>
        <w:spacing w:line="360" w:lineRule="auto"/>
        <w:jc w:val="both"/>
        <w:rPr>
          <w:rFonts w:ascii="Plantagenet Cherokee" w:hAnsi="Plantagenet Cherokee"/>
        </w:rPr>
      </w:pPr>
    </w:p>
    <w:p w14:paraId="6756163D" w14:textId="77777777" w:rsidR="002C0B21" w:rsidRPr="00AF6C24" w:rsidRDefault="002C0B21" w:rsidP="00EC01E6">
      <w:pPr>
        <w:spacing w:line="360" w:lineRule="auto"/>
        <w:jc w:val="both"/>
        <w:rPr>
          <w:rFonts w:ascii="Plantagenet Cherokee" w:hAnsi="Plantagenet Cherokee"/>
        </w:rPr>
      </w:pPr>
    </w:p>
    <w:p w14:paraId="384880E8"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lastRenderedPageBreak/>
        <w:t>What opportunities might it present to the attacker?</w:t>
      </w:r>
    </w:p>
    <w:p w14:paraId="50860877" w14:textId="0B2F8ACE" w:rsidR="00923B60" w:rsidRPr="00AF6C24" w:rsidRDefault="00486AD1" w:rsidP="00486AD1">
      <w:pPr>
        <w:pStyle w:val="ListParagraph"/>
        <w:numPr>
          <w:ilvl w:val="0"/>
          <w:numId w:val="7"/>
        </w:numPr>
        <w:spacing w:line="360" w:lineRule="auto"/>
        <w:jc w:val="both"/>
        <w:rPr>
          <w:rFonts w:ascii="Plantagenet Cherokee" w:hAnsi="Plantagenet Cherokee"/>
        </w:rPr>
      </w:pPr>
      <w:r w:rsidRPr="00AF6C24">
        <w:rPr>
          <w:rFonts w:ascii="Plantagenet Cherokee" w:hAnsi="Plantagenet Cherokee"/>
        </w:rPr>
        <w:t xml:space="preserve">Provide </w:t>
      </w:r>
      <w:r w:rsidR="00003B79" w:rsidRPr="00AF6C24">
        <w:rPr>
          <w:rFonts w:ascii="Plantagenet Cherokee" w:hAnsi="Plantagenet Cherokee"/>
        </w:rPr>
        <w:t xml:space="preserve">a </w:t>
      </w:r>
      <w:r w:rsidRPr="00AF6C24">
        <w:rPr>
          <w:rFonts w:ascii="Plantagenet Cherokee" w:hAnsi="Plantagenet Cherokee"/>
        </w:rPr>
        <w:t>list of username and passwords or entire sensitive information which are available in the root directory</w:t>
      </w:r>
    </w:p>
    <w:p w14:paraId="1FE96E2E" w14:textId="2F5EB7BC" w:rsidR="00486AD1" w:rsidRPr="00AF6C24" w:rsidRDefault="00BA4305" w:rsidP="00486AD1">
      <w:pPr>
        <w:pStyle w:val="ListParagraph"/>
        <w:numPr>
          <w:ilvl w:val="0"/>
          <w:numId w:val="7"/>
        </w:numPr>
        <w:spacing w:line="360" w:lineRule="auto"/>
        <w:jc w:val="both"/>
        <w:rPr>
          <w:rFonts w:ascii="Plantagenet Cherokee" w:hAnsi="Plantagenet Cherokee"/>
        </w:rPr>
      </w:pPr>
      <w:r w:rsidRPr="00AF6C24">
        <w:rPr>
          <w:rFonts w:ascii="Plantagenet Cherokee" w:hAnsi="Plantagenet Cherokee"/>
        </w:rPr>
        <w:t xml:space="preserve">Exposes sessions IDs in the URL </w:t>
      </w:r>
    </w:p>
    <w:p w14:paraId="5FBB620A" w14:textId="1D257165" w:rsidR="00BA4305" w:rsidRPr="00AF6C24" w:rsidRDefault="00DC787F" w:rsidP="00486AD1">
      <w:pPr>
        <w:pStyle w:val="ListParagraph"/>
        <w:numPr>
          <w:ilvl w:val="0"/>
          <w:numId w:val="7"/>
        </w:numPr>
        <w:spacing w:line="360" w:lineRule="auto"/>
        <w:jc w:val="both"/>
        <w:rPr>
          <w:rFonts w:ascii="Plantagenet Cherokee" w:hAnsi="Plantagenet Cherokee"/>
        </w:rPr>
      </w:pPr>
      <w:r w:rsidRPr="00AF6C24">
        <w:rPr>
          <w:rFonts w:ascii="Plantagenet Cherokee" w:hAnsi="Plantagenet Cherokee"/>
        </w:rPr>
        <w:t>Alter the application</w:t>
      </w:r>
      <w:r w:rsidR="00CD7548" w:rsidRPr="00AF6C24">
        <w:rPr>
          <w:rFonts w:ascii="Plantagenet Cherokee" w:hAnsi="Plantagenet Cherokee"/>
        </w:rPr>
        <w:t xml:space="preserve">. </w:t>
      </w:r>
    </w:p>
    <w:p w14:paraId="40FFA24F" w14:textId="32306B9F" w:rsidR="00923B60" w:rsidRPr="00AF6C24" w:rsidRDefault="00687100" w:rsidP="00EC01E6">
      <w:pPr>
        <w:pStyle w:val="ListParagraph"/>
        <w:numPr>
          <w:ilvl w:val="0"/>
          <w:numId w:val="7"/>
        </w:numPr>
        <w:spacing w:line="360" w:lineRule="auto"/>
        <w:jc w:val="both"/>
        <w:rPr>
          <w:rFonts w:ascii="Plantagenet Cherokee" w:hAnsi="Plantagenet Cherokee"/>
        </w:rPr>
      </w:pPr>
      <w:r w:rsidRPr="00AF6C24">
        <w:rPr>
          <w:rFonts w:ascii="Plantagenet Cherokee" w:hAnsi="Plantagenet Cherokee"/>
        </w:rPr>
        <w:t>Execute arbit</w:t>
      </w:r>
      <w:r w:rsidR="00003B79" w:rsidRPr="00AF6C24">
        <w:rPr>
          <w:rFonts w:ascii="Plantagenet Cherokee" w:hAnsi="Plantagenet Cherokee"/>
        </w:rPr>
        <w:t>ra</w:t>
      </w:r>
      <w:r w:rsidRPr="00AF6C24">
        <w:rPr>
          <w:rFonts w:ascii="Plantagenet Cherokee" w:hAnsi="Plantagenet Cherokee"/>
        </w:rPr>
        <w:t xml:space="preserve">ry code. </w:t>
      </w:r>
    </w:p>
    <w:p w14:paraId="3EBA7F9B" w14:textId="77777777" w:rsidR="00923B60" w:rsidRPr="00AF6C24" w:rsidRDefault="00923B60" w:rsidP="00EC01E6">
      <w:pPr>
        <w:spacing w:line="360" w:lineRule="auto"/>
        <w:jc w:val="both"/>
        <w:rPr>
          <w:rFonts w:ascii="Plantagenet Cherokee" w:hAnsi="Plantagenet Cherokee"/>
        </w:rPr>
      </w:pPr>
    </w:p>
    <w:p w14:paraId="13BE3D5F"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Assess vulnerabilities with the formula of your choosing</w:t>
      </w:r>
    </w:p>
    <w:tbl>
      <w:tblPr>
        <w:tblStyle w:val="TableGrid"/>
        <w:tblW w:w="8647" w:type="dxa"/>
        <w:tblInd w:w="846" w:type="dxa"/>
        <w:tblLook w:val="04A0" w:firstRow="1" w:lastRow="0" w:firstColumn="1" w:lastColumn="0" w:noHBand="0" w:noVBand="1"/>
      </w:tblPr>
      <w:tblGrid>
        <w:gridCol w:w="1383"/>
        <w:gridCol w:w="1543"/>
        <w:gridCol w:w="1715"/>
        <w:gridCol w:w="1517"/>
        <w:gridCol w:w="1621"/>
        <w:gridCol w:w="1666"/>
      </w:tblGrid>
      <w:tr w:rsidR="00014265" w:rsidRPr="00AF6C24" w14:paraId="2AA75E16" w14:textId="77777777" w:rsidTr="00100CAD">
        <w:tc>
          <w:tcPr>
            <w:tcW w:w="1383" w:type="dxa"/>
          </w:tcPr>
          <w:p w14:paraId="044513BF" w14:textId="77777777" w:rsidR="00923B60" w:rsidRPr="00AF6C24" w:rsidRDefault="00923B60" w:rsidP="00EC01E6">
            <w:pPr>
              <w:pStyle w:val="ListParagraph"/>
              <w:spacing w:line="360" w:lineRule="auto"/>
              <w:ind w:left="0"/>
              <w:jc w:val="both"/>
              <w:rPr>
                <w:rFonts w:ascii="Plantagenet Cherokee" w:hAnsi="Plantagenet Cherokee"/>
              </w:rPr>
            </w:pPr>
          </w:p>
        </w:tc>
        <w:tc>
          <w:tcPr>
            <w:tcW w:w="1197" w:type="dxa"/>
          </w:tcPr>
          <w:p w14:paraId="69133CA2"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Damage Potential</w:t>
            </w:r>
          </w:p>
        </w:tc>
        <w:tc>
          <w:tcPr>
            <w:tcW w:w="1715" w:type="dxa"/>
          </w:tcPr>
          <w:p w14:paraId="220A002D"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eproducibility</w:t>
            </w:r>
          </w:p>
        </w:tc>
        <w:tc>
          <w:tcPr>
            <w:tcW w:w="1517" w:type="dxa"/>
          </w:tcPr>
          <w:p w14:paraId="74B57258"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Exploitability</w:t>
            </w:r>
          </w:p>
        </w:tc>
        <w:tc>
          <w:tcPr>
            <w:tcW w:w="1129" w:type="dxa"/>
          </w:tcPr>
          <w:p w14:paraId="6FF09C6B"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Affected Users</w:t>
            </w:r>
          </w:p>
        </w:tc>
        <w:tc>
          <w:tcPr>
            <w:tcW w:w="1706" w:type="dxa"/>
          </w:tcPr>
          <w:p w14:paraId="7CAD97D9"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Discoverability </w:t>
            </w:r>
          </w:p>
        </w:tc>
      </w:tr>
      <w:tr w:rsidR="00014265" w:rsidRPr="00AF6C24" w14:paraId="514DE52B" w14:textId="77777777" w:rsidTr="00100CAD">
        <w:tc>
          <w:tcPr>
            <w:tcW w:w="1383" w:type="dxa"/>
          </w:tcPr>
          <w:p w14:paraId="71D14E60" w14:textId="77777777" w:rsidR="00100CAD" w:rsidRPr="00AF6C24" w:rsidRDefault="00100CAD" w:rsidP="00100CAD">
            <w:pPr>
              <w:pStyle w:val="ListParagraph"/>
              <w:spacing w:line="360" w:lineRule="auto"/>
              <w:ind w:left="0"/>
              <w:jc w:val="both"/>
              <w:rPr>
                <w:rFonts w:ascii="Plantagenet Cherokee" w:hAnsi="Plantagenet Cherokee"/>
              </w:rPr>
            </w:pPr>
            <w:r w:rsidRPr="00AF6C24">
              <w:rPr>
                <w:rFonts w:ascii="Plantagenet Cherokee" w:hAnsi="Plantagenet Cherokee"/>
              </w:rPr>
              <w:t>Value</w:t>
            </w:r>
          </w:p>
        </w:tc>
        <w:tc>
          <w:tcPr>
            <w:tcW w:w="1197" w:type="dxa"/>
          </w:tcPr>
          <w:p w14:paraId="05B8B7A8" w14:textId="7C303BCB" w:rsidR="00100CAD" w:rsidRPr="00AF6C24" w:rsidRDefault="00100CAD" w:rsidP="00100CAD">
            <w:pPr>
              <w:pStyle w:val="ListParagraph"/>
              <w:spacing w:line="360" w:lineRule="auto"/>
              <w:ind w:left="0"/>
              <w:jc w:val="both"/>
              <w:rPr>
                <w:rFonts w:ascii="Plantagenet Cherokee" w:hAnsi="Plantagenet Cherokee"/>
              </w:rPr>
            </w:pPr>
            <w:r w:rsidRPr="00AF6C24">
              <w:rPr>
                <w:rFonts w:ascii="Plantagenet Cherokee" w:hAnsi="Plantagenet Cherokee"/>
              </w:rPr>
              <w:t>8</w:t>
            </w:r>
          </w:p>
        </w:tc>
        <w:tc>
          <w:tcPr>
            <w:tcW w:w="1715" w:type="dxa"/>
          </w:tcPr>
          <w:p w14:paraId="1A6A6866" w14:textId="31F0FA33" w:rsidR="00100CAD" w:rsidRPr="00AF6C24" w:rsidRDefault="00A17ED5" w:rsidP="00100CAD">
            <w:pPr>
              <w:pStyle w:val="ListParagraph"/>
              <w:spacing w:line="360" w:lineRule="auto"/>
              <w:ind w:left="0"/>
              <w:jc w:val="both"/>
              <w:rPr>
                <w:rFonts w:ascii="Plantagenet Cherokee" w:hAnsi="Plantagenet Cherokee"/>
              </w:rPr>
            </w:pPr>
            <w:r w:rsidRPr="00AF6C24">
              <w:rPr>
                <w:rFonts w:ascii="Plantagenet Cherokee" w:hAnsi="Plantagenet Cherokee"/>
              </w:rPr>
              <w:t>5</w:t>
            </w:r>
          </w:p>
        </w:tc>
        <w:tc>
          <w:tcPr>
            <w:tcW w:w="1517" w:type="dxa"/>
          </w:tcPr>
          <w:p w14:paraId="7F33C5A7" w14:textId="0ABFD6A3" w:rsidR="00100CAD" w:rsidRPr="00AF6C24" w:rsidRDefault="00100CAD" w:rsidP="00100CAD">
            <w:pPr>
              <w:pStyle w:val="ListParagraph"/>
              <w:spacing w:line="360" w:lineRule="auto"/>
              <w:ind w:left="0"/>
              <w:jc w:val="both"/>
              <w:rPr>
                <w:rFonts w:ascii="Plantagenet Cherokee" w:hAnsi="Plantagenet Cherokee"/>
              </w:rPr>
            </w:pPr>
            <w:r w:rsidRPr="00AF6C24">
              <w:rPr>
                <w:rFonts w:ascii="Plantagenet Cherokee" w:hAnsi="Plantagenet Cherokee"/>
              </w:rPr>
              <w:t>5</w:t>
            </w:r>
          </w:p>
        </w:tc>
        <w:tc>
          <w:tcPr>
            <w:tcW w:w="1129" w:type="dxa"/>
          </w:tcPr>
          <w:p w14:paraId="00328524" w14:textId="6AB554D0" w:rsidR="00100CAD" w:rsidRPr="00AF6C24" w:rsidRDefault="008910A6" w:rsidP="00100CAD">
            <w:pPr>
              <w:pStyle w:val="ListParagraph"/>
              <w:spacing w:line="360" w:lineRule="auto"/>
              <w:ind w:left="0"/>
              <w:jc w:val="both"/>
              <w:rPr>
                <w:rFonts w:ascii="Plantagenet Cherokee" w:hAnsi="Plantagenet Cherokee"/>
              </w:rPr>
            </w:pPr>
            <w:r w:rsidRPr="00AF6C24">
              <w:rPr>
                <w:rFonts w:ascii="Plantagenet Cherokee" w:hAnsi="Plantagenet Cherokee"/>
              </w:rPr>
              <w:t>6</w:t>
            </w:r>
          </w:p>
        </w:tc>
        <w:tc>
          <w:tcPr>
            <w:tcW w:w="1706" w:type="dxa"/>
          </w:tcPr>
          <w:p w14:paraId="2D2A7817" w14:textId="6C7B6C5C" w:rsidR="00100CAD" w:rsidRPr="00AF6C24" w:rsidRDefault="004E6A1C" w:rsidP="00100CAD">
            <w:pPr>
              <w:pStyle w:val="ListParagraph"/>
              <w:spacing w:line="360" w:lineRule="auto"/>
              <w:ind w:left="0"/>
              <w:jc w:val="both"/>
              <w:rPr>
                <w:rFonts w:ascii="Plantagenet Cherokee" w:hAnsi="Plantagenet Cherokee"/>
              </w:rPr>
            </w:pPr>
            <w:r w:rsidRPr="00AF6C24">
              <w:rPr>
                <w:rFonts w:ascii="Plantagenet Cherokee" w:hAnsi="Plantagenet Cherokee"/>
              </w:rPr>
              <w:t>5</w:t>
            </w:r>
          </w:p>
        </w:tc>
      </w:tr>
      <w:tr w:rsidR="00014265" w:rsidRPr="00AF6C24" w14:paraId="491E1909" w14:textId="77777777" w:rsidTr="00100CAD">
        <w:tc>
          <w:tcPr>
            <w:tcW w:w="1383" w:type="dxa"/>
          </w:tcPr>
          <w:p w14:paraId="345D908B" w14:textId="77777777" w:rsidR="00100CAD" w:rsidRPr="00AF6C24" w:rsidRDefault="00100CAD" w:rsidP="00100CAD">
            <w:pPr>
              <w:pStyle w:val="ListParagraph"/>
              <w:spacing w:line="360" w:lineRule="auto"/>
              <w:ind w:left="0"/>
              <w:jc w:val="both"/>
              <w:rPr>
                <w:rFonts w:ascii="Plantagenet Cherokee" w:hAnsi="Plantagenet Cherokee"/>
              </w:rPr>
            </w:pPr>
            <w:r w:rsidRPr="00AF6C24">
              <w:rPr>
                <w:rFonts w:ascii="Plantagenet Cherokee" w:hAnsi="Plantagenet Cherokee"/>
              </w:rPr>
              <w:t xml:space="preserve">Explanation </w:t>
            </w:r>
          </w:p>
        </w:tc>
        <w:tc>
          <w:tcPr>
            <w:tcW w:w="1197" w:type="dxa"/>
          </w:tcPr>
          <w:p w14:paraId="047EE9E2" w14:textId="6714FA7F" w:rsidR="00100CAD" w:rsidRPr="00AF6C24" w:rsidRDefault="00100CAD" w:rsidP="00100CAD">
            <w:pPr>
              <w:pStyle w:val="ListParagraph"/>
              <w:spacing w:line="360" w:lineRule="auto"/>
              <w:ind w:left="0"/>
              <w:jc w:val="both"/>
              <w:rPr>
                <w:rFonts w:ascii="Plantagenet Cherokee" w:hAnsi="Plantagenet Cherokee"/>
              </w:rPr>
            </w:pPr>
            <w:r w:rsidRPr="00AF6C24">
              <w:rPr>
                <w:rFonts w:ascii="Plantagenet Cherokee" w:hAnsi="Plantagenet Cherokee"/>
              </w:rPr>
              <w:t>Admin non-sensitive data could be compromised</w:t>
            </w:r>
          </w:p>
        </w:tc>
        <w:tc>
          <w:tcPr>
            <w:tcW w:w="1715" w:type="dxa"/>
          </w:tcPr>
          <w:p w14:paraId="13DF3E39" w14:textId="5B001C37" w:rsidR="00100CAD" w:rsidRPr="00AF6C24" w:rsidRDefault="007903E7" w:rsidP="00100CAD">
            <w:pPr>
              <w:pStyle w:val="ListParagraph"/>
              <w:spacing w:line="360" w:lineRule="auto"/>
              <w:ind w:left="0"/>
              <w:jc w:val="both"/>
              <w:rPr>
                <w:rFonts w:ascii="Plantagenet Cherokee" w:hAnsi="Plantagenet Cherokee"/>
              </w:rPr>
            </w:pPr>
            <w:r w:rsidRPr="00AF6C24">
              <w:rPr>
                <w:rFonts w:ascii="Plantagenet Cherokee" w:hAnsi="Plantagenet Cherokee"/>
              </w:rPr>
              <w:t xml:space="preserve">Few steps and tools </w:t>
            </w:r>
            <w:r w:rsidR="00AB715A" w:rsidRPr="00AF6C24">
              <w:rPr>
                <w:rFonts w:ascii="Plantagenet Cherokee" w:hAnsi="Plantagenet Cherokee"/>
              </w:rPr>
              <w:t xml:space="preserve">and steps </w:t>
            </w:r>
            <w:r w:rsidRPr="00AF6C24">
              <w:rPr>
                <w:rFonts w:ascii="Plantagenet Cherokee" w:hAnsi="Plantagenet Cherokee"/>
              </w:rPr>
              <w:t xml:space="preserve">required to reproduce  </w:t>
            </w:r>
          </w:p>
        </w:tc>
        <w:tc>
          <w:tcPr>
            <w:tcW w:w="1517" w:type="dxa"/>
          </w:tcPr>
          <w:p w14:paraId="7662D03E" w14:textId="5831DF39" w:rsidR="00100CAD" w:rsidRPr="00AF6C24" w:rsidRDefault="00521D9C" w:rsidP="00100CAD">
            <w:pPr>
              <w:pStyle w:val="ListParagraph"/>
              <w:spacing w:line="360" w:lineRule="auto"/>
              <w:ind w:left="0"/>
              <w:jc w:val="both"/>
              <w:rPr>
                <w:rFonts w:ascii="Plantagenet Cherokee" w:hAnsi="Plantagenet Cherokee"/>
              </w:rPr>
            </w:pPr>
            <w:r w:rsidRPr="00AF6C24">
              <w:rPr>
                <w:rFonts w:ascii="Plantagenet Cherokee" w:hAnsi="Plantagenet Cherokee"/>
              </w:rPr>
              <w:t xml:space="preserve">Special tools and knowledge about brute-force, session fixation, and Man-in-the-Middle (MitM) attacks are needed to somehow do this attack properly. With the knowledge, it could be </w:t>
            </w:r>
            <w:r w:rsidRPr="00AF6C24">
              <w:rPr>
                <w:rFonts w:ascii="Plantagenet Cherokee" w:hAnsi="Plantagenet Cherokee"/>
              </w:rPr>
              <w:lastRenderedPageBreak/>
              <w:t>exploitable so I have given the value 5</w:t>
            </w:r>
          </w:p>
        </w:tc>
        <w:tc>
          <w:tcPr>
            <w:tcW w:w="1129" w:type="dxa"/>
          </w:tcPr>
          <w:p w14:paraId="47DBDBED" w14:textId="0BDA82CF" w:rsidR="00100CAD" w:rsidRPr="00AF6C24" w:rsidRDefault="00100CAD" w:rsidP="00100CAD">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This would affect all the user</w:t>
            </w:r>
            <w:r w:rsidR="00014265" w:rsidRPr="00AF6C24">
              <w:rPr>
                <w:rFonts w:ascii="Plantagenet Cherokee" w:hAnsi="Plantagenet Cherokee"/>
              </w:rPr>
              <w:t>s depend</w:t>
            </w:r>
            <w:r w:rsidR="008910A6" w:rsidRPr="00AF6C24">
              <w:rPr>
                <w:rFonts w:ascii="Plantagenet Cherokee" w:hAnsi="Plantagenet Cherokee"/>
              </w:rPr>
              <w:t>ing</w:t>
            </w:r>
            <w:r w:rsidR="00014265" w:rsidRPr="00AF6C24">
              <w:rPr>
                <w:rFonts w:ascii="Plantagenet Cherokee" w:hAnsi="Plantagenet Cherokee"/>
              </w:rPr>
              <w:t xml:space="preserve"> on the authentication broken </w:t>
            </w:r>
          </w:p>
        </w:tc>
        <w:tc>
          <w:tcPr>
            <w:tcW w:w="1706" w:type="dxa"/>
          </w:tcPr>
          <w:p w14:paraId="5890E13F" w14:textId="39994DA2" w:rsidR="00100CAD" w:rsidRPr="00AF6C24" w:rsidRDefault="00340752" w:rsidP="00100CAD">
            <w:pPr>
              <w:pStyle w:val="ListParagraph"/>
              <w:spacing w:line="360" w:lineRule="auto"/>
              <w:ind w:left="0"/>
              <w:jc w:val="both"/>
              <w:rPr>
                <w:rFonts w:ascii="Plantagenet Cherokee" w:hAnsi="Plantagenet Cherokee"/>
              </w:rPr>
            </w:pPr>
            <w:r w:rsidRPr="00AF6C24">
              <w:rPr>
                <w:rFonts w:ascii="Plantagenet Cherokee" w:hAnsi="Plantagenet Cherokee"/>
              </w:rPr>
              <w:t>It is not publicly available or very hard to find</w:t>
            </w:r>
            <w:r w:rsidR="004E6A1C" w:rsidRPr="00AF6C24">
              <w:rPr>
                <w:rFonts w:ascii="Plantagenet Cherokee" w:hAnsi="Plantagenet Cherokee"/>
              </w:rPr>
              <w:t>. Can figure it out by guessing or monitoring network traces</w:t>
            </w:r>
          </w:p>
        </w:tc>
      </w:tr>
      <w:tr w:rsidR="00923B60" w:rsidRPr="00AF6C24" w14:paraId="516C7CA8" w14:textId="77777777" w:rsidTr="00076502">
        <w:tc>
          <w:tcPr>
            <w:tcW w:w="8647" w:type="dxa"/>
            <w:gridSpan w:val="6"/>
          </w:tcPr>
          <w:p w14:paraId="22B33E5F" w14:textId="1F816EF3"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ating : (</w:t>
            </w:r>
            <w:r w:rsidR="00F6758D" w:rsidRPr="00AF6C24">
              <w:rPr>
                <w:rFonts w:ascii="Plantagenet Cherokee" w:hAnsi="Plantagenet Cherokee"/>
              </w:rPr>
              <w:t>8+5+5+6+5</w:t>
            </w:r>
            <w:r w:rsidRPr="00AF6C24">
              <w:rPr>
                <w:rFonts w:ascii="Plantagenet Cherokee" w:hAnsi="Plantagenet Cherokee"/>
              </w:rPr>
              <w:t xml:space="preserve">)/5 = </w:t>
            </w:r>
            <w:r w:rsidR="00333D49" w:rsidRPr="00AF6C24">
              <w:rPr>
                <w:rFonts w:ascii="Plantagenet Cherokee" w:hAnsi="Plantagenet Cherokee"/>
              </w:rPr>
              <w:t>5.8</w:t>
            </w:r>
          </w:p>
        </w:tc>
      </w:tr>
    </w:tbl>
    <w:p w14:paraId="49F71112" w14:textId="77777777" w:rsidR="00923B60" w:rsidRPr="00AF6C24" w:rsidRDefault="00923B60" w:rsidP="00EC01E6">
      <w:pPr>
        <w:spacing w:line="360" w:lineRule="auto"/>
        <w:jc w:val="both"/>
        <w:rPr>
          <w:rFonts w:ascii="Plantagenet Cherokee" w:hAnsi="Plantagenet Cherokee" w:cstheme="minorHAnsi"/>
          <w:color w:val="000000"/>
        </w:rPr>
      </w:pPr>
    </w:p>
    <w:p w14:paraId="2656C9CA" w14:textId="77777777" w:rsidR="00923B60" w:rsidRPr="00AF6C24" w:rsidRDefault="00923B60" w:rsidP="00EC01E6">
      <w:pPr>
        <w:spacing w:line="360" w:lineRule="auto"/>
        <w:jc w:val="both"/>
        <w:rPr>
          <w:rFonts w:ascii="Plantagenet Cherokee" w:hAnsi="Plantagenet Cherokee" w:cstheme="minorHAnsi"/>
          <w:color w:val="000000"/>
        </w:rPr>
      </w:pPr>
    </w:p>
    <w:p w14:paraId="6A881396"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Provide mitigations and suggestions for addressing discovered issues. These should consider the company, its situation, and its resources.</w:t>
      </w:r>
    </w:p>
    <w:p w14:paraId="42CC5F93" w14:textId="7F4B3F41" w:rsidR="00E34740" w:rsidRPr="00AF6C24" w:rsidRDefault="00E34740" w:rsidP="006D3013">
      <w:pPr>
        <w:spacing w:line="360" w:lineRule="auto"/>
        <w:jc w:val="both"/>
        <w:rPr>
          <w:rFonts w:ascii="Plantagenet Cherokee" w:hAnsi="Plantagenet Cherokee" w:cs="Calibri Light"/>
          <w:color w:val="000000" w:themeColor="text1"/>
          <w:shd w:val="clear" w:color="auto" w:fill="FFFFFF"/>
        </w:rPr>
      </w:pPr>
      <w:r w:rsidRPr="00AF6C24">
        <w:rPr>
          <w:rFonts w:ascii="Plantagenet Cherokee" w:hAnsi="Plantagenet Cherokee" w:cs="Calibri Light"/>
          <w:color w:val="000000" w:themeColor="text1"/>
          <w:shd w:val="clear" w:color="auto" w:fill="FFFFFF"/>
        </w:rPr>
        <w:t>Two-factor authentication (or 2FA) for all logins. This prevents accounts from being brute-forced so easily</w:t>
      </w:r>
      <w:r w:rsidR="00904DA1" w:rsidRPr="00AF6C24">
        <w:rPr>
          <w:rFonts w:ascii="Plantagenet Cherokee" w:hAnsi="Plantagenet Cherokee" w:cs="Calibri Light"/>
          <w:color w:val="000000" w:themeColor="text1"/>
          <w:shd w:val="clear" w:color="auto" w:fill="FFFFFF"/>
        </w:rPr>
        <w:t xml:space="preserve">, </w:t>
      </w:r>
      <w:r w:rsidRPr="00AF6C24">
        <w:rPr>
          <w:rFonts w:ascii="Plantagenet Cherokee" w:hAnsi="Plantagenet Cherokee" w:cs="Calibri Light"/>
          <w:color w:val="000000" w:themeColor="text1"/>
          <w:shd w:val="clear" w:color="auto" w:fill="FFFFFF"/>
        </w:rPr>
        <w:t>Ensuring users have sufficiently-strong passwords by implementing validation on password creation. Requirements such as a minimum password length, mandatory complexity and denying the setting of common passwords/patterns is a good way to increase protection.</w:t>
      </w:r>
    </w:p>
    <w:p w14:paraId="0B8AB031" w14:textId="1413E29A" w:rsidR="00E34740" w:rsidRPr="00AF6C24" w:rsidRDefault="00E34740" w:rsidP="006D3013">
      <w:pPr>
        <w:spacing w:line="360" w:lineRule="auto"/>
        <w:jc w:val="both"/>
        <w:rPr>
          <w:rFonts w:ascii="Plantagenet Cherokee" w:hAnsi="Plantagenet Cherokee" w:cs="Calibri Light"/>
          <w:color w:val="000000" w:themeColor="text1"/>
          <w:shd w:val="clear" w:color="auto" w:fill="FFFFFF"/>
        </w:rPr>
      </w:pPr>
      <w:r w:rsidRPr="00AF6C24">
        <w:rPr>
          <w:rFonts w:ascii="Plantagenet Cherokee" w:hAnsi="Plantagenet Cherokee" w:cs="Calibri Light"/>
          <w:color w:val="000000" w:themeColor="text1"/>
          <w:shd w:val="clear" w:color="auto" w:fill="FFFFFF"/>
        </w:rPr>
        <w:t>Numerous other steps can be taken to further reduce the likelihood of Broken Authentication exploits:</w:t>
      </w:r>
      <w:r w:rsidR="00606E75" w:rsidRPr="00AF6C24">
        <w:rPr>
          <w:rFonts w:ascii="Plantagenet Cherokee" w:hAnsi="Plantagenet Cherokee" w:cs="Calibri Light"/>
          <w:color w:val="000000" w:themeColor="text1"/>
          <w:shd w:val="clear" w:color="auto" w:fill="FFFFFF"/>
        </w:rPr>
        <w:t xml:space="preserve"> </w:t>
      </w:r>
      <w:r w:rsidRPr="00AF6C24">
        <w:rPr>
          <w:rFonts w:ascii="Plantagenet Cherokee" w:hAnsi="Plantagenet Cherokee" w:cs="Calibri Light"/>
          <w:color w:val="000000" w:themeColor="text1"/>
          <w:shd w:val="clear" w:color="auto" w:fill="FFFFFF"/>
        </w:rPr>
        <w:t>Rate-limit login attempts. While this is usually done via tracking cookies or IP addresses which a determined attacker can spoof (or simply acquire an entire VPS for an alarmingly affordable price), it is still another hurdle which will help prevent exploitation.</w:t>
      </w:r>
      <w:r w:rsidR="00606E75" w:rsidRPr="00AF6C24">
        <w:rPr>
          <w:rFonts w:ascii="Plantagenet Cherokee" w:hAnsi="Plantagenet Cherokee" w:cs="Calibri Light"/>
          <w:color w:val="000000" w:themeColor="text1"/>
          <w:shd w:val="clear" w:color="auto" w:fill="FFFFFF"/>
        </w:rPr>
        <w:t xml:space="preserve"> </w:t>
      </w:r>
      <w:r w:rsidRPr="00AF6C24">
        <w:rPr>
          <w:rFonts w:ascii="Plantagenet Cherokee" w:hAnsi="Plantagenet Cherokee" w:cs="Calibri Light"/>
          <w:color w:val="000000" w:themeColor="text1"/>
          <w:shd w:val="clear" w:color="auto" w:fill="FFFFFF"/>
        </w:rPr>
        <w:t>In the same way, a response delay (e.g. using a sleep function) can be implemented to further slow an attacker’s brute-force attempts</w:t>
      </w:r>
      <w:r w:rsidR="00606E75" w:rsidRPr="00AF6C24">
        <w:rPr>
          <w:rFonts w:ascii="Plantagenet Cherokee" w:hAnsi="Plantagenet Cherokee" w:cs="Calibri Light"/>
          <w:color w:val="000000" w:themeColor="text1"/>
          <w:shd w:val="clear" w:color="auto" w:fill="FFFFFF"/>
        </w:rPr>
        <w:t xml:space="preserve"> </w:t>
      </w:r>
      <w:r w:rsidRPr="00AF6C24">
        <w:rPr>
          <w:rFonts w:ascii="Plantagenet Cherokee" w:hAnsi="Plantagenet Cherokee" w:cs="Calibri Light"/>
          <w:color w:val="000000" w:themeColor="text1"/>
          <w:shd w:val="clear" w:color="auto" w:fill="FFFFFF"/>
        </w:rPr>
        <w:t>Deny IP addresses from which suspicious activity has been detected</w:t>
      </w:r>
      <w:r w:rsidR="00606E75" w:rsidRPr="00AF6C24">
        <w:rPr>
          <w:rFonts w:ascii="Plantagenet Cherokee" w:hAnsi="Plantagenet Cherokee" w:cs="Calibri Light"/>
          <w:color w:val="000000" w:themeColor="text1"/>
          <w:shd w:val="clear" w:color="auto" w:fill="FFFFFF"/>
        </w:rPr>
        <w:t xml:space="preserve">. </w:t>
      </w:r>
      <w:r w:rsidRPr="00AF6C24">
        <w:rPr>
          <w:rFonts w:ascii="Plantagenet Cherokee" w:hAnsi="Plantagenet Cherokee" w:cs="Calibri Light"/>
          <w:color w:val="000000" w:themeColor="text1"/>
          <w:shd w:val="clear" w:color="auto" w:fill="FFFFFF"/>
        </w:rPr>
        <w:t>Cross-reference user passwords against recent/common password leaks from other data breaches, and notify any users which are making use of passwords that are frequently applied in brute-force attempts</w:t>
      </w:r>
      <w:r w:rsidR="00606E75" w:rsidRPr="00AF6C24">
        <w:rPr>
          <w:rFonts w:ascii="Plantagenet Cherokee" w:hAnsi="Plantagenet Cherokee" w:cs="Calibri Light"/>
          <w:color w:val="000000" w:themeColor="text1"/>
          <w:shd w:val="clear" w:color="auto" w:fill="FFFFFF"/>
        </w:rPr>
        <w:t xml:space="preserve">. </w:t>
      </w:r>
      <w:r w:rsidRPr="00AF6C24">
        <w:rPr>
          <w:rFonts w:ascii="Plantagenet Cherokee" w:hAnsi="Plantagenet Cherokee" w:cs="Calibri Light"/>
          <w:color w:val="000000" w:themeColor="text1"/>
          <w:shd w:val="clear" w:color="auto" w:fill="FFFFFF"/>
        </w:rPr>
        <w:t>Make use of a server-side, built-in session manager which generates a random, high-entropy session ID after a user has logged in. don’t even include this ID in URLs and ensure that it is invalidated after a period of inactivity.</w:t>
      </w:r>
      <w:r w:rsidR="00606E75" w:rsidRPr="00AF6C24">
        <w:rPr>
          <w:rFonts w:ascii="Plantagenet Cherokee" w:hAnsi="Plantagenet Cherokee" w:cs="Calibri Light"/>
          <w:color w:val="000000" w:themeColor="text1"/>
          <w:shd w:val="clear" w:color="auto" w:fill="FFFFFF"/>
        </w:rPr>
        <w:t xml:space="preserve"> </w:t>
      </w:r>
    </w:p>
    <w:p w14:paraId="59E8F93F" w14:textId="3A421E3C" w:rsidR="00606E75" w:rsidRPr="00AF6C24" w:rsidRDefault="00606E75" w:rsidP="006D3013">
      <w:pPr>
        <w:spacing w:line="360" w:lineRule="auto"/>
        <w:jc w:val="both"/>
        <w:rPr>
          <w:rFonts w:ascii="Plantagenet Cherokee" w:hAnsi="Plantagenet Cherokee" w:cs="Calibri Light"/>
          <w:color w:val="000000" w:themeColor="text1"/>
          <w:shd w:val="clear" w:color="auto" w:fill="FFFFFF"/>
        </w:rPr>
      </w:pPr>
      <w:r w:rsidRPr="00AF6C24">
        <w:rPr>
          <w:rFonts w:ascii="Plantagenet Cherokee" w:hAnsi="Plantagenet Cherokee" w:cs="Calibri Light"/>
          <w:color w:val="000000" w:themeColor="text1"/>
          <w:shd w:val="clear" w:color="auto" w:fill="FFFFFF"/>
        </w:rPr>
        <w:t>Above mentioned mitigation plans do</w:t>
      </w:r>
      <w:r w:rsidR="009C52ED" w:rsidRPr="00AF6C24">
        <w:rPr>
          <w:rFonts w:ascii="Plantagenet Cherokee" w:hAnsi="Plantagenet Cherokee" w:cs="Calibri Light"/>
          <w:color w:val="000000" w:themeColor="text1"/>
          <w:shd w:val="clear" w:color="auto" w:fill="FFFFFF"/>
        </w:rPr>
        <w:t xml:space="preserve">n’t need </w:t>
      </w:r>
      <w:r w:rsidR="00195FBD" w:rsidRPr="00AF6C24">
        <w:rPr>
          <w:rFonts w:ascii="Plantagenet Cherokee" w:hAnsi="Plantagenet Cherokee" w:cs="Calibri Light"/>
          <w:color w:val="000000" w:themeColor="text1"/>
          <w:shd w:val="clear" w:color="auto" w:fill="FFFFFF"/>
        </w:rPr>
        <w:t>m</w:t>
      </w:r>
      <w:r w:rsidR="0012777B" w:rsidRPr="00AF6C24">
        <w:rPr>
          <w:rFonts w:ascii="Plantagenet Cherokee" w:hAnsi="Plantagenet Cherokee" w:cs="Calibri Light"/>
          <w:color w:val="000000" w:themeColor="text1"/>
          <w:shd w:val="clear" w:color="auto" w:fill="FFFFFF"/>
        </w:rPr>
        <w:t>any</w:t>
      </w:r>
      <w:r w:rsidR="00195FBD" w:rsidRPr="00AF6C24">
        <w:rPr>
          <w:rFonts w:ascii="Plantagenet Cherokee" w:hAnsi="Plantagenet Cherokee" w:cs="Calibri Light"/>
          <w:color w:val="000000" w:themeColor="text1"/>
          <w:shd w:val="clear" w:color="auto" w:fill="FFFFFF"/>
        </w:rPr>
        <w:t xml:space="preserve"> resources</w:t>
      </w:r>
      <w:r w:rsidR="00F31AFD" w:rsidRPr="00AF6C24">
        <w:rPr>
          <w:rFonts w:ascii="Plantagenet Cherokee" w:hAnsi="Plantagenet Cherokee" w:cs="Calibri Light"/>
          <w:color w:val="000000" w:themeColor="text1"/>
          <w:shd w:val="clear" w:color="auto" w:fill="FFFFFF"/>
        </w:rPr>
        <w:t xml:space="preserve">, So. could be manageable by the </w:t>
      </w:r>
      <w:r w:rsidR="0012777B" w:rsidRPr="00AF6C24">
        <w:rPr>
          <w:rFonts w:ascii="Plantagenet Cherokee" w:hAnsi="Plantagenet Cherokee" w:cs="Calibri Light"/>
          <w:color w:val="000000" w:themeColor="text1"/>
          <w:shd w:val="clear" w:color="auto" w:fill="FFFFFF"/>
        </w:rPr>
        <w:t xml:space="preserve">SQA company’s </w:t>
      </w:r>
      <w:r w:rsidR="00F31AFD" w:rsidRPr="00AF6C24">
        <w:rPr>
          <w:rFonts w:ascii="Plantagenet Cherokee" w:hAnsi="Plantagenet Cherokee" w:cs="Calibri Light"/>
          <w:color w:val="000000" w:themeColor="text1"/>
          <w:shd w:val="clear" w:color="auto" w:fill="FFFFFF"/>
        </w:rPr>
        <w:t xml:space="preserve"> available resources.</w:t>
      </w:r>
    </w:p>
    <w:p w14:paraId="64FAC23B" w14:textId="02FA4F3E" w:rsidR="00E900D3" w:rsidRPr="00AF6C24" w:rsidRDefault="00E900D3" w:rsidP="00EC01E6">
      <w:pPr>
        <w:spacing w:line="360" w:lineRule="auto"/>
        <w:jc w:val="both"/>
        <w:rPr>
          <w:rFonts w:ascii="Plantagenet Cherokee" w:hAnsi="Plantagenet Cherokee"/>
          <w:b/>
          <w:bCs/>
          <w:u w:val="single"/>
        </w:rPr>
      </w:pPr>
    </w:p>
    <w:p w14:paraId="57BEB006" w14:textId="77777777" w:rsidR="00E900D3" w:rsidRPr="00AF6C24" w:rsidRDefault="00E900D3" w:rsidP="00EC01E6">
      <w:pPr>
        <w:spacing w:line="360" w:lineRule="auto"/>
        <w:jc w:val="both"/>
        <w:rPr>
          <w:rFonts w:ascii="Plantagenet Cherokee" w:hAnsi="Plantagenet Cherokee"/>
          <w:b/>
          <w:bCs/>
          <w:u w:val="single"/>
        </w:rPr>
      </w:pPr>
    </w:p>
    <w:p w14:paraId="7BBEB4B2" w14:textId="77777777" w:rsidR="00732AAE" w:rsidRPr="00AF6C24" w:rsidRDefault="00732AAE" w:rsidP="009E6A12">
      <w:pPr>
        <w:spacing w:line="360" w:lineRule="auto"/>
        <w:jc w:val="right"/>
        <w:rPr>
          <w:rFonts w:ascii="Plantagenet Cherokee" w:hAnsi="Plantagenet Cherokee"/>
          <w:b/>
          <w:bCs/>
          <w:u w:val="single"/>
        </w:rPr>
      </w:pPr>
    </w:p>
    <w:p w14:paraId="71EFEBB3" w14:textId="57B7A209"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b/>
          <w:bCs/>
          <w:u w:val="single"/>
        </w:rPr>
        <w:t xml:space="preserve">Vulnerability 6:  </w:t>
      </w:r>
      <w:r w:rsidR="009559A4" w:rsidRPr="00AF6C24">
        <w:rPr>
          <w:rFonts w:ascii="Plantagenet Cherokee" w:hAnsi="Plantagenet Cherokee"/>
          <w:b/>
          <w:bCs/>
          <w:u w:val="single"/>
        </w:rPr>
        <w:t xml:space="preserve"> </w:t>
      </w:r>
      <w:r w:rsidR="00BF5B1C" w:rsidRPr="00AF6C24">
        <w:rPr>
          <w:rFonts w:ascii="Plantagenet Cherokee" w:hAnsi="Plantagenet Cherokee"/>
          <w:b/>
          <w:bCs/>
          <w:u w:val="single"/>
        </w:rPr>
        <w:t>Documentation</w:t>
      </w:r>
    </w:p>
    <w:p w14:paraId="045998A1" w14:textId="65AB7CF4" w:rsidR="009559A4"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describe in your own words</w:t>
      </w:r>
    </w:p>
    <w:p w14:paraId="4E8A708A" w14:textId="1E778FF2" w:rsidR="009559A4" w:rsidRPr="00AF6C24" w:rsidRDefault="00491A7E" w:rsidP="00EC01E6">
      <w:pPr>
        <w:spacing w:line="360" w:lineRule="auto"/>
        <w:jc w:val="both"/>
        <w:rPr>
          <w:rFonts w:ascii="Plantagenet Cherokee" w:hAnsi="Plantagenet Cherokee"/>
        </w:rPr>
      </w:pPr>
      <w:r w:rsidRPr="00AF6C24">
        <w:rPr>
          <w:rFonts w:ascii="Plantagenet Cherokee" w:hAnsi="Plantagenet Cherokee"/>
        </w:rPr>
        <w:t xml:space="preserve">This vulnerability determines when one or more documentation files </w:t>
      </w:r>
      <w:r w:rsidR="00436C31" w:rsidRPr="00AF6C24">
        <w:rPr>
          <w:rFonts w:ascii="Plantagenet Cherokee" w:hAnsi="Plantagenet Cherokee"/>
        </w:rPr>
        <w:t xml:space="preserve">are </w:t>
      </w:r>
      <w:r w:rsidRPr="00AF6C24">
        <w:rPr>
          <w:rFonts w:ascii="Plantagenet Cherokee" w:hAnsi="Plantagenet Cherokee"/>
        </w:rPr>
        <w:t>found</w:t>
      </w:r>
      <w:r w:rsidR="00E2638E" w:rsidRPr="00AF6C24">
        <w:rPr>
          <w:rFonts w:ascii="Plantagenet Cherokee" w:hAnsi="Plantagenet Cherokee"/>
        </w:rPr>
        <w:t xml:space="preserve">. </w:t>
      </w:r>
      <w:r w:rsidR="00436C31" w:rsidRPr="00AF6C24">
        <w:rPr>
          <w:rFonts w:ascii="Plantagenet Cherokee" w:hAnsi="Plantagenet Cherokee"/>
        </w:rPr>
        <w:t>These files will have the information which could be used by the attacker</w:t>
      </w:r>
      <w:r w:rsidR="000D43C6" w:rsidRPr="00AF6C24">
        <w:rPr>
          <w:rFonts w:ascii="Plantagenet Cherokee" w:hAnsi="Plantagenet Cherokee"/>
        </w:rPr>
        <w:t>. Find more detail about the application, software used to implement the application, database used</w:t>
      </w:r>
      <w:r w:rsidR="00151EC2" w:rsidRPr="00AF6C24">
        <w:rPr>
          <w:rFonts w:ascii="Plantagenet Cherokee" w:hAnsi="Plantagenet Cherokee"/>
        </w:rPr>
        <w:t>,</w:t>
      </w:r>
      <w:r w:rsidR="00FB3FE9" w:rsidRPr="00AF6C24">
        <w:rPr>
          <w:rFonts w:ascii="Plantagenet Cherokee" w:hAnsi="Plantagenet Cherokee"/>
        </w:rPr>
        <w:t xml:space="preserve"> and </w:t>
      </w:r>
      <w:r w:rsidR="00561370" w:rsidRPr="00AF6C24">
        <w:rPr>
          <w:rFonts w:ascii="Plantagenet Cherokee" w:hAnsi="Plantagenet Cherokee"/>
        </w:rPr>
        <w:t>web</w:t>
      </w:r>
      <w:r w:rsidR="00151EC2" w:rsidRPr="00AF6C24">
        <w:rPr>
          <w:rFonts w:ascii="Plantagenet Cherokee" w:hAnsi="Plantagenet Cherokee"/>
        </w:rPr>
        <w:t xml:space="preserve"> </w:t>
      </w:r>
      <w:r w:rsidR="00561370" w:rsidRPr="00AF6C24">
        <w:rPr>
          <w:rFonts w:ascii="Plantagenet Cherokee" w:hAnsi="Plantagenet Cherokee"/>
        </w:rPr>
        <w:t>application hosting detail.</w:t>
      </w:r>
    </w:p>
    <w:p w14:paraId="48CA00B4" w14:textId="6BD9EFC8"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it impact the given company and situation?</w:t>
      </w:r>
    </w:p>
    <w:p w14:paraId="22D0C6B1" w14:textId="212B006C" w:rsidR="001E642B" w:rsidRPr="00AF6C24" w:rsidRDefault="001E642B" w:rsidP="00EC01E6">
      <w:pPr>
        <w:spacing w:line="360" w:lineRule="auto"/>
        <w:jc w:val="both"/>
        <w:rPr>
          <w:rFonts w:ascii="Plantagenet Cherokee" w:hAnsi="Plantagenet Cherokee"/>
        </w:rPr>
      </w:pPr>
      <w:r w:rsidRPr="00AF6C24">
        <w:rPr>
          <w:rFonts w:ascii="Plantagenet Cherokee" w:hAnsi="Plantagenet Cherokee"/>
        </w:rPr>
        <w:t xml:space="preserve">If the company’s </w:t>
      </w:r>
      <w:r w:rsidR="00825A37" w:rsidRPr="00AF6C24">
        <w:rPr>
          <w:rFonts w:ascii="Plantagenet Cherokee" w:hAnsi="Plantagenet Cherokee"/>
        </w:rPr>
        <w:t xml:space="preserve">readme file is accessible </w:t>
      </w:r>
      <w:r w:rsidR="00CA3C7D" w:rsidRPr="00AF6C24">
        <w:rPr>
          <w:rFonts w:ascii="Plantagenet Cherokee" w:hAnsi="Plantagenet Cherokee"/>
        </w:rPr>
        <w:t xml:space="preserve">for the attacker in any directories the attacker may use that to read software </w:t>
      </w:r>
      <w:r w:rsidR="005325D7" w:rsidRPr="00AF6C24">
        <w:rPr>
          <w:rFonts w:ascii="Plantagenet Cherokee" w:hAnsi="Plantagenet Cherokee"/>
        </w:rPr>
        <w:t xml:space="preserve">application installation, versions being used, </w:t>
      </w:r>
      <w:r w:rsidR="005B3097" w:rsidRPr="00AF6C24">
        <w:rPr>
          <w:rFonts w:ascii="Plantagenet Cherokee" w:hAnsi="Plantagenet Cherokee"/>
        </w:rPr>
        <w:t xml:space="preserve">attacker must use this information to find more vulnerabilities of the system based on the software version. </w:t>
      </w:r>
    </w:p>
    <w:p w14:paraId="09BBEF14" w14:textId="66FB1FE0" w:rsidR="005B3097" w:rsidRPr="00AF6C24" w:rsidRDefault="005B3097" w:rsidP="00EC01E6">
      <w:pPr>
        <w:spacing w:line="360" w:lineRule="auto"/>
        <w:jc w:val="both"/>
        <w:rPr>
          <w:rFonts w:ascii="Plantagenet Cherokee" w:hAnsi="Plantagenet Cherokee"/>
        </w:rPr>
      </w:pPr>
      <w:r w:rsidRPr="00AF6C24">
        <w:rPr>
          <w:rFonts w:ascii="Plantagenet Cherokee" w:hAnsi="Plantagenet Cherokee"/>
        </w:rPr>
        <w:t xml:space="preserve">The company has </w:t>
      </w:r>
      <w:r w:rsidR="00EB15BD" w:rsidRPr="00AF6C24">
        <w:rPr>
          <w:rFonts w:ascii="Plantagenet Cherokee" w:hAnsi="Plantagenet Cherokee"/>
        </w:rPr>
        <w:t>fewer</w:t>
      </w:r>
      <w:r w:rsidRPr="00AF6C24">
        <w:rPr>
          <w:rFonts w:ascii="Plantagenet Cherokee" w:hAnsi="Plantagenet Cherokee"/>
        </w:rPr>
        <w:t xml:space="preserve"> employees, so managing </w:t>
      </w:r>
      <w:r w:rsidR="004D4E79" w:rsidRPr="00AF6C24">
        <w:rPr>
          <w:rFonts w:ascii="Plantagenet Cherokee" w:hAnsi="Plantagenet Cherokee"/>
        </w:rPr>
        <w:t xml:space="preserve">all the details by only 10 members might be difficult for them so they may try to keep all the detail in one directory and that’s how the attacker might able to access all the documentation. </w:t>
      </w:r>
    </w:p>
    <w:p w14:paraId="0889D28F"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How might an attacker use this vulnerability to attack this company?</w:t>
      </w:r>
    </w:p>
    <w:p w14:paraId="2A5F7145" w14:textId="1E9139AD" w:rsidR="00923B60" w:rsidRPr="00AF6C24" w:rsidRDefault="00923B60" w:rsidP="00EC01E6">
      <w:pPr>
        <w:spacing w:line="360" w:lineRule="auto"/>
        <w:jc w:val="both"/>
        <w:rPr>
          <w:rFonts w:ascii="Plantagenet Cherokee" w:hAnsi="Plantagenet Cherokee"/>
        </w:rPr>
      </w:pPr>
      <w:r w:rsidRPr="00AF6C24">
        <w:rPr>
          <w:rFonts w:ascii="Plantagenet Cherokee" w:hAnsi="Plantagenet Cherokee"/>
        </w:rPr>
        <w:t xml:space="preserve"> </w:t>
      </w:r>
      <w:r w:rsidR="00A25842" w:rsidRPr="00AF6C24">
        <w:rPr>
          <w:rFonts w:ascii="Plantagenet Cherokee" w:hAnsi="Plantagenet Cherokee"/>
        </w:rPr>
        <w:t xml:space="preserve">The attacker might read the information about the name of the application, </w:t>
      </w:r>
      <w:r w:rsidR="00CF746C" w:rsidRPr="00AF6C24">
        <w:rPr>
          <w:rFonts w:ascii="Plantagenet Cherokee" w:hAnsi="Plantagenet Cherokee"/>
        </w:rPr>
        <w:t xml:space="preserve">a </w:t>
      </w:r>
      <w:r w:rsidR="001F6D4E" w:rsidRPr="00AF6C24">
        <w:rPr>
          <w:rFonts w:ascii="Plantagenet Cherokee" w:hAnsi="Plantagenet Cherokee"/>
        </w:rPr>
        <w:t xml:space="preserve">recent version of the application, version of software used, </w:t>
      </w:r>
      <w:r w:rsidR="00CF746C" w:rsidRPr="00AF6C24">
        <w:rPr>
          <w:rFonts w:ascii="Plantagenet Cherokee" w:hAnsi="Plantagenet Cherokee"/>
        </w:rPr>
        <w:t>location to download the software, host</w:t>
      </w:r>
      <w:r w:rsidR="00B625A7" w:rsidRPr="00AF6C24">
        <w:rPr>
          <w:rFonts w:ascii="Plantagenet Cherokee" w:hAnsi="Plantagenet Cherokee"/>
        </w:rPr>
        <w:t>ing</w:t>
      </w:r>
      <w:r w:rsidR="00CF746C" w:rsidRPr="00AF6C24">
        <w:rPr>
          <w:rFonts w:ascii="Plantagenet Cherokee" w:hAnsi="Plantagenet Cherokee"/>
        </w:rPr>
        <w:t xml:space="preserve"> information, </w:t>
      </w:r>
      <w:r w:rsidR="00B625A7" w:rsidRPr="00AF6C24">
        <w:rPr>
          <w:rFonts w:ascii="Plantagenet Cherokee" w:hAnsi="Plantagenet Cherokee"/>
        </w:rPr>
        <w:t>technical support detail, payment gateway information, how employees are getting paid</w:t>
      </w:r>
      <w:r w:rsidR="00DD2D7A" w:rsidRPr="00AF6C24">
        <w:rPr>
          <w:rFonts w:ascii="Plantagenet Cherokee" w:hAnsi="Plantagenet Cherokee"/>
        </w:rPr>
        <w:t>,</w:t>
      </w:r>
      <w:r w:rsidR="00794CB8" w:rsidRPr="00AF6C24">
        <w:rPr>
          <w:rFonts w:ascii="Plantagenet Cherokee" w:hAnsi="Plantagenet Cherokee"/>
        </w:rPr>
        <w:t xml:space="preserve"> and reference to technical documen</w:t>
      </w:r>
      <w:r w:rsidR="00DD2D7A" w:rsidRPr="00AF6C24">
        <w:rPr>
          <w:rFonts w:ascii="Plantagenet Cherokee" w:hAnsi="Plantagenet Cherokee"/>
        </w:rPr>
        <w:t xml:space="preserve">ts. </w:t>
      </w:r>
    </w:p>
    <w:p w14:paraId="1761D0BA" w14:textId="35ABF076" w:rsidR="00DD2D7A" w:rsidRPr="00AF6C24" w:rsidRDefault="004E5329" w:rsidP="00EC01E6">
      <w:pPr>
        <w:spacing w:line="360" w:lineRule="auto"/>
        <w:jc w:val="both"/>
        <w:rPr>
          <w:rFonts w:ascii="Plantagenet Cherokee" w:hAnsi="Plantagenet Cherokee"/>
        </w:rPr>
      </w:pPr>
      <w:r w:rsidRPr="00AF6C24">
        <w:rPr>
          <w:rFonts w:ascii="Plantagenet Cherokee" w:hAnsi="Plantagenet Cherokee"/>
        </w:rPr>
        <w:t xml:space="preserve">This could be used as a base for an attacker to get to know more detail about the website and find more </w:t>
      </w:r>
      <w:r w:rsidR="006A4CC9" w:rsidRPr="00AF6C24">
        <w:rPr>
          <w:rFonts w:ascii="Plantagenet Cherokee" w:hAnsi="Plantagenet Cherokee"/>
        </w:rPr>
        <w:t xml:space="preserve">vulnerabilities. </w:t>
      </w:r>
    </w:p>
    <w:p w14:paraId="22AE8689" w14:textId="77777777" w:rsidR="00587805" w:rsidRPr="00AF6C24" w:rsidRDefault="00587805" w:rsidP="00EC01E6">
      <w:pPr>
        <w:spacing w:line="360" w:lineRule="auto"/>
        <w:jc w:val="both"/>
        <w:rPr>
          <w:rFonts w:ascii="Plantagenet Cherokee" w:hAnsi="Plantagenet Cherokee"/>
        </w:rPr>
      </w:pPr>
    </w:p>
    <w:p w14:paraId="2A893C2F"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y would an attacker use it?</w:t>
      </w:r>
    </w:p>
    <w:p w14:paraId="6DD6A1ED" w14:textId="7B5A5A62" w:rsidR="00923B60" w:rsidRPr="00AF6C24" w:rsidRDefault="00F81370" w:rsidP="00EC01E6">
      <w:pPr>
        <w:spacing w:line="360" w:lineRule="auto"/>
        <w:jc w:val="both"/>
        <w:rPr>
          <w:rFonts w:ascii="Plantagenet Cherokee" w:hAnsi="Plantagenet Cherokee"/>
        </w:rPr>
      </w:pPr>
      <w:r w:rsidRPr="00AF6C24">
        <w:rPr>
          <w:rFonts w:ascii="Plantagenet Cherokee" w:hAnsi="Plantagenet Cherokee"/>
        </w:rPr>
        <w:t xml:space="preserve">This could be identified </w:t>
      </w:r>
      <w:r w:rsidR="00E37A42" w:rsidRPr="00AF6C24">
        <w:rPr>
          <w:rFonts w:ascii="Plantagenet Cherokee" w:hAnsi="Plantagenet Cherokee"/>
        </w:rPr>
        <w:t xml:space="preserve">easily to readable because readme.txt will not be </w:t>
      </w:r>
      <w:r w:rsidR="00FC178F" w:rsidRPr="00AF6C24">
        <w:rPr>
          <w:rFonts w:ascii="Plantagenet Cherokee" w:hAnsi="Plantagenet Cherokee"/>
        </w:rPr>
        <w:t xml:space="preserve">encrypted and stored most of the time. </w:t>
      </w:r>
      <w:r w:rsidR="006508E3" w:rsidRPr="00AF6C24">
        <w:rPr>
          <w:rFonts w:ascii="Plantagenet Cherokee" w:hAnsi="Plantagenet Cherokee"/>
        </w:rPr>
        <w:t>The a</w:t>
      </w:r>
      <w:r w:rsidR="00FC178F" w:rsidRPr="00AF6C24">
        <w:rPr>
          <w:rFonts w:ascii="Plantagenet Cherokee" w:hAnsi="Plantagenet Cherokee"/>
        </w:rPr>
        <w:t>ttacker might use this to get more detail about the website.</w:t>
      </w:r>
    </w:p>
    <w:p w14:paraId="5E0EEC8B"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What opportunities might it present to the attacker?</w:t>
      </w:r>
    </w:p>
    <w:p w14:paraId="5EED75DE" w14:textId="4C75F59F" w:rsidR="00923B60" w:rsidRPr="00AF6C24" w:rsidRDefault="00CA391D" w:rsidP="00EC01E6">
      <w:pPr>
        <w:spacing w:line="360" w:lineRule="auto"/>
        <w:jc w:val="both"/>
        <w:rPr>
          <w:rFonts w:ascii="Plantagenet Cherokee" w:hAnsi="Plantagenet Cherokee"/>
        </w:rPr>
      </w:pPr>
      <w:r w:rsidRPr="00AF6C24">
        <w:rPr>
          <w:rFonts w:ascii="Plantagenet Cherokee" w:hAnsi="Plantagenet Cherokee"/>
        </w:rPr>
        <w:lastRenderedPageBreak/>
        <w:t xml:space="preserve">To know more detail about the application </w:t>
      </w:r>
    </w:p>
    <w:p w14:paraId="1D17D26E" w14:textId="77777777"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 Name of the application.</w:t>
      </w:r>
    </w:p>
    <w:p w14:paraId="35F0752B" w14:textId="77777777"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 Most recent version information. Note: The last date indicates what version is on the website.</w:t>
      </w:r>
    </w:p>
    <w:p w14:paraId="64CBB6BB" w14:textId="77777777"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 A location to download the software.</w:t>
      </w:r>
    </w:p>
    <w:p w14:paraId="762E020A" w14:textId="77777777"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 The company site that holds the software.</w:t>
      </w:r>
    </w:p>
    <w:p w14:paraId="56B38F2D" w14:textId="21F35592"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The following items are especially good if the software is not freeware, because you can discover the default installation layout, debug configurations, etc.</w:t>
      </w:r>
    </w:p>
    <w:p w14:paraId="41889BE5" w14:textId="77777777"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 A technical support forum or mailing list.</w:t>
      </w:r>
    </w:p>
    <w:p w14:paraId="30D18545" w14:textId="77777777" w:rsidR="00CA391D" w:rsidRPr="00AF6C24" w:rsidRDefault="00CA391D" w:rsidP="00CA391D">
      <w:pPr>
        <w:spacing w:line="360" w:lineRule="auto"/>
        <w:jc w:val="both"/>
        <w:rPr>
          <w:rFonts w:ascii="Plantagenet Cherokee" w:hAnsi="Plantagenet Cherokee"/>
        </w:rPr>
      </w:pPr>
      <w:r w:rsidRPr="00AF6C24">
        <w:rPr>
          <w:rFonts w:ascii="Plantagenet Cherokee" w:hAnsi="Plantagenet Cherokee"/>
        </w:rPr>
        <w:t>• References to technical documentation.</w:t>
      </w:r>
    </w:p>
    <w:p w14:paraId="78B5B298" w14:textId="77777777"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Assess vulnerabilities with the formula of your choosing</w:t>
      </w:r>
    </w:p>
    <w:tbl>
      <w:tblPr>
        <w:tblStyle w:val="TableGrid"/>
        <w:tblW w:w="8714" w:type="dxa"/>
        <w:tblInd w:w="846" w:type="dxa"/>
        <w:tblLook w:val="04A0" w:firstRow="1" w:lastRow="0" w:firstColumn="1" w:lastColumn="0" w:noHBand="0" w:noVBand="1"/>
      </w:tblPr>
      <w:tblGrid>
        <w:gridCol w:w="1383"/>
        <w:gridCol w:w="1393"/>
        <w:gridCol w:w="1715"/>
        <w:gridCol w:w="1517"/>
        <w:gridCol w:w="1540"/>
        <w:gridCol w:w="1666"/>
      </w:tblGrid>
      <w:tr w:rsidR="004F1B03" w:rsidRPr="00AF6C24" w14:paraId="4FB49E6C" w14:textId="77777777" w:rsidTr="00127AF5">
        <w:tc>
          <w:tcPr>
            <w:tcW w:w="1383" w:type="dxa"/>
          </w:tcPr>
          <w:p w14:paraId="6D915E16" w14:textId="77777777" w:rsidR="00923B60" w:rsidRPr="00AF6C24" w:rsidRDefault="00923B60" w:rsidP="00EC01E6">
            <w:pPr>
              <w:pStyle w:val="ListParagraph"/>
              <w:spacing w:line="360" w:lineRule="auto"/>
              <w:ind w:left="0"/>
              <w:jc w:val="both"/>
              <w:rPr>
                <w:rFonts w:ascii="Plantagenet Cherokee" w:hAnsi="Plantagenet Cherokee"/>
              </w:rPr>
            </w:pPr>
          </w:p>
        </w:tc>
        <w:tc>
          <w:tcPr>
            <w:tcW w:w="1393" w:type="dxa"/>
          </w:tcPr>
          <w:p w14:paraId="7CD36F58"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Damage Potential</w:t>
            </w:r>
          </w:p>
        </w:tc>
        <w:tc>
          <w:tcPr>
            <w:tcW w:w="1715" w:type="dxa"/>
          </w:tcPr>
          <w:p w14:paraId="56637ED3"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eproducibility</w:t>
            </w:r>
          </w:p>
        </w:tc>
        <w:tc>
          <w:tcPr>
            <w:tcW w:w="1517" w:type="dxa"/>
          </w:tcPr>
          <w:p w14:paraId="4205483B"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Exploitability</w:t>
            </w:r>
          </w:p>
        </w:tc>
        <w:tc>
          <w:tcPr>
            <w:tcW w:w="1040" w:type="dxa"/>
          </w:tcPr>
          <w:p w14:paraId="5FB0E8A2"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Affected Users</w:t>
            </w:r>
          </w:p>
        </w:tc>
        <w:tc>
          <w:tcPr>
            <w:tcW w:w="1666" w:type="dxa"/>
          </w:tcPr>
          <w:p w14:paraId="20D96998"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 xml:space="preserve">Discoverability </w:t>
            </w:r>
          </w:p>
        </w:tc>
      </w:tr>
      <w:tr w:rsidR="00127AF5" w:rsidRPr="00AF6C24" w14:paraId="00019931" w14:textId="77777777" w:rsidTr="00127AF5">
        <w:tc>
          <w:tcPr>
            <w:tcW w:w="1383" w:type="dxa"/>
          </w:tcPr>
          <w:p w14:paraId="5F2E6388" w14:textId="77777777"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Value</w:t>
            </w:r>
          </w:p>
        </w:tc>
        <w:tc>
          <w:tcPr>
            <w:tcW w:w="1393" w:type="dxa"/>
          </w:tcPr>
          <w:p w14:paraId="11AD517E" w14:textId="3B5DC11B"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1</w:t>
            </w:r>
          </w:p>
        </w:tc>
        <w:tc>
          <w:tcPr>
            <w:tcW w:w="1715" w:type="dxa"/>
          </w:tcPr>
          <w:p w14:paraId="411C16A1" w14:textId="2551407D"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10</w:t>
            </w:r>
          </w:p>
        </w:tc>
        <w:tc>
          <w:tcPr>
            <w:tcW w:w="1517" w:type="dxa"/>
          </w:tcPr>
          <w:p w14:paraId="6D9CFFBE" w14:textId="3923B33C"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5</w:t>
            </w:r>
          </w:p>
        </w:tc>
        <w:tc>
          <w:tcPr>
            <w:tcW w:w="1040" w:type="dxa"/>
          </w:tcPr>
          <w:p w14:paraId="3B0C1363" w14:textId="299FC4A3"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7</w:t>
            </w:r>
          </w:p>
        </w:tc>
        <w:tc>
          <w:tcPr>
            <w:tcW w:w="1666" w:type="dxa"/>
          </w:tcPr>
          <w:p w14:paraId="59507E14" w14:textId="714771C3"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5</w:t>
            </w:r>
          </w:p>
        </w:tc>
      </w:tr>
      <w:tr w:rsidR="00127AF5" w:rsidRPr="00AF6C24" w14:paraId="49573FDA" w14:textId="77777777" w:rsidTr="00127AF5">
        <w:tc>
          <w:tcPr>
            <w:tcW w:w="1383" w:type="dxa"/>
          </w:tcPr>
          <w:p w14:paraId="585E8AB2" w14:textId="77777777"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 xml:space="preserve">Explanation </w:t>
            </w:r>
          </w:p>
        </w:tc>
        <w:tc>
          <w:tcPr>
            <w:tcW w:w="1393" w:type="dxa"/>
          </w:tcPr>
          <w:p w14:paraId="3DFBBAB6" w14:textId="314440E2"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 xml:space="preserve">This will not provide more information to exploit, the attacker might need to know more in detail which will not be available in the </w:t>
            </w:r>
            <w:r w:rsidRPr="00AF6C24">
              <w:rPr>
                <w:rFonts w:ascii="Plantagenet Cherokee" w:hAnsi="Plantagenet Cherokee"/>
              </w:rPr>
              <w:lastRenderedPageBreak/>
              <w:t xml:space="preserve">readme.txt so it is not that much damageable </w:t>
            </w:r>
          </w:p>
        </w:tc>
        <w:tc>
          <w:tcPr>
            <w:tcW w:w="1715" w:type="dxa"/>
          </w:tcPr>
          <w:p w14:paraId="7D36BCF8" w14:textId="0C043D1D"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lastRenderedPageBreak/>
              <w:t>Trival, this doesn’t need any authentication to produce. Could be done through the web browser</w:t>
            </w:r>
          </w:p>
        </w:tc>
        <w:tc>
          <w:tcPr>
            <w:tcW w:w="1517" w:type="dxa"/>
          </w:tcPr>
          <w:p w14:paraId="37FC62AA" w14:textId="57665629"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This could be exploitable, not expert knowledge is necessary to exploit but moderate level knowledge is important, so score of 5 is given</w:t>
            </w:r>
          </w:p>
        </w:tc>
        <w:tc>
          <w:tcPr>
            <w:tcW w:w="1040" w:type="dxa"/>
          </w:tcPr>
          <w:p w14:paraId="3D96E927" w14:textId="77777777" w:rsidR="00127AF5" w:rsidRPr="00AF6C24" w:rsidRDefault="00127AF5" w:rsidP="00127AF5">
            <w:pPr>
              <w:pStyle w:val="ListParagraph"/>
              <w:ind w:left="0"/>
              <w:jc w:val="both"/>
              <w:rPr>
                <w:rFonts w:ascii="Plantagenet Cherokee" w:hAnsi="Plantagenet Cherokee"/>
              </w:rPr>
            </w:pPr>
            <w:r w:rsidRPr="00AF6C24">
              <w:rPr>
                <w:rFonts w:ascii="Plantagenet Cherokee" w:hAnsi="Plantagenet Cherokee"/>
              </w:rPr>
              <w:t xml:space="preserve">This could attack authenticated </w:t>
            </w:r>
          </w:p>
          <w:p w14:paraId="6861F53D" w14:textId="617B60F9"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Users such as admins, but might not affect all the users</w:t>
            </w:r>
          </w:p>
        </w:tc>
        <w:tc>
          <w:tcPr>
            <w:tcW w:w="1666" w:type="dxa"/>
          </w:tcPr>
          <w:p w14:paraId="110A0B11" w14:textId="55440832" w:rsidR="00127AF5" w:rsidRPr="00AF6C24" w:rsidRDefault="00127AF5" w:rsidP="00127AF5">
            <w:pPr>
              <w:pStyle w:val="ListParagraph"/>
              <w:spacing w:line="360" w:lineRule="auto"/>
              <w:ind w:left="0"/>
              <w:jc w:val="both"/>
              <w:rPr>
                <w:rFonts w:ascii="Plantagenet Cherokee" w:hAnsi="Plantagenet Cherokee"/>
              </w:rPr>
            </w:pPr>
            <w:r w:rsidRPr="00AF6C24">
              <w:rPr>
                <w:rFonts w:ascii="Plantagenet Cherokee" w:hAnsi="Plantagenet Cherokee"/>
              </w:rPr>
              <w:t>It is not publicly available or very hard to find, it could be found through HTTP requests.</w:t>
            </w:r>
          </w:p>
        </w:tc>
      </w:tr>
      <w:tr w:rsidR="00923B60" w:rsidRPr="00AF6C24" w14:paraId="3A95A73F" w14:textId="77777777" w:rsidTr="00127AF5">
        <w:tc>
          <w:tcPr>
            <w:tcW w:w="8714" w:type="dxa"/>
            <w:gridSpan w:val="6"/>
          </w:tcPr>
          <w:p w14:paraId="33395C46" w14:textId="77777777" w:rsidR="00923B60" w:rsidRPr="00AF6C24" w:rsidRDefault="00923B60" w:rsidP="00EC01E6">
            <w:pPr>
              <w:pStyle w:val="ListParagraph"/>
              <w:spacing w:line="360" w:lineRule="auto"/>
              <w:ind w:left="0"/>
              <w:jc w:val="both"/>
              <w:rPr>
                <w:rFonts w:ascii="Plantagenet Cherokee" w:hAnsi="Plantagenet Cherokee"/>
              </w:rPr>
            </w:pPr>
            <w:r w:rsidRPr="00AF6C24">
              <w:rPr>
                <w:rFonts w:ascii="Plantagenet Cherokee" w:hAnsi="Plantagenet Cherokee"/>
              </w:rPr>
              <w:t>Rating : (10+8+10+10+5)/5 = 8.6</w:t>
            </w:r>
          </w:p>
        </w:tc>
      </w:tr>
    </w:tbl>
    <w:p w14:paraId="1A3DF01C" w14:textId="77777777" w:rsidR="00923B60" w:rsidRPr="00AF6C24" w:rsidRDefault="00923B60" w:rsidP="00EC01E6">
      <w:pPr>
        <w:spacing w:line="360" w:lineRule="auto"/>
        <w:jc w:val="both"/>
        <w:rPr>
          <w:rFonts w:ascii="Plantagenet Cherokee" w:hAnsi="Plantagenet Cherokee" w:cstheme="minorHAnsi"/>
          <w:color w:val="000000"/>
        </w:rPr>
      </w:pPr>
    </w:p>
    <w:p w14:paraId="55311BF1" w14:textId="77777777" w:rsidR="00923B60" w:rsidRPr="00AF6C24" w:rsidRDefault="00923B60" w:rsidP="00EC01E6">
      <w:pPr>
        <w:spacing w:line="360" w:lineRule="auto"/>
        <w:jc w:val="both"/>
        <w:rPr>
          <w:rFonts w:ascii="Plantagenet Cherokee" w:hAnsi="Plantagenet Cherokee" w:cstheme="minorHAnsi"/>
          <w:color w:val="000000"/>
        </w:rPr>
      </w:pPr>
    </w:p>
    <w:p w14:paraId="5809C81D" w14:textId="2CAD9922" w:rsidR="00923B60" w:rsidRPr="00AF6C24" w:rsidRDefault="00923B60" w:rsidP="00EC01E6">
      <w:pPr>
        <w:spacing w:line="360" w:lineRule="auto"/>
        <w:jc w:val="both"/>
        <w:rPr>
          <w:rFonts w:ascii="Plantagenet Cherokee" w:hAnsi="Plantagenet Cherokee"/>
          <w:b/>
          <w:bCs/>
          <w:u w:val="single"/>
        </w:rPr>
      </w:pPr>
      <w:r w:rsidRPr="00AF6C24">
        <w:rPr>
          <w:rFonts w:ascii="Plantagenet Cherokee" w:hAnsi="Plantagenet Cherokee"/>
          <w:b/>
          <w:bCs/>
          <w:u w:val="single"/>
        </w:rPr>
        <w:t>Provide mitigations and suggestions for addressing discovered issues. These should consider the company, its situation, and its resources.</w:t>
      </w:r>
    </w:p>
    <w:p w14:paraId="1AD8774F" w14:textId="53256E9F" w:rsidR="008F5887" w:rsidRPr="00AF6C24" w:rsidRDefault="003642EF" w:rsidP="008F5887">
      <w:pPr>
        <w:spacing w:line="360" w:lineRule="auto"/>
        <w:jc w:val="both"/>
        <w:rPr>
          <w:rFonts w:ascii="Plantagenet Cherokee" w:hAnsi="Plantagenet Cherokee"/>
          <w:b/>
          <w:bCs/>
          <w:u w:val="single"/>
        </w:rPr>
      </w:pPr>
      <w:r w:rsidRPr="00AF6C24">
        <w:rPr>
          <w:rFonts w:ascii="Plantagenet Cherokee" w:hAnsi="Plantagenet Cherokee"/>
        </w:rPr>
        <w:t xml:space="preserve">Whenever there </w:t>
      </w:r>
      <w:r w:rsidR="00197975" w:rsidRPr="00AF6C24">
        <w:rPr>
          <w:rFonts w:ascii="Plantagenet Cherokee" w:hAnsi="Plantagenet Cherokee"/>
        </w:rPr>
        <w:t>are</w:t>
      </w:r>
      <w:r w:rsidRPr="00AF6C24">
        <w:rPr>
          <w:rFonts w:ascii="Plantagenet Cherokee" w:hAnsi="Plantagenet Cherokee"/>
        </w:rPr>
        <w:t xml:space="preserve"> documents to be stored, store them outside the directory website, keep only </w:t>
      </w:r>
      <w:r w:rsidR="00197975" w:rsidRPr="00AF6C24">
        <w:rPr>
          <w:rFonts w:ascii="Plantagenet Cherokee" w:hAnsi="Plantagenet Cherokee"/>
        </w:rPr>
        <w:t>the</w:t>
      </w:r>
      <w:r w:rsidRPr="00AF6C24">
        <w:rPr>
          <w:rFonts w:ascii="Plantagenet Cherokee" w:hAnsi="Plantagenet Cherokee"/>
        </w:rPr>
        <w:t xml:space="preserve"> needed files for the website.</w:t>
      </w:r>
      <w:r w:rsidR="008F5887" w:rsidRPr="00AF6C24">
        <w:rPr>
          <w:rFonts w:ascii="Plantagenet Cherokee" w:hAnsi="Plantagenet Cherokee"/>
        </w:rPr>
        <w:t xml:space="preserve"> Since this company ha</w:t>
      </w:r>
      <w:r w:rsidR="00405B2A" w:rsidRPr="00AF6C24">
        <w:rPr>
          <w:rFonts w:ascii="Plantagenet Cherokee" w:hAnsi="Plantagenet Cherokee"/>
        </w:rPr>
        <w:t>s</w:t>
      </w:r>
      <w:r w:rsidR="008F5887" w:rsidRPr="00AF6C24">
        <w:rPr>
          <w:rFonts w:ascii="Plantagenet Cherokee" w:hAnsi="Plantagenet Cherokee"/>
        </w:rPr>
        <w:t xml:space="preserve"> only 10 employees introducing best practices and monitoring would be easy. So having all the documents organized outside the application will prevent any outsiders to access</w:t>
      </w:r>
      <w:r w:rsidR="00405B2A" w:rsidRPr="00AF6C24">
        <w:rPr>
          <w:rFonts w:ascii="Plantagenet Cherokee" w:hAnsi="Plantagenet Cherokee"/>
        </w:rPr>
        <w:t xml:space="preserve"> them</w:t>
      </w:r>
      <w:r w:rsidR="008F5887" w:rsidRPr="00AF6C24">
        <w:rPr>
          <w:rFonts w:ascii="Plantagenet Cherokee" w:hAnsi="Plantagenet Cherokee"/>
        </w:rPr>
        <w:t xml:space="preserve">. </w:t>
      </w:r>
    </w:p>
    <w:p w14:paraId="6FCEC21F" w14:textId="205B7596" w:rsidR="00130BF5" w:rsidRPr="00AF6C24" w:rsidRDefault="00130BF5" w:rsidP="00556B1F">
      <w:pPr>
        <w:spacing w:line="360" w:lineRule="auto"/>
        <w:jc w:val="both"/>
        <w:rPr>
          <w:rFonts w:ascii="Plantagenet Cherokee" w:hAnsi="Plantagenet Cherokee"/>
          <w:b/>
          <w:bCs/>
          <w:u w:val="single"/>
        </w:rPr>
      </w:pPr>
    </w:p>
    <w:sectPr w:rsidR="00130BF5" w:rsidRPr="00AF6C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lantagenet Cherokee">
    <w:altName w:val="Plantagenet Cherokee"/>
    <w:charset w:val="00"/>
    <w:family w:val="roman"/>
    <w:pitch w:val="variable"/>
    <w:sig w:usb0="00000003" w:usb1="00000000" w:usb2="00001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B3439"/>
    <w:multiLevelType w:val="hybridMultilevel"/>
    <w:tmpl w:val="47608B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BD2D87"/>
    <w:multiLevelType w:val="hybridMultilevel"/>
    <w:tmpl w:val="1472C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C07FD"/>
    <w:multiLevelType w:val="hybridMultilevel"/>
    <w:tmpl w:val="44468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36263E6"/>
    <w:multiLevelType w:val="hybridMultilevel"/>
    <w:tmpl w:val="9A5081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60862E5"/>
    <w:multiLevelType w:val="hybridMultilevel"/>
    <w:tmpl w:val="498041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8FF0A0D"/>
    <w:multiLevelType w:val="hybridMultilevel"/>
    <w:tmpl w:val="7CA4045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9577B83"/>
    <w:multiLevelType w:val="hybridMultilevel"/>
    <w:tmpl w:val="4F747D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F110140"/>
    <w:multiLevelType w:val="hybridMultilevel"/>
    <w:tmpl w:val="28AA4C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4"/>
  </w:num>
  <w:num w:numId="5">
    <w:abstractNumId w:val="0"/>
  </w:num>
  <w:num w:numId="6">
    <w:abstractNumId w:val="7"/>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DM3sLQwNTA1MLJQ0lEKTi0uzszPAykwqgUA+SpAmSwAAAA="/>
  </w:docVars>
  <w:rsids>
    <w:rsidRoot w:val="00904806"/>
    <w:rsid w:val="00003B79"/>
    <w:rsid w:val="00003E09"/>
    <w:rsid w:val="000048A2"/>
    <w:rsid w:val="00012547"/>
    <w:rsid w:val="00014265"/>
    <w:rsid w:val="00014553"/>
    <w:rsid w:val="000305D6"/>
    <w:rsid w:val="00031067"/>
    <w:rsid w:val="00031A41"/>
    <w:rsid w:val="00034996"/>
    <w:rsid w:val="00045EAE"/>
    <w:rsid w:val="00054263"/>
    <w:rsid w:val="00071A13"/>
    <w:rsid w:val="00075477"/>
    <w:rsid w:val="0007601C"/>
    <w:rsid w:val="00081913"/>
    <w:rsid w:val="000828C2"/>
    <w:rsid w:val="00083D5D"/>
    <w:rsid w:val="00084B03"/>
    <w:rsid w:val="00090FE9"/>
    <w:rsid w:val="00094D83"/>
    <w:rsid w:val="0009607C"/>
    <w:rsid w:val="000A0391"/>
    <w:rsid w:val="000A3734"/>
    <w:rsid w:val="000A781F"/>
    <w:rsid w:val="000B7CFB"/>
    <w:rsid w:val="000C5D5B"/>
    <w:rsid w:val="000D43C6"/>
    <w:rsid w:val="000D461B"/>
    <w:rsid w:val="000D4CA2"/>
    <w:rsid w:val="000E16C3"/>
    <w:rsid w:val="000E20A6"/>
    <w:rsid w:val="000E6D08"/>
    <w:rsid w:val="000F1CA2"/>
    <w:rsid w:val="000F44D1"/>
    <w:rsid w:val="000F5D38"/>
    <w:rsid w:val="000F65AE"/>
    <w:rsid w:val="000F6DFB"/>
    <w:rsid w:val="000F7363"/>
    <w:rsid w:val="00100CAD"/>
    <w:rsid w:val="001011CF"/>
    <w:rsid w:val="0010239E"/>
    <w:rsid w:val="0010344F"/>
    <w:rsid w:val="0010348D"/>
    <w:rsid w:val="00104E57"/>
    <w:rsid w:val="00115979"/>
    <w:rsid w:val="0012223B"/>
    <w:rsid w:val="001229D8"/>
    <w:rsid w:val="00123B7C"/>
    <w:rsid w:val="0012777B"/>
    <w:rsid w:val="00127AF5"/>
    <w:rsid w:val="001300B6"/>
    <w:rsid w:val="00130BF5"/>
    <w:rsid w:val="00133472"/>
    <w:rsid w:val="001361A0"/>
    <w:rsid w:val="00137B46"/>
    <w:rsid w:val="00143867"/>
    <w:rsid w:val="001447F6"/>
    <w:rsid w:val="00146AAF"/>
    <w:rsid w:val="00147B1F"/>
    <w:rsid w:val="00151D66"/>
    <w:rsid w:val="00151EC2"/>
    <w:rsid w:val="0015696A"/>
    <w:rsid w:val="00160131"/>
    <w:rsid w:val="00160143"/>
    <w:rsid w:val="00167A50"/>
    <w:rsid w:val="00171BCA"/>
    <w:rsid w:val="001762EE"/>
    <w:rsid w:val="00176A4D"/>
    <w:rsid w:val="0018629B"/>
    <w:rsid w:val="0018652B"/>
    <w:rsid w:val="00195FBD"/>
    <w:rsid w:val="00197975"/>
    <w:rsid w:val="001A522F"/>
    <w:rsid w:val="001B2455"/>
    <w:rsid w:val="001D1087"/>
    <w:rsid w:val="001D1E6F"/>
    <w:rsid w:val="001D20B6"/>
    <w:rsid w:val="001D511D"/>
    <w:rsid w:val="001D53F9"/>
    <w:rsid w:val="001E1419"/>
    <w:rsid w:val="001E2BE9"/>
    <w:rsid w:val="001E642B"/>
    <w:rsid w:val="001E69B7"/>
    <w:rsid w:val="001F1FA4"/>
    <w:rsid w:val="001F2CA6"/>
    <w:rsid w:val="001F638B"/>
    <w:rsid w:val="001F6D4E"/>
    <w:rsid w:val="0020676D"/>
    <w:rsid w:val="00206F73"/>
    <w:rsid w:val="002118A2"/>
    <w:rsid w:val="00215679"/>
    <w:rsid w:val="00216397"/>
    <w:rsid w:val="002164BD"/>
    <w:rsid w:val="00216BEE"/>
    <w:rsid w:val="00224E8B"/>
    <w:rsid w:val="00232101"/>
    <w:rsid w:val="00234B32"/>
    <w:rsid w:val="00235203"/>
    <w:rsid w:val="0023731F"/>
    <w:rsid w:val="002415A7"/>
    <w:rsid w:val="00243C26"/>
    <w:rsid w:val="00253ADE"/>
    <w:rsid w:val="00256EB1"/>
    <w:rsid w:val="00265ADD"/>
    <w:rsid w:val="00265C61"/>
    <w:rsid w:val="00266F71"/>
    <w:rsid w:val="0026786C"/>
    <w:rsid w:val="00267F87"/>
    <w:rsid w:val="002946BC"/>
    <w:rsid w:val="00296F13"/>
    <w:rsid w:val="002A40BD"/>
    <w:rsid w:val="002A7F85"/>
    <w:rsid w:val="002C0B21"/>
    <w:rsid w:val="002C3A58"/>
    <w:rsid w:val="002D07CD"/>
    <w:rsid w:val="002D3850"/>
    <w:rsid w:val="002D4E10"/>
    <w:rsid w:val="002E1C92"/>
    <w:rsid w:val="002E6C53"/>
    <w:rsid w:val="002F2510"/>
    <w:rsid w:val="00300333"/>
    <w:rsid w:val="00300652"/>
    <w:rsid w:val="003019E0"/>
    <w:rsid w:val="00303398"/>
    <w:rsid w:val="00312E22"/>
    <w:rsid w:val="00314D38"/>
    <w:rsid w:val="00315353"/>
    <w:rsid w:val="00321BED"/>
    <w:rsid w:val="00322415"/>
    <w:rsid w:val="00322A4C"/>
    <w:rsid w:val="003269DF"/>
    <w:rsid w:val="00331E42"/>
    <w:rsid w:val="00333C8F"/>
    <w:rsid w:val="00333CF6"/>
    <w:rsid w:val="00333D49"/>
    <w:rsid w:val="00340752"/>
    <w:rsid w:val="0035540B"/>
    <w:rsid w:val="00357D0D"/>
    <w:rsid w:val="00360C65"/>
    <w:rsid w:val="00363605"/>
    <w:rsid w:val="003642EF"/>
    <w:rsid w:val="003653FA"/>
    <w:rsid w:val="00366967"/>
    <w:rsid w:val="00373DDA"/>
    <w:rsid w:val="00373DDD"/>
    <w:rsid w:val="00374F88"/>
    <w:rsid w:val="0037740D"/>
    <w:rsid w:val="0038177C"/>
    <w:rsid w:val="00382D5E"/>
    <w:rsid w:val="00386EFF"/>
    <w:rsid w:val="0038797E"/>
    <w:rsid w:val="003900EF"/>
    <w:rsid w:val="003A3153"/>
    <w:rsid w:val="003A7B9D"/>
    <w:rsid w:val="003B63C9"/>
    <w:rsid w:val="003B651E"/>
    <w:rsid w:val="003B7BA3"/>
    <w:rsid w:val="003C25B2"/>
    <w:rsid w:val="003C3464"/>
    <w:rsid w:val="003C36B2"/>
    <w:rsid w:val="003C63AA"/>
    <w:rsid w:val="003C7EBA"/>
    <w:rsid w:val="003D0995"/>
    <w:rsid w:val="003D14E0"/>
    <w:rsid w:val="003D1A11"/>
    <w:rsid w:val="003D67E1"/>
    <w:rsid w:val="003E0171"/>
    <w:rsid w:val="003E3C5F"/>
    <w:rsid w:val="003F01F8"/>
    <w:rsid w:val="003F4002"/>
    <w:rsid w:val="00401273"/>
    <w:rsid w:val="00401C4C"/>
    <w:rsid w:val="0040426D"/>
    <w:rsid w:val="00405B2A"/>
    <w:rsid w:val="004106C9"/>
    <w:rsid w:val="00411008"/>
    <w:rsid w:val="004117AF"/>
    <w:rsid w:val="0041400F"/>
    <w:rsid w:val="004301D2"/>
    <w:rsid w:val="0043590D"/>
    <w:rsid w:val="00435E2E"/>
    <w:rsid w:val="00436C31"/>
    <w:rsid w:val="00445729"/>
    <w:rsid w:val="00445C82"/>
    <w:rsid w:val="00453560"/>
    <w:rsid w:val="00456247"/>
    <w:rsid w:val="00456F68"/>
    <w:rsid w:val="00460B79"/>
    <w:rsid w:val="0046560D"/>
    <w:rsid w:val="00474DF6"/>
    <w:rsid w:val="004850E4"/>
    <w:rsid w:val="004866FF"/>
    <w:rsid w:val="00486AD1"/>
    <w:rsid w:val="00491A7E"/>
    <w:rsid w:val="00491AB5"/>
    <w:rsid w:val="00491B89"/>
    <w:rsid w:val="00497F9D"/>
    <w:rsid w:val="004A1BB5"/>
    <w:rsid w:val="004A37F1"/>
    <w:rsid w:val="004A3B7E"/>
    <w:rsid w:val="004A43D3"/>
    <w:rsid w:val="004C4047"/>
    <w:rsid w:val="004C4C8D"/>
    <w:rsid w:val="004C630A"/>
    <w:rsid w:val="004D005E"/>
    <w:rsid w:val="004D06E3"/>
    <w:rsid w:val="004D2541"/>
    <w:rsid w:val="004D4E79"/>
    <w:rsid w:val="004E0AF5"/>
    <w:rsid w:val="004E207B"/>
    <w:rsid w:val="004E308B"/>
    <w:rsid w:val="004E5329"/>
    <w:rsid w:val="004E5899"/>
    <w:rsid w:val="004E64EA"/>
    <w:rsid w:val="004E6A1C"/>
    <w:rsid w:val="004F1B03"/>
    <w:rsid w:val="004F1F95"/>
    <w:rsid w:val="004F41E8"/>
    <w:rsid w:val="004F7A91"/>
    <w:rsid w:val="0050295E"/>
    <w:rsid w:val="00510B04"/>
    <w:rsid w:val="00512059"/>
    <w:rsid w:val="00513CCF"/>
    <w:rsid w:val="00517ECB"/>
    <w:rsid w:val="00521696"/>
    <w:rsid w:val="00521D9C"/>
    <w:rsid w:val="0052305B"/>
    <w:rsid w:val="005325D7"/>
    <w:rsid w:val="00533017"/>
    <w:rsid w:val="005344FF"/>
    <w:rsid w:val="00534A46"/>
    <w:rsid w:val="005357D0"/>
    <w:rsid w:val="0053603B"/>
    <w:rsid w:val="00541137"/>
    <w:rsid w:val="005412A5"/>
    <w:rsid w:val="00551D48"/>
    <w:rsid w:val="00555D1D"/>
    <w:rsid w:val="00556B1F"/>
    <w:rsid w:val="00560982"/>
    <w:rsid w:val="00561370"/>
    <w:rsid w:val="00562454"/>
    <w:rsid w:val="0056696B"/>
    <w:rsid w:val="00566F6C"/>
    <w:rsid w:val="00570567"/>
    <w:rsid w:val="00577DA3"/>
    <w:rsid w:val="005867F0"/>
    <w:rsid w:val="00587805"/>
    <w:rsid w:val="00591781"/>
    <w:rsid w:val="00592BB7"/>
    <w:rsid w:val="0059631A"/>
    <w:rsid w:val="005A273D"/>
    <w:rsid w:val="005A664D"/>
    <w:rsid w:val="005A7129"/>
    <w:rsid w:val="005B0627"/>
    <w:rsid w:val="005B0FFC"/>
    <w:rsid w:val="005B3097"/>
    <w:rsid w:val="005B3EE2"/>
    <w:rsid w:val="005C07D0"/>
    <w:rsid w:val="005C7806"/>
    <w:rsid w:val="005D2CEF"/>
    <w:rsid w:val="005D5954"/>
    <w:rsid w:val="005D747E"/>
    <w:rsid w:val="005D7D80"/>
    <w:rsid w:val="005D7EAF"/>
    <w:rsid w:val="005E0606"/>
    <w:rsid w:val="005E146B"/>
    <w:rsid w:val="005E285A"/>
    <w:rsid w:val="005E50B0"/>
    <w:rsid w:val="00606E75"/>
    <w:rsid w:val="00614237"/>
    <w:rsid w:val="0064055B"/>
    <w:rsid w:val="006434D3"/>
    <w:rsid w:val="00645F63"/>
    <w:rsid w:val="006508E3"/>
    <w:rsid w:val="006528F4"/>
    <w:rsid w:val="00655040"/>
    <w:rsid w:val="006569BC"/>
    <w:rsid w:val="00661CC4"/>
    <w:rsid w:val="00661DC3"/>
    <w:rsid w:val="00661EA4"/>
    <w:rsid w:val="00664C75"/>
    <w:rsid w:val="00673D08"/>
    <w:rsid w:val="00676E3B"/>
    <w:rsid w:val="00685E5F"/>
    <w:rsid w:val="00686218"/>
    <w:rsid w:val="00687100"/>
    <w:rsid w:val="00694FC8"/>
    <w:rsid w:val="006A21C3"/>
    <w:rsid w:val="006A4CC9"/>
    <w:rsid w:val="006A626D"/>
    <w:rsid w:val="006B5327"/>
    <w:rsid w:val="006B70AF"/>
    <w:rsid w:val="006C1AC1"/>
    <w:rsid w:val="006C3E15"/>
    <w:rsid w:val="006C7243"/>
    <w:rsid w:val="006D0275"/>
    <w:rsid w:val="006D3013"/>
    <w:rsid w:val="006D75B2"/>
    <w:rsid w:val="006E105E"/>
    <w:rsid w:val="006E354A"/>
    <w:rsid w:val="006E4B73"/>
    <w:rsid w:val="006E5528"/>
    <w:rsid w:val="006E5775"/>
    <w:rsid w:val="006F2A63"/>
    <w:rsid w:val="00711A7F"/>
    <w:rsid w:val="00713771"/>
    <w:rsid w:val="00713DB6"/>
    <w:rsid w:val="007247A4"/>
    <w:rsid w:val="00725989"/>
    <w:rsid w:val="00725AE2"/>
    <w:rsid w:val="0072769B"/>
    <w:rsid w:val="00732AAE"/>
    <w:rsid w:val="00732FC7"/>
    <w:rsid w:val="0073363F"/>
    <w:rsid w:val="00734F99"/>
    <w:rsid w:val="00741C5E"/>
    <w:rsid w:val="00745981"/>
    <w:rsid w:val="0074776C"/>
    <w:rsid w:val="00750071"/>
    <w:rsid w:val="00753B5E"/>
    <w:rsid w:val="0075713C"/>
    <w:rsid w:val="007578B6"/>
    <w:rsid w:val="007619DB"/>
    <w:rsid w:val="0076529F"/>
    <w:rsid w:val="0076651E"/>
    <w:rsid w:val="00775B7E"/>
    <w:rsid w:val="0077618F"/>
    <w:rsid w:val="007807D3"/>
    <w:rsid w:val="00784608"/>
    <w:rsid w:val="007903E7"/>
    <w:rsid w:val="0079200D"/>
    <w:rsid w:val="00792D12"/>
    <w:rsid w:val="00792DC1"/>
    <w:rsid w:val="00794CB8"/>
    <w:rsid w:val="00797280"/>
    <w:rsid w:val="007A25C4"/>
    <w:rsid w:val="007B0866"/>
    <w:rsid w:val="007B3694"/>
    <w:rsid w:val="007B79B5"/>
    <w:rsid w:val="007C084A"/>
    <w:rsid w:val="007D00C6"/>
    <w:rsid w:val="007D0C98"/>
    <w:rsid w:val="007D2870"/>
    <w:rsid w:val="007D6219"/>
    <w:rsid w:val="007D6C0E"/>
    <w:rsid w:val="007D70BE"/>
    <w:rsid w:val="007E1920"/>
    <w:rsid w:val="007E3CDC"/>
    <w:rsid w:val="007E64DC"/>
    <w:rsid w:val="007F0E1A"/>
    <w:rsid w:val="007F7417"/>
    <w:rsid w:val="008052A3"/>
    <w:rsid w:val="0080710D"/>
    <w:rsid w:val="00810603"/>
    <w:rsid w:val="00812985"/>
    <w:rsid w:val="00813CD6"/>
    <w:rsid w:val="008177D8"/>
    <w:rsid w:val="00825A37"/>
    <w:rsid w:val="00827CFA"/>
    <w:rsid w:val="00833B27"/>
    <w:rsid w:val="00837791"/>
    <w:rsid w:val="008401D1"/>
    <w:rsid w:val="0084336E"/>
    <w:rsid w:val="008455E7"/>
    <w:rsid w:val="00846E47"/>
    <w:rsid w:val="00847E4C"/>
    <w:rsid w:val="008520C3"/>
    <w:rsid w:val="00870013"/>
    <w:rsid w:val="00876FEB"/>
    <w:rsid w:val="008773F7"/>
    <w:rsid w:val="0088112B"/>
    <w:rsid w:val="00883992"/>
    <w:rsid w:val="00883D91"/>
    <w:rsid w:val="0088609B"/>
    <w:rsid w:val="008862B6"/>
    <w:rsid w:val="00887A5D"/>
    <w:rsid w:val="008910A6"/>
    <w:rsid w:val="00893295"/>
    <w:rsid w:val="008A045E"/>
    <w:rsid w:val="008A2889"/>
    <w:rsid w:val="008A28EF"/>
    <w:rsid w:val="008B2696"/>
    <w:rsid w:val="008B49F5"/>
    <w:rsid w:val="008C15A6"/>
    <w:rsid w:val="008C7E6F"/>
    <w:rsid w:val="008D1C1A"/>
    <w:rsid w:val="008D21B3"/>
    <w:rsid w:val="008D54E1"/>
    <w:rsid w:val="008E105F"/>
    <w:rsid w:val="008E28ED"/>
    <w:rsid w:val="008E5096"/>
    <w:rsid w:val="008E6F1D"/>
    <w:rsid w:val="008F0C55"/>
    <w:rsid w:val="008F3611"/>
    <w:rsid w:val="008F4123"/>
    <w:rsid w:val="008F45A9"/>
    <w:rsid w:val="008F525B"/>
    <w:rsid w:val="008F5887"/>
    <w:rsid w:val="00900972"/>
    <w:rsid w:val="009025E3"/>
    <w:rsid w:val="00904806"/>
    <w:rsid w:val="00904DA1"/>
    <w:rsid w:val="00911010"/>
    <w:rsid w:val="00915FF3"/>
    <w:rsid w:val="00916E63"/>
    <w:rsid w:val="009200DA"/>
    <w:rsid w:val="00923B60"/>
    <w:rsid w:val="00930BE2"/>
    <w:rsid w:val="009317E9"/>
    <w:rsid w:val="00931DB1"/>
    <w:rsid w:val="00935E96"/>
    <w:rsid w:val="00936E65"/>
    <w:rsid w:val="00942200"/>
    <w:rsid w:val="00946C93"/>
    <w:rsid w:val="0095152A"/>
    <w:rsid w:val="009559A4"/>
    <w:rsid w:val="00956F39"/>
    <w:rsid w:val="009574AF"/>
    <w:rsid w:val="009604C5"/>
    <w:rsid w:val="00962AE5"/>
    <w:rsid w:val="00973F8F"/>
    <w:rsid w:val="00974130"/>
    <w:rsid w:val="009754E0"/>
    <w:rsid w:val="009800EC"/>
    <w:rsid w:val="0098471D"/>
    <w:rsid w:val="00985AA8"/>
    <w:rsid w:val="00990FA1"/>
    <w:rsid w:val="00993329"/>
    <w:rsid w:val="009A02E4"/>
    <w:rsid w:val="009A0DA5"/>
    <w:rsid w:val="009A5795"/>
    <w:rsid w:val="009B0337"/>
    <w:rsid w:val="009B03D9"/>
    <w:rsid w:val="009B068A"/>
    <w:rsid w:val="009B2CAB"/>
    <w:rsid w:val="009B5C1B"/>
    <w:rsid w:val="009B6497"/>
    <w:rsid w:val="009C52ED"/>
    <w:rsid w:val="009C7407"/>
    <w:rsid w:val="009D3D93"/>
    <w:rsid w:val="009D56CB"/>
    <w:rsid w:val="009D74D9"/>
    <w:rsid w:val="009E06E0"/>
    <w:rsid w:val="009E27A7"/>
    <w:rsid w:val="009E41C9"/>
    <w:rsid w:val="009E4F69"/>
    <w:rsid w:val="009E6A12"/>
    <w:rsid w:val="009F3F55"/>
    <w:rsid w:val="009F44F7"/>
    <w:rsid w:val="009F4C8D"/>
    <w:rsid w:val="00A03DE1"/>
    <w:rsid w:val="00A07325"/>
    <w:rsid w:val="00A101C9"/>
    <w:rsid w:val="00A128F6"/>
    <w:rsid w:val="00A129D7"/>
    <w:rsid w:val="00A159AB"/>
    <w:rsid w:val="00A178CA"/>
    <w:rsid w:val="00A17ED5"/>
    <w:rsid w:val="00A20D17"/>
    <w:rsid w:val="00A249A6"/>
    <w:rsid w:val="00A25842"/>
    <w:rsid w:val="00A26CE4"/>
    <w:rsid w:val="00A279B7"/>
    <w:rsid w:val="00A3185C"/>
    <w:rsid w:val="00A32319"/>
    <w:rsid w:val="00A45E25"/>
    <w:rsid w:val="00A54F62"/>
    <w:rsid w:val="00A63E5F"/>
    <w:rsid w:val="00A67A11"/>
    <w:rsid w:val="00A703C2"/>
    <w:rsid w:val="00A75F3F"/>
    <w:rsid w:val="00A777BF"/>
    <w:rsid w:val="00A8041E"/>
    <w:rsid w:val="00A804BF"/>
    <w:rsid w:val="00A83FA4"/>
    <w:rsid w:val="00A86337"/>
    <w:rsid w:val="00AA048B"/>
    <w:rsid w:val="00AA690C"/>
    <w:rsid w:val="00AB055E"/>
    <w:rsid w:val="00AB1A18"/>
    <w:rsid w:val="00AB3CBC"/>
    <w:rsid w:val="00AB51B2"/>
    <w:rsid w:val="00AB715A"/>
    <w:rsid w:val="00AC668F"/>
    <w:rsid w:val="00AD1FA0"/>
    <w:rsid w:val="00AD23EC"/>
    <w:rsid w:val="00AE7EB1"/>
    <w:rsid w:val="00AF1DF2"/>
    <w:rsid w:val="00AF454D"/>
    <w:rsid w:val="00AF6C24"/>
    <w:rsid w:val="00B0031F"/>
    <w:rsid w:val="00B00752"/>
    <w:rsid w:val="00B018A1"/>
    <w:rsid w:val="00B055C9"/>
    <w:rsid w:val="00B079FE"/>
    <w:rsid w:val="00B13830"/>
    <w:rsid w:val="00B17756"/>
    <w:rsid w:val="00B21158"/>
    <w:rsid w:val="00B23545"/>
    <w:rsid w:val="00B2491D"/>
    <w:rsid w:val="00B311AA"/>
    <w:rsid w:val="00B3274A"/>
    <w:rsid w:val="00B400F9"/>
    <w:rsid w:val="00B4101C"/>
    <w:rsid w:val="00B42A54"/>
    <w:rsid w:val="00B451D0"/>
    <w:rsid w:val="00B47727"/>
    <w:rsid w:val="00B518DE"/>
    <w:rsid w:val="00B54EB7"/>
    <w:rsid w:val="00B54EE5"/>
    <w:rsid w:val="00B56DB0"/>
    <w:rsid w:val="00B60451"/>
    <w:rsid w:val="00B625A7"/>
    <w:rsid w:val="00B6556C"/>
    <w:rsid w:val="00B66393"/>
    <w:rsid w:val="00B7045F"/>
    <w:rsid w:val="00B7115C"/>
    <w:rsid w:val="00B7313D"/>
    <w:rsid w:val="00B84519"/>
    <w:rsid w:val="00B84569"/>
    <w:rsid w:val="00B87CC7"/>
    <w:rsid w:val="00B91D81"/>
    <w:rsid w:val="00B932B5"/>
    <w:rsid w:val="00B93FCC"/>
    <w:rsid w:val="00B96988"/>
    <w:rsid w:val="00B97E67"/>
    <w:rsid w:val="00BA4305"/>
    <w:rsid w:val="00BA52D8"/>
    <w:rsid w:val="00BA58A9"/>
    <w:rsid w:val="00BA66BB"/>
    <w:rsid w:val="00BB6773"/>
    <w:rsid w:val="00BB771D"/>
    <w:rsid w:val="00BC0536"/>
    <w:rsid w:val="00BC0691"/>
    <w:rsid w:val="00BC445B"/>
    <w:rsid w:val="00BC72D7"/>
    <w:rsid w:val="00BD6C10"/>
    <w:rsid w:val="00BD7816"/>
    <w:rsid w:val="00BE4FCF"/>
    <w:rsid w:val="00BE7999"/>
    <w:rsid w:val="00BF034F"/>
    <w:rsid w:val="00BF1AFB"/>
    <w:rsid w:val="00BF440D"/>
    <w:rsid w:val="00BF52EE"/>
    <w:rsid w:val="00BF5B1C"/>
    <w:rsid w:val="00BF5FD3"/>
    <w:rsid w:val="00BF7816"/>
    <w:rsid w:val="00C00716"/>
    <w:rsid w:val="00C012D3"/>
    <w:rsid w:val="00C0142F"/>
    <w:rsid w:val="00C03BB8"/>
    <w:rsid w:val="00C045BB"/>
    <w:rsid w:val="00C062C2"/>
    <w:rsid w:val="00C07CEF"/>
    <w:rsid w:val="00C103E3"/>
    <w:rsid w:val="00C14889"/>
    <w:rsid w:val="00C14D5D"/>
    <w:rsid w:val="00C16A0D"/>
    <w:rsid w:val="00C23EFB"/>
    <w:rsid w:val="00C323E1"/>
    <w:rsid w:val="00C33EC8"/>
    <w:rsid w:val="00C47040"/>
    <w:rsid w:val="00C50AC3"/>
    <w:rsid w:val="00C54DD5"/>
    <w:rsid w:val="00C5689B"/>
    <w:rsid w:val="00C57001"/>
    <w:rsid w:val="00C60A73"/>
    <w:rsid w:val="00C617BC"/>
    <w:rsid w:val="00C6326A"/>
    <w:rsid w:val="00C635BC"/>
    <w:rsid w:val="00C74777"/>
    <w:rsid w:val="00C835BD"/>
    <w:rsid w:val="00C83F21"/>
    <w:rsid w:val="00C9081A"/>
    <w:rsid w:val="00C93347"/>
    <w:rsid w:val="00C937D4"/>
    <w:rsid w:val="00C96A96"/>
    <w:rsid w:val="00C971B0"/>
    <w:rsid w:val="00C97CC3"/>
    <w:rsid w:val="00CA391D"/>
    <w:rsid w:val="00CA3C7D"/>
    <w:rsid w:val="00CB4115"/>
    <w:rsid w:val="00CB5E17"/>
    <w:rsid w:val="00CB73D5"/>
    <w:rsid w:val="00CC023F"/>
    <w:rsid w:val="00CC2700"/>
    <w:rsid w:val="00CC36C3"/>
    <w:rsid w:val="00CC4331"/>
    <w:rsid w:val="00CC63C6"/>
    <w:rsid w:val="00CC7241"/>
    <w:rsid w:val="00CD7548"/>
    <w:rsid w:val="00CE071B"/>
    <w:rsid w:val="00CE570C"/>
    <w:rsid w:val="00CF32AC"/>
    <w:rsid w:val="00CF746C"/>
    <w:rsid w:val="00CF7C82"/>
    <w:rsid w:val="00D002AB"/>
    <w:rsid w:val="00D024CB"/>
    <w:rsid w:val="00D04E2D"/>
    <w:rsid w:val="00D06439"/>
    <w:rsid w:val="00D113BE"/>
    <w:rsid w:val="00D14296"/>
    <w:rsid w:val="00D17BD2"/>
    <w:rsid w:val="00D22128"/>
    <w:rsid w:val="00D23F89"/>
    <w:rsid w:val="00D30044"/>
    <w:rsid w:val="00D3031B"/>
    <w:rsid w:val="00D32A19"/>
    <w:rsid w:val="00D43C15"/>
    <w:rsid w:val="00D4685C"/>
    <w:rsid w:val="00D46F54"/>
    <w:rsid w:val="00D52267"/>
    <w:rsid w:val="00D547B4"/>
    <w:rsid w:val="00D54957"/>
    <w:rsid w:val="00D60711"/>
    <w:rsid w:val="00D62C4C"/>
    <w:rsid w:val="00D631FE"/>
    <w:rsid w:val="00D64DFE"/>
    <w:rsid w:val="00D664E4"/>
    <w:rsid w:val="00D711CA"/>
    <w:rsid w:val="00D749BF"/>
    <w:rsid w:val="00D82193"/>
    <w:rsid w:val="00D83A46"/>
    <w:rsid w:val="00D84030"/>
    <w:rsid w:val="00D84A50"/>
    <w:rsid w:val="00D91EDD"/>
    <w:rsid w:val="00D93FA8"/>
    <w:rsid w:val="00D95F0C"/>
    <w:rsid w:val="00D97295"/>
    <w:rsid w:val="00DA0379"/>
    <w:rsid w:val="00DA188C"/>
    <w:rsid w:val="00DA5B70"/>
    <w:rsid w:val="00DA61B0"/>
    <w:rsid w:val="00DB0584"/>
    <w:rsid w:val="00DB2B90"/>
    <w:rsid w:val="00DB2C90"/>
    <w:rsid w:val="00DB4AF9"/>
    <w:rsid w:val="00DB4EFB"/>
    <w:rsid w:val="00DC06C4"/>
    <w:rsid w:val="00DC08D4"/>
    <w:rsid w:val="00DC579C"/>
    <w:rsid w:val="00DC787F"/>
    <w:rsid w:val="00DD1382"/>
    <w:rsid w:val="00DD2D7A"/>
    <w:rsid w:val="00DD2E49"/>
    <w:rsid w:val="00DD5E1B"/>
    <w:rsid w:val="00DD692E"/>
    <w:rsid w:val="00DE23EC"/>
    <w:rsid w:val="00DE51BA"/>
    <w:rsid w:val="00DE62AB"/>
    <w:rsid w:val="00DF2B7C"/>
    <w:rsid w:val="00DF3270"/>
    <w:rsid w:val="00DF62D7"/>
    <w:rsid w:val="00DF7A0B"/>
    <w:rsid w:val="00E0158C"/>
    <w:rsid w:val="00E05267"/>
    <w:rsid w:val="00E1360C"/>
    <w:rsid w:val="00E17008"/>
    <w:rsid w:val="00E203B1"/>
    <w:rsid w:val="00E2638E"/>
    <w:rsid w:val="00E2702A"/>
    <w:rsid w:val="00E32335"/>
    <w:rsid w:val="00E34740"/>
    <w:rsid w:val="00E37902"/>
    <w:rsid w:val="00E37A42"/>
    <w:rsid w:val="00E413FF"/>
    <w:rsid w:val="00E5246C"/>
    <w:rsid w:val="00E52965"/>
    <w:rsid w:val="00E5391D"/>
    <w:rsid w:val="00E611EA"/>
    <w:rsid w:val="00E617B7"/>
    <w:rsid w:val="00E628E8"/>
    <w:rsid w:val="00E63491"/>
    <w:rsid w:val="00E64B5E"/>
    <w:rsid w:val="00E7095D"/>
    <w:rsid w:val="00E71CD2"/>
    <w:rsid w:val="00E72240"/>
    <w:rsid w:val="00E77811"/>
    <w:rsid w:val="00E82546"/>
    <w:rsid w:val="00E86BC4"/>
    <w:rsid w:val="00E900D3"/>
    <w:rsid w:val="00E91672"/>
    <w:rsid w:val="00E972E7"/>
    <w:rsid w:val="00EA061E"/>
    <w:rsid w:val="00EA2067"/>
    <w:rsid w:val="00EA3828"/>
    <w:rsid w:val="00EA3FF2"/>
    <w:rsid w:val="00EB15BD"/>
    <w:rsid w:val="00EB5AE9"/>
    <w:rsid w:val="00EC01E6"/>
    <w:rsid w:val="00EC1B5D"/>
    <w:rsid w:val="00EC5629"/>
    <w:rsid w:val="00EC7FE1"/>
    <w:rsid w:val="00EE5BAE"/>
    <w:rsid w:val="00EF08FB"/>
    <w:rsid w:val="00F007DD"/>
    <w:rsid w:val="00F024D6"/>
    <w:rsid w:val="00F03F7B"/>
    <w:rsid w:val="00F040C5"/>
    <w:rsid w:val="00F056B9"/>
    <w:rsid w:val="00F107F9"/>
    <w:rsid w:val="00F109E5"/>
    <w:rsid w:val="00F1313C"/>
    <w:rsid w:val="00F24512"/>
    <w:rsid w:val="00F24B26"/>
    <w:rsid w:val="00F30CB0"/>
    <w:rsid w:val="00F3115D"/>
    <w:rsid w:val="00F31AFD"/>
    <w:rsid w:val="00F325B1"/>
    <w:rsid w:val="00F41192"/>
    <w:rsid w:val="00F4499A"/>
    <w:rsid w:val="00F53FCD"/>
    <w:rsid w:val="00F56225"/>
    <w:rsid w:val="00F6511D"/>
    <w:rsid w:val="00F6758D"/>
    <w:rsid w:val="00F72DC2"/>
    <w:rsid w:val="00F77596"/>
    <w:rsid w:val="00F77BCC"/>
    <w:rsid w:val="00F81370"/>
    <w:rsid w:val="00F85ECC"/>
    <w:rsid w:val="00F86C1C"/>
    <w:rsid w:val="00F877DA"/>
    <w:rsid w:val="00F90461"/>
    <w:rsid w:val="00F908A0"/>
    <w:rsid w:val="00F92B52"/>
    <w:rsid w:val="00F93AEC"/>
    <w:rsid w:val="00F972A0"/>
    <w:rsid w:val="00FA209E"/>
    <w:rsid w:val="00FA49A6"/>
    <w:rsid w:val="00FA5CAA"/>
    <w:rsid w:val="00FA5EEF"/>
    <w:rsid w:val="00FA63B6"/>
    <w:rsid w:val="00FA6FF9"/>
    <w:rsid w:val="00FB017C"/>
    <w:rsid w:val="00FB3EBF"/>
    <w:rsid w:val="00FB3FE9"/>
    <w:rsid w:val="00FB46A4"/>
    <w:rsid w:val="00FC10D3"/>
    <w:rsid w:val="00FC178F"/>
    <w:rsid w:val="00FC22C4"/>
    <w:rsid w:val="00FC52D3"/>
    <w:rsid w:val="00FC583E"/>
    <w:rsid w:val="00FE18CE"/>
    <w:rsid w:val="00FF2701"/>
    <w:rsid w:val="00FF2F61"/>
    <w:rsid w:val="00FF36EB"/>
    <w:rsid w:val="00FF45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BDC6A"/>
  <w15:chartTrackingRefBased/>
  <w15:docId w15:val="{D74EF721-21C6-47BE-A0CD-4AD6B5A1B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2267"/>
    <w:pPr>
      <w:spacing w:after="200" w:line="276" w:lineRule="auto"/>
      <w:ind w:left="720"/>
      <w:contextualSpacing/>
    </w:pPr>
    <w:rPr>
      <w:rFonts w:ascii="Calibri" w:eastAsia="Calibri" w:hAnsi="Calibri" w:cs="Times New Roman"/>
      <w:lang w:val="en-US"/>
    </w:rPr>
  </w:style>
  <w:style w:type="character" w:styleId="Hyperlink">
    <w:name w:val="Hyperlink"/>
    <w:basedOn w:val="DefaultParagraphFont"/>
    <w:uiPriority w:val="99"/>
    <w:unhideWhenUsed/>
    <w:rsid w:val="00BD6C10"/>
    <w:rPr>
      <w:color w:val="0563C1" w:themeColor="hyperlink"/>
      <w:u w:val="single"/>
    </w:rPr>
  </w:style>
  <w:style w:type="character" w:styleId="UnresolvedMention">
    <w:name w:val="Unresolved Mention"/>
    <w:basedOn w:val="DefaultParagraphFont"/>
    <w:uiPriority w:val="99"/>
    <w:semiHidden/>
    <w:unhideWhenUsed/>
    <w:rsid w:val="00BD6C10"/>
    <w:rPr>
      <w:color w:val="605E5C"/>
      <w:shd w:val="clear" w:color="auto" w:fill="E1DFDD"/>
    </w:rPr>
  </w:style>
  <w:style w:type="table" w:styleId="TableGrid">
    <w:name w:val="Table Grid"/>
    <w:basedOn w:val="TableNormal"/>
    <w:uiPriority w:val="39"/>
    <w:rsid w:val="00694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A28EF"/>
  </w:style>
  <w:style w:type="paragraph" w:styleId="NormalWeb">
    <w:name w:val="Normal (Web)"/>
    <w:basedOn w:val="Normal"/>
    <w:uiPriority w:val="99"/>
    <w:semiHidden/>
    <w:unhideWhenUsed/>
    <w:rsid w:val="00946C93"/>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866222">
      <w:bodyDiv w:val="1"/>
      <w:marLeft w:val="0"/>
      <w:marRight w:val="0"/>
      <w:marTop w:val="0"/>
      <w:marBottom w:val="0"/>
      <w:divBdr>
        <w:top w:val="none" w:sz="0" w:space="0" w:color="auto"/>
        <w:left w:val="none" w:sz="0" w:space="0" w:color="auto"/>
        <w:bottom w:val="none" w:sz="0" w:space="0" w:color="auto"/>
        <w:right w:val="none" w:sz="0" w:space="0" w:color="auto"/>
      </w:divBdr>
    </w:div>
    <w:div w:id="1826895818">
      <w:bodyDiv w:val="1"/>
      <w:marLeft w:val="0"/>
      <w:marRight w:val="0"/>
      <w:marTop w:val="0"/>
      <w:marBottom w:val="0"/>
      <w:divBdr>
        <w:top w:val="none" w:sz="0" w:space="0" w:color="auto"/>
        <w:left w:val="none" w:sz="0" w:space="0" w:color="auto"/>
        <w:bottom w:val="none" w:sz="0" w:space="0" w:color="auto"/>
        <w:right w:val="none" w:sz="0" w:space="0" w:color="auto"/>
      </w:divBdr>
      <w:divsChild>
        <w:div w:id="1551529432">
          <w:marLeft w:val="0"/>
          <w:marRight w:val="0"/>
          <w:marTop w:val="0"/>
          <w:marBottom w:val="0"/>
          <w:divBdr>
            <w:top w:val="none" w:sz="0" w:space="0" w:color="auto"/>
            <w:left w:val="none" w:sz="0" w:space="0" w:color="auto"/>
            <w:bottom w:val="none" w:sz="0" w:space="0" w:color="auto"/>
            <w:right w:val="none" w:sz="0" w:space="0" w:color="auto"/>
          </w:divBdr>
          <w:divsChild>
            <w:div w:id="381248158">
              <w:marLeft w:val="0"/>
              <w:marRight w:val="0"/>
              <w:marTop w:val="0"/>
              <w:marBottom w:val="0"/>
              <w:divBdr>
                <w:top w:val="none" w:sz="0" w:space="0" w:color="auto"/>
                <w:left w:val="none" w:sz="0" w:space="0" w:color="auto"/>
                <w:bottom w:val="none" w:sz="0" w:space="0" w:color="auto"/>
                <w:right w:val="none" w:sz="0" w:space="0" w:color="auto"/>
              </w:divBdr>
              <w:divsChild>
                <w:div w:id="1678770730">
                  <w:marLeft w:val="0"/>
                  <w:marRight w:val="0"/>
                  <w:marTop w:val="75"/>
                  <w:marBottom w:val="75"/>
                  <w:divBdr>
                    <w:top w:val="none" w:sz="0" w:space="0" w:color="auto"/>
                    <w:left w:val="none" w:sz="0" w:space="0" w:color="auto"/>
                    <w:bottom w:val="none" w:sz="0" w:space="0" w:color="auto"/>
                    <w:right w:val="none" w:sz="0" w:space="0" w:color="auto"/>
                  </w:divBdr>
                  <w:divsChild>
                    <w:div w:id="1643120219">
                      <w:marLeft w:val="0"/>
                      <w:marRight w:val="0"/>
                      <w:marTop w:val="0"/>
                      <w:marBottom w:val="0"/>
                      <w:divBdr>
                        <w:top w:val="none" w:sz="0" w:space="0" w:color="auto"/>
                        <w:left w:val="none" w:sz="0" w:space="0" w:color="auto"/>
                        <w:bottom w:val="none" w:sz="0" w:space="0" w:color="auto"/>
                        <w:right w:val="none" w:sz="0" w:space="0" w:color="auto"/>
                      </w:divBdr>
                      <w:divsChild>
                        <w:div w:id="1768652027">
                          <w:marLeft w:val="0"/>
                          <w:marRight w:val="0"/>
                          <w:marTop w:val="0"/>
                          <w:marBottom w:val="0"/>
                          <w:divBdr>
                            <w:top w:val="none" w:sz="0" w:space="0" w:color="auto"/>
                            <w:left w:val="none" w:sz="0" w:space="0" w:color="auto"/>
                            <w:bottom w:val="none" w:sz="0" w:space="0" w:color="auto"/>
                            <w:right w:val="none" w:sz="0" w:space="0" w:color="auto"/>
                          </w:divBdr>
                          <w:divsChild>
                            <w:div w:id="4598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2</TotalTime>
  <Pages>23</Pages>
  <Words>4920</Words>
  <Characters>28050</Characters>
  <Application>Microsoft Office Word</Application>
  <DocSecurity>0</DocSecurity>
  <Lines>233</Lines>
  <Paragraphs>65</Paragraphs>
  <ScaleCrop>false</ScaleCrop>
  <Company/>
  <LinksUpToDate>false</LinksUpToDate>
  <CharactersWithSpaces>3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ni Tharmaseelan</dc:creator>
  <cp:keywords/>
  <dc:description/>
  <cp:lastModifiedBy>Janani Tharmaseelan</cp:lastModifiedBy>
  <cp:revision>801</cp:revision>
  <dcterms:created xsi:type="dcterms:W3CDTF">2021-12-12T15:31:00Z</dcterms:created>
  <dcterms:modified xsi:type="dcterms:W3CDTF">2022-02-18T17:01:00Z</dcterms:modified>
</cp:coreProperties>
</file>